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70902" w14:textId="616DA16F" w:rsidR="00AD2B2E" w:rsidRPr="00AC2CA7" w:rsidRDefault="00AD2B2E" w:rsidP="00B617E3">
      <w:pPr>
        <w:spacing w:line="288" w:lineRule="auto"/>
        <w:ind w:firstLine="0"/>
        <w:jc w:val="center"/>
        <w:rPr>
          <w:szCs w:val="28"/>
          <w:lang w:val="uk-UA"/>
        </w:rPr>
      </w:pPr>
      <w:bookmarkStart w:id="0" w:name="OLE_LINK1"/>
      <w:bookmarkStart w:id="1" w:name="OLE_LINK2"/>
      <w:r w:rsidRPr="00AC2CA7">
        <w:rPr>
          <w:szCs w:val="28"/>
          <w:lang w:val="uk-UA"/>
        </w:rPr>
        <w:t>МІНІСТЕРСТВО ОСВІТИ І НАУКИ УКРАЇНИ</w:t>
      </w:r>
    </w:p>
    <w:p w14:paraId="1001900F" w14:textId="77777777" w:rsidR="00AD2B2E" w:rsidRPr="00AC2CA7" w:rsidRDefault="00AD2B2E" w:rsidP="00B617E3">
      <w:pPr>
        <w:tabs>
          <w:tab w:val="left" w:pos="567"/>
        </w:tabs>
        <w:spacing w:line="288" w:lineRule="auto"/>
        <w:ind w:firstLine="0"/>
        <w:jc w:val="center"/>
        <w:rPr>
          <w:szCs w:val="28"/>
          <w:lang w:val="uk-UA"/>
        </w:rPr>
      </w:pPr>
      <w:r w:rsidRPr="00AC2CA7">
        <w:rPr>
          <w:szCs w:val="28"/>
          <w:lang w:val="uk-UA"/>
        </w:rPr>
        <w:t>НАЦІОНАЛЬНИЙ УНІВЕРСИТЕТ “ЛЬВІВСЬКА ПОЛІТЕХНІКА”</w:t>
      </w:r>
    </w:p>
    <w:p w14:paraId="27004C85" w14:textId="77777777" w:rsidR="00901A28" w:rsidRPr="00AC2CA7" w:rsidRDefault="00901A28" w:rsidP="00B617E3">
      <w:pPr>
        <w:ind w:firstLine="0"/>
        <w:jc w:val="center"/>
        <w:rPr>
          <w:caps/>
          <w:szCs w:val="28"/>
          <w:lang w:val="uk-UA"/>
        </w:rPr>
      </w:pPr>
      <w:r w:rsidRPr="00AC2CA7">
        <w:rPr>
          <w:caps/>
          <w:szCs w:val="28"/>
          <w:lang w:val="uk-UA"/>
        </w:rPr>
        <w:t xml:space="preserve">Інститут </w:t>
      </w:r>
      <w:r w:rsidR="006426E5" w:rsidRPr="00AC2CA7">
        <w:rPr>
          <w:caps/>
          <w:szCs w:val="28"/>
          <w:lang w:val="uk-UA"/>
        </w:rPr>
        <w:t>КОМП’ЮТЕРНИХ НАУК ТА ІНФОРМАЦІЙНИХ</w:t>
      </w:r>
      <w:r w:rsidRPr="00AC2CA7">
        <w:rPr>
          <w:caps/>
          <w:szCs w:val="28"/>
          <w:lang w:val="uk-UA"/>
        </w:rPr>
        <w:t xml:space="preserve"> технологій</w:t>
      </w:r>
    </w:p>
    <w:p w14:paraId="51843F37" w14:textId="77777777" w:rsidR="003E5010" w:rsidRPr="00AC2CA7" w:rsidRDefault="006426E5" w:rsidP="00B617E3">
      <w:pPr>
        <w:tabs>
          <w:tab w:val="left" w:pos="567"/>
        </w:tabs>
        <w:ind w:firstLine="0"/>
        <w:jc w:val="right"/>
        <w:rPr>
          <w:szCs w:val="28"/>
          <w:lang w:val="uk-UA"/>
        </w:rPr>
      </w:pPr>
      <w:r w:rsidRPr="00AC2CA7">
        <w:rPr>
          <w:szCs w:val="28"/>
          <w:lang w:val="uk-UA"/>
        </w:rPr>
        <w:t xml:space="preserve">кафедра </w:t>
      </w:r>
      <w:r w:rsidR="00E71DBB" w:rsidRPr="00AC2CA7">
        <w:rPr>
          <w:szCs w:val="28"/>
          <w:lang w:val="uk-UA"/>
        </w:rPr>
        <w:t>систем штучного інтелекту</w:t>
      </w:r>
    </w:p>
    <w:p w14:paraId="597A03F6" w14:textId="77777777" w:rsidR="006F12A9" w:rsidRPr="00AC2CA7" w:rsidRDefault="006F12A9" w:rsidP="00B617E3">
      <w:pPr>
        <w:tabs>
          <w:tab w:val="left" w:pos="567"/>
        </w:tabs>
        <w:ind w:firstLine="0"/>
        <w:jc w:val="right"/>
        <w:rPr>
          <w:szCs w:val="28"/>
          <w:lang w:val="uk-UA"/>
        </w:rPr>
      </w:pPr>
    </w:p>
    <w:p w14:paraId="38F6CC2F" w14:textId="77777777" w:rsidR="00567138" w:rsidRPr="00AC2CA7" w:rsidRDefault="006F12A9" w:rsidP="006F12A9">
      <w:pPr>
        <w:tabs>
          <w:tab w:val="left" w:pos="567"/>
        </w:tabs>
        <w:ind w:firstLine="0"/>
        <w:jc w:val="center"/>
        <w:rPr>
          <w:szCs w:val="28"/>
          <w:lang w:val="uk-UA"/>
        </w:rPr>
      </w:pPr>
      <w:r w:rsidRPr="00AC2CA7">
        <w:rPr>
          <w:noProof/>
          <w:szCs w:val="28"/>
          <w:lang w:val="uk-UA" w:eastAsia="uk-UA"/>
        </w:rPr>
        <w:drawing>
          <wp:inline distT="0" distB="0" distL="0" distR="0" wp14:anchorId="5561450E" wp14:editId="0FA30760">
            <wp:extent cx="2546350" cy="2416112"/>
            <wp:effectExtent l="0" t="0" r="635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lp_logo_uk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0332" cy="2429379"/>
                    </a:xfrm>
                    <a:prstGeom prst="rect">
                      <a:avLst/>
                    </a:prstGeom>
                  </pic:spPr>
                </pic:pic>
              </a:graphicData>
            </a:graphic>
          </wp:inline>
        </w:drawing>
      </w:r>
    </w:p>
    <w:p w14:paraId="6F03FC6A" w14:textId="77777777" w:rsidR="008D13BD" w:rsidRPr="00AC2CA7" w:rsidRDefault="008D13BD" w:rsidP="00B617E3">
      <w:pPr>
        <w:pStyle w:val="BodyText"/>
        <w:ind w:firstLine="0"/>
        <w:jc w:val="center"/>
        <w:rPr>
          <w:b/>
          <w:bCs/>
          <w:iCs/>
          <w:caps/>
          <w:color w:val="000000"/>
          <w:sz w:val="28"/>
          <w:szCs w:val="28"/>
          <w:lang w:val="uk-UA"/>
        </w:rPr>
      </w:pPr>
    </w:p>
    <w:p w14:paraId="06F76A71" w14:textId="77777777" w:rsidR="006F12A9" w:rsidRPr="00AC2CA7" w:rsidRDefault="006F12A9" w:rsidP="00B617E3">
      <w:pPr>
        <w:pStyle w:val="BodyText"/>
        <w:ind w:firstLine="0"/>
        <w:jc w:val="center"/>
        <w:rPr>
          <w:b/>
          <w:bCs/>
          <w:iCs/>
          <w:caps/>
          <w:color w:val="000000"/>
          <w:sz w:val="28"/>
          <w:szCs w:val="28"/>
          <w:lang w:val="uk-UA"/>
        </w:rPr>
      </w:pPr>
      <w:r w:rsidRPr="00AC2CA7">
        <w:rPr>
          <w:b/>
          <w:bCs/>
          <w:iCs/>
          <w:caps/>
          <w:color w:val="000000"/>
          <w:sz w:val="28"/>
          <w:szCs w:val="28"/>
          <w:lang w:val="uk-UA"/>
        </w:rPr>
        <w:t>Звіт</w:t>
      </w:r>
    </w:p>
    <w:p w14:paraId="5CBB354F" w14:textId="77777777" w:rsidR="003E4DBE" w:rsidRPr="00AC2CA7" w:rsidRDefault="006F12A9" w:rsidP="003E4DBE">
      <w:pPr>
        <w:spacing w:line="240" w:lineRule="auto"/>
        <w:ind w:firstLine="0"/>
        <w:jc w:val="center"/>
        <w:rPr>
          <w:lang w:val="uk-UA"/>
        </w:rPr>
      </w:pPr>
      <w:r w:rsidRPr="00AC2CA7">
        <w:rPr>
          <w:bCs/>
          <w:szCs w:val="28"/>
          <w:lang w:val="uk-UA"/>
        </w:rPr>
        <w:t xml:space="preserve">про виконання </w:t>
      </w:r>
      <w:r w:rsidR="003E4DBE" w:rsidRPr="00AC2CA7">
        <w:rPr>
          <w:bCs/>
          <w:szCs w:val="28"/>
          <w:lang w:val="uk-UA"/>
        </w:rPr>
        <w:t xml:space="preserve">комплексної </w:t>
      </w:r>
      <w:r w:rsidR="003E4DBE" w:rsidRPr="00AC2CA7">
        <w:rPr>
          <w:lang w:val="uk-UA"/>
        </w:rPr>
        <w:t>про</w:t>
      </w:r>
      <w:r w:rsidR="00286E9B">
        <w:rPr>
          <w:lang w:val="uk-UA"/>
        </w:rPr>
        <w:t>е</w:t>
      </w:r>
      <w:r w:rsidR="003E4DBE" w:rsidRPr="00AC2CA7">
        <w:rPr>
          <w:lang w:val="uk-UA"/>
        </w:rPr>
        <w:t>ктної роботи</w:t>
      </w:r>
    </w:p>
    <w:p w14:paraId="14F903C0" w14:textId="77777777" w:rsidR="00500A44" w:rsidRPr="00AC2CA7" w:rsidRDefault="003E4DBE" w:rsidP="003E4DBE">
      <w:pPr>
        <w:spacing w:line="240" w:lineRule="auto"/>
        <w:ind w:firstLine="0"/>
        <w:jc w:val="center"/>
        <w:rPr>
          <w:bCs/>
          <w:szCs w:val="28"/>
          <w:lang w:val="uk-UA"/>
        </w:rPr>
      </w:pPr>
      <w:r w:rsidRPr="00AC2CA7">
        <w:rPr>
          <w:lang w:val="uk-UA"/>
        </w:rPr>
        <w:t xml:space="preserve">з дисциплін </w:t>
      </w:r>
      <w:r w:rsidR="00E71DBB" w:rsidRPr="00AC2CA7">
        <w:rPr>
          <w:bCs/>
          <w:szCs w:val="28"/>
          <w:lang w:val="uk-UA"/>
        </w:rPr>
        <w:t>«</w:t>
      </w:r>
      <w:r w:rsidRPr="00AC2CA7">
        <w:rPr>
          <w:bCs/>
          <w:szCs w:val="28"/>
          <w:lang w:val="uk-UA"/>
        </w:rPr>
        <w:t>Машинне навчання</w:t>
      </w:r>
      <w:r w:rsidR="00E71DBB" w:rsidRPr="00AC2CA7">
        <w:rPr>
          <w:bCs/>
          <w:szCs w:val="28"/>
          <w:lang w:val="uk-UA"/>
        </w:rPr>
        <w:t>»</w:t>
      </w:r>
      <w:r w:rsidRPr="00AC2CA7">
        <w:rPr>
          <w:bCs/>
          <w:szCs w:val="28"/>
          <w:lang w:val="uk-UA"/>
        </w:rPr>
        <w:t xml:space="preserve"> та «Методи аналізу Великих даних»</w:t>
      </w:r>
    </w:p>
    <w:p w14:paraId="30118D61" w14:textId="77777777" w:rsidR="00AD2B2E" w:rsidRPr="00AC2CA7" w:rsidRDefault="00AD2B2E" w:rsidP="00B617E3">
      <w:pPr>
        <w:tabs>
          <w:tab w:val="left" w:pos="567"/>
        </w:tabs>
        <w:ind w:firstLine="0"/>
        <w:jc w:val="center"/>
        <w:rPr>
          <w:bCs/>
          <w:szCs w:val="28"/>
          <w:lang w:val="uk-UA"/>
        </w:rPr>
      </w:pPr>
    </w:p>
    <w:p w14:paraId="2C6997A8" w14:textId="77777777" w:rsidR="00901A28" w:rsidRPr="00AC2CA7" w:rsidRDefault="00901A28" w:rsidP="00B617E3">
      <w:pPr>
        <w:tabs>
          <w:tab w:val="left" w:pos="567"/>
        </w:tabs>
        <w:ind w:firstLine="0"/>
        <w:jc w:val="center"/>
        <w:rPr>
          <w:bCs/>
          <w:szCs w:val="28"/>
          <w:lang w:val="uk-UA"/>
        </w:rPr>
      </w:pPr>
    </w:p>
    <w:p w14:paraId="69EBE491" w14:textId="77777777" w:rsidR="003E5010" w:rsidRPr="00AC2CA7" w:rsidRDefault="003E5010" w:rsidP="00B617E3">
      <w:pPr>
        <w:tabs>
          <w:tab w:val="left" w:pos="567"/>
        </w:tabs>
        <w:ind w:firstLine="0"/>
        <w:jc w:val="center"/>
        <w:rPr>
          <w:bCs/>
          <w:szCs w:val="28"/>
          <w:lang w:val="uk-UA"/>
        </w:rPr>
      </w:pPr>
    </w:p>
    <w:p w14:paraId="19AC7508" w14:textId="77777777" w:rsidR="006F12A9" w:rsidRPr="00AC2CA7" w:rsidRDefault="006F12A9" w:rsidP="00B617E3">
      <w:pPr>
        <w:tabs>
          <w:tab w:val="left" w:pos="567"/>
        </w:tabs>
        <w:ind w:firstLine="0"/>
        <w:jc w:val="center"/>
        <w:rPr>
          <w:bCs/>
          <w:szCs w:val="28"/>
          <w:lang w:val="uk-UA"/>
        </w:rPr>
      </w:pPr>
    </w:p>
    <w:p w14:paraId="08126C08" w14:textId="77777777" w:rsidR="003E5010" w:rsidRPr="00AC2CA7" w:rsidRDefault="006F12A9" w:rsidP="003E4DBE">
      <w:pPr>
        <w:tabs>
          <w:tab w:val="left" w:pos="567"/>
        </w:tabs>
        <w:spacing w:line="240" w:lineRule="auto"/>
        <w:ind w:left="6379" w:firstLine="0"/>
        <w:jc w:val="left"/>
        <w:rPr>
          <w:bCs/>
          <w:szCs w:val="28"/>
          <w:lang w:val="uk-UA"/>
        </w:rPr>
      </w:pPr>
      <w:r w:rsidRPr="00AC2CA7">
        <w:rPr>
          <w:bCs/>
          <w:szCs w:val="28"/>
          <w:lang w:val="uk-UA"/>
        </w:rPr>
        <w:t>Викона</w:t>
      </w:r>
      <w:r w:rsidR="00286E9B" w:rsidRPr="00286E9B">
        <w:rPr>
          <w:bCs/>
          <w:szCs w:val="28"/>
          <w:lang w:val="uk-UA"/>
        </w:rPr>
        <w:t>в</w:t>
      </w:r>
      <w:r w:rsidRPr="00AC2CA7">
        <w:rPr>
          <w:bCs/>
          <w:szCs w:val="28"/>
          <w:lang w:val="uk-UA"/>
        </w:rPr>
        <w:t>:</w:t>
      </w:r>
    </w:p>
    <w:p w14:paraId="45C72441" w14:textId="4D4A9014" w:rsidR="009664A1" w:rsidRPr="00AC2CA7" w:rsidRDefault="006F12A9" w:rsidP="003E4DBE">
      <w:pPr>
        <w:tabs>
          <w:tab w:val="left" w:pos="567"/>
        </w:tabs>
        <w:spacing w:line="240" w:lineRule="auto"/>
        <w:ind w:left="6379" w:firstLine="0"/>
        <w:jc w:val="left"/>
        <w:rPr>
          <w:bCs/>
          <w:i/>
          <w:szCs w:val="28"/>
          <w:lang w:val="uk-UA"/>
        </w:rPr>
      </w:pPr>
      <w:r w:rsidRPr="00AC2CA7">
        <w:rPr>
          <w:bCs/>
          <w:i/>
          <w:szCs w:val="28"/>
          <w:lang w:val="uk-UA"/>
        </w:rPr>
        <w:t xml:space="preserve">ст. групи </w:t>
      </w:r>
      <w:r w:rsidR="000A4E78">
        <w:rPr>
          <w:bCs/>
          <w:i/>
          <w:szCs w:val="28"/>
          <w:lang w:val="uk-UA"/>
        </w:rPr>
        <w:t>КНСШ-12</w:t>
      </w:r>
    </w:p>
    <w:p w14:paraId="03C6B80B" w14:textId="77777777" w:rsidR="006F12A9" w:rsidRPr="00AC2CA7" w:rsidRDefault="00286E9B" w:rsidP="003E4DBE">
      <w:pPr>
        <w:tabs>
          <w:tab w:val="left" w:pos="567"/>
        </w:tabs>
        <w:spacing w:line="240" w:lineRule="auto"/>
        <w:ind w:left="6379" w:firstLine="0"/>
        <w:jc w:val="left"/>
        <w:rPr>
          <w:bCs/>
          <w:i/>
          <w:szCs w:val="28"/>
          <w:lang w:val="uk-UA"/>
        </w:rPr>
      </w:pPr>
      <w:r>
        <w:rPr>
          <w:bCs/>
          <w:i/>
          <w:szCs w:val="28"/>
          <w:lang w:val="uk-UA"/>
        </w:rPr>
        <w:t>Ткачук О.Р.</w:t>
      </w:r>
    </w:p>
    <w:p w14:paraId="798F3D15" w14:textId="77777777" w:rsidR="006F12A9" w:rsidRPr="00AC2CA7" w:rsidRDefault="003E4DBE" w:rsidP="003E4DBE">
      <w:pPr>
        <w:tabs>
          <w:tab w:val="left" w:pos="567"/>
        </w:tabs>
        <w:spacing w:line="240" w:lineRule="auto"/>
        <w:ind w:left="6379" w:firstLine="0"/>
        <w:jc w:val="left"/>
        <w:rPr>
          <w:bCs/>
          <w:szCs w:val="28"/>
          <w:lang w:val="uk-UA"/>
        </w:rPr>
      </w:pPr>
      <w:r w:rsidRPr="00AC2CA7">
        <w:rPr>
          <w:bCs/>
          <w:szCs w:val="28"/>
          <w:lang w:val="uk-UA"/>
        </w:rPr>
        <w:t>Перевірили</w:t>
      </w:r>
      <w:r w:rsidR="006F12A9" w:rsidRPr="00AC2CA7">
        <w:rPr>
          <w:bCs/>
          <w:szCs w:val="28"/>
          <w:lang w:val="uk-UA"/>
        </w:rPr>
        <w:t>:</w:t>
      </w:r>
    </w:p>
    <w:p w14:paraId="07274C96" w14:textId="77777777" w:rsidR="006F12A9" w:rsidRPr="00AC2CA7" w:rsidRDefault="006F12A9" w:rsidP="003E4DBE">
      <w:pPr>
        <w:tabs>
          <w:tab w:val="left" w:pos="567"/>
        </w:tabs>
        <w:spacing w:line="240" w:lineRule="auto"/>
        <w:ind w:left="6379" w:firstLine="0"/>
        <w:jc w:val="left"/>
        <w:rPr>
          <w:bCs/>
          <w:i/>
          <w:szCs w:val="28"/>
          <w:lang w:val="uk-UA"/>
        </w:rPr>
      </w:pPr>
      <w:r w:rsidRPr="00AC2CA7">
        <w:rPr>
          <w:bCs/>
          <w:i/>
          <w:szCs w:val="28"/>
          <w:lang w:val="uk-UA"/>
        </w:rPr>
        <w:t>д</w:t>
      </w:r>
      <w:r w:rsidR="003E4DBE" w:rsidRPr="00AC2CA7">
        <w:rPr>
          <w:bCs/>
          <w:i/>
          <w:szCs w:val="28"/>
          <w:lang w:val="uk-UA"/>
        </w:rPr>
        <w:t>оцент каф. СШІ, к.е</w:t>
      </w:r>
      <w:r w:rsidRPr="00AC2CA7">
        <w:rPr>
          <w:bCs/>
          <w:i/>
          <w:szCs w:val="28"/>
          <w:lang w:val="uk-UA"/>
        </w:rPr>
        <w:t>.н.,</w:t>
      </w:r>
    </w:p>
    <w:p w14:paraId="09B1D702" w14:textId="77777777" w:rsidR="006F12A9" w:rsidRPr="00AC2CA7" w:rsidRDefault="003E4DBE" w:rsidP="003E4DBE">
      <w:pPr>
        <w:tabs>
          <w:tab w:val="left" w:pos="567"/>
        </w:tabs>
        <w:spacing w:line="240" w:lineRule="auto"/>
        <w:ind w:left="6379" w:firstLine="0"/>
        <w:jc w:val="left"/>
        <w:rPr>
          <w:bCs/>
          <w:i/>
          <w:szCs w:val="28"/>
          <w:lang w:val="uk-UA"/>
        </w:rPr>
      </w:pPr>
      <w:r w:rsidRPr="00AC2CA7">
        <w:rPr>
          <w:bCs/>
          <w:i/>
          <w:szCs w:val="28"/>
          <w:lang w:val="uk-UA"/>
        </w:rPr>
        <w:t>Бойко Н.І.,</w:t>
      </w:r>
    </w:p>
    <w:p w14:paraId="06922A44" w14:textId="77777777" w:rsidR="003E4DBE" w:rsidRPr="00AC2CA7" w:rsidRDefault="003E4DBE" w:rsidP="003E4DBE">
      <w:pPr>
        <w:tabs>
          <w:tab w:val="left" w:pos="567"/>
        </w:tabs>
        <w:spacing w:line="240" w:lineRule="auto"/>
        <w:ind w:left="6379" w:firstLine="0"/>
        <w:jc w:val="left"/>
        <w:rPr>
          <w:bCs/>
          <w:i/>
          <w:szCs w:val="28"/>
          <w:lang w:val="uk-UA"/>
        </w:rPr>
      </w:pPr>
      <w:r w:rsidRPr="00AC2CA7">
        <w:rPr>
          <w:bCs/>
          <w:i/>
          <w:szCs w:val="28"/>
          <w:lang w:val="uk-UA"/>
        </w:rPr>
        <w:t>доцент каф. СШІ, к.т.н.,</w:t>
      </w:r>
    </w:p>
    <w:p w14:paraId="306C3192" w14:textId="77777777" w:rsidR="003E4DBE" w:rsidRPr="00AC2CA7" w:rsidRDefault="003E4DBE" w:rsidP="003E4DBE">
      <w:pPr>
        <w:tabs>
          <w:tab w:val="left" w:pos="567"/>
        </w:tabs>
        <w:spacing w:line="240" w:lineRule="auto"/>
        <w:ind w:left="6379" w:firstLine="0"/>
        <w:jc w:val="left"/>
        <w:rPr>
          <w:bCs/>
          <w:i/>
          <w:szCs w:val="28"/>
          <w:lang w:val="uk-UA"/>
        </w:rPr>
      </w:pPr>
      <w:r w:rsidRPr="00AC2CA7">
        <w:rPr>
          <w:bCs/>
          <w:i/>
          <w:szCs w:val="28"/>
          <w:lang w:val="uk-UA"/>
        </w:rPr>
        <w:t>Хавалко В.М.</w:t>
      </w:r>
    </w:p>
    <w:p w14:paraId="41B670BA" w14:textId="77777777" w:rsidR="003E4DBE" w:rsidRPr="00AC2CA7" w:rsidRDefault="003E4DBE" w:rsidP="006F12A9">
      <w:pPr>
        <w:tabs>
          <w:tab w:val="left" w:pos="567"/>
        </w:tabs>
        <w:ind w:left="6379" w:firstLine="0"/>
        <w:jc w:val="left"/>
        <w:rPr>
          <w:bCs/>
          <w:i/>
          <w:szCs w:val="28"/>
          <w:lang w:val="uk-UA"/>
        </w:rPr>
      </w:pPr>
    </w:p>
    <w:p w14:paraId="0F0F5C60" w14:textId="77777777" w:rsidR="006F12A9" w:rsidRPr="00AC2CA7" w:rsidRDefault="006F12A9" w:rsidP="006F12A9">
      <w:pPr>
        <w:tabs>
          <w:tab w:val="left" w:pos="567"/>
        </w:tabs>
        <w:ind w:firstLine="0"/>
        <w:rPr>
          <w:b/>
          <w:szCs w:val="28"/>
          <w:lang w:val="uk-UA"/>
        </w:rPr>
      </w:pPr>
    </w:p>
    <w:p w14:paraId="50166D67" w14:textId="39DC430A" w:rsidR="004439D6" w:rsidRPr="00160FEE" w:rsidRDefault="00AD2B2E" w:rsidP="00160FEE">
      <w:pPr>
        <w:ind w:firstLine="0"/>
        <w:jc w:val="center"/>
        <w:rPr>
          <w:caps/>
          <w:szCs w:val="28"/>
          <w:lang w:val="uk-UA"/>
        </w:rPr>
      </w:pPr>
      <w:bookmarkStart w:id="2" w:name="_Toc414891411"/>
      <w:r w:rsidRPr="00AC2CA7">
        <w:rPr>
          <w:caps/>
          <w:szCs w:val="28"/>
          <w:lang w:val="uk-UA"/>
        </w:rPr>
        <w:t>Львів – 20</w:t>
      </w:r>
      <w:bookmarkEnd w:id="2"/>
      <w:r w:rsidR="00E71DBB" w:rsidRPr="00AC2CA7">
        <w:rPr>
          <w:caps/>
          <w:szCs w:val="28"/>
          <w:lang w:val="uk-UA"/>
        </w:rPr>
        <w:t>2</w:t>
      </w:r>
      <w:bookmarkEnd w:id="0"/>
      <w:bookmarkEnd w:id="1"/>
      <w:r w:rsidR="001E0606">
        <w:rPr>
          <w:caps/>
          <w:szCs w:val="28"/>
          <w:lang w:val="uk-UA"/>
        </w:rPr>
        <w:t>3</w:t>
      </w:r>
      <w:r w:rsidR="00160FEE">
        <w:rPr>
          <w:caps/>
          <w:szCs w:val="28"/>
          <w:lang w:val="uk-UA"/>
        </w:rPr>
        <w:br w:type="page"/>
      </w:r>
    </w:p>
    <w:sdt>
      <w:sdtPr>
        <w:rPr>
          <w:rFonts w:ascii="Times New Roman" w:eastAsia="Times New Roman" w:hAnsi="Times New Roman" w:cs="Times New Roman"/>
          <w:bCs w:val="0"/>
          <w:color w:val="auto"/>
          <w:szCs w:val="20"/>
          <w:lang w:val="en-AU" w:eastAsia="en-US"/>
        </w:rPr>
        <w:id w:val="486217487"/>
        <w:docPartObj>
          <w:docPartGallery w:val="Table of Contents"/>
          <w:docPartUnique/>
        </w:docPartObj>
      </w:sdtPr>
      <w:sdtEndPr>
        <w:rPr>
          <w:rFonts w:eastAsiaTheme="minorEastAsia"/>
          <w:b/>
        </w:rPr>
      </w:sdtEndPr>
      <w:sdtContent>
        <w:p w14:paraId="483BDC57" w14:textId="77777777" w:rsidR="004439D6" w:rsidRPr="00AC2CA7" w:rsidRDefault="00850CFD" w:rsidP="00850CFD">
          <w:pPr>
            <w:pStyle w:val="TOCHeading"/>
            <w:spacing w:before="0" w:line="360" w:lineRule="auto"/>
            <w:ind w:firstLine="709"/>
            <w:jc w:val="center"/>
            <w:rPr>
              <w:rFonts w:ascii="Times New Roman" w:hAnsi="Times New Roman" w:cs="Times New Roman"/>
              <w:color w:val="000000" w:themeColor="text1"/>
            </w:rPr>
          </w:pPr>
          <w:r w:rsidRPr="00AC2CA7">
            <w:rPr>
              <w:rFonts w:ascii="Times New Roman" w:hAnsi="Times New Roman" w:cs="Times New Roman"/>
              <w:color w:val="000000" w:themeColor="text1"/>
            </w:rPr>
            <w:t>Зміст</w:t>
          </w:r>
        </w:p>
        <w:p w14:paraId="039ED1D2" w14:textId="1200D78F" w:rsidR="00151FB4" w:rsidRDefault="004439D6">
          <w:pPr>
            <w:pStyle w:val="TOC1"/>
            <w:rPr>
              <w:noProof/>
              <w:lang w:eastAsia="ja-JP"/>
            </w:rPr>
          </w:pPr>
          <w:r w:rsidRPr="00164A9A">
            <w:rPr>
              <w:rFonts w:ascii="Times New Roman" w:hAnsi="Times New Roman" w:cs="Times New Roman"/>
              <w:sz w:val="28"/>
              <w:szCs w:val="28"/>
            </w:rPr>
            <w:fldChar w:fldCharType="begin"/>
          </w:r>
          <w:r w:rsidRPr="00164A9A">
            <w:rPr>
              <w:rFonts w:ascii="Times New Roman" w:hAnsi="Times New Roman" w:cs="Times New Roman"/>
              <w:sz w:val="28"/>
              <w:szCs w:val="28"/>
            </w:rPr>
            <w:instrText xml:space="preserve"> TOC \o "1-3" \h \z \u </w:instrText>
          </w:r>
          <w:r w:rsidRPr="00164A9A">
            <w:rPr>
              <w:rFonts w:ascii="Times New Roman" w:hAnsi="Times New Roman" w:cs="Times New Roman"/>
              <w:sz w:val="28"/>
              <w:szCs w:val="28"/>
            </w:rPr>
            <w:fldChar w:fldCharType="separate"/>
          </w:r>
          <w:hyperlink w:anchor="_Toc126802346" w:history="1">
            <w:r w:rsidR="00151FB4" w:rsidRPr="00A17CE3">
              <w:rPr>
                <w:rStyle w:val="Hyperlink"/>
                <w:b/>
                <w:noProof/>
              </w:rPr>
              <w:t>ВСТУП</w:t>
            </w:r>
            <w:r w:rsidR="00151FB4">
              <w:rPr>
                <w:noProof/>
                <w:webHidden/>
              </w:rPr>
              <w:tab/>
            </w:r>
            <w:r w:rsidR="00151FB4">
              <w:rPr>
                <w:noProof/>
                <w:webHidden/>
              </w:rPr>
              <w:fldChar w:fldCharType="begin"/>
            </w:r>
            <w:r w:rsidR="00151FB4">
              <w:rPr>
                <w:noProof/>
                <w:webHidden/>
              </w:rPr>
              <w:instrText xml:space="preserve"> PAGEREF _Toc126802346 \h </w:instrText>
            </w:r>
            <w:r w:rsidR="00151FB4">
              <w:rPr>
                <w:noProof/>
                <w:webHidden/>
              </w:rPr>
            </w:r>
            <w:r w:rsidR="00151FB4">
              <w:rPr>
                <w:noProof/>
                <w:webHidden/>
              </w:rPr>
              <w:fldChar w:fldCharType="separate"/>
            </w:r>
            <w:r w:rsidR="001B6A9C">
              <w:rPr>
                <w:noProof/>
                <w:webHidden/>
              </w:rPr>
              <w:t>3</w:t>
            </w:r>
            <w:r w:rsidR="00151FB4">
              <w:rPr>
                <w:noProof/>
                <w:webHidden/>
              </w:rPr>
              <w:fldChar w:fldCharType="end"/>
            </w:r>
          </w:hyperlink>
        </w:p>
        <w:p w14:paraId="7EE4280C" w14:textId="21F7F0FC" w:rsidR="00151FB4" w:rsidRDefault="001158DA">
          <w:pPr>
            <w:pStyle w:val="TOC1"/>
            <w:rPr>
              <w:noProof/>
              <w:lang w:eastAsia="ja-JP"/>
            </w:rPr>
          </w:pPr>
          <w:hyperlink w:anchor="_Toc126802347" w:history="1">
            <w:r w:rsidR="00151FB4" w:rsidRPr="00A17CE3">
              <w:rPr>
                <w:rStyle w:val="Hyperlink"/>
                <w:b/>
                <w:noProof/>
              </w:rPr>
              <w:t>РОЗДІЛ 1. ВИБІР ПРЕДМЕТНОЇ ОБЛАСТІ ТА ОПИС НАБОРУ ДАНИХ</w:t>
            </w:r>
            <w:r w:rsidR="00151FB4">
              <w:rPr>
                <w:noProof/>
                <w:webHidden/>
              </w:rPr>
              <w:tab/>
            </w:r>
            <w:r w:rsidR="00151FB4">
              <w:rPr>
                <w:noProof/>
                <w:webHidden/>
              </w:rPr>
              <w:fldChar w:fldCharType="begin"/>
            </w:r>
            <w:r w:rsidR="00151FB4">
              <w:rPr>
                <w:noProof/>
                <w:webHidden/>
              </w:rPr>
              <w:instrText xml:space="preserve"> PAGEREF _Toc126802347 \h </w:instrText>
            </w:r>
            <w:r w:rsidR="00151FB4">
              <w:rPr>
                <w:noProof/>
                <w:webHidden/>
              </w:rPr>
            </w:r>
            <w:r w:rsidR="00151FB4">
              <w:rPr>
                <w:noProof/>
                <w:webHidden/>
              </w:rPr>
              <w:fldChar w:fldCharType="separate"/>
            </w:r>
            <w:r w:rsidR="001B6A9C">
              <w:rPr>
                <w:noProof/>
                <w:webHidden/>
              </w:rPr>
              <w:t>4</w:t>
            </w:r>
            <w:r w:rsidR="00151FB4">
              <w:rPr>
                <w:noProof/>
                <w:webHidden/>
              </w:rPr>
              <w:fldChar w:fldCharType="end"/>
            </w:r>
          </w:hyperlink>
        </w:p>
        <w:p w14:paraId="11E14E7F" w14:textId="440A8A48" w:rsidR="00151FB4" w:rsidRDefault="001158DA">
          <w:pPr>
            <w:pStyle w:val="TOC2"/>
            <w:tabs>
              <w:tab w:val="left" w:pos="1320"/>
            </w:tabs>
            <w:rPr>
              <w:noProof/>
              <w:lang w:eastAsia="ja-JP"/>
            </w:rPr>
          </w:pPr>
          <w:hyperlink w:anchor="_Toc126802348" w:history="1">
            <w:r w:rsidR="00151FB4" w:rsidRPr="00A17CE3">
              <w:rPr>
                <w:rStyle w:val="Hyperlink"/>
                <w:b/>
                <w:noProof/>
              </w:rPr>
              <w:t>1.1.</w:t>
            </w:r>
            <w:r w:rsidR="00151FB4">
              <w:rPr>
                <w:noProof/>
                <w:lang w:eastAsia="ja-JP"/>
              </w:rPr>
              <w:tab/>
            </w:r>
            <w:r w:rsidR="00151FB4" w:rsidRPr="00A17CE3">
              <w:rPr>
                <w:rStyle w:val="Hyperlink"/>
                <w:b/>
                <w:noProof/>
              </w:rPr>
              <w:t>Постановка задачі</w:t>
            </w:r>
            <w:r w:rsidR="00151FB4">
              <w:rPr>
                <w:noProof/>
                <w:webHidden/>
              </w:rPr>
              <w:tab/>
            </w:r>
            <w:r w:rsidR="00151FB4">
              <w:rPr>
                <w:noProof/>
                <w:webHidden/>
              </w:rPr>
              <w:fldChar w:fldCharType="begin"/>
            </w:r>
            <w:r w:rsidR="00151FB4">
              <w:rPr>
                <w:noProof/>
                <w:webHidden/>
              </w:rPr>
              <w:instrText xml:space="preserve"> PAGEREF _Toc126802348 \h </w:instrText>
            </w:r>
            <w:r w:rsidR="00151FB4">
              <w:rPr>
                <w:noProof/>
                <w:webHidden/>
              </w:rPr>
            </w:r>
            <w:r w:rsidR="00151FB4">
              <w:rPr>
                <w:noProof/>
                <w:webHidden/>
              </w:rPr>
              <w:fldChar w:fldCharType="separate"/>
            </w:r>
            <w:r w:rsidR="001B6A9C">
              <w:rPr>
                <w:noProof/>
                <w:webHidden/>
              </w:rPr>
              <w:t>5</w:t>
            </w:r>
            <w:r w:rsidR="00151FB4">
              <w:rPr>
                <w:noProof/>
                <w:webHidden/>
              </w:rPr>
              <w:fldChar w:fldCharType="end"/>
            </w:r>
          </w:hyperlink>
        </w:p>
        <w:p w14:paraId="0B8D149D" w14:textId="1CB6B53F" w:rsidR="00151FB4" w:rsidRDefault="001158DA">
          <w:pPr>
            <w:pStyle w:val="TOC2"/>
            <w:tabs>
              <w:tab w:val="left" w:pos="1320"/>
            </w:tabs>
            <w:rPr>
              <w:noProof/>
              <w:lang w:eastAsia="ja-JP"/>
            </w:rPr>
          </w:pPr>
          <w:hyperlink w:anchor="_Toc126802349" w:history="1">
            <w:r w:rsidR="00151FB4" w:rsidRPr="00A17CE3">
              <w:rPr>
                <w:rStyle w:val="Hyperlink"/>
                <w:b/>
                <w:noProof/>
              </w:rPr>
              <w:t>1.2.</w:t>
            </w:r>
            <w:r w:rsidR="00151FB4">
              <w:rPr>
                <w:noProof/>
                <w:lang w:eastAsia="ja-JP"/>
              </w:rPr>
              <w:tab/>
            </w:r>
            <w:r w:rsidR="00151FB4" w:rsidRPr="00A17CE3">
              <w:rPr>
                <w:rStyle w:val="Hyperlink"/>
                <w:b/>
                <w:noProof/>
              </w:rPr>
              <w:t>Опис набору даних</w:t>
            </w:r>
            <w:r w:rsidR="00151FB4">
              <w:rPr>
                <w:noProof/>
                <w:webHidden/>
              </w:rPr>
              <w:tab/>
            </w:r>
            <w:r w:rsidR="00151FB4">
              <w:rPr>
                <w:noProof/>
                <w:webHidden/>
              </w:rPr>
              <w:fldChar w:fldCharType="begin"/>
            </w:r>
            <w:r w:rsidR="00151FB4">
              <w:rPr>
                <w:noProof/>
                <w:webHidden/>
              </w:rPr>
              <w:instrText xml:space="preserve"> PAGEREF _Toc126802349 \h </w:instrText>
            </w:r>
            <w:r w:rsidR="00151FB4">
              <w:rPr>
                <w:noProof/>
                <w:webHidden/>
              </w:rPr>
            </w:r>
            <w:r w:rsidR="00151FB4">
              <w:rPr>
                <w:noProof/>
                <w:webHidden/>
              </w:rPr>
              <w:fldChar w:fldCharType="separate"/>
            </w:r>
            <w:r w:rsidR="001B6A9C">
              <w:rPr>
                <w:noProof/>
                <w:webHidden/>
              </w:rPr>
              <w:t>6</w:t>
            </w:r>
            <w:r w:rsidR="00151FB4">
              <w:rPr>
                <w:noProof/>
                <w:webHidden/>
              </w:rPr>
              <w:fldChar w:fldCharType="end"/>
            </w:r>
          </w:hyperlink>
        </w:p>
        <w:p w14:paraId="3E5C8089" w14:textId="36ACA5C9" w:rsidR="00151FB4" w:rsidRDefault="001158DA">
          <w:pPr>
            <w:pStyle w:val="TOC2"/>
            <w:tabs>
              <w:tab w:val="left" w:pos="1320"/>
            </w:tabs>
            <w:rPr>
              <w:noProof/>
              <w:lang w:eastAsia="ja-JP"/>
            </w:rPr>
          </w:pPr>
          <w:hyperlink w:anchor="_Toc126802350" w:history="1">
            <w:r w:rsidR="00151FB4" w:rsidRPr="00A17CE3">
              <w:rPr>
                <w:rStyle w:val="Hyperlink"/>
                <w:b/>
                <w:noProof/>
              </w:rPr>
              <w:t>1.3.</w:t>
            </w:r>
            <w:r w:rsidR="00151FB4">
              <w:rPr>
                <w:noProof/>
                <w:lang w:eastAsia="ja-JP"/>
              </w:rPr>
              <w:tab/>
            </w:r>
            <w:r w:rsidR="00151FB4" w:rsidRPr="00A17CE3">
              <w:rPr>
                <w:rStyle w:val="Hyperlink"/>
                <w:b/>
                <w:noProof/>
              </w:rPr>
              <w:t>Процедури попереднього опрацювання даних</w:t>
            </w:r>
            <w:r w:rsidR="00151FB4">
              <w:rPr>
                <w:noProof/>
                <w:webHidden/>
              </w:rPr>
              <w:tab/>
            </w:r>
            <w:r w:rsidR="00151FB4">
              <w:rPr>
                <w:noProof/>
                <w:webHidden/>
              </w:rPr>
              <w:fldChar w:fldCharType="begin"/>
            </w:r>
            <w:r w:rsidR="00151FB4">
              <w:rPr>
                <w:noProof/>
                <w:webHidden/>
              </w:rPr>
              <w:instrText xml:space="preserve"> PAGEREF _Toc126802350 \h </w:instrText>
            </w:r>
            <w:r w:rsidR="00151FB4">
              <w:rPr>
                <w:noProof/>
                <w:webHidden/>
              </w:rPr>
            </w:r>
            <w:r w:rsidR="00151FB4">
              <w:rPr>
                <w:noProof/>
                <w:webHidden/>
              </w:rPr>
              <w:fldChar w:fldCharType="separate"/>
            </w:r>
            <w:r w:rsidR="001B6A9C">
              <w:rPr>
                <w:noProof/>
                <w:webHidden/>
              </w:rPr>
              <w:t>13</w:t>
            </w:r>
            <w:r w:rsidR="00151FB4">
              <w:rPr>
                <w:noProof/>
                <w:webHidden/>
              </w:rPr>
              <w:fldChar w:fldCharType="end"/>
            </w:r>
          </w:hyperlink>
        </w:p>
        <w:p w14:paraId="7DBBD5C4" w14:textId="55DF1249" w:rsidR="00151FB4" w:rsidRDefault="001158DA">
          <w:pPr>
            <w:pStyle w:val="TOC1"/>
            <w:rPr>
              <w:noProof/>
              <w:lang w:eastAsia="ja-JP"/>
            </w:rPr>
          </w:pPr>
          <w:hyperlink w:anchor="_Toc126802351" w:history="1">
            <w:r w:rsidR="00151FB4" w:rsidRPr="00A17CE3">
              <w:rPr>
                <w:rStyle w:val="Hyperlink"/>
                <w:b/>
                <w:noProof/>
              </w:rPr>
              <w:t>РОЗДІЛ 2. ДОСЛІДНИЦЬКИЙ РОЗДІЛ</w:t>
            </w:r>
            <w:r w:rsidR="00151FB4">
              <w:rPr>
                <w:noProof/>
                <w:webHidden/>
              </w:rPr>
              <w:tab/>
            </w:r>
            <w:r w:rsidR="00151FB4">
              <w:rPr>
                <w:noProof/>
                <w:webHidden/>
              </w:rPr>
              <w:fldChar w:fldCharType="begin"/>
            </w:r>
            <w:r w:rsidR="00151FB4">
              <w:rPr>
                <w:noProof/>
                <w:webHidden/>
              </w:rPr>
              <w:instrText xml:space="preserve"> PAGEREF _Toc126802351 \h </w:instrText>
            </w:r>
            <w:r w:rsidR="00151FB4">
              <w:rPr>
                <w:noProof/>
                <w:webHidden/>
              </w:rPr>
            </w:r>
            <w:r w:rsidR="00151FB4">
              <w:rPr>
                <w:noProof/>
                <w:webHidden/>
              </w:rPr>
              <w:fldChar w:fldCharType="separate"/>
            </w:r>
            <w:r w:rsidR="001B6A9C">
              <w:rPr>
                <w:noProof/>
                <w:webHidden/>
              </w:rPr>
              <w:t>18</w:t>
            </w:r>
            <w:r w:rsidR="00151FB4">
              <w:rPr>
                <w:noProof/>
                <w:webHidden/>
              </w:rPr>
              <w:fldChar w:fldCharType="end"/>
            </w:r>
          </w:hyperlink>
        </w:p>
        <w:p w14:paraId="2A04C3C7" w14:textId="08D334F0" w:rsidR="00151FB4" w:rsidRDefault="001158DA">
          <w:pPr>
            <w:pStyle w:val="TOC2"/>
            <w:tabs>
              <w:tab w:val="left" w:pos="1320"/>
            </w:tabs>
            <w:rPr>
              <w:noProof/>
              <w:lang w:eastAsia="ja-JP"/>
            </w:rPr>
          </w:pPr>
          <w:hyperlink w:anchor="_Toc126802352" w:history="1">
            <w:r w:rsidR="00151FB4" w:rsidRPr="00A17CE3">
              <w:rPr>
                <w:rStyle w:val="Hyperlink"/>
                <w:b/>
                <w:noProof/>
              </w:rPr>
              <w:t>2.1.</w:t>
            </w:r>
            <w:r w:rsidR="00151FB4">
              <w:rPr>
                <w:noProof/>
                <w:lang w:eastAsia="ja-JP"/>
              </w:rPr>
              <w:tab/>
            </w:r>
            <w:r w:rsidR="00151FB4" w:rsidRPr="00A17CE3">
              <w:rPr>
                <w:rStyle w:val="Hyperlink"/>
                <w:b/>
                <w:noProof/>
              </w:rPr>
              <w:t xml:space="preserve">Опис та </w:t>
            </w:r>
            <w:r w:rsidR="00151FB4" w:rsidRPr="00A17CE3">
              <w:rPr>
                <w:rStyle w:val="Hyperlink"/>
                <w:b/>
                <w:noProof/>
                <w:lang w:val="ru-RU"/>
              </w:rPr>
              <w:t>о</w:t>
            </w:r>
            <w:r w:rsidR="00151FB4" w:rsidRPr="00A17CE3">
              <w:rPr>
                <w:rStyle w:val="Hyperlink"/>
                <w:b/>
                <w:noProof/>
              </w:rPr>
              <w:t>бгрунтування обраних моделей машинного навчання</w:t>
            </w:r>
            <w:r w:rsidR="00151FB4">
              <w:rPr>
                <w:noProof/>
                <w:webHidden/>
              </w:rPr>
              <w:tab/>
            </w:r>
            <w:r w:rsidR="00151FB4">
              <w:rPr>
                <w:noProof/>
                <w:webHidden/>
              </w:rPr>
              <w:fldChar w:fldCharType="begin"/>
            </w:r>
            <w:r w:rsidR="00151FB4">
              <w:rPr>
                <w:noProof/>
                <w:webHidden/>
              </w:rPr>
              <w:instrText xml:space="preserve"> PAGEREF _Toc126802352 \h </w:instrText>
            </w:r>
            <w:r w:rsidR="00151FB4">
              <w:rPr>
                <w:noProof/>
                <w:webHidden/>
              </w:rPr>
            </w:r>
            <w:r w:rsidR="00151FB4">
              <w:rPr>
                <w:noProof/>
                <w:webHidden/>
              </w:rPr>
              <w:fldChar w:fldCharType="separate"/>
            </w:r>
            <w:r w:rsidR="001B6A9C">
              <w:rPr>
                <w:noProof/>
                <w:webHidden/>
              </w:rPr>
              <w:t>18</w:t>
            </w:r>
            <w:r w:rsidR="00151FB4">
              <w:rPr>
                <w:noProof/>
                <w:webHidden/>
              </w:rPr>
              <w:fldChar w:fldCharType="end"/>
            </w:r>
          </w:hyperlink>
        </w:p>
        <w:p w14:paraId="13D781A3" w14:textId="5C19E37F" w:rsidR="00151FB4" w:rsidRDefault="001158DA">
          <w:pPr>
            <w:pStyle w:val="TOC2"/>
            <w:tabs>
              <w:tab w:val="left" w:pos="1320"/>
            </w:tabs>
            <w:rPr>
              <w:noProof/>
              <w:lang w:eastAsia="ja-JP"/>
            </w:rPr>
          </w:pPr>
          <w:hyperlink w:anchor="_Toc126802353" w:history="1">
            <w:r w:rsidR="00151FB4" w:rsidRPr="00A17CE3">
              <w:rPr>
                <w:rStyle w:val="Hyperlink"/>
                <w:b/>
                <w:noProof/>
              </w:rPr>
              <w:t>2.2.</w:t>
            </w:r>
            <w:r w:rsidR="00151FB4">
              <w:rPr>
                <w:noProof/>
                <w:lang w:eastAsia="ja-JP"/>
              </w:rPr>
              <w:tab/>
            </w:r>
            <w:r w:rsidR="00151FB4" w:rsidRPr="00A17CE3">
              <w:rPr>
                <w:rStyle w:val="Hyperlink"/>
                <w:b/>
                <w:noProof/>
              </w:rPr>
              <w:t>Процедури підбору оптимальних параметрів роботи моделей</w:t>
            </w:r>
            <w:r w:rsidR="00151FB4">
              <w:rPr>
                <w:noProof/>
                <w:webHidden/>
              </w:rPr>
              <w:tab/>
            </w:r>
            <w:r w:rsidR="00151FB4">
              <w:rPr>
                <w:noProof/>
                <w:webHidden/>
              </w:rPr>
              <w:fldChar w:fldCharType="begin"/>
            </w:r>
            <w:r w:rsidR="00151FB4">
              <w:rPr>
                <w:noProof/>
                <w:webHidden/>
              </w:rPr>
              <w:instrText xml:space="preserve"> PAGEREF _Toc126802353 \h </w:instrText>
            </w:r>
            <w:r w:rsidR="00151FB4">
              <w:rPr>
                <w:noProof/>
                <w:webHidden/>
              </w:rPr>
            </w:r>
            <w:r w:rsidR="00151FB4">
              <w:rPr>
                <w:noProof/>
                <w:webHidden/>
              </w:rPr>
              <w:fldChar w:fldCharType="separate"/>
            </w:r>
            <w:r w:rsidR="001B6A9C">
              <w:rPr>
                <w:noProof/>
                <w:webHidden/>
              </w:rPr>
              <w:t>21</w:t>
            </w:r>
            <w:r w:rsidR="00151FB4">
              <w:rPr>
                <w:noProof/>
                <w:webHidden/>
              </w:rPr>
              <w:fldChar w:fldCharType="end"/>
            </w:r>
          </w:hyperlink>
        </w:p>
        <w:p w14:paraId="4D95039C" w14:textId="7F27D1AC" w:rsidR="00151FB4" w:rsidRDefault="001158DA">
          <w:pPr>
            <w:pStyle w:val="TOC2"/>
            <w:tabs>
              <w:tab w:val="left" w:pos="1320"/>
            </w:tabs>
            <w:rPr>
              <w:noProof/>
              <w:lang w:eastAsia="ja-JP"/>
            </w:rPr>
          </w:pPr>
          <w:hyperlink w:anchor="_Toc126802354" w:history="1">
            <w:r w:rsidR="00151FB4" w:rsidRPr="00A17CE3">
              <w:rPr>
                <w:rStyle w:val="Hyperlink"/>
                <w:b/>
                <w:noProof/>
              </w:rPr>
              <w:t>2.3.</w:t>
            </w:r>
            <w:r w:rsidR="00151FB4">
              <w:rPr>
                <w:noProof/>
                <w:lang w:eastAsia="ja-JP"/>
              </w:rPr>
              <w:tab/>
            </w:r>
            <w:r w:rsidR="00151FB4" w:rsidRPr="00A17CE3">
              <w:rPr>
                <w:rStyle w:val="Hyperlink"/>
                <w:b/>
                <w:noProof/>
              </w:rPr>
              <w:t>Показники оцінювання ефективності роботи моделей</w:t>
            </w:r>
            <w:r w:rsidR="00151FB4">
              <w:rPr>
                <w:noProof/>
                <w:webHidden/>
              </w:rPr>
              <w:tab/>
            </w:r>
            <w:r w:rsidR="00151FB4">
              <w:rPr>
                <w:noProof/>
                <w:webHidden/>
              </w:rPr>
              <w:fldChar w:fldCharType="begin"/>
            </w:r>
            <w:r w:rsidR="00151FB4">
              <w:rPr>
                <w:noProof/>
                <w:webHidden/>
              </w:rPr>
              <w:instrText xml:space="preserve"> PAGEREF _Toc126802354 \h </w:instrText>
            </w:r>
            <w:r w:rsidR="00151FB4">
              <w:rPr>
                <w:noProof/>
                <w:webHidden/>
              </w:rPr>
            </w:r>
            <w:r w:rsidR="00151FB4">
              <w:rPr>
                <w:noProof/>
                <w:webHidden/>
              </w:rPr>
              <w:fldChar w:fldCharType="separate"/>
            </w:r>
            <w:r w:rsidR="001B6A9C">
              <w:rPr>
                <w:noProof/>
                <w:webHidden/>
              </w:rPr>
              <w:t>21</w:t>
            </w:r>
            <w:r w:rsidR="00151FB4">
              <w:rPr>
                <w:noProof/>
                <w:webHidden/>
              </w:rPr>
              <w:fldChar w:fldCharType="end"/>
            </w:r>
          </w:hyperlink>
        </w:p>
        <w:p w14:paraId="68B856C1" w14:textId="64C6B1F5" w:rsidR="00151FB4" w:rsidRDefault="001158DA">
          <w:pPr>
            <w:pStyle w:val="TOC1"/>
            <w:rPr>
              <w:noProof/>
              <w:lang w:eastAsia="ja-JP"/>
            </w:rPr>
          </w:pPr>
          <w:hyperlink w:anchor="_Toc126802355" w:history="1">
            <w:r w:rsidR="00151FB4" w:rsidRPr="00A17CE3">
              <w:rPr>
                <w:rStyle w:val="Hyperlink"/>
                <w:b/>
                <w:noProof/>
              </w:rPr>
              <w:t>РОЗДІЛ 3. МОДЕЛЮВАННЯ</w:t>
            </w:r>
            <w:r w:rsidR="00151FB4">
              <w:rPr>
                <w:noProof/>
                <w:webHidden/>
              </w:rPr>
              <w:tab/>
            </w:r>
            <w:r w:rsidR="00151FB4">
              <w:rPr>
                <w:noProof/>
                <w:webHidden/>
              </w:rPr>
              <w:fldChar w:fldCharType="begin"/>
            </w:r>
            <w:r w:rsidR="00151FB4">
              <w:rPr>
                <w:noProof/>
                <w:webHidden/>
              </w:rPr>
              <w:instrText xml:space="preserve"> PAGEREF _Toc126802355 \h </w:instrText>
            </w:r>
            <w:r w:rsidR="00151FB4">
              <w:rPr>
                <w:noProof/>
                <w:webHidden/>
              </w:rPr>
            </w:r>
            <w:r w:rsidR="00151FB4">
              <w:rPr>
                <w:noProof/>
                <w:webHidden/>
              </w:rPr>
              <w:fldChar w:fldCharType="separate"/>
            </w:r>
            <w:r w:rsidR="001B6A9C">
              <w:rPr>
                <w:noProof/>
                <w:webHidden/>
              </w:rPr>
              <w:t>23</w:t>
            </w:r>
            <w:r w:rsidR="00151FB4">
              <w:rPr>
                <w:noProof/>
                <w:webHidden/>
              </w:rPr>
              <w:fldChar w:fldCharType="end"/>
            </w:r>
          </w:hyperlink>
        </w:p>
        <w:p w14:paraId="02E51737" w14:textId="3A97F279" w:rsidR="00151FB4" w:rsidRDefault="001158DA">
          <w:pPr>
            <w:pStyle w:val="TOC2"/>
            <w:tabs>
              <w:tab w:val="left" w:pos="1320"/>
            </w:tabs>
            <w:rPr>
              <w:noProof/>
              <w:lang w:eastAsia="ja-JP"/>
            </w:rPr>
          </w:pPr>
          <w:hyperlink w:anchor="_Toc126802356" w:history="1">
            <w:r w:rsidR="00151FB4" w:rsidRPr="00A17CE3">
              <w:rPr>
                <w:rStyle w:val="Hyperlink"/>
                <w:b/>
                <w:noProof/>
              </w:rPr>
              <w:t>3.1.</w:t>
            </w:r>
            <w:r w:rsidR="00151FB4">
              <w:rPr>
                <w:noProof/>
                <w:lang w:eastAsia="ja-JP"/>
              </w:rPr>
              <w:tab/>
            </w:r>
            <w:r w:rsidR="00151FB4" w:rsidRPr="00A17CE3">
              <w:rPr>
                <w:rStyle w:val="Hyperlink"/>
                <w:b/>
                <w:noProof/>
              </w:rPr>
              <w:t>Результати аналізу та попереднього опрацювання даних</w:t>
            </w:r>
            <w:r w:rsidR="00151FB4">
              <w:rPr>
                <w:noProof/>
                <w:webHidden/>
              </w:rPr>
              <w:tab/>
            </w:r>
            <w:r w:rsidR="00151FB4">
              <w:rPr>
                <w:noProof/>
                <w:webHidden/>
              </w:rPr>
              <w:fldChar w:fldCharType="begin"/>
            </w:r>
            <w:r w:rsidR="00151FB4">
              <w:rPr>
                <w:noProof/>
                <w:webHidden/>
              </w:rPr>
              <w:instrText xml:space="preserve"> PAGEREF _Toc126802356 \h </w:instrText>
            </w:r>
            <w:r w:rsidR="00151FB4">
              <w:rPr>
                <w:noProof/>
                <w:webHidden/>
              </w:rPr>
            </w:r>
            <w:r w:rsidR="00151FB4">
              <w:rPr>
                <w:noProof/>
                <w:webHidden/>
              </w:rPr>
              <w:fldChar w:fldCharType="separate"/>
            </w:r>
            <w:r w:rsidR="001B6A9C">
              <w:rPr>
                <w:noProof/>
                <w:webHidden/>
              </w:rPr>
              <w:t>23</w:t>
            </w:r>
            <w:r w:rsidR="00151FB4">
              <w:rPr>
                <w:noProof/>
                <w:webHidden/>
              </w:rPr>
              <w:fldChar w:fldCharType="end"/>
            </w:r>
          </w:hyperlink>
        </w:p>
        <w:p w14:paraId="29B83814" w14:textId="0717FAE0" w:rsidR="00151FB4" w:rsidRDefault="001158DA">
          <w:pPr>
            <w:pStyle w:val="TOC2"/>
            <w:tabs>
              <w:tab w:val="left" w:pos="1320"/>
            </w:tabs>
            <w:rPr>
              <w:noProof/>
              <w:lang w:eastAsia="ja-JP"/>
            </w:rPr>
          </w:pPr>
          <w:hyperlink w:anchor="_Toc126802357" w:history="1">
            <w:r w:rsidR="00151FB4" w:rsidRPr="00A17CE3">
              <w:rPr>
                <w:rStyle w:val="Hyperlink"/>
                <w:b/>
                <w:noProof/>
              </w:rPr>
              <w:t>3.2.</w:t>
            </w:r>
            <w:r w:rsidR="00151FB4">
              <w:rPr>
                <w:noProof/>
                <w:lang w:eastAsia="ja-JP"/>
              </w:rPr>
              <w:tab/>
            </w:r>
            <w:r w:rsidR="00151FB4" w:rsidRPr="00A17CE3">
              <w:rPr>
                <w:rStyle w:val="Hyperlink"/>
                <w:b/>
                <w:noProof/>
              </w:rPr>
              <w:t>Оцінювання ефективності роботи обраних моделей та їх порівняння</w:t>
            </w:r>
            <w:r w:rsidR="00151FB4">
              <w:rPr>
                <w:noProof/>
                <w:webHidden/>
              </w:rPr>
              <w:tab/>
            </w:r>
            <w:r w:rsidR="00151FB4">
              <w:rPr>
                <w:noProof/>
                <w:webHidden/>
              </w:rPr>
              <w:fldChar w:fldCharType="begin"/>
            </w:r>
            <w:r w:rsidR="00151FB4">
              <w:rPr>
                <w:noProof/>
                <w:webHidden/>
              </w:rPr>
              <w:instrText xml:space="preserve"> PAGEREF _Toc126802357 \h </w:instrText>
            </w:r>
            <w:r w:rsidR="00151FB4">
              <w:rPr>
                <w:noProof/>
                <w:webHidden/>
              </w:rPr>
              <w:fldChar w:fldCharType="separate"/>
            </w:r>
            <w:r w:rsidR="001B6A9C">
              <w:rPr>
                <w:b/>
                <w:bCs/>
                <w:noProof/>
                <w:webHidden/>
                <w:lang w:val="en-US"/>
              </w:rPr>
              <w:t>Error! Bookmark not defined.</w:t>
            </w:r>
            <w:r w:rsidR="00151FB4">
              <w:rPr>
                <w:noProof/>
                <w:webHidden/>
              </w:rPr>
              <w:fldChar w:fldCharType="end"/>
            </w:r>
          </w:hyperlink>
        </w:p>
        <w:p w14:paraId="1B4C195B" w14:textId="229C5056" w:rsidR="00151FB4" w:rsidRDefault="001158DA">
          <w:pPr>
            <w:pStyle w:val="TOC2"/>
            <w:tabs>
              <w:tab w:val="left" w:pos="1320"/>
            </w:tabs>
            <w:rPr>
              <w:noProof/>
              <w:lang w:eastAsia="ja-JP"/>
            </w:rPr>
          </w:pPr>
          <w:hyperlink w:anchor="_Toc126802358" w:history="1">
            <w:r w:rsidR="00151FB4" w:rsidRPr="00A17CE3">
              <w:rPr>
                <w:rStyle w:val="Hyperlink"/>
                <w:b/>
                <w:noProof/>
              </w:rPr>
              <w:t>3.3.</w:t>
            </w:r>
            <w:r w:rsidR="00151FB4">
              <w:rPr>
                <w:noProof/>
                <w:lang w:eastAsia="ja-JP"/>
              </w:rPr>
              <w:tab/>
            </w:r>
            <w:r w:rsidR="00151FB4" w:rsidRPr="00A17CE3">
              <w:rPr>
                <w:rStyle w:val="Hyperlink"/>
                <w:b/>
                <w:noProof/>
              </w:rPr>
              <w:t>Інтерпретація результатів роботи найкращої моделі</w:t>
            </w:r>
            <w:r w:rsidR="00151FB4">
              <w:rPr>
                <w:noProof/>
                <w:webHidden/>
              </w:rPr>
              <w:tab/>
            </w:r>
            <w:r w:rsidR="00151FB4">
              <w:rPr>
                <w:noProof/>
                <w:webHidden/>
              </w:rPr>
              <w:fldChar w:fldCharType="begin"/>
            </w:r>
            <w:r w:rsidR="00151FB4">
              <w:rPr>
                <w:noProof/>
                <w:webHidden/>
              </w:rPr>
              <w:instrText xml:space="preserve"> PAGEREF _Toc126802358 \h </w:instrText>
            </w:r>
            <w:r w:rsidR="00151FB4">
              <w:rPr>
                <w:noProof/>
                <w:webHidden/>
              </w:rPr>
            </w:r>
            <w:r w:rsidR="00151FB4">
              <w:rPr>
                <w:noProof/>
                <w:webHidden/>
              </w:rPr>
              <w:fldChar w:fldCharType="separate"/>
            </w:r>
            <w:r w:rsidR="001B6A9C">
              <w:rPr>
                <w:noProof/>
                <w:webHidden/>
              </w:rPr>
              <w:t>39</w:t>
            </w:r>
            <w:r w:rsidR="00151FB4">
              <w:rPr>
                <w:noProof/>
                <w:webHidden/>
              </w:rPr>
              <w:fldChar w:fldCharType="end"/>
            </w:r>
          </w:hyperlink>
        </w:p>
        <w:p w14:paraId="51758A7B" w14:textId="0839FC34" w:rsidR="00151FB4" w:rsidRDefault="001158DA">
          <w:pPr>
            <w:pStyle w:val="TOC1"/>
            <w:rPr>
              <w:noProof/>
              <w:lang w:eastAsia="ja-JP"/>
            </w:rPr>
          </w:pPr>
          <w:hyperlink w:anchor="_Toc126802359" w:history="1">
            <w:r w:rsidR="00151FB4" w:rsidRPr="00A17CE3">
              <w:rPr>
                <w:rStyle w:val="Hyperlink"/>
                <w:b/>
                <w:noProof/>
              </w:rPr>
              <w:t>ВИСНОВКИ</w:t>
            </w:r>
            <w:r w:rsidR="00151FB4">
              <w:rPr>
                <w:noProof/>
                <w:webHidden/>
              </w:rPr>
              <w:tab/>
            </w:r>
            <w:r w:rsidR="00151FB4">
              <w:rPr>
                <w:noProof/>
                <w:webHidden/>
              </w:rPr>
              <w:fldChar w:fldCharType="begin"/>
            </w:r>
            <w:r w:rsidR="00151FB4">
              <w:rPr>
                <w:noProof/>
                <w:webHidden/>
              </w:rPr>
              <w:instrText xml:space="preserve"> PAGEREF _Toc126802359 \h </w:instrText>
            </w:r>
            <w:r w:rsidR="00151FB4">
              <w:rPr>
                <w:noProof/>
                <w:webHidden/>
              </w:rPr>
            </w:r>
            <w:r w:rsidR="00151FB4">
              <w:rPr>
                <w:noProof/>
                <w:webHidden/>
              </w:rPr>
              <w:fldChar w:fldCharType="separate"/>
            </w:r>
            <w:r w:rsidR="001B6A9C">
              <w:rPr>
                <w:noProof/>
                <w:webHidden/>
              </w:rPr>
              <w:t>40</w:t>
            </w:r>
            <w:r w:rsidR="00151FB4">
              <w:rPr>
                <w:noProof/>
                <w:webHidden/>
              </w:rPr>
              <w:fldChar w:fldCharType="end"/>
            </w:r>
          </w:hyperlink>
        </w:p>
        <w:p w14:paraId="254E6308" w14:textId="4415D25B" w:rsidR="00151FB4" w:rsidRDefault="001158DA">
          <w:pPr>
            <w:pStyle w:val="TOC1"/>
            <w:rPr>
              <w:noProof/>
              <w:lang w:eastAsia="ja-JP"/>
            </w:rPr>
          </w:pPr>
          <w:hyperlink w:anchor="_Toc126802360" w:history="1">
            <w:r w:rsidR="00151FB4" w:rsidRPr="00A17CE3">
              <w:rPr>
                <w:rStyle w:val="Hyperlink"/>
                <w:b/>
                <w:noProof/>
              </w:rPr>
              <w:t>СПИСОК ВИКОРИСТАНИХ ДЖЕРЕЛ</w:t>
            </w:r>
            <w:r w:rsidR="00151FB4">
              <w:rPr>
                <w:noProof/>
                <w:webHidden/>
              </w:rPr>
              <w:tab/>
            </w:r>
            <w:r w:rsidR="00151FB4">
              <w:rPr>
                <w:noProof/>
                <w:webHidden/>
              </w:rPr>
              <w:fldChar w:fldCharType="begin"/>
            </w:r>
            <w:r w:rsidR="00151FB4">
              <w:rPr>
                <w:noProof/>
                <w:webHidden/>
              </w:rPr>
              <w:instrText xml:space="preserve"> PAGEREF _Toc126802360 \h </w:instrText>
            </w:r>
            <w:r w:rsidR="00151FB4">
              <w:rPr>
                <w:noProof/>
                <w:webHidden/>
              </w:rPr>
            </w:r>
            <w:r w:rsidR="00151FB4">
              <w:rPr>
                <w:noProof/>
                <w:webHidden/>
              </w:rPr>
              <w:fldChar w:fldCharType="separate"/>
            </w:r>
            <w:r w:rsidR="001B6A9C">
              <w:rPr>
                <w:noProof/>
                <w:webHidden/>
              </w:rPr>
              <w:t>41</w:t>
            </w:r>
            <w:r w:rsidR="00151FB4">
              <w:rPr>
                <w:noProof/>
                <w:webHidden/>
              </w:rPr>
              <w:fldChar w:fldCharType="end"/>
            </w:r>
          </w:hyperlink>
        </w:p>
        <w:p w14:paraId="4B39F549" w14:textId="21D5320E" w:rsidR="00151FB4" w:rsidRDefault="001158DA">
          <w:pPr>
            <w:pStyle w:val="TOC1"/>
            <w:rPr>
              <w:noProof/>
              <w:lang w:eastAsia="ja-JP"/>
            </w:rPr>
          </w:pPr>
          <w:hyperlink w:anchor="_Toc126802361" w:history="1">
            <w:r w:rsidR="00151FB4" w:rsidRPr="00A17CE3">
              <w:rPr>
                <w:rStyle w:val="Hyperlink"/>
                <w:b/>
                <w:noProof/>
              </w:rPr>
              <w:t>ДОДАТОК А Програмна реалізація</w:t>
            </w:r>
            <w:r w:rsidR="00151FB4">
              <w:rPr>
                <w:noProof/>
                <w:webHidden/>
              </w:rPr>
              <w:tab/>
            </w:r>
            <w:r w:rsidR="00151FB4">
              <w:rPr>
                <w:noProof/>
                <w:webHidden/>
              </w:rPr>
              <w:fldChar w:fldCharType="begin"/>
            </w:r>
            <w:r w:rsidR="00151FB4">
              <w:rPr>
                <w:noProof/>
                <w:webHidden/>
              </w:rPr>
              <w:instrText xml:space="preserve"> PAGEREF _Toc126802361 \h </w:instrText>
            </w:r>
            <w:r w:rsidR="00151FB4">
              <w:rPr>
                <w:noProof/>
                <w:webHidden/>
              </w:rPr>
            </w:r>
            <w:r w:rsidR="00151FB4">
              <w:rPr>
                <w:noProof/>
                <w:webHidden/>
              </w:rPr>
              <w:fldChar w:fldCharType="separate"/>
            </w:r>
            <w:r w:rsidR="001B6A9C">
              <w:rPr>
                <w:noProof/>
                <w:webHidden/>
              </w:rPr>
              <w:t>42</w:t>
            </w:r>
            <w:r w:rsidR="00151FB4">
              <w:rPr>
                <w:noProof/>
                <w:webHidden/>
              </w:rPr>
              <w:fldChar w:fldCharType="end"/>
            </w:r>
          </w:hyperlink>
        </w:p>
        <w:p w14:paraId="0983C106" w14:textId="6A125633" w:rsidR="00151FB4" w:rsidRDefault="001158DA">
          <w:pPr>
            <w:pStyle w:val="TOC1"/>
            <w:rPr>
              <w:noProof/>
              <w:lang w:eastAsia="ja-JP"/>
            </w:rPr>
          </w:pPr>
          <w:hyperlink w:anchor="_Toc126802362" w:history="1">
            <w:r w:rsidR="00151FB4" w:rsidRPr="00A17CE3">
              <w:rPr>
                <w:rStyle w:val="Hyperlink"/>
                <w:b/>
                <w:noProof/>
              </w:rPr>
              <w:t>ДОДАТОК Б Програмна реалізація</w:t>
            </w:r>
            <w:r w:rsidR="00151FB4">
              <w:rPr>
                <w:noProof/>
                <w:webHidden/>
              </w:rPr>
              <w:tab/>
            </w:r>
            <w:r w:rsidR="00151FB4">
              <w:rPr>
                <w:noProof/>
                <w:webHidden/>
              </w:rPr>
              <w:fldChar w:fldCharType="begin"/>
            </w:r>
            <w:r w:rsidR="00151FB4">
              <w:rPr>
                <w:noProof/>
                <w:webHidden/>
              </w:rPr>
              <w:instrText xml:space="preserve"> PAGEREF _Toc126802362 \h </w:instrText>
            </w:r>
            <w:r w:rsidR="00151FB4">
              <w:rPr>
                <w:noProof/>
                <w:webHidden/>
              </w:rPr>
            </w:r>
            <w:r w:rsidR="00151FB4">
              <w:rPr>
                <w:noProof/>
                <w:webHidden/>
              </w:rPr>
              <w:fldChar w:fldCharType="separate"/>
            </w:r>
            <w:r w:rsidR="001B6A9C">
              <w:rPr>
                <w:noProof/>
                <w:webHidden/>
              </w:rPr>
              <w:t>43</w:t>
            </w:r>
            <w:r w:rsidR="00151FB4">
              <w:rPr>
                <w:noProof/>
                <w:webHidden/>
              </w:rPr>
              <w:fldChar w:fldCharType="end"/>
            </w:r>
          </w:hyperlink>
        </w:p>
        <w:p w14:paraId="40A8B994" w14:textId="729CC783" w:rsidR="004439D6" w:rsidRPr="00AC2CA7" w:rsidRDefault="004439D6" w:rsidP="00850CFD">
          <w:pPr>
            <w:ind w:firstLine="709"/>
            <w:rPr>
              <w:lang w:val="uk-UA"/>
            </w:rPr>
          </w:pPr>
          <w:r w:rsidRPr="00164A9A">
            <w:rPr>
              <w:b/>
              <w:bCs/>
              <w:szCs w:val="28"/>
              <w:lang w:val="uk-UA"/>
            </w:rPr>
            <w:fldChar w:fldCharType="end"/>
          </w:r>
        </w:p>
      </w:sdtContent>
    </w:sdt>
    <w:p w14:paraId="23E42DEC" w14:textId="77777777" w:rsidR="004439D6" w:rsidRPr="00AC2CA7" w:rsidRDefault="004439D6">
      <w:pPr>
        <w:widowControl/>
        <w:spacing w:line="240" w:lineRule="auto"/>
        <w:ind w:firstLine="0"/>
        <w:jc w:val="left"/>
        <w:rPr>
          <w:b/>
          <w:lang w:val="uk-UA"/>
        </w:rPr>
      </w:pPr>
    </w:p>
    <w:p w14:paraId="03C27155" w14:textId="77777777" w:rsidR="004439D6" w:rsidRPr="00AC2CA7" w:rsidRDefault="004439D6">
      <w:pPr>
        <w:widowControl/>
        <w:spacing w:line="240" w:lineRule="auto"/>
        <w:ind w:firstLine="0"/>
        <w:jc w:val="left"/>
        <w:rPr>
          <w:b/>
          <w:lang w:val="uk-UA"/>
        </w:rPr>
      </w:pPr>
      <w:r w:rsidRPr="00AC2CA7">
        <w:rPr>
          <w:lang w:val="uk-UA"/>
        </w:rPr>
        <w:br w:type="page"/>
      </w:r>
    </w:p>
    <w:p w14:paraId="55827F01" w14:textId="77777777" w:rsidR="003E4DBE" w:rsidRPr="007363A3" w:rsidRDefault="004439D6" w:rsidP="003E4DBE">
      <w:pPr>
        <w:pStyle w:val="Heading1"/>
        <w:rPr>
          <w:b/>
          <w:lang w:val="uk-UA"/>
        </w:rPr>
      </w:pPr>
      <w:bookmarkStart w:id="3" w:name="_Toc126802346"/>
      <w:r w:rsidRPr="007363A3">
        <w:rPr>
          <w:b/>
          <w:lang w:val="uk-UA"/>
        </w:rPr>
        <w:lastRenderedPageBreak/>
        <w:t>ВСТУП</w:t>
      </w:r>
      <w:bookmarkEnd w:id="3"/>
    </w:p>
    <w:p w14:paraId="0A4F1AE4" w14:textId="77777777" w:rsidR="003E4DBE" w:rsidRPr="00AC2CA7" w:rsidRDefault="003E4DBE">
      <w:pPr>
        <w:widowControl/>
        <w:spacing w:line="240" w:lineRule="auto"/>
        <w:ind w:firstLine="0"/>
        <w:jc w:val="left"/>
        <w:rPr>
          <w:lang w:val="uk-UA"/>
        </w:rPr>
      </w:pPr>
      <w:r w:rsidRPr="00AC2CA7">
        <w:rPr>
          <w:lang w:val="uk-UA"/>
        </w:rPr>
        <w:br w:type="page"/>
      </w:r>
    </w:p>
    <w:p w14:paraId="17C741EC" w14:textId="77777777" w:rsidR="003E4DBE" w:rsidRPr="007363A3" w:rsidRDefault="004439D6" w:rsidP="003E4DBE">
      <w:pPr>
        <w:pStyle w:val="Heading1"/>
        <w:rPr>
          <w:b/>
          <w:lang w:val="uk-UA"/>
        </w:rPr>
      </w:pPr>
      <w:bookmarkStart w:id="4" w:name="_Toc126802347"/>
      <w:r w:rsidRPr="007363A3">
        <w:rPr>
          <w:b/>
          <w:lang w:val="uk-UA"/>
        </w:rPr>
        <w:lastRenderedPageBreak/>
        <w:t xml:space="preserve">РОЗДІЛ 1. ВИБІР ПРЕДМЕТНОЇ ОБЛАСТІ ТА </w:t>
      </w:r>
      <w:r w:rsidR="00850CFD" w:rsidRPr="007363A3">
        <w:rPr>
          <w:b/>
          <w:lang w:val="uk-UA"/>
        </w:rPr>
        <w:t>ОПИС</w:t>
      </w:r>
      <w:r w:rsidRPr="007363A3">
        <w:rPr>
          <w:b/>
          <w:lang w:val="uk-UA"/>
        </w:rPr>
        <w:t xml:space="preserve"> НАБ</w:t>
      </w:r>
      <w:r w:rsidR="00850CFD" w:rsidRPr="007363A3">
        <w:rPr>
          <w:b/>
          <w:lang w:val="uk-UA"/>
        </w:rPr>
        <w:t>О</w:t>
      </w:r>
      <w:r w:rsidRPr="007363A3">
        <w:rPr>
          <w:b/>
          <w:lang w:val="uk-UA"/>
        </w:rPr>
        <w:t>РУ ДАНИХ</w:t>
      </w:r>
      <w:bookmarkEnd w:id="4"/>
    </w:p>
    <w:p w14:paraId="5238AAD6" w14:textId="207B79E7" w:rsidR="00D61FE3" w:rsidRPr="0003162B" w:rsidRDefault="00D61FE3" w:rsidP="00D61FE3">
      <w:pPr>
        <w:rPr>
          <w:b/>
          <w:bCs/>
          <w:szCs w:val="28"/>
          <w:lang w:val="uk-UA"/>
        </w:rPr>
      </w:pPr>
      <w:bookmarkStart w:id="5" w:name="_Hlk126784266"/>
      <w:r w:rsidRPr="0003162B">
        <w:rPr>
          <w:szCs w:val="28"/>
          <w:lang w:val="uk-UA"/>
        </w:rPr>
        <w:t>Аналіз необроблених музичних даних відіграє важливу роль у завантаженні треків у цифрові бібліотек</w:t>
      </w:r>
      <w:r w:rsidRPr="0003162B">
        <w:rPr>
          <w:b/>
          <w:bCs/>
          <w:szCs w:val="28"/>
          <w:lang w:val="uk-UA"/>
        </w:rPr>
        <w:t xml:space="preserve"> </w:t>
      </w:r>
      <w:r w:rsidRPr="0003162B">
        <w:rPr>
          <w:szCs w:val="28"/>
          <w:lang w:val="uk-UA"/>
        </w:rPr>
        <w:t>и та потокові сервіси. Аналізуючи такі точки даних, як тональність, темп, удари в хвилину та інструменти, аудіоінженери можуть легко каталогізувати та організовувати необроблені музичні записи в цифрові колекції з легким пошуком. Цей процес може значно зменшити кількість ручної роботи, необхідної для завантаження та зберігання записів у цифрових аудіотеках. Крім того, метадані, пов’язані з музичними записами, використовуються для ідентифікації та індексування пісень на основі їхніх музичних характеристик – для створення індивідуальних налаштувань списку відтворення, які відповідають різноманітним уподобанням користувача. Корисність аналізу необроблених музичних даних не обмежується завантаженням треків; це також покращує точність алгоритмів штучного інтелекту для класифікації жанру або виконання операцій розтягування/стиснення часу.</w:t>
      </w:r>
      <w:bookmarkEnd w:id="5"/>
    </w:p>
    <w:p w14:paraId="62FEC51B" w14:textId="77777777" w:rsidR="00D61FE3" w:rsidRPr="0003162B" w:rsidRDefault="00D61FE3" w:rsidP="00D61FE3">
      <w:pPr>
        <w:rPr>
          <w:szCs w:val="28"/>
          <w:lang w:val="uk-UA"/>
        </w:rPr>
      </w:pPr>
      <w:r w:rsidRPr="0003162B">
        <w:rPr>
          <w:szCs w:val="28"/>
          <w:lang w:val="uk-UA"/>
        </w:rPr>
        <w:tab/>
      </w:r>
      <w:bookmarkStart w:id="6" w:name="_Hlk126784279"/>
      <w:r w:rsidRPr="0003162B">
        <w:rPr>
          <w:szCs w:val="28"/>
          <w:lang w:val="uk-UA"/>
        </w:rPr>
        <w:t>Загалом аналіз необроблених музичних даних є безцінним надбанням для багатьох аспектів створення та зберігання музики. Завдяки складним програмним забезпеченням, які фіксують складні параметри зі звуків, відтворених вручну, у поєднанні з алгоритмами машинного навчання для розпізнавання шаблонів у кількох зразках інженери можуть точніше ідентифікувати інструменти та створювати легкозасвоювані бібліотечні системи. Покращуючи доступність і організацію музичного вмісту, аудіоінженери надають слухачам безпрецедентний доступ до різноманітних наборів звукових пейзажів без шкоди для високоякісного звуку чи можливостей точного пошуку.</w:t>
      </w:r>
      <w:bookmarkEnd w:id="6"/>
    </w:p>
    <w:p w14:paraId="62DC9631" w14:textId="77777777" w:rsidR="003E4DBE" w:rsidRPr="00AC2CA7" w:rsidRDefault="00D61FE3" w:rsidP="00D61FE3">
      <w:pPr>
        <w:pStyle w:val="MainText"/>
      </w:pPr>
      <w:r>
        <w:tab/>
      </w:r>
      <w:r w:rsidRPr="00A24766">
        <w:t xml:space="preserve">Завантаження музичних даних передбачає доступ до онлайнової бази даних потокового сервісу, наприклад Spotify. Дані зазвичай складаються з треків, виконавців і альбомів разом із пов’язаними з ними характеристиками, такими як жанр, популярність виконавця та дата випуску. Після завантаження в пам’ять </w:t>
      </w:r>
      <w:r w:rsidRPr="00A24766">
        <w:lastRenderedPageBreak/>
        <w:t>його можна проаналізувати, щоб отримати уявлення про структуру музики в цілому, вплив культурних тенденцій на звички слухання та різноманітність жанрів, які існують у популярній музиці. Застосовуючи різні алгоритми та методи статистичного аналізу до даних, деякі ключові закономірності та характеристики стають очевидними. Деякі з них включають визначення популярних тенденцій з часом як у жанрах, так і в окремих піснях; визначення кластерів або «сцен», де певні стилі є особливо впливовими</w:t>
      </w:r>
      <w:r w:rsidR="003E4DBE" w:rsidRPr="00AC2CA7">
        <w:t>.</w:t>
      </w:r>
    </w:p>
    <w:p w14:paraId="437AB988" w14:textId="77777777" w:rsidR="004439D6" w:rsidRPr="007363A3" w:rsidRDefault="004439D6" w:rsidP="00B05248">
      <w:pPr>
        <w:pStyle w:val="Heading2"/>
        <w:numPr>
          <w:ilvl w:val="1"/>
          <w:numId w:val="1"/>
        </w:numPr>
        <w:rPr>
          <w:b/>
        </w:rPr>
      </w:pPr>
      <w:bookmarkStart w:id="7" w:name="_Toc126802348"/>
      <w:r w:rsidRPr="007363A3">
        <w:rPr>
          <w:b/>
        </w:rPr>
        <w:t>Постановка задачі</w:t>
      </w:r>
      <w:bookmarkEnd w:id="7"/>
    </w:p>
    <w:p w14:paraId="562C672E" w14:textId="77777777" w:rsidR="00486A26" w:rsidRPr="0087731F" w:rsidRDefault="00486A26" w:rsidP="005623CC">
      <w:pPr>
        <w:pStyle w:val="MainText"/>
      </w:pPr>
      <w:r w:rsidRPr="0087731F">
        <w:t>Класифікація музики — це процес віднесення музики до різних жанрів, стилів і категорій. Це можна розглядати як важливий спосіб організації музики для кращої навігації чи пошуку. З розвитком технологій це завдання стало більш складним через різноманітність музичних жанрів і піджанрів. Алгоритми машинного навчання дозволяють класифікувати будь-який тип аудіосигналів із необроблених аудіофайлів в один або кілька попередньо визначених класів.</w:t>
      </w:r>
    </w:p>
    <w:p w14:paraId="007F2236" w14:textId="77777777" w:rsidR="00486A26" w:rsidRPr="0087731F" w:rsidRDefault="00486A26" w:rsidP="005623CC">
      <w:pPr>
        <w:pStyle w:val="MainText"/>
      </w:pPr>
      <w:r w:rsidRPr="0087731F">
        <w:t>Щоб досягти успішних результатів у сфері автоматизованої класифікації музики, різні алгоритми машинного навчання потрібно оцінювати за кількома наборами даних. Різні методи виділення ознак використовуються для захоплення важливих елементів, які характеризують певний музичний твір, таких як ритм, гармонія, тембр тощо. Потім ці функції використовуються як вхідні дані для алгоритмів навчання, таких як глибокі нейронні мережі, які можуть отримувати знання щодо кожного музичного жанру або стиль і розпізнавати його характеристики в невидимих зразках даних.</w:t>
      </w:r>
    </w:p>
    <w:p w14:paraId="28502492" w14:textId="77777777" w:rsidR="00486A26" w:rsidRPr="0087731F" w:rsidRDefault="00486A26" w:rsidP="005623CC">
      <w:pPr>
        <w:pStyle w:val="MainText"/>
      </w:pPr>
      <w:r w:rsidRPr="0087731F">
        <w:t>Ще одна проблема під час роботи з класифікацією музики полягає в тому, як знайти релевантну структуру у великих наборах даних, щоб побудувати потужні моделі, здатні ідентифікувати закономірності між багатьма окремими аудіозаписами. Крім того, враховуючи велику різноманітність музичних творів, які часто дуже схожі за своєю природою та можуть мати характеристики, що збігаються, робить видалення шуму та вибір функцій важливими кроками для попередньої обробки зразків перед подачею їх у будь-яку систему класифікатора.</w:t>
      </w:r>
    </w:p>
    <w:p w14:paraId="2597BC4D" w14:textId="77777777" w:rsidR="009C6E5A" w:rsidRDefault="00486A26" w:rsidP="009C6E5A">
      <w:pPr>
        <w:pStyle w:val="MainText"/>
      </w:pPr>
      <w:r w:rsidRPr="0087731F">
        <w:lastRenderedPageBreak/>
        <w:t>Нарешті, серед інших аспектів, таких як показники оцінки продуктивності та методи оптимізації витрат, необхідно розробити надійні протоколи оцінки, щоб побудувати надійні системи, які можуть точно призначати нові елементи до правильної відповідної категорії за відповідного набору даних. Через ці згадані труднощі ця область все ще активно досліджується, навіть незважаючи на значний прогрес, досягнутий за останні роки завдяки вдосконаленню апаратних можливостей, а також новим розробкам спеціалізованих пакетів програмного забезпечення для програм машинного навчання обробки аудіосигналів.</w:t>
      </w:r>
    </w:p>
    <w:p w14:paraId="491F8AFC" w14:textId="77777777" w:rsidR="00850CFD" w:rsidRPr="00AC2CA7" w:rsidRDefault="009C6E5A" w:rsidP="00850CFD">
      <w:pPr>
        <w:pStyle w:val="a7"/>
      </w:pPr>
      <w:r w:rsidRPr="009C6E5A">
        <w:drawing>
          <wp:inline distT="0" distB="0" distL="0" distR="0" wp14:anchorId="7C5EA6D1" wp14:editId="5632A1ED">
            <wp:extent cx="6101715" cy="3304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
                    <a:stretch/>
                  </pic:blipFill>
                  <pic:spPr bwMode="auto">
                    <a:xfrm>
                      <a:off x="0" y="0"/>
                      <a:ext cx="6101715" cy="3304540"/>
                    </a:xfrm>
                    <a:prstGeom prst="rect">
                      <a:avLst/>
                    </a:prstGeom>
                    <a:ln>
                      <a:noFill/>
                    </a:ln>
                    <a:extLst>
                      <a:ext uri="{53640926-AAD7-44D8-BBD7-CCE9431645EC}">
                        <a14:shadowObscured xmlns:a14="http://schemas.microsoft.com/office/drawing/2010/main"/>
                      </a:ext>
                    </a:extLst>
                  </pic:spPr>
                </pic:pic>
              </a:graphicData>
            </a:graphic>
          </wp:inline>
        </w:drawing>
      </w:r>
    </w:p>
    <w:p w14:paraId="5A23BFCC" w14:textId="77777777" w:rsidR="00850CFD" w:rsidRPr="00AC2CA7" w:rsidRDefault="00850CFD" w:rsidP="00850CFD">
      <w:pPr>
        <w:pStyle w:val="a5"/>
      </w:pPr>
      <w:r w:rsidRPr="00AC2CA7">
        <w:t>Рис. 1.1. Приклад оформлення рисунку</w:t>
      </w:r>
    </w:p>
    <w:p w14:paraId="2881D9F7" w14:textId="77777777" w:rsidR="004439D6" w:rsidRPr="00A920F9" w:rsidRDefault="004439D6" w:rsidP="00B05248">
      <w:pPr>
        <w:pStyle w:val="Heading2"/>
        <w:numPr>
          <w:ilvl w:val="1"/>
          <w:numId w:val="1"/>
        </w:numPr>
        <w:rPr>
          <w:b/>
        </w:rPr>
      </w:pPr>
      <w:bookmarkStart w:id="8" w:name="_Toc126802349"/>
      <w:r w:rsidRPr="00A920F9">
        <w:rPr>
          <w:b/>
        </w:rPr>
        <w:t>Опис набору даних</w:t>
      </w:r>
      <w:bookmarkEnd w:id="8"/>
    </w:p>
    <w:p w14:paraId="18939EF1" w14:textId="70151815" w:rsidR="004439D6" w:rsidRDefault="007C7187" w:rsidP="005623CC">
      <w:pPr>
        <w:pStyle w:val="MainText"/>
        <w:rPr>
          <w:lang w:val="ru-RU"/>
        </w:rPr>
      </w:pPr>
      <w:r w:rsidRPr="007C7187">
        <w:rPr>
          <w:lang w:val="ru-RU"/>
        </w:rPr>
        <w:t xml:space="preserve">Метою опису набору даних є надання огляду контексту, у якому було створено даний набір даних. Він може окреслити передумови, мету та ключові характеристики набору даних, щоб дослідникам було легше зрозуміти, який тип інформації та аналізу можна з нього отримати. Опис також може містити важливі відомості про те, коли та де були отримані дані, а також будь-які обмеження чи проблеми, які слід враховувати під час роботи з ними. Це особливо важливо для великих складних наборів даних, які можуть вимагати спеціальних знань, щоб </w:t>
      </w:r>
      <w:r w:rsidRPr="007C7187">
        <w:rPr>
          <w:lang w:val="ru-RU"/>
        </w:rPr>
        <w:lastRenderedPageBreak/>
        <w:t>зрозуміти їх. Зрештою, наявність ретельного опису допомагає переконатися, що дослідники можуть точно інтерпретувати свої результати та ефективно використовувати дані</w:t>
      </w:r>
      <w:r>
        <w:rPr>
          <w:lang w:val="ru-RU"/>
        </w:rPr>
        <w:t>.</w:t>
      </w:r>
    </w:p>
    <w:p w14:paraId="39B70580" w14:textId="78B42A25" w:rsidR="007C7187" w:rsidRPr="007C7187" w:rsidRDefault="007C7187" w:rsidP="005623CC">
      <w:pPr>
        <w:pStyle w:val="MainText"/>
        <w:rPr>
          <w:rFonts w:hint="eastAsia"/>
          <w:lang w:val="ru-RU" w:eastAsia="ja-JP"/>
        </w:rPr>
      </w:pPr>
      <w:r>
        <w:t>Для початку виведемо інформацію про датасет</w:t>
      </w:r>
      <w:r>
        <w:rPr>
          <w:rFonts w:hint="eastAsia"/>
          <w:lang w:val="ru-RU" w:eastAsia="ja-JP"/>
        </w:rPr>
        <w:t>:</w:t>
      </w:r>
    </w:p>
    <w:p w14:paraId="299D84AD" w14:textId="39E5AFEF" w:rsidR="000873D6" w:rsidRDefault="000873D6" w:rsidP="000873D6">
      <w:pPr>
        <w:pStyle w:val="MainText"/>
        <w:jc w:val="center"/>
      </w:pPr>
      <w:r w:rsidRPr="00A76F1B">
        <w:rPr>
          <w:noProof/>
        </w:rPr>
        <w:drawing>
          <wp:inline distT="0" distB="0" distL="0" distR="0" wp14:anchorId="51285DCB" wp14:editId="14A3127C">
            <wp:extent cx="3452774" cy="3753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8039" cy="3792271"/>
                    </a:xfrm>
                    <a:prstGeom prst="rect">
                      <a:avLst/>
                    </a:prstGeom>
                  </pic:spPr>
                </pic:pic>
              </a:graphicData>
            </a:graphic>
          </wp:inline>
        </w:drawing>
      </w:r>
    </w:p>
    <w:p w14:paraId="3B9B33A0" w14:textId="2FFAF4EE" w:rsidR="00E43995" w:rsidRDefault="00E43995" w:rsidP="00C611CA">
      <w:pPr>
        <w:pStyle w:val="a5"/>
      </w:pPr>
      <w:r w:rsidRPr="00AC2CA7">
        <w:t>Рис. 1.</w:t>
      </w:r>
      <w:r>
        <w:t>2</w:t>
      </w:r>
      <w:r w:rsidRPr="00AC2CA7">
        <w:t xml:space="preserve">. </w:t>
      </w:r>
      <w:r>
        <w:t>Загальгна інформація про дані</w:t>
      </w:r>
    </w:p>
    <w:p w14:paraId="7A50F39C" w14:textId="09A22D94" w:rsidR="00CC51C2" w:rsidRPr="000D5C10" w:rsidRDefault="000D5C10" w:rsidP="00CC51C2">
      <w:pPr>
        <w:pStyle w:val="MainText"/>
        <w:numPr>
          <w:ilvl w:val="0"/>
          <w:numId w:val="10"/>
        </w:numPr>
      </w:pPr>
      <w:r w:rsidRPr="000D5C10">
        <w:t>'danceability'</w:t>
      </w:r>
      <w:r w:rsidR="00CC51C2">
        <w:t xml:space="preserve"> – </w:t>
      </w:r>
      <w:r w:rsidR="00CC51C2" w:rsidRPr="00CC51C2">
        <w:t>Танцювальність описує, наскільки трек придатний для танцю на основі поєднання музичних елементів, включаючи темп, стабільність ритму, силу ритму та загальну регулярність. Значення 0,0 є найменш танцювальним, а 1,0 – найбільш танцювальним</w:t>
      </w:r>
      <w:r w:rsidR="00065369">
        <w:t>;</w:t>
      </w:r>
    </w:p>
    <w:p w14:paraId="34F6DFC0" w14:textId="4191C7CE" w:rsidR="00065369" w:rsidRPr="000D5C10" w:rsidRDefault="000D5C10" w:rsidP="00065369">
      <w:pPr>
        <w:pStyle w:val="MainText"/>
        <w:numPr>
          <w:ilvl w:val="0"/>
          <w:numId w:val="10"/>
        </w:numPr>
      </w:pPr>
      <w:r w:rsidRPr="000D5C10">
        <w:t>'energy'</w:t>
      </w:r>
      <w:r w:rsidR="00065369">
        <w:t xml:space="preserve"> – Енергія є мірою від 0,0 до 1,0 і являє собою міру сприйняття інтенсивності та активності. Як правило, енергійні треки здаються швидкими, гучними та шумними. Наприклад, дез-метал має високу енергію, тоді як прелюдія Баха має низькі бали за шкалою. Характеристики сприйняття, що впливають на цей атрибут, включають динамічний діапазон, сприйману гучність, тембр, швидкість початку та загальна ентропія;</w:t>
      </w:r>
    </w:p>
    <w:p w14:paraId="69ED38AB" w14:textId="6AFAC1FA" w:rsidR="00527E9E" w:rsidRPr="000D5C10" w:rsidRDefault="000D5C10" w:rsidP="00527E9E">
      <w:pPr>
        <w:pStyle w:val="MainText"/>
        <w:numPr>
          <w:ilvl w:val="0"/>
          <w:numId w:val="10"/>
        </w:numPr>
      </w:pPr>
      <w:r w:rsidRPr="000D5C10">
        <w:lastRenderedPageBreak/>
        <w:t>'key'</w:t>
      </w:r>
      <w:r w:rsidR="00527E9E">
        <w:t xml:space="preserve"> – </w:t>
      </w:r>
      <w:r w:rsidR="00527E9E" w:rsidRPr="00527E9E">
        <w:t>Тональність треку. Цілі числа відображаються на висоту звуку за допомогою стандартної нотації Pitch Class. наприклад 0 = C, 1 = C♯/D</w:t>
      </w:r>
      <w:r w:rsidR="00527E9E" w:rsidRPr="00527E9E">
        <w:rPr>
          <w:rFonts w:ascii="Segoe UI Symbol" w:hAnsi="Segoe UI Symbol" w:cs="Segoe UI Symbol"/>
        </w:rPr>
        <w:t>♭</w:t>
      </w:r>
      <w:r w:rsidR="00527E9E" w:rsidRPr="00527E9E">
        <w:t>, 2 = D тощо. Якщо ключ не виявлено, значення -1</w:t>
      </w:r>
      <w:r w:rsidR="00527E9E">
        <w:t>;</w:t>
      </w:r>
    </w:p>
    <w:p w14:paraId="29063352" w14:textId="1EEB4ED9" w:rsidR="00B43A9D" w:rsidRPr="000D5C10" w:rsidRDefault="000D5C10" w:rsidP="00B43A9D">
      <w:pPr>
        <w:pStyle w:val="MainText"/>
        <w:numPr>
          <w:ilvl w:val="0"/>
          <w:numId w:val="10"/>
        </w:numPr>
      </w:pPr>
      <w:r w:rsidRPr="000D5C10">
        <w:t>'loudness'</w:t>
      </w:r>
      <w:r w:rsidR="00B43A9D">
        <w:t xml:space="preserve"> – </w:t>
      </w:r>
      <w:r w:rsidR="00B43A9D" w:rsidRPr="00B43A9D">
        <w:t>Загальна гучність треку в децибелах (дБ). Значення гучності усереднені по всій доріжці та корисні для порівняння відносної гучності доріжок. Гучність - це якість звуку, яка є основним психологічним корелятом фізичної сили (амплітуди). Значення зазвичай коливаються від -60 до 0 дБ</w:t>
      </w:r>
      <w:r w:rsidR="00B43A9D">
        <w:t>;</w:t>
      </w:r>
    </w:p>
    <w:p w14:paraId="0CE77846" w14:textId="1017399C" w:rsidR="00181E2B" w:rsidRPr="000D5C10" w:rsidRDefault="000D5C10" w:rsidP="00181E2B">
      <w:pPr>
        <w:pStyle w:val="MainText"/>
        <w:numPr>
          <w:ilvl w:val="0"/>
          <w:numId w:val="10"/>
        </w:numPr>
      </w:pPr>
      <w:r w:rsidRPr="000D5C10">
        <w:t>'mode'</w:t>
      </w:r>
      <w:r w:rsidR="00181E2B">
        <w:t xml:space="preserve"> – </w:t>
      </w:r>
      <w:r w:rsidR="00181E2B" w:rsidRPr="00181E2B">
        <w:t>Режим вказує на модальність (мажорну чи мінорну) доріжки, тип звукоряду, з якого походить її мелодійний зміст. Мажор позначається 1, а мінор – 0</w:t>
      </w:r>
      <w:r w:rsidR="00181E2B">
        <w:t>;</w:t>
      </w:r>
    </w:p>
    <w:p w14:paraId="7F5C4AA1" w14:textId="768C39F4" w:rsidR="005F3BF0" w:rsidRPr="000D5C10" w:rsidRDefault="000D5C10" w:rsidP="005F3BF0">
      <w:pPr>
        <w:pStyle w:val="MainText"/>
        <w:numPr>
          <w:ilvl w:val="0"/>
          <w:numId w:val="10"/>
        </w:numPr>
      </w:pPr>
      <w:r w:rsidRPr="000D5C10">
        <w:t>'speechiness'</w:t>
      </w:r>
      <w:r w:rsidR="005F3BF0">
        <w:t xml:space="preserve"> – розмовність </w:t>
      </w:r>
      <w:r w:rsidR="005F3BF0" w:rsidRPr="005F3BF0">
        <w:t xml:space="preserve">визначає наявність вимовлених слів у доріжці. </w:t>
      </w:r>
      <w:r w:rsidR="005F3BF0" w:rsidRPr="005F3BF0">
        <w:rPr>
          <w:lang w:val="ru-RU"/>
        </w:rPr>
        <w:t>Чим більш ексклюзивно мовний запис (наприклад, ток-шоу, аудіокнига, поезія), тим ближче до 1,0 значення атрибута. Значення вище 0,66 описують треки, які, ймовірно, повністю складаються з вимовлених слів. Значення від 0,33 до 0,66 описують доріжки, які можуть містити як музику, так і мову, у розділах або на шарах, включаючи такі випадки, як реп-музика. Значення нижче 0,33, швидше за все, представляють музику та інші композиції, не схожі на мову</w:t>
      </w:r>
      <w:r w:rsidR="0047718F">
        <w:rPr>
          <w:lang w:val="ru-RU"/>
        </w:rPr>
        <w:t>;</w:t>
      </w:r>
    </w:p>
    <w:p w14:paraId="34AE2F0E" w14:textId="40CC9C93" w:rsidR="00CC51C2" w:rsidRPr="000D5C10" w:rsidRDefault="000D5C10" w:rsidP="00CC51C2">
      <w:pPr>
        <w:pStyle w:val="MainText"/>
        <w:numPr>
          <w:ilvl w:val="0"/>
          <w:numId w:val="10"/>
        </w:numPr>
      </w:pPr>
      <w:r w:rsidRPr="000D5C10">
        <w:t>'acousticness'</w:t>
      </w:r>
      <w:r w:rsidR="00CC51C2">
        <w:t xml:space="preserve"> – </w:t>
      </w:r>
      <w:r w:rsidR="00CC51C2" w:rsidRPr="00CC51C2">
        <w:t>Міра достовірності від 0,0 до 1,0 того, чи трек є акустичним. 1.0 свідчить про високу впевненість, що композиція є акустичною</w:t>
      </w:r>
      <w:r w:rsidR="00640FA5">
        <w:t>;</w:t>
      </w:r>
    </w:p>
    <w:p w14:paraId="41996194" w14:textId="1AFE1303" w:rsidR="008327DC" w:rsidRPr="000D5C10" w:rsidRDefault="000D5C10" w:rsidP="008327DC">
      <w:pPr>
        <w:pStyle w:val="MainText"/>
        <w:numPr>
          <w:ilvl w:val="0"/>
          <w:numId w:val="10"/>
        </w:numPr>
      </w:pPr>
      <w:r w:rsidRPr="000D5C10">
        <w:t>'instrumentalness'</w:t>
      </w:r>
      <w:r w:rsidR="008327DC">
        <w:t xml:space="preserve"> – </w:t>
      </w:r>
      <w:r w:rsidR="008327DC" w:rsidRPr="008327DC">
        <w:t xml:space="preserve">Прогнозує, чи доріжка не містить вокал. </w:t>
      </w:r>
      <w:r w:rsidR="008327DC" w:rsidRPr="008327DC">
        <w:rPr>
          <w:lang w:val="ru-RU"/>
        </w:rPr>
        <w:t>Звуки «Ох» і «Аа» розглядаються як інструментальні в цьому контексті. Реп або розмовні композиції явно «вокальні». Чим ближче значення інструментальності до 1,0, тим більша ймовірність того, що трек не містить вокального вмісту. Значення понад 0,5 призначені для представлення інструментальних треків, але впевненість вища, коли значення наближається до 1,0</w:t>
      </w:r>
      <w:r w:rsidR="00640FA5">
        <w:rPr>
          <w:lang w:val="ru-RU"/>
        </w:rPr>
        <w:t>;</w:t>
      </w:r>
    </w:p>
    <w:p w14:paraId="01D68080" w14:textId="58E5793F" w:rsidR="006D4D40" w:rsidRPr="000D5C10" w:rsidRDefault="000D5C10" w:rsidP="006D4D40">
      <w:pPr>
        <w:pStyle w:val="MainText"/>
        <w:numPr>
          <w:ilvl w:val="0"/>
          <w:numId w:val="10"/>
        </w:numPr>
      </w:pPr>
      <w:r w:rsidRPr="000D5C10">
        <w:t>'liveness'</w:t>
      </w:r>
      <w:r w:rsidR="006D4D40">
        <w:t xml:space="preserve"> – </w:t>
      </w:r>
      <w:r w:rsidR="006D4D40" w:rsidRPr="006D4D40">
        <w:t xml:space="preserve">Визначає присутність аудиторії в записі. Більш високі значення </w:t>
      </w:r>
      <w:r w:rsidR="006D4D40" w:rsidRPr="006D4D40">
        <w:lastRenderedPageBreak/>
        <w:t>живості означають підвищену ймовірність того, що композиція була виконана наживо. Значення вище 0,8 забезпечує високу ймовірність того, що трек активний</w:t>
      </w:r>
      <w:r w:rsidR="00640FA5">
        <w:t>;</w:t>
      </w:r>
    </w:p>
    <w:p w14:paraId="630DD20A" w14:textId="6F595940" w:rsidR="00B440C2" w:rsidRPr="000D5C10" w:rsidRDefault="000D5C10" w:rsidP="00B440C2">
      <w:pPr>
        <w:pStyle w:val="MainText"/>
        <w:numPr>
          <w:ilvl w:val="0"/>
          <w:numId w:val="10"/>
        </w:numPr>
      </w:pPr>
      <w:r w:rsidRPr="000D5C10">
        <w:t>'valence'</w:t>
      </w:r>
      <w:r w:rsidR="00B440C2">
        <w:t xml:space="preserve"> – </w:t>
      </w:r>
      <w:r w:rsidR="00B440C2" w:rsidRPr="00B440C2">
        <w:t>Міра від 0,0 до 1,0, що описує музичну позитивність, яку передає трек. Композиції з високою валентністю звучать більш позитивно (наприклад, весело, весело, ейфорично), тоді як треки з низькою валентністю звучать більш негативно (наприклад, сумно, пригнічено, сердито).</w:t>
      </w:r>
    </w:p>
    <w:p w14:paraId="66ED2E10" w14:textId="469DD327" w:rsidR="00640FA5" w:rsidRPr="000D5C10" w:rsidRDefault="000D5C10" w:rsidP="00640FA5">
      <w:pPr>
        <w:pStyle w:val="MainText"/>
        <w:numPr>
          <w:ilvl w:val="0"/>
          <w:numId w:val="10"/>
        </w:numPr>
      </w:pPr>
      <w:r w:rsidRPr="000D5C10">
        <w:t>'tempo'</w:t>
      </w:r>
      <w:r w:rsidR="00640FA5">
        <w:t xml:space="preserve"> – </w:t>
      </w:r>
      <w:r w:rsidR="00640FA5" w:rsidRPr="00640FA5">
        <w:t>Загальний очікуваний темп треку в ударах на хвилину (BPM). У музичній термінології темп - це швидкість або темп певної частини, яка безпосередньо випливає з середньої тривалості такту</w:t>
      </w:r>
      <w:r w:rsidR="00640FA5" w:rsidRPr="00640FA5">
        <w:rPr>
          <w:rFonts w:hint="eastAsia"/>
          <w:lang w:eastAsia="ja-JP"/>
        </w:rPr>
        <w:t>;</w:t>
      </w:r>
    </w:p>
    <w:p w14:paraId="4CA7F97F" w14:textId="6D4470F3" w:rsidR="00084550" w:rsidRPr="000D5C10" w:rsidRDefault="000D5C10" w:rsidP="00084550">
      <w:pPr>
        <w:pStyle w:val="MainText"/>
        <w:numPr>
          <w:ilvl w:val="0"/>
          <w:numId w:val="10"/>
        </w:numPr>
      </w:pPr>
      <w:r w:rsidRPr="000D5C10">
        <w:t>'type'</w:t>
      </w:r>
      <w:r w:rsidR="00084550">
        <w:t xml:space="preserve"> – </w:t>
      </w:r>
      <w:r w:rsidR="00084550" w:rsidRPr="00084550">
        <w:t>Тип об'єкта</w:t>
      </w:r>
      <w:r w:rsidR="00084550">
        <w:t>;</w:t>
      </w:r>
    </w:p>
    <w:p w14:paraId="040C8348" w14:textId="7FC8CDA4" w:rsidR="00A26596" w:rsidRPr="000D5C10" w:rsidRDefault="000D5C10" w:rsidP="00A26596">
      <w:pPr>
        <w:pStyle w:val="MainText"/>
        <w:numPr>
          <w:ilvl w:val="0"/>
          <w:numId w:val="10"/>
        </w:numPr>
      </w:pPr>
      <w:r w:rsidRPr="000D5C10">
        <w:t>'id'</w:t>
      </w:r>
      <w:r w:rsidR="00A26596">
        <w:t xml:space="preserve"> – </w:t>
      </w:r>
      <w:r w:rsidR="00A26596" w:rsidRPr="00A26596">
        <w:t>Ідентифікатор Spotify для треку</w:t>
      </w:r>
      <w:r w:rsidR="00A26596">
        <w:t>;</w:t>
      </w:r>
    </w:p>
    <w:p w14:paraId="41222E32" w14:textId="37CEB02D" w:rsidR="00D50817" w:rsidRPr="000D5C10" w:rsidRDefault="000D5C10" w:rsidP="00D50817">
      <w:pPr>
        <w:pStyle w:val="MainText"/>
        <w:numPr>
          <w:ilvl w:val="0"/>
          <w:numId w:val="10"/>
        </w:numPr>
      </w:pPr>
      <w:r w:rsidRPr="000D5C10">
        <w:t>'uri'</w:t>
      </w:r>
      <w:r w:rsidR="00D50817">
        <w:t xml:space="preserve"> – </w:t>
      </w:r>
      <w:r w:rsidR="00D50817" w:rsidRPr="00D50817">
        <w:t>URI Spotify для треку</w:t>
      </w:r>
      <w:r w:rsidR="005D3840">
        <w:t>;</w:t>
      </w:r>
    </w:p>
    <w:p w14:paraId="2B20E630" w14:textId="3A2E7CEB" w:rsidR="001052CF" w:rsidRPr="000D5C10" w:rsidRDefault="000D5C10" w:rsidP="001052CF">
      <w:pPr>
        <w:pStyle w:val="MainText"/>
        <w:numPr>
          <w:ilvl w:val="0"/>
          <w:numId w:val="10"/>
        </w:numPr>
      </w:pPr>
      <w:r w:rsidRPr="000D5C10">
        <w:t>'track_href'</w:t>
      </w:r>
      <w:r w:rsidR="001052CF">
        <w:t xml:space="preserve"> – </w:t>
      </w:r>
      <w:r w:rsidR="001052CF" w:rsidRPr="001052CF">
        <w:t>Посилання на кінцеву точку Web API з повною інформацією про трек</w:t>
      </w:r>
      <w:r w:rsidR="001052CF">
        <w:t>;</w:t>
      </w:r>
    </w:p>
    <w:p w14:paraId="7F90EE79" w14:textId="18AAE009" w:rsidR="007A5BD9" w:rsidRPr="000D5C10" w:rsidRDefault="000D5C10" w:rsidP="007A5BD9">
      <w:pPr>
        <w:pStyle w:val="MainText"/>
        <w:numPr>
          <w:ilvl w:val="0"/>
          <w:numId w:val="10"/>
        </w:numPr>
      </w:pPr>
      <w:r w:rsidRPr="000D5C10">
        <w:t>'analysis_url'</w:t>
      </w:r>
      <w:r w:rsidR="007A5BD9">
        <w:t xml:space="preserve"> – </w:t>
      </w:r>
      <w:r w:rsidR="007A5BD9" w:rsidRPr="007A5BD9">
        <w:t>URL-адреса для доступу до повного аудіоаналізу цієї доріжки. Для доступу до цих даних потрібен маркер доступу</w:t>
      </w:r>
      <w:r w:rsidR="007A5BD9">
        <w:t>;</w:t>
      </w:r>
    </w:p>
    <w:p w14:paraId="28A096A9" w14:textId="50E528A2" w:rsidR="00F72A07" w:rsidRPr="000D5C10" w:rsidRDefault="000D5C10" w:rsidP="00F72A07">
      <w:pPr>
        <w:pStyle w:val="MainText"/>
        <w:numPr>
          <w:ilvl w:val="0"/>
          <w:numId w:val="10"/>
        </w:numPr>
      </w:pPr>
      <w:r w:rsidRPr="000D5C10">
        <w:t>'duration_ms'</w:t>
      </w:r>
      <w:r w:rsidR="00F72A07">
        <w:t xml:space="preserve"> – </w:t>
      </w:r>
      <w:r w:rsidR="00F72A07" w:rsidRPr="00F72A07">
        <w:t>Тривалість треку в мілісекундах</w:t>
      </w:r>
      <w:r w:rsidR="00F72A07">
        <w:t>;</w:t>
      </w:r>
    </w:p>
    <w:p w14:paraId="071D8EE9" w14:textId="352874F2" w:rsidR="002005A3" w:rsidRPr="000D5C10" w:rsidRDefault="000D5C10" w:rsidP="002005A3">
      <w:pPr>
        <w:pStyle w:val="MainText"/>
        <w:numPr>
          <w:ilvl w:val="0"/>
          <w:numId w:val="10"/>
        </w:numPr>
      </w:pPr>
      <w:r w:rsidRPr="000D5C10">
        <w:t>'time_signature'</w:t>
      </w:r>
      <w:r w:rsidR="002005A3">
        <w:t xml:space="preserve"> – </w:t>
      </w:r>
      <w:r w:rsidR="002005A3" w:rsidRPr="002005A3">
        <w:t>Приблизний тактовий розмір. Тактовий розмір (метр) — це умовне позначення, яке визначає кількість ударів у кожному такті (або такті). Тактовий розмір коливається від 3 до 7, вказуючи на тактовий розмір від «3/4» до «7/4»</w:t>
      </w:r>
      <w:r w:rsidR="002005A3">
        <w:t>;</w:t>
      </w:r>
    </w:p>
    <w:p w14:paraId="45E98E55" w14:textId="7D4DCF91" w:rsidR="00993BB2" w:rsidRPr="000D5C10" w:rsidRDefault="000D5C10" w:rsidP="00993BB2">
      <w:pPr>
        <w:pStyle w:val="MainText"/>
        <w:numPr>
          <w:ilvl w:val="0"/>
          <w:numId w:val="10"/>
        </w:numPr>
      </w:pPr>
      <w:r w:rsidRPr="000D5C10">
        <w:t>'genre'</w:t>
      </w:r>
      <w:r w:rsidR="00993BB2">
        <w:t xml:space="preserve"> – Музичний жанр, до якого належить аудіотрек.</w:t>
      </w:r>
    </w:p>
    <w:p w14:paraId="667EE903" w14:textId="5476B68D" w:rsidR="00993BB2" w:rsidRPr="000D5C10" w:rsidRDefault="000D5C10" w:rsidP="00993BB2">
      <w:pPr>
        <w:pStyle w:val="MainText"/>
        <w:numPr>
          <w:ilvl w:val="0"/>
          <w:numId w:val="10"/>
        </w:numPr>
      </w:pPr>
      <w:r w:rsidRPr="000D5C10">
        <w:t>'song_name'</w:t>
      </w:r>
      <w:r w:rsidR="00993BB2">
        <w:t xml:space="preserve"> –</w:t>
      </w:r>
      <w:r w:rsidR="00335276">
        <w:rPr>
          <w:rFonts w:hint="eastAsia"/>
          <w:lang w:eastAsia="ja-JP"/>
        </w:rPr>
        <w:t xml:space="preserve"> </w:t>
      </w:r>
      <w:r w:rsidR="00335276" w:rsidRPr="00335276">
        <w:rPr>
          <w:lang w:eastAsia="ja-JP"/>
        </w:rPr>
        <w:t>Назва треку</w:t>
      </w:r>
      <w:r w:rsidR="00F243C6">
        <w:rPr>
          <w:lang w:eastAsia="ja-JP"/>
        </w:rPr>
        <w:t>;</w:t>
      </w:r>
    </w:p>
    <w:p w14:paraId="296C8F2E" w14:textId="69413A4F" w:rsidR="00587D11" w:rsidRPr="000D5C10" w:rsidRDefault="000D5C10" w:rsidP="00587D11">
      <w:pPr>
        <w:pStyle w:val="MainText"/>
        <w:numPr>
          <w:ilvl w:val="0"/>
          <w:numId w:val="10"/>
        </w:numPr>
      </w:pPr>
      <w:r w:rsidRPr="000D5C10">
        <w:t>'Unnamed: 0'</w:t>
      </w:r>
      <w:r w:rsidR="00587D11">
        <w:t xml:space="preserve"> – </w:t>
      </w:r>
      <w:r w:rsidR="003542CB">
        <w:t>І</w:t>
      </w:r>
      <w:r w:rsidR="00587D11">
        <w:t>дентифікатор у випадку відсутності назви</w:t>
      </w:r>
      <w:r w:rsidR="00F243C6">
        <w:rPr>
          <w:lang w:val="ru-RU"/>
        </w:rPr>
        <w:t>;</w:t>
      </w:r>
    </w:p>
    <w:p w14:paraId="0ADABBDC" w14:textId="2973F8BC" w:rsidR="00F243C6" w:rsidRPr="000D5C10" w:rsidRDefault="000D5C10" w:rsidP="00F243C6">
      <w:pPr>
        <w:pStyle w:val="MainText"/>
        <w:numPr>
          <w:ilvl w:val="0"/>
          <w:numId w:val="10"/>
        </w:numPr>
      </w:pPr>
      <w:r w:rsidRPr="000D5C10">
        <w:t>'title'</w:t>
      </w:r>
      <w:r w:rsidR="00F243C6">
        <w:t xml:space="preserve"> – </w:t>
      </w:r>
      <w:r w:rsidR="003542CB">
        <w:t>А</w:t>
      </w:r>
      <w:r w:rsidR="00F243C6">
        <w:t>льтернативна назва</w:t>
      </w:r>
      <w:r w:rsidR="00F243C6">
        <w:rPr>
          <w:rFonts w:hint="eastAsia"/>
          <w:lang w:val="ru-RU" w:eastAsia="ja-JP"/>
        </w:rPr>
        <w:t>,</w:t>
      </w:r>
      <w:r w:rsidR="00F243C6">
        <w:rPr>
          <w:lang w:val="ru-RU" w:eastAsia="ja-JP"/>
        </w:rPr>
        <w:t xml:space="preserve"> </w:t>
      </w:r>
      <w:r w:rsidR="00F243C6">
        <w:rPr>
          <w:lang w:eastAsia="ja-JP"/>
        </w:rPr>
        <w:t>що містить жанр</w:t>
      </w:r>
      <w:r w:rsidR="004D1723">
        <w:rPr>
          <w:rFonts w:hint="eastAsia"/>
          <w:lang w:val="ru-RU" w:eastAsia="ja-JP"/>
        </w:rPr>
        <w:t>;</w:t>
      </w:r>
    </w:p>
    <w:p w14:paraId="030A805C" w14:textId="77777777" w:rsidR="00FF57B1" w:rsidRDefault="00FF57B1" w:rsidP="00FF57B1">
      <w:pPr>
        <w:pStyle w:val="MainText"/>
        <w:ind w:firstLine="0"/>
      </w:pPr>
      <w:r w:rsidRPr="00F96758">
        <w:rPr>
          <w:noProof/>
          <w:lang w:val="ru-RU"/>
        </w:rPr>
        <w:lastRenderedPageBreak/>
        <w:drawing>
          <wp:inline distT="0" distB="0" distL="0" distR="0" wp14:anchorId="4D4D75D5" wp14:editId="2FAE5CFF">
            <wp:extent cx="5731510" cy="30537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53715"/>
                    </a:xfrm>
                    <a:prstGeom prst="rect">
                      <a:avLst/>
                    </a:prstGeom>
                  </pic:spPr>
                </pic:pic>
              </a:graphicData>
            </a:graphic>
          </wp:inline>
        </w:drawing>
      </w:r>
    </w:p>
    <w:p w14:paraId="44EAEE96" w14:textId="77777777" w:rsidR="00FF57B1" w:rsidRDefault="00FF57B1" w:rsidP="00FF57B1">
      <w:pPr>
        <w:pStyle w:val="MainText"/>
        <w:ind w:firstLine="0"/>
      </w:pPr>
      <w:r w:rsidRPr="00F96758">
        <w:rPr>
          <w:noProof/>
          <w:lang w:val="ru-RU"/>
        </w:rPr>
        <w:drawing>
          <wp:inline distT="0" distB="0" distL="0" distR="0" wp14:anchorId="4F327CB3" wp14:editId="5EE6C59A">
            <wp:extent cx="5731510" cy="30772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77210"/>
                    </a:xfrm>
                    <a:prstGeom prst="rect">
                      <a:avLst/>
                    </a:prstGeom>
                  </pic:spPr>
                </pic:pic>
              </a:graphicData>
            </a:graphic>
          </wp:inline>
        </w:drawing>
      </w:r>
    </w:p>
    <w:p w14:paraId="561C0158" w14:textId="0F309EE5" w:rsidR="00FF57B1" w:rsidRPr="00DD5DA1" w:rsidRDefault="00E43995" w:rsidP="00DD5DA1">
      <w:pPr>
        <w:pStyle w:val="a5"/>
      </w:pPr>
      <w:r w:rsidRPr="00AC2CA7">
        <w:t>Рис. 1.</w:t>
      </w:r>
      <w:r>
        <w:t>3</w:t>
      </w:r>
      <w:r w:rsidRPr="00AC2CA7">
        <w:t xml:space="preserve">. </w:t>
      </w:r>
      <w:r>
        <w:t>Загальний вигляд датасету</w:t>
      </w:r>
    </w:p>
    <w:p w14:paraId="4DAD11C5" w14:textId="26EFEF8C" w:rsidR="00DD5DA1" w:rsidRDefault="00DD5DA1" w:rsidP="00DD5DA1">
      <w:pPr>
        <w:pStyle w:val="MainText"/>
        <w:rPr>
          <w:rFonts w:ascii="Helvetica" w:hAnsi="Helvetica" w:cs="Helvetica"/>
          <w:sz w:val="27"/>
          <w:szCs w:val="27"/>
          <w:bdr w:val="none" w:sz="0" w:space="0" w:color="auto"/>
          <w:shd w:val="clear" w:color="auto" w:fill="F5F5F5"/>
          <w:lang w:eastAsia="en-US"/>
        </w:rPr>
      </w:pPr>
      <w:r w:rsidRPr="00362372">
        <w:t>Описова статистика</w:t>
      </w:r>
      <w:r>
        <w:t xml:space="preserve"> (рис.1.4.)</w:t>
      </w:r>
      <w:r w:rsidRPr="00362372">
        <w:t xml:space="preserve"> включає статистику, яка підсумовує центральну тенденцію, дисперсію та форму розподілу набору даних, за винятком значень NaN.</w:t>
      </w:r>
      <w:r>
        <w:rPr>
          <w:bCs/>
        </w:rPr>
        <w:t xml:space="preserve"> </w:t>
      </w:r>
      <w:r w:rsidRPr="00362372">
        <w:t>Аналізує числові ряди та ряди об’єктів, а також набори стовпців DataFrame змішаних типів даних. Результат буде різним залежно від того, що надається.</w:t>
      </w:r>
      <w:r w:rsidRPr="00DD5DA1">
        <w:rPr>
          <w:rFonts w:ascii="Helvetica" w:hAnsi="Helvetica" w:cs="Helvetica"/>
          <w:sz w:val="27"/>
          <w:szCs w:val="27"/>
          <w:bdr w:val="none" w:sz="0" w:space="0" w:color="auto"/>
          <w:shd w:val="clear" w:color="auto" w:fill="F5F5F5"/>
          <w:lang w:eastAsia="en-US"/>
        </w:rPr>
        <w:t xml:space="preserve"> </w:t>
      </w:r>
    </w:p>
    <w:p w14:paraId="0746408B" w14:textId="38C053A1" w:rsidR="00DD5DA1" w:rsidRDefault="00DD5DA1" w:rsidP="00D76407">
      <w:pPr>
        <w:pStyle w:val="MainText"/>
        <w:ind w:firstLine="0"/>
        <w:jc w:val="center"/>
      </w:pPr>
      <w:r w:rsidRPr="00C440FB">
        <w:rPr>
          <w:noProof/>
        </w:rPr>
        <w:lastRenderedPageBreak/>
        <w:drawing>
          <wp:anchor distT="0" distB="0" distL="114300" distR="114300" simplePos="0" relativeHeight="251670528" behindDoc="0" locked="0" layoutInCell="1" allowOverlap="1" wp14:anchorId="0FAEB2D6" wp14:editId="7E7C9032">
            <wp:simplePos x="0" y="0"/>
            <wp:positionH relativeFrom="column">
              <wp:posOffset>-865979</wp:posOffset>
            </wp:positionH>
            <wp:positionV relativeFrom="paragraph">
              <wp:posOffset>136477</wp:posOffset>
            </wp:positionV>
            <wp:extent cx="7452360" cy="162369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452360" cy="1623695"/>
                    </a:xfrm>
                    <a:prstGeom prst="rect">
                      <a:avLst/>
                    </a:prstGeom>
                  </pic:spPr>
                </pic:pic>
              </a:graphicData>
            </a:graphic>
            <wp14:sizeRelH relativeFrom="margin">
              <wp14:pctWidth>0</wp14:pctWidth>
            </wp14:sizeRelH>
            <wp14:sizeRelV relativeFrom="margin">
              <wp14:pctHeight>0</wp14:pctHeight>
            </wp14:sizeRelV>
          </wp:anchor>
        </w:drawing>
      </w:r>
      <w:r w:rsidRPr="00AC2CA7">
        <w:t>Рис. 1.</w:t>
      </w:r>
      <w:r>
        <w:t>4</w:t>
      </w:r>
      <w:r w:rsidRPr="00AC2CA7">
        <w:t xml:space="preserve">. </w:t>
      </w:r>
      <w:r>
        <w:t>Описова статистика датасету</w:t>
      </w:r>
    </w:p>
    <w:p w14:paraId="1F552B47" w14:textId="77777777" w:rsidR="00D76407" w:rsidRDefault="00D76407" w:rsidP="00D76407">
      <w:pPr>
        <w:pStyle w:val="MainText"/>
        <w:ind w:firstLine="0"/>
        <w:jc w:val="center"/>
      </w:pPr>
    </w:p>
    <w:p w14:paraId="0FFAC0DB" w14:textId="75886527" w:rsidR="00DD5DA1" w:rsidRDefault="00F83271" w:rsidP="00DD5DA1">
      <w:pPr>
        <w:pStyle w:val="MainText"/>
      </w:pPr>
      <w:r w:rsidRPr="00F83271">
        <w:rPr>
          <w:rFonts w:ascii="Helvetica" w:hAnsi="Helvetica" w:cs="Helvetica"/>
          <w:sz w:val="27"/>
          <w:szCs w:val="27"/>
          <w:bdr w:val="none" w:sz="0" w:space="0" w:color="auto"/>
          <w:shd w:val="clear" w:color="auto" w:fill="F5F5F5"/>
          <w:lang w:eastAsia="en-US"/>
        </w:rPr>
        <w:drawing>
          <wp:anchor distT="0" distB="0" distL="114300" distR="114300" simplePos="0" relativeHeight="251671552" behindDoc="0" locked="0" layoutInCell="1" allowOverlap="1" wp14:anchorId="0897FA7E" wp14:editId="36C9BBF1">
            <wp:simplePos x="0" y="0"/>
            <wp:positionH relativeFrom="column">
              <wp:posOffset>-886460</wp:posOffset>
            </wp:positionH>
            <wp:positionV relativeFrom="paragraph">
              <wp:posOffset>2464435</wp:posOffset>
            </wp:positionV>
            <wp:extent cx="7520940" cy="2333625"/>
            <wp:effectExtent l="0" t="0" r="381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520940" cy="2333625"/>
                    </a:xfrm>
                    <a:prstGeom prst="rect">
                      <a:avLst/>
                    </a:prstGeom>
                  </pic:spPr>
                </pic:pic>
              </a:graphicData>
            </a:graphic>
            <wp14:sizeRelH relativeFrom="margin">
              <wp14:pctWidth>0</wp14:pctWidth>
            </wp14:sizeRelH>
            <wp14:sizeRelV relativeFrom="margin">
              <wp14:pctHeight>0</wp14:pctHeight>
            </wp14:sizeRelV>
          </wp:anchor>
        </w:drawing>
      </w:r>
      <w:r w:rsidR="00DD5DA1" w:rsidRPr="00DD5DA1">
        <w:t xml:space="preserve">Аналіз розподілу даних є важливою частиною аналізу даних, оскільки він допомагає краще зрозуміти набір даних і його характеристики. Аналізуючи розподіл значень між різними змінними в наборі даних, ми можемо краще ідентифікувати викиди або неочікувані результати, а також виявити значущі тенденції та закономірності. </w:t>
      </w:r>
      <w:r w:rsidR="00DD5DA1" w:rsidRPr="00DD5DA1">
        <w:rPr>
          <w:lang w:val="ru-RU"/>
        </w:rPr>
        <w:t>Завдяки розумінню статистичних даних і візуальних представлень, створених на основі цього аналізу, ми можемо зробити значущі висновки щодо наших даних, які можуть обґрунтувати рішення та допомогти визначити області для покращення</w:t>
      </w:r>
      <w:r w:rsidR="00D76407">
        <w:rPr>
          <w:lang w:val="ru-RU"/>
        </w:rPr>
        <w:t>.</w:t>
      </w:r>
    </w:p>
    <w:p w14:paraId="693D7D54" w14:textId="77D9013F" w:rsidR="00F83271" w:rsidRPr="00BB1EE4" w:rsidRDefault="00F83271" w:rsidP="00F83271">
      <w:pPr>
        <w:pStyle w:val="MainText"/>
        <w:ind w:firstLine="0"/>
        <w:jc w:val="center"/>
      </w:pPr>
      <w:r w:rsidRPr="00AC2CA7">
        <w:t>Рис. 1.</w:t>
      </w:r>
      <w:r>
        <w:t>5</w:t>
      </w:r>
      <w:r w:rsidRPr="00AC2CA7">
        <w:t xml:space="preserve">. </w:t>
      </w:r>
      <w:r>
        <w:t>Розподіл даних в датасеті відносно жанру</w:t>
      </w:r>
    </w:p>
    <w:p w14:paraId="27E555AD" w14:textId="07C950C2" w:rsidR="00DD5DA1" w:rsidRDefault="00DD5DA1" w:rsidP="00DD5DA1">
      <w:pPr>
        <w:pStyle w:val="MainText"/>
        <w:rPr>
          <w:rFonts w:ascii="Helvetica" w:hAnsi="Helvetica" w:cs="Helvetica"/>
          <w:sz w:val="27"/>
          <w:szCs w:val="27"/>
          <w:bdr w:val="none" w:sz="0" w:space="0" w:color="auto"/>
          <w:shd w:val="clear" w:color="auto" w:fill="F5F5F5"/>
          <w:lang w:eastAsia="en-US"/>
        </w:rPr>
      </w:pPr>
    </w:p>
    <w:p w14:paraId="512BDA13" w14:textId="2C1D6B18" w:rsidR="00C72B8D" w:rsidRDefault="00C72B8D" w:rsidP="00DD5DA1">
      <w:pPr>
        <w:pStyle w:val="MainText"/>
        <w:rPr>
          <w:rFonts w:ascii="Helvetica" w:hAnsi="Helvetica" w:cs="Helvetica"/>
          <w:sz w:val="27"/>
          <w:szCs w:val="27"/>
          <w:bdr w:val="none" w:sz="0" w:space="0" w:color="auto"/>
          <w:shd w:val="clear" w:color="auto" w:fill="F5F5F5"/>
          <w:lang w:eastAsia="en-US"/>
        </w:rPr>
      </w:pPr>
    </w:p>
    <w:p w14:paraId="1E25837D" w14:textId="3254F981" w:rsidR="00FF57B1" w:rsidRDefault="00FF57B1" w:rsidP="00362372">
      <w:pPr>
        <w:pStyle w:val="MainText"/>
        <w:ind w:firstLine="0"/>
        <w:jc w:val="center"/>
      </w:pPr>
      <w:r>
        <w:rPr>
          <w:noProof/>
        </w:rPr>
        <w:lastRenderedPageBreak/>
        <w:drawing>
          <wp:inline distT="0" distB="0" distL="0" distR="0" wp14:anchorId="418490A0" wp14:editId="2EC8E9D0">
            <wp:extent cx="6232268" cy="8325293"/>
            <wp:effectExtent l="0" t="0" r="0" b="0"/>
            <wp:docPr id="16" name="Picture 16" descr="C:\Users\Orest\AppData\Local\Microsoft\Windows\INetCache\Content.MSO\8661DF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rest\AppData\Local\Microsoft\Windows\INetCache\Content.MSO\8661DFF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1368" cy="8350808"/>
                    </a:xfrm>
                    <a:prstGeom prst="rect">
                      <a:avLst/>
                    </a:prstGeom>
                    <a:noFill/>
                    <a:ln>
                      <a:noFill/>
                    </a:ln>
                  </pic:spPr>
                </pic:pic>
              </a:graphicData>
            </a:graphic>
          </wp:inline>
        </w:drawing>
      </w:r>
    </w:p>
    <w:p w14:paraId="2055C069" w14:textId="5D3AEFF1" w:rsidR="00362372" w:rsidRPr="00BB1EE4" w:rsidRDefault="00362372" w:rsidP="00362372">
      <w:pPr>
        <w:pStyle w:val="MainText"/>
        <w:ind w:firstLine="0"/>
        <w:jc w:val="center"/>
      </w:pPr>
      <w:r w:rsidRPr="00AC2CA7">
        <w:t>Рис. 1.</w:t>
      </w:r>
      <w:r w:rsidR="00F83271">
        <w:t>6</w:t>
      </w:r>
      <w:r w:rsidRPr="00AC2CA7">
        <w:t xml:space="preserve">. </w:t>
      </w:r>
      <w:r>
        <w:t>Розподіл даних в датасеті</w:t>
      </w:r>
      <w:r w:rsidR="00BB1EE4">
        <w:t xml:space="preserve"> по кожній ознаці</w:t>
      </w:r>
    </w:p>
    <w:p w14:paraId="3DC1BCFA" w14:textId="569ACC2D" w:rsidR="00FF57B1" w:rsidRDefault="00FF57B1" w:rsidP="00FF57B1">
      <w:pPr>
        <w:pStyle w:val="MainText"/>
        <w:ind w:firstLine="0"/>
      </w:pPr>
    </w:p>
    <w:p w14:paraId="72453E97" w14:textId="77777777" w:rsidR="004439D6" w:rsidRPr="00A920F9" w:rsidRDefault="00850CFD" w:rsidP="00B05248">
      <w:pPr>
        <w:pStyle w:val="Heading2"/>
        <w:numPr>
          <w:ilvl w:val="1"/>
          <w:numId w:val="1"/>
        </w:numPr>
        <w:rPr>
          <w:b/>
        </w:rPr>
      </w:pPr>
      <w:bookmarkStart w:id="9" w:name="_Toc126802350"/>
      <w:r w:rsidRPr="00A920F9">
        <w:rPr>
          <w:b/>
        </w:rPr>
        <w:lastRenderedPageBreak/>
        <w:t>Процедури попереднього</w:t>
      </w:r>
      <w:r w:rsidR="004439D6" w:rsidRPr="00A920F9">
        <w:rPr>
          <w:b/>
        </w:rPr>
        <w:t xml:space="preserve"> опрацювання даних</w:t>
      </w:r>
      <w:bookmarkEnd w:id="9"/>
    </w:p>
    <w:p w14:paraId="657F2C27" w14:textId="77777777" w:rsidR="0013184D" w:rsidRPr="003E72D6" w:rsidRDefault="0013184D" w:rsidP="0013184D">
      <w:pPr>
        <w:suppressAutoHyphens/>
        <w:ind w:firstLine="510"/>
        <w:rPr>
          <w:szCs w:val="28"/>
          <w:lang w:val="uk-UA" w:eastAsia="ar-SA"/>
        </w:rPr>
      </w:pPr>
      <w:r w:rsidRPr="003E72D6">
        <w:rPr>
          <w:szCs w:val="28"/>
          <w:lang w:val="uk-UA" w:eastAsia="ar-SA"/>
        </w:rPr>
        <w:t>Препроцесинг у машинному навчанні - це дуже важливий крок, який допомагає підвищити якість даних, отримуючи тільки значущу  інформацію з них. Попередня обробка даних у машинному навчанні відноситься до техніки підготовки (очищення та упорядкування) вихідних даних, щоб зробити їх придатними для побудови та навчання різноманітних моделей машинного навчання. Отже, попередня обробка даних у машинному навчанні - це метод інтелектуального аналізу даних, який перетворює неопрацьовані дані у зрозумілий і читабельний формат.</w:t>
      </w:r>
    </w:p>
    <w:p w14:paraId="5ACDB367"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Що стосується створення моделі машинного навчання, то попередня обробка даних є першим кроком, що позначає початок процесу. На жаль, вхідні дані часто є неповними, непослідовними, неточними (містять помилки або викиди) і не мають конкретних значень/тенденцій атрибутів. Саме в таких випадках необхідна попередня обробка даних, оскільки вона допомагає очистити, відформатувати та організувати вхідні дані, тим самим зробивши їх готовими до використання у тренуванні моделей машинного навчання. </w:t>
      </w:r>
    </w:p>
    <w:p w14:paraId="20684B17" w14:textId="77777777" w:rsidR="0013184D" w:rsidRPr="003E72D6" w:rsidRDefault="0013184D" w:rsidP="0013184D">
      <w:pPr>
        <w:suppressAutoHyphens/>
        <w:ind w:firstLine="510"/>
        <w:rPr>
          <w:bCs/>
          <w:szCs w:val="28"/>
          <w:lang w:val="uk-UA" w:eastAsia="ar-SA"/>
        </w:rPr>
      </w:pPr>
      <w:r w:rsidRPr="003E72D6">
        <w:rPr>
          <w:bCs/>
          <w:szCs w:val="28"/>
          <w:lang w:val="uk-UA" w:eastAsia="ar-SA"/>
        </w:rPr>
        <w:t>До етапів попередньої обробки даних у машинному навчанні слід віднести:</w:t>
      </w:r>
    </w:p>
    <w:p w14:paraId="5C156E92" w14:textId="77777777" w:rsidR="0013184D" w:rsidRPr="003E72D6" w:rsidRDefault="0013184D" w:rsidP="0013184D">
      <w:pPr>
        <w:suppressAutoHyphens/>
        <w:ind w:firstLine="510"/>
        <w:rPr>
          <w:i/>
          <w:szCs w:val="28"/>
          <w:lang w:val="uk-UA" w:eastAsia="ar-SA"/>
        </w:rPr>
      </w:pPr>
      <w:r w:rsidRPr="003E72D6">
        <w:rPr>
          <w:i/>
          <w:szCs w:val="28"/>
          <w:lang w:val="uk-UA" w:eastAsia="ar-SA"/>
        </w:rPr>
        <w:t>1. Видалення викидів (outliers)</w:t>
      </w:r>
    </w:p>
    <w:p w14:paraId="3D3FC03D" w14:textId="77777777" w:rsidR="0013184D" w:rsidRPr="003E72D6" w:rsidRDefault="0013184D" w:rsidP="0013184D">
      <w:pPr>
        <w:suppressAutoHyphens/>
        <w:ind w:firstLine="510"/>
        <w:rPr>
          <w:szCs w:val="28"/>
          <w:lang w:val="uk-UA" w:eastAsia="ar-SA"/>
        </w:rPr>
      </w:pPr>
      <w:r w:rsidRPr="003E72D6">
        <w:rPr>
          <w:szCs w:val="28"/>
          <w:lang w:val="uk-UA" w:eastAsia="ar-SA"/>
        </w:rPr>
        <w:t>Являється важливим етапом в попередній обробці даних. Викид - це певний об’єкт генеральної сукупності, який дуже сильно відрізняється від генеральної сукупності. Тобто  він має характеристики, що відрізняються від більшості інших об’єктів у наборі даних. Наявність викидів у наборі даних може негативно вплинути на якість натренованої моделі машинного навчання. Саме тому, основним етапом препроцесингу є боротьба з викидами.</w:t>
      </w:r>
    </w:p>
    <w:p w14:paraId="51BEBEE6" w14:textId="77777777" w:rsidR="0013184D" w:rsidRPr="003E72D6" w:rsidRDefault="0013184D" w:rsidP="0013184D">
      <w:pPr>
        <w:suppressAutoHyphens/>
        <w:ind w:firstLine="510"/>
        <w:rPr>
          <w:szCs w:val="28"/>
          <w:lang w:val="uk-UA" w:eastAsia="ar-SA"/>
        </w:rPr>
      </w:pPr>
      <w:r w:rsidRPr="003E72D6">
        <w:rPr>
          <w:szCs w:val="28"/>
          <w:lang w:val="uk-UA" w:eastAsia="ar-SA"/>
        </w:rPr>
        <w:t>Крім того, важливо розрізняти шум та викиди. Викиди можуть бути законними об'єктами даних або значеннями, тому, на відміну від шуму, викиди іноді можуть викликати інтерес для подальшого дослідження.</w:t>
      </w:r>
    </w:p>
    <w:p w14:paraId="1DAE561F" w14:textId="77777777" w:rsidR="0013184D" w:rsidRPr="003E72D6" w:rsidRDefault="0013184D" w:rsidP="0013184D">
      <w:pPr>
        <w:suppressAutoHyphens/>
        <w:ind w:firstLine="510"/>
        <w:rPr>
          <w:szCs w:val="28"/>
          <w:lang w:val="uk-UA" w:eastAsia="ar-SA"/>
        </w:rPr>
      </w:pPr>
      <w:r w:rsidRPr="003E72D6">
        <w:rPr>
          <w:szCs w:val="28"/>
          <w:lang w:val="uk-UA" w:eastAsia="ar-SA"/>
        </w:rPr>
        <w:t>Існує декілька способів боротьби з викидами:</w:t>
      </w:r>
    </w:p>
    <w:p w14:paraId="442AB190" w14:textId="77777777" w:rsidR="0013184D" w:rsidRPr="003E72D6" w:rsidRDefault="0013184D" w:rsidP="00B05248">
      <w:pPr>
        <w:widowControl/>
        <w:numPr>
          <w:ilvl w:val="0"/>
          <w:numId w:val="6"/>
        </w:numPr>
        <w:ind w:firstLine="510"/>
        <w:rPr>
          <w:szCs w:val="28"/>
          <w:lang w:val="uk-UA" w:eastAsia="ar-SA"/>
        </w:rPr>
      </w:pPr>
      <w:r w:rsidRPr="003E72D6">
        <w:rPr>
          <w:szCs w:val="28"/>
          <w:u w:val="single"/>
          <w:lang w:val="uk-UA" w:eastAsia="ar-SA"/>
        </w:rPr>
        <w:lastRenderedPageBreak/>
        <w:t>Standard Deviation Method</w:t>
      </w:r>
      <w:r w:rsidRPr="003E72D6">
        <w:rPr>
          <w:szCs w:val="28"/>
          <w:lang w:val="uk-UA" w:eastAsia="ar-SA"/>
        </w:rPr>
        <w:t xml:space="preserve"> або метод середньоквадратичного відхилення. Якщо відомо, що набір даних відповідає нормальному розподілу або наближений до нього, то можна використати метод середньоквадратичного відхилення для видалення викидів. Нормальний розподіл містить 2 важливих параметри - mean та standard deviation. В нормальному розподілі ці 2 параметри можуть бути використані для того, щоб визначити у вибірці нетипові дані. У межах одного стандартного відхилення від середнього значення - 68% даних. У межах двох стандартних відхилень - 95%, а у межах трьох - 99.7%. Дані, що лежать поза 3 стандартними відхиленнями є також частиною генеральної сукупності, але це неправильні, нетипові або ж дуже рідкісні випадки даних. Отож, зазвичай, усі дані, що лежать поза 3 стандартними відхиленням вважаються викидами та підлягають видаленню з генеральної сукупності. Ці значення можуть мінятися в залежності від розміру датасету: якщо розмір даних є дуже великим, то можуть викидатися дані, що лежать поза 4 стандартними відхиленнями, або ж навпаки - якщо розмір даних є малий, то викидаються дані, які лежать поза 2 стандартними відхиленнями. </w:t>
      </w:r>
    </w:p>
    <w:p w14:paraId="34EAB409" w14:textId="77777777" w:rsidR="0013184D" w:rsidRPr="003E72D6" w:rsidRDefault="0013184D" w:rsidP="00B05248">
      <w:pPr>
        <w:widowControl/>
        <w:numPr>
          <w:ilvl w:val="0"/>
          <w:numId w:val="6"/>
        </w:numPr>
        <w:ind w:firstLine="510"/>
        <w:rPr>
          <w:szCs w:val="28"/>
          <w:lang w:val="uk-UA" w:eastAsia="ar-SA"/>
        </w:rPr>
      </w:pPr>
      <w:r w:rsidRPr="003E72D6">
        <w:rPr>
          <w:szCs w:val="28"/>
          <w:u w:val="single"/>
          <w:lang w:val="uk-UA" w:eastAsia="ar-SA"/>
        </w:rPr>
        <w:t>Interquartile Range Method</w:t>
      </w:r>
      <w:r w:rsidRPr="003E72D6">
        <w:rPr>
          <w:szCs w:val="28"/>
          <w:lang w:val="uk-UA" w:eastAsia="ar-SA"/>
        </w:rPr>
        <w:t xml:space="preserve"> або метод міжквартильного розмаху. Добрим способом для узагальнення гаусівського розподілу даних є міжквартильний діапазон. Міжквартильний діапазон обчислюється як різниця між 75 і 25 процентилями даних. Методи виявлення викидів на основі статистики передбачають, що вони виникають в областях з низькою ймовірністю стохастичної моделі, а нормальні дані відповідно в областях з високою ймовірністю. Тому метод міжквартильного розмаху може бути використаний для ідентифікації викидів, визначаючи межі значень вибірки, так званим коефіцієнтом k IQR, що лежить нижче 25 -го процентиля або вище 75 -го процентиля. Загальновживаним значенням коефіцієнта k є 1.5.</w:t>
      </w:r>
    </w:p>
    <w:p w14:paraId="2B098521" w14:textId="77777777" w:rsidR="0013184D" w:rsidRPr="003E72D6" w:rsidRDefault="0013184D" w:rsidP="0013184D">
      <w:pPr>
        <w:suppressAutoHyphens/>
        <w:ind w:firstLine="510"/>
        <w:rPr>
          <w:i/>
          <w:szCs w:val="28"/>
          <w:lang w:val="uk-UA" w:eastAsia="ar-SA"/>
        </w:rPr>
      </w:pPr>
      <w:r w:rsidRPr="003E72D6">
        <w:rPr>
          <w:i/>
          <w:szCs w:val="28"/>
          <w:lang w:val="uk-UA" w:eastAsia="ar-SA"/>
        </w:rPr>
        <w:lastRenderedPageBreak/>
        <w:t xml:space="preserve">2. Виявлення та обробка відсутніх значень </w:t>
      </w:r>
    </w:p>
    <w:p w14:paraId="2744FDE2" w14:textId="77777777" w:rsidR="0013184D" w:rsidRPr="003E72D6" w:rsidRDefault="0013184D" w:rsidP="0013184D">
      <w:pPr>
        <w:suppressAutoHyphens/>
        <w:ind w:firstLine="510"/>
        <w:rPr>
          <w:szCs w:val="28"/>
          <w:lang w:val="uk-UA" w:eastAsia="ar-SA"/>
        </w:rPr>
      </w:pPr>
      <w:r w:rsidRPr="003E72D6">
        <w:rPr>
          <w:szCs w:val="28"/>
          <w:lang w:val="uk-UA" w:eastAsia="ar-SA"/>
        </w:rPr>
        <w:t>Під час попередньої обробки даних важливо визначити та правильно обробити відсутні значення, якщо цього не зробити, то можна отримати неточні та хибні результати та відповідно висновки щодо даних. Існує два способи обробки відсутніх даних:</w:t>
      </w:r>
    </w:p>
    <w:p w14:paraId="1CCC981A" w14:textId="77777777" w:rsidR="0013184D" w:rsidRPr="003E72D6" w:rsidRDefault="0013184D" w:rsidP="00B05248">
      <w:pPr>
        <w:widowControl/>
        <w:numPr>
          <w:ilvl w:val="0"/>
          <w:numId w:val="6"/>
        </w:numPr>
        <w:ind w:firstLine="510"/>
        <w:rPr>
          <w:szCs w:val="28"/>
          <w:lang w:val="uk-UA" w:eastAsia="ar-SA"/>
        </w:rPr>
      </w:pPr>
      <w:r w:rsidRPr="003E72D6">
        <w:rPr>
          <w:szCs w:val="28"/>
          <w:u w:val="single"/>
          <w:lang w:val="uk-UA" w:eastAsia="ar-SA"/>
        </w:rPr>
        <w:t xml:space="preserve">Deleting a particular row </w:t>
      </w:r>
      <w:r w:rsidRPr="003E72D6">
        <w:rPr>
          <w:szCs w:val="28"/>
          <w:lang w:val="uk-UA" w:eastAsia="ar-SA"/>
        </w:rPr>
        <w:t xml:space="preserve">( Видалення певного рядка). У цьому методі видаляється певний рядок, який має нульове значення для об’єкта або певного стовпця. Переваги такого методу - отримання надійної моделі. Недоліки - втрата великої кількості інформації, і рекомендується використовувати його лише тоді, коли в наборі даних є достатня кількість даних з непустими значеннями. </w:t>
      </w:r>
    </w:p>
    <w:p w14:paraId="6FF3DE7B" w14:textId="77777777" w:rsidR="0013184D" w:rsidRPr="003E72D6" w:rsidRDefault="0013184D" w:rsidP="00B05248">
      <w:pPr>
        <w:widowControl/>
        <w:numPr>
          <w:ilvl w:val="0"/>
          <w:numId w:val="6"/>
        </w:numPr>
        <w:ind w:firstLine="510"/>
        <w:rPr>
          <w:szCs w:val="28"/>
          <w:lang w:val="uk-UA" w:eastAsia="ar-SA"/>
        </w:rPr>
      </w:pPr>
      <w:r w:rsidRPr="003E72D6">
        <w:rPr>
          <w:szCs w:val="28"/>
          <w:u w:val="single"/>
          <w:lang w:val="uk-UA" w:eastAsia="ar-SA"/>
        </w:rPr>
        <w:t xml:space="preserve">Calculating the mean or median </w:t>
      </w:r>
      <w:r w:rsidRPr="003E72D6">
        <w:rPr>
          <w:szCs w:val="28"/>
          <w:lang w:val="uk-UA" w:eastAsia="ar-SA"/>
        </w:rPr>
        <w:t>( Розрахунок середнього значення або медіани) - Цей метод корисний для об’єктів, що мають числові дані, такі як вік, заробітна плата, рік тощо. Тут можна обчислити середнє значення, медіану чи режим певної функції чи стовпця чи рядка, що містить відсутнє значення, і замінити результат для відсутнього значення. Переваги - не відбувається втрата даних, добре працює з малими наборами даних та легкий в імплементації. Недоліки - працює тільки з числовими даними, не враховується коваріантність між атрибутами.</w:t>
      </w:r>
    </w:p>
    <w:p w14:paraId="79AB07FF" w14:textId="77777777" w:rsidR="0013184D" w:rsidRPr="003E72D6" w:rsidRDefault="0013184D" w:rsidP="0013184D">
      <w:pPr>
        <w:suppressAutoHyphens/>
        <w:ind w:firstLine="510"/>
        <w:rPr>
          <w:i/>
          <w:szCs w:val="28"/>
          <w:lang w:val="uk-UA" w:eastAsia="ar-SA"/>
        </w:rPr>
      </w:pPr>
      <w:r w:rsidRPr="003E72D6">
        <w:rPr>
          <w:i/>
          <w:szCs w:val="28"/>
          <w:lang w:val="uk-UA" w:eastAsia="ar-SA"/>
        </w:rPr>
        <w:t xml:space="preserve">3. Кодування категоріальних даних </w:t>
      </w:r>
    </w:p>
    <w:p w14:paraId="315EB075" w14:textId="77777777" w:rsidR="0013184D" w:rsidRPr="003E72D6" w:rsidRDefault="0013184D" w:rsidP="0013184D">
      <w:pPr>
        <w:suppressAutoHyphens/>
        <w:ind w:firstLine="510"/>
        <w:rPr>
          <w:szCs w:val="28"/>
          <w:lang w:val="uk-UA" w:eastAsia="ar-SA"/>
        </w:rPr>
      </w:pPr>
      <w:r w:rsidRPr="003E72D6">
        <w:rPr>
          <w:szCs w:val="28"/>
          <w:lang w:val="uk-UA" w:eastAsia="ar-SA"/>
        </w:rPr>
        <w:t>Категоріальні дані відносяться до інформації, яка має певні категорії в наборі даних. Моделі машинного навчання насамперед базуються на математичних рівняннях. Таким чином, можна інтуїтивно зрозуміти, що збереження категоріальних даних у рівнянні спричинить певні проблеми, оскільки потрібні лише числа у рівняннях.</w:t>
      </w:r>
    </w:p>
    <w:p w14:paraId="18A444DC"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Розглянемо два найпоширеніші методи: One-Hot-Encoding та Label-Encoder. </w:t>
      </w:r>
    </w:p>
    <w:p w14:paraId="70F262EB"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Обидва ці кодери є частиною бібліотеки SciKit-learn (однієї з найбільш широко використовуваних бібліотек Python). Її використовуються для перетворення текстових або категорійних даних у числові дані, які модель очікує </w:t>
      </w:r>
      <w:r w:rsidRPr="003E72D6">
        <w:rPr>
          <w:szCs w:val="28"/>
          <w:lang w:val="uk-UA" w:eastAsia="ar-SA"/>
        </w:rPr>
        <w:lastRenderedPageBreak/>
        <w:t>і з якими краще працює.</w:t>
      </w:r>
    </w:p>
    <w:p w14:paraId="1DC9B7A7" w14:textId="77777777" w:rsidR="0013184D" w:rsidRPr="003E72D6" w:rsidRDefault="0013184D" w:rsidP="00B05248">
      <w:pPr>
        <w:widowControl/>
        <w:numPr>
          <w:ilvl w:val="0"/>
          <w:numId w:val="7"/>
        </w:numPr>
        <w:ind w:firstLine="510"/>
        <w:rPr>
          <w:szCs w:val="28"/>
          <w:lang w:val="uk-UA" w:eastAsia="ar-SA"/>
        </w:rPr>
      </w:pPr>
      <w:r w:rsidRPr="003E72D6">
        <w:rPr>
          <w:szCs w:val="28"/>
          <w:u w:val="single"/>
          <w:lang w:val="uk-UA" w:eastAsia="ar-SA"/>
        </w:rPr>
        <w:t xml:space="preserve">Label-Encoder. </w:t>
      </w:r>
      <w:r w:rsidRPr="003E72D6">
        <w:rPr>
          <w:szCs w:val="28"/>
          <w:lang w:val="uk-UA" w:eastAsia="ar-SA"/>
        </w:rPr>
        <w:t>Цей підхід передбачає перетворення кожного значення у стовпці в число. Даний алгоритм кодування має великий мінус. Проблема використання числа полягає в тому, що вони вводять відношення/порівняння між категоріями. Таким чином, модель ML може припустити, що між цими змінними існує деяка кореляція, тим самим створюючи несправний вихід. Але слід зауважити, якщо у стовпці потрібно дотримуватися порядку/пріоритетності, наприклад створення рівня безпеки (high, medium, low ), то цей метод кодування є цілком підходящим.</w:t>
      </w:r>
    </w:p>
    <w:p w14:paraId="5E9732E5" w14:textId="77777777" w:rsidR="0013184D" w:rsidRPr="003E72D6" w:rsidRDefault="0013184D" w:rsidP="00B05248">
      <w:pPr>
        <w:widowControl/>
        <w:numPr>
          <w:ilvl w:val="0"/>
          <w:numId w:val="7"/>
        </w:numPr>
        <w:ind w:firstLine="510"/>
        <w:rPr>
          <w:szCs w:val="28"/>
          <w:lang w:val="uk-UA" w:eastAsia="ar-SA"/>
        </w:rPr>
      </w:pPr>
      <w:r w:rsidRPr="003E72D6">
        <w:rPr>
          <w:szCs w:val="28"/>
          <w:u w:val="single"/>
          <w:lang w:val="uk-UA" w:eastAsia="ar-SA"/>
        </w:rPr>
        <w:t xml:space="preserve">One-Hot-Encoding. </w:t>
      </w:r>
      <w:r w:rsidRPr="003E72D6">
        <w:rPr>
          <w:szCs w:val="28"/>
          <w:lang w:val="uk-UA" w:eastAsia="ar-SA"/>
        </w:rPr>
        <w:t xml:space="preserve">У цій стратегії кожне значення категорії перетворюється в новий стовпець, якому призначається значення 1 або 0 (позначення істинного/хибного). Хоча цей підхід усуває проблеми з ієрархією/порядком, але має і зворотну сторону - додавання додаткових стовпців до набору даних. Це може спричинити значне збільшення кількості стовпців, якщо у стовпці категорії є багато унікальних значень. </w:t>
      </w:r>
    </w:p>
    <w:p w14:paraId="698861FE" w14:textId="77777777" w:rsidR="0013184D" w:rsidRPr="003E72D6" w:rsidRDefault="0013184D" w:rsidP="0013184D">
      <w:pPr>
        <w:suppressAutoHyphens/>
        <w:ind w:firstLine="510"/>
        <w:rPr>
          <w:i/>
          <w:szCs w:val="28"/>
          <w:lang w:val="uk-UA" w:eastAsia="ar-SA"/>
        </w:rPr>
      </w:pPr>
      <w:r w:rsidRPr="003E72D6">
        <w:rPr>
          <w:i/>
          <w:szCs w:val="28"/>
          <w:lang w:val="uk-UA" w:eastAsia="ar-SA"/>
        </w:rPr>
        <w:t xml:space="preserve">4. Розбиття набору даних </w:t>
      </w:r>
    </w:p>
    <w:p w14:paraId="30242F35"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Кожен набір даних, перед тим як потрапити на тренування моделі машинного навчання розділяється на навчальний та тестувальний набори даних. </w:t>
      </w:r>
    </w:p>
    <w:p w14:paraId="7733C73D"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Тренувальний набір даних використовується для підбору відповідних параметрів моделі машинного навчання, які якнайкраще б задовільнили тренувальний набір даних. При цьому модель підбирає відповідні параметри за певним оптимізаційним алгоритмом, найчастіше це градієнтний спуск. </w:t>
      </w:r>
    </w:p>
    <w:p w14:paraId="186F57D6" w14:textId="77777777" w:rsidR="0013184D" w:rsidRPr="003E72D6" w:rsidRDefault="0013184D" w:rsidP="0013184D">
      <w:pPr>
        <w:suppressAutoHyphens/>
        <w:ind w:firstLine="510"/>
        <w:rPr>
          <w:szCs w:val="28"/>
          <w:lang w:val="uk-UA" w:eastAsia="ar-SA"/>
        </w:rPr>
      </w:pPr>
      <w:r w:rsidRPr="003E72D6">
        <w:rPr>
          <w:szCs w:val="28"/>
          <w:lang w:val="uk-UA" w:eastAsia="ar-SA"/>
        </w:rPr>
        <w:t>Тестувальний набір даних використовується для забезпечення неупередженої оцінки отриманої після тренування моделі машинного навчання. Оцінка буде неупередженою, оскільки тестувальні дані модель ще не зустрічала.</w:t>
      </w:r>
    </w:p>
    <w:p w14:paraId="02897D25"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Хорошим тоном вважається розділення набору даних також і на так званий затверджувальний датасет. Затверджувальний датасет використовується при тренування моделі машинного навчання. Він також забезпечує неупереджену </w:t>
      </w:r>
      <w:r w:rsidRPr="003E72D6">
        <w:rPr>
          <w:szCs w:val="28"/>
          <w:lang w:val="uk-UA" w:eastAsia="ar-SA"/>
        </w:rPr>
        <w:lastRenderedPageBreak/>
        <w:t>оцінку на етапі тренування моделі та може бути використаний для регуляризації шляхом ранньої зупинки, щоб уникнути перенавчання та погіршення результату вихідної моделі.</w:t>
      </w:r>
    </w:p>
    <w:p w14:paraId="6F92A418"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Набір даних можна розділяти у різних співвідношеннях. Це залежить від розміру даних та їх розкиду. Дуже часто використовуються такі співвідношення (навчальний-затверджувальний- тестовий): 60 - 20 </w:t>
      </w:r>
      <w:r w:rsidR="00C863C8">
        <w:rPr>
          <w:szCs w:val="28"/>
          <w:lang w:val="uk-UA" w:eastAsia="ar-SA"/>
        </w:rPr>
        <w:t>-</w:t>
      </w:r>
      <w:r w:rsidRPr="003E72D6">
        <w:rPr>
          <w:szCs w:val="28"/>
          <w:lang w:val="uk-UA" w:eastAsia="ar-SA"/>
        </w:rPr>
        <w:t xml:space="preserve"> 20</w:t>
      </w:r>
      <w:r w:rsidR="005150BC">
        <w:rPr>
          <w:szCs w:val="28"/>
          <w:lang w:val="uk-UA" w:eastAsia="ar-SA"/>
        </w:rPr>
        <w:t xml:space="preserve"> /</w:t>
      </w:r>
      <w:r w:rsidRPr="003E72D6">
        <w:rPr>
          <w:szCs w:val="28"/>
          <w:lang w:val="uk-UA" w:eastAsia="ar-SA"/>
        </w:rPr>
        <w:t xml:space="preserve"> 70 - 15 </w:t>
      </w:r>
      <w:r w:rsidR="005150BC">
        <w:rPr>
          <w:szCs w:val="28"/>
          <w:lang w:val="uk-UA" w:eastAsia="ar-SA"/>
        </w:rPr>
        <w:t>-</w:t>
      </w:r>
      <w:r w:rsidRPr="003E72D6">
        <w:rPr>
          <w:szCs w:val="28"/>
          <w:lang w:val="uk-UA" w:eastAsia="ar-SA"/>
        </w:rPr>
        <w:t xml:space="preserve"> 15</w:t>
      </w:r>
      <w:r w:rsidR="005150BC">
        <w:rPr>
          <w:szCs w:val="28"/>
          <w:lang w:val="uk-UA" w:eastAsia="ar-SA"/>
        </w:rPr>
        <w:t xml:space="preserve"> /</w:t>
      </w:r>
      <w:r w:rsidRPr="003E72D6">
        <w:rPr>
          <w:szCs w:val="28"/>
          <w:lang w:val="uk-UA" w:eastAsia="ar-SA"/>
        </w:rPr>
        <w:t xml:space="preserve"> 80 - 10 </w:t>
      </w:r>
      <w:r w:rsidR="009F372A">
        <w:rPr>
          <w:szCs w:val="28"/>
          <w:lang w:val="uk-UA" w:eastAsia="ar-SA"/>
        </w:rPr>
        <w:t>-</w:t>
      </w:r>
      <w:r w:rsidRPr="003E72D6">
        <w:rPr>
          <w:szCs w:val="28"/>
          <w:lang w:val="uk-UA" w:eastAsia="ar-SA"/>
        </w:rPr>
        <w:t xml:space="preserve"> 10.</w:t>
      </w:r>
    </w:p>
    <w:p w14:paraId="67AE1AA4" w14:textId="77777777" w:rsidR="0013184D" w:rsidRPr="003E72D6" w:rsidRDefault="0013184D" w:rsidP="0013184D">
      <w:pPr>
        <w:suppressAutoHyphens/>
        <w:ind w:firstLine="510"/>
        <w:rPr>
          <w:i/>
          <w:szCs w:val="28"/>
          <w:lang w:val="uk-UA" w:eastAsia="ar-SA"/>
        </w:rPr>
      </w:pPr>
      <w:r w:rsidRPr="003E72D6">
        <w:rPr>
          <w:i/>
          <w:szCs w:val="28"/>
          <w:lang w:val="uk-UA" w:eastAsia="ar-SA"/>
        </w:rPr>
        <w:t>5. Масштабування атрибутів (Feature scaling)</w:t>
      </w:r>
    </w:p>
    <w:p w14:paraId="1D40E1F8" w14:textId="77777777" w:rsidR="0013184D" w:rsidRPr="003E72D6" w:rsidRDefault="0013184D" w:rsidP="0013184D">
      <w:pPr>
        <w:suppressAutoHyphens/>
        <w:ind w:firstLine="510"/>
        <w:rPr>
          <w:szCs w:val="28"/>
          <w:lang w:val="uk-UA" w:eastAsia="ar-SA"/>
        </w:rPr>
      </w:pPr>
      <w:r w:rsidRPr="003E72D6">
        <w:rPr>
          <w:szCs w:val="28"/>
          <w:lang w:val="uk-UA" w:eastAsia="ar-SA"/>
        </w:rPr>
        <w:t>Масштабування атрибутів- це приведення всіх об’єктів у наборі даних до однакового масштабу, це необхідно під час навчання моделі машинного навчання, оскільки в деяких випадках певні атрибути стають настільки домінуючими, що інші звичайні атрибути можуть не враховуватися моделлю.</w:t>
      </w:r>
    </w:p>
    <w:p w14:paraId="5D299925" w14:textId="77777777" w:rsidR="0013184D" w:rsidRPr="003E72D6" w:rsidRDefault="0013184D" w:rsidP="0013184D">
      <w:pPr>
        <w:suppressAutoHyphens/>
        <w:ind w:firstLine="510"/>
        <w:rPr>
          <w:szCs w:val="28"/>
          <w:lang w:val="uk-UA" w:eastAsia="ar-SA"/>
        </w:rPr>
      </w:pPr>
      <w:r w:rsidRPr="003E72D6">
        <w:rPr>
          <w:szCs w:val="28"/>
          <w:lang w:val="uk-UA" w:eastAsia="ar-SA"/>
        </w:rPr>
        <w:t>Існують 2 способи привести атрибути до одного масштабу:</w:t>
      </w:r>
    </w:p>
    <w:p w14:paraId="1FE5072C" w14:textId="77777777" w:rsidR="0013184D" w:rsidRPr="003E72D6" w:rsidRDefault="0013184D" w:rsidP="00B05248">
      <w:pPr>
        <w:widowControl/>
        <w:numPr>
          <w:ilvl w:val="0"/>
          <w:numId w:val="8"/>
        </w:numPr>
        <w:ind w:firstLine="510"/>
        <w:rPr>
          <w:szCs w:val="28"/>
          <w:lang w:val="uk-UA" w:eastAsia="ar-SA"/>
        </w:rPr>
      </w:pPr>
      <w:r w:rsidRPr="003E72D6">
        <w:rPr>
          <w:szCs w:val="28"/>
          <w:u w:val="single"/>
          <w:lang w:val="uk-UA" w:eastAsia="ar-SA"/>
        </w:rPr>
        <w:t xml:space="preserve">Стандартизація </w:t>
      </w:r>
      <w:r w:rsidRPr="003E72D6">
        <w:rPr>
          <w:szCs w:val="28"/>
          <w:lang w:val="uk-UA" w:eastAsia="ar-SA"/>
        </w:rPr>
        <w:t xml:space="preserve">(Standard scaling) - </w:t>
      </w:r>
      <m:oMath>
        <m:r>
          <w:rPr>
            <w:rFonts w:ascii="Cambria Math" w:hAnsi="Cambria Math"/>
            <w:szCs w:val="28"/>
            <w:lang w:val="uk-UA"/>
          </w:rPr>
          <m:t xml:space="preserve">X' = </m:t>
        </m:r>
        <m:f>
          <m:fPr>
            <m:ctrlPr>
              <w:rPr>
                <w:rFonts w:ascii="Cambria Math" w:hAnsi="Cambria Math"/>
                <w:szCs w:val="28"/>
                <w:lang w:val="uk-UA"/>
              </w:rPr>
            </m:ctrlPr>
          </m:fPr>
          <m:num>
            <m:r>
              <w:rPr>
                <w:rFonts w:ascii="Cambria Math" w:hAnsi="Cambria Math"/>
                <w:szCs w:val="28"/>
                <w:lang w:val="uk-UA"/>
              </w:rPr>
              <m:t>x - mean(x)</m:t>
            </m:r>
          </m:num>
          <m:den>
            <m:r>
              <w:rPr>
                <w:rFonts w:ascii="Cambria Math" w:hAnsi="Cambria Math"/>
                <w:szCs w:val="28"/>
                <w:lang w:val="uk-UA"/>
              </w:rPr>
              <m:t>std(x)</m:t>
            </m:r>
          </m:den>
        </m:f>
      </m:oMath>
    </w:p>
    <w:p w14:paraId="3050D796" w14:textId="77777777" w:rsidR="0013184D" w:rsidRPr="003E72D6" w:rsidRDefault="0013184D" w:rsidP="0013184D">
      <w:pPr>
        <w:suppressAutoHyphens/>
        <w:ind w:firstLine="510"/>
        <w:rPr>
          <w:szCs w:val="28"/>
          <w:lang w:val="uk-UA" w:eastAsia="ar-SA"/>
        </w:rPr>
      </w:pPr>
      <w:r w:rsidRPr="003E72D6">
        <w:rPr>
          <w:szCs w:val="28"/>
          <w:lang w:val="uk-UA" w:eastAsia="ar-SA"/>
        </w:rPr>
        <w:t>Стандартизація приводить усі атрибути об’єктів у межі значень від -1 до 1. Тобто дані перетворюються таким чином, що значення атрибуту буде розподілом із середнім значенням 0  та стандартним відхиленням 1. Такий спосіб ще називають центруванням.</w:t>
      </w:r>
    </w:p>
    <w:p w14:paraId="286B5C9A" w14:textId="77777777" w:rsidR="0013184D" w:rsidRPr="003E72D6" w:rsidRDefault="0013184D" w:rsidP="00B05248">
      <w:pPr>
        <w:widowControl/>
        <w:numPr>
          <w:ilvl w:val="0"/>
          <w:numId w:val="8"/>
        </w:numPr>
        <w:ind w:firstLine="510"/>
        <w:rPr>
          <w:szCs w:val="28"/>
          <w:lang w:val="uk-UA" w:eastAsia="ar-SA"/>
        </w:rPr>
      </w:pPr>
      <w:r w:rsidRPr="003E72D6">
        <w:rPr>
          <w:szCs w:val="28"/>
          <w:u w:val="single"/>
          <w:lang w:val="uk-UA" w:eastAsia="ar-SA"/>
        </w:rPr>
        <w:t>Нормалізація</w:t>
      </w:r>
      <w:r w:rsidRPr="003E72D6">
        <w:rPr>
          <w:szCs w:val="28"/>
          <w:lang w:val="uk-UA" w:eastAsia="ar-SA"/>
        </w:rPr>
        <w:t xml:space="preserve"> </w:t>
      </w:r>
      <m:oMath>
        <m:r>
          <w:rPr>
            <w:rFonts w:ascii="Cambria Math" w:hAnsi="Cambria Math"/>
            <w:szCs w:val="28"/>
            <w:lang w:val="uk-UA"/>
          </w:rPr>
          <m:t xml:space="preserve">X' = </m:t>
        </m:r>
        <m:f>
          <m:fPr>
            <m:ctrlPr>
              <w:rPr>
                <w:rFonts w:ascii="Cambria Math" w:hAnsi="Cambria Math"/>
                <w:szCs w:val="28"/>
                <w:lang w:val="uk-UA"/>
              </w:rPr>
            </m:ctrlPr>
          </m:fPr>
          <m:num>
            <m:r>
              <w:rPr>
                <w:rFonts w:ascii="Cambria Math" w:hAnsi="Cambria Math"/>
                <w:szCs w:val="28"/>
                <w:lang w:val="uk-UA"/>
              </w:rPr>
              <m:t>x - min(x)</m:t>
            </m:r>
          </m:num>
          <m:den>
            <m:r>
              <w:rPr>
                <w:rFonts w:ascii="Cambria Math" w:hAnsi="Cambria Math"/>
                <w:szCs w:val="28"/>
                <w:lang w:val="uk-UA"/>
              </w:rPr>
              <m:t>max(x) -min(x)</m:t>
            </m:r>
          </m:den>
        </m:f>
      </m:oMath>
    </w:p>
    <w:p w14:paraId="39CC41E2" w14:textId="77777777" w:rsidR="0013184D" w:rsidRPr="003E72D6" w:rsidRDefault="0013184D" w:rsidP="0013184D">
      <w:pPr>
        <w:suppressAutoHyphens/>
        <w:ind w:firstLine="510"/>
        <w:rPr>
          <w:szCs w:val="28"/>
          <w:lang w:val="uk-UA" w:eastAsia="ar-SA"/>
        </w:rPr>
      </w:pPr>
      <w:r w:rsidRPr="003E72D6">
        <w:rPr>
          <w:szCs w:val="28"/>
          <w:lang w:val="uk-UA" w:eastAsia="ar-SA"/>
        </w:rPr>
        <w:t xml:space="preserve">При нормалізації набір даних набирає значення всіх об’єктів між 0 і 1, так що всі стовпці знаходяться в одному діапазоні, і, отже, немає домінуючої функції. </w:t>
      </w:r>
    </w:p>
    <w:p w14:paraId="6C084EF2" w14:textId="77777777" w:rsidR="004439D6" w:rsidRPr="003E72D6" w:rsidRDefault="0013184D" w:rsidP="003E72D6">
      <w:pPr>
        <w:suppressAutoHyphens/>
        <w:ind w:firstLine="510"/>
        <w:rPr>
          <w:szCs w:val="28"/>
          <w:lang w:val="uk-UA" w:eastAsia="ar-SA"/>
        </w:rPr>
      </w:pPr>
      <w:r w:rsidRPr="003E72D6">
        <w:rPr>
          <w:szCs w:val="28"/>
          <w:lang w:val="uk-UA" w:eastAsia="ar-SA"/>
        </w:rPr>
        <w:t>Масштабування атрибутів позначає кінець попередньої обробки даних у машинному навчанні. Це метод приведення незалежних змінних набору даних у певний загальний діапазон значень. Іншими словами, масштабування атрибутів обмежує діапазон змінних, щоб модель могла порівнювати їх з усіма іншими незалежно від масштабу значення</w:t>
      </w:r>
      <w:r w:rsidR="004439D6" w:rsidRPr="003E72D6">
        <w:rPr>
          <w:lang w:val="uk-UA"/>
        </w:rPr>
        <w:t>.</w:t>
      </w:r>
      <w:r w:rsidR="004439D6" w:rsidRPr="003E72D6">
        <w:rPr>
          <w:lang w:val="uk-UA"/>
        </w:rPr>
        <w:br w:type="page"/>
      </w:r>
    </w:p>
    <w:p w14:paraId="15C97D92" w14:textId="77777777" w:rsidR="004439D6" w:rsidRPr="002A402C" w:rsidRDefault="004439D6" w:rsidP="004439D6">
      <w:pPr>
        <w:pStyle w:val="Heading1"/>
        <w:rPr>
          <w:b/>
          <w:lang w:val="uk-UA"/>
        </w:rPr>
      </w:pPr>
      <w:bookmarkStart w:id="10" w:name="_Toc126802351"/>
      <w:r w:rsidRPr="002A402C">
        <w:rPr>
          <w:b/>
          <w:lang w:val="uk-UA"/>
        </w:rPr>
        <w:lastRenderedPageBreak/>
        <w:t>РОЗДІЛ 2. ДОСЛІДНИЦЬКИЙ РОЗДІЛ</w:t>
      </w:r>
      <w:bookmarkEnd w:id="10"/>
    </w:p>
    <w:p w14:paraId="6DE313FE" w14:textId="77777777" w:rsidR="004439D6" w:rsidRPr="00AC2CA7" w:rsidRDefault="004439D6"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3B82DBD4" w14:textId="77777777" w:rsidR="004439D6" w:rsidRPr="002A402C" w:rsidRDefault="004439D6" w:rsidP="00B05248">
      <w:pPr>
        <w:pStyle w:val="Heading2"/>
        <w:numPr>
          <w:ilvl w:val="1"/>
          <w:numId w:val="2"/>
        </w:numPr>
        <w:rPr>
          <w:b/>
        </w:rPr>
      </w:pPr>
      <w:bookmarkStart w:id="11" w:name="_Toc126802352"/>
      <w:r w:rsidRPr="002A402C">
        <w:rPr>
          <w:b/>
        </w:rPr>
        <w:t xml:space="preserve">Опис та </w:t>
      </w:r>
      <w:r w:rsidR="00244914" w:rsidRPr="002A402C">
        <w:rPr>
          <w:b/>
          <w:lang w:val="ru-RU"/>
        </w:rPr>
        <w:t>о</w:t>
      </w:r>
      <w:r w:rsidRPr="002A402C">
        <w:rPr>
          <w:b/>
        </w:rPr>
        <w:t>бгрунтування обраних моделей машинного навчання</w:t>
      </w:r>
      <w:bookmarkEnd w:id="11"/>
    </w:p>
    <w:p w14:paraId="70E5D02E" w14:textId="77777777" w:rsidR="008D0DA2" w:rsidRPr="000E443B" w:rsidRDefault="008D0DA2" w:rsidP="005623CC">
      <w:pPr>
        <w:pStyle w:val="MainText"/>
      </w:pPr>
      <w:r w:rsidRPr="000E443B">
        <w:t xml:space="preserve">Першою перевагою використання логістичної регресії є її інтерпретація. Логістична регресія часто використовується як метод для розуміння впливу кожної функції на змінну відповіді та для виявлення закономірностей у даних, які представляють різні зв’язки між функціями та цікавим результатом. Це може дати розуміння того, як різні елементи взаємодіють, полегшуючи дослідникам прийняття кращих рішень щодо свого проекту. </w:t>
      </w:r>
    </w:p>
    <w:p w14:paraId="263824DD" w14:textId="3B707B5C" w:rsidR="004439D6" w:rsidRPr="000E443B" w:rsidRDefault="008D0DA2" w:rsidP="005623CC">
      <w:pPr>
        <w:pStyle w:val="MainText"/>
      </w:pPr>
      <w:r w:rsidRPr="000E443B">
        <w:t>Ще однією перевагою логістичної регресії є простота її використання. Моделі логістичної регресії можна швидко адаптувати до існуючих типів даних завдяки їх спрощеному математичному формулюванню та простішому процесу підгонки, ніж складніші алгоритми. Крім того, оскільки це лінійна модель, її можна легко інтерпретувати після встановлення та не потребує жодних процесів налаштування чи оптимізації, що робить логістичну регресію ефективним інструментом для швидкого прогнозування з надійною точністю. Ці властивості роблять його ідеальним вибором для тих, хто хоче створювати прогнозні моделі, не витрачаючи надто багато часу на дослідження даних або налаштування алгоритмів.</w:t>
      </w:r>
    </w:p>
    <w:p w14:paraId="4137B280" w14:textId="77777777" w:rsidR="006F3AB2" w:rsidRPr="000E443B" w:rsidRDefault="006F3AB2" w:rsidP="005623CC">
      <w:pPr>
        <w:pStyle w:val="MainText"/>
      </w:pPr>
      <w:r w:rsidRPr="000E443B">
        <w:t xml:space="preserve">Першою перевагою використання k-найближчого сусіда (KNN) для класифікації музики є його простота. KNN простий для розуміння, швидкий для навчання та високоефективний за належного впровадження. Основний принцип KNN полягає в тому, що точки даних, розташовані близько одна до одної в </w:t>
      </w:r>
      <w:r w:rsidRPr="000E443B">
        <w:lastRenderedPageBreak/>
        <w:t>багатовимірному просторі (наприклад, музичному просторі), ймовірно, належатимуть до однієї групи. Таким чином, йому потрібно лише кілька позначених прикладів на етапі навчання, і він може швидко передбачити клас нових екземплярів, дивлячись на своїх найближчих сусідів.</w:t>
      </w:r>
    </w:p>
    <w:p w14:paraId="65393BA1" w14:textId="6E116336" w:rsidR="008D0DA2" w:rsidRPr="000E443B" w:rsidRDefault="00F06123" w:rsidP="005623CC">
      <w:pPr>
        <w:pStyle w:val="MainText"/>
      </w:pPr>
      <w:r w:rsidRPr="000E443B">
        <w:t>Також</w:t>
      </w:r>
      <w:r w:rsidR="006F3AB2" w:rsidRPr="000E443B">
        <w:t>, KNN повністю непараметричний, тобто він не робить жодних припущень щодо базової структури даних або будь-яких попередніх знань про класи. Це усуває будь-яке можливе упередження, що випливає з припущень, накладених на дані. Крім того, KNN також може добре справля</w:t>
      </w:r>
      <w:r w:rsidR="00F76708" w:rsidRPr="000E443B">
        <w:t>єть</w:t>
      </w:r>
      <w:r w:rsidR="006F3AB2" w:rsidRPr="000E443B">
        <w:t>ся з шумом і викидами порівняно з іншими алгоритмами, оскільки він покладається на локальну топологію, а не на глобальні статистичні властивості набору даних. Оскільки музичні зразки часто містять різноманітні типи шумів або варіації в функціях, ця перевага значно покращить їх застосування для завдань класифікації музики.</w:t>
      </w:r>
    </w:p>
    <w:p w14:paraId="3A5F81D1" w14:textId="77777777" w:rsidR="00772FC5" w:rsidRDefault="00772FC5" w:rsidP="005623CC">
      <w:pPr>
        <w:pStyle w:val="MainText"/>
        <w:rPr>
          <w:lang w:val="ru-RU" w:eastAsia="ja-JP"/>
        </w:rPr>
      </w:pPr>
      <w:r w:rsidRPr="00772FC5">
        <w:rPr>
          <w:lang w:val="ru-RU" w:eastAsia="ja-JP"/>
        </w:rPr>
        <w:t>Однією з головних переваг використання дерев рішень для класифікації музики є їх точність і ефективність. Дерева рішень забезпечують ефективний засіб аналізу складних необроблених даних, таких як музичний тембр і частота, що призводить до точно класифікованих аудіофрагментів. Крім того, дерева рішень є дуже надійними щодо зашумлених аудіоданих або відсутніх значень даних завдяки їхній здатності легко справлятися з розбіжностями в наборах даних. Крім того, дерева рішень не вимагають багато навчальних даних, оскільки вони автоматично навчаються з характеристик вхідних шаблонів. Це прискорює завдання навчання моделі для передбачення правильної мітки класу для кожного шаблону введення.</w:t>
      </w:r>
    </w:p>
    <w:p w14:paraId="7D217A7C" w14:textId="2DDC1D39" w:rsidR="00586284" w:rsidRDefault="00772FC5" w:rsidP="005623CC">
      <w:pPr>
        <w:pStyle w:val="MainText"/>
        <w:rPr>
          <w:lang w:val="ru-RU" w:eastAsia="ja-JP"/>
        </w:rPr>
      </w:pPr>
      <w:r w:rsidRPr="00772FC5">
        <w:rPr>
          <w:lang w:val="ru-RU" w:eastAsia="ja-JP"/>
        </w:rPr>
        <w:t xml:space="preserve">Ще одна перевага використання моделей дерева рішень для класифікації музики полягає в тому, що вони можуть класифікувати декілька класів одночасно. Традиційні алгоритми, такі як Наївний Байєс, зазвичай вимагають одного класифікатора на завдання та багато контрольованого навчання для налаштування його параметрів; однак, порівняно з цими методами, моделі дерева рішень більш ефективні за часом. Крім того, оскільки для цього не потрібні </w:t>
      </w:r>
      <w:r w:rsidRPr="00772FC5">
        <w:rPr>
          <w:lang w:val="ru-RU" w:eastAsia="ja-JP"/>
        </w:rPr>
        <w:lastRenderedPageBreak/>
        <w:t>спеціальні методи розробки функцій, моделі дерева рішень виявилися ефективнішими та ефективнішими порівняно з більшістю інструментів машинного навчання при використанні на наборах даних, пов’язаних із музикою. Здатність цих алгоритмів визначати закономірності навіть у великих наборах даних робить їх дуже придатними для завдань класифікації музики, таких як завдання ідентифікації жанру чи аудіоособливостей.</w:t>
      </w:r>
    </w:p>
    <w:p w14:paraId="05C3E515" w14:textId="77777777" w:rsidR="00C07279" w:rsidRDefault="00C07279" w:rsidP="005623CC">
      <w:pPr>
        <w:pStyle w:val="MainText"/>
        <w:rPr>
          <w:lang w:val="ru-RU" w:eastAsia="ja-JP"/>
        </w:rPr>
      </w:pPr>
      <w:r w:rsidRPr="00C07279">
        <w:rPr>
          <w:lang w:val="ru-RU" w:eastAsia="ja-JP"/>
        </w:rPr>
        <w:t>Однією з головних переваг використання випадкових лісів для класифікації музики є його здатність обробляти багатовимірні дані. Один випадковий ліс може брати до уваги тисячі характеристик, таких як висота, гучність, тривалість тощо, щоб точно класифікувати пісню у відповідній категорії, що робить його одним із найпотужніших методів для завдань класифікації музики.</w:t>
      </w:r>
    </w:p>
    <w:p w14:paraId="7059D604" w14:textId="3F0D4E84" w:rsidR="00D94412" w:rsidRDefault="00C07279" w:rsidP="005623CC">
      <w:pPr>
        <w:pStyle w:val="MainText"/>
        <w:rPr>
          <w:lang w:val="ru-RU" w:eastAsia="ja-JP"/>
        </w:rPr>
      </w:pPr>
      <w:r w:rsidRPr="00C07279">
        <w:rPr>
          <w:lang w:val="ru-RU" w:eastAsia="ja-JP"/>
        </w:rPr>
        <w:t>Ще одна перевага полягає в тому, що випадкові ліси дуже стійкі до переобладнання, оскільки вони покладаються на початкову вибірку, яка бере повторні вибірки з вашого набору даних із заміною. Ця техніка ще більше підвищує точність моделі, уникаючи переобладнання. Використання мішків (початкове агрегування) є основоположним у випадкових лісах, оскільки воно зменшує стандартну помилку, пов’язану з будь-яким окремим деревом, і, отже, призводить до більш точних прогнозів. Крім того, міра важливості, пов’язана з кожною функцією, допомагає визначити, які характеристики мають вищу передбачувану силу для конкретного завдання, що дозволяє нам краще зрозуміти продуктивність нашої моделі та внести відповідні коригування.</w:t>
      </w:r>
    </w:p>
    <w:p w14:paraId="1DD7DCDF" w14:textId="77777777" w:rsidR="006F01D0" w:rsidRDefault="006F01D0" w:rsidP="005623CC">
      <w:pPr>
        <w:pStyle w:val="MainText"/>
        <w:rPr>
          <w:lang w:val="ru-RU" w:eastAsia="ja-JP"/>
        </w:rPr>
      </w:pPr>
      <w:r w:rsidRPr="006F01D0">
        <w:rPr>
          <w:lang w:val="ru-RU" w:eastAsia="ja-JP"/>
        </w:rPr>
        <w:t>Перша велика перевага використання опорної векторної машини (</w:t>
      </w:r>
      <w:r w:rsidRPr="006F01D0">
        <w:rPr>
          <w:lang w:val="en-AU" w:eastAsia="ja-JP"/>
        </w:rPr>
        <w:t>SVM</w:t>
      </w:r>
      <w:r w:rsidRPr="006F01D0">
        <w:rPr>
          <w:lang w:val="ru-RU" w:eastAsia="ja-JP"/>
        </w:rPr>
        <w:t xml:space="preserve">) для класифікації музики полягає в тому, що вона надзвичайно ефективна при класифікації складних аудіосигналів. </w:t>
      </w:r>
      <w:r w:rsidRPr="006F01D0">
        <w:rPr>
          <w:lang w:val="en-AU" w:eastAsia="ja-JP"/>
        </w:rPr>
        <w:t>SVM</w:t>
      </w:r>
      <w:r w:rsidRPr="006F01D0">
        <w:rPr>
          <w:lang w:val="ru-RU" w:eastAsia="ja-JP"/>
        </w:rPr>
        <w:t xml:space="preserve"> розроблено для створення моделей із максимальним узагальненням для класифікації складних даних, завдяки чому вони добре підходять для відокремлення різних класів від різноманітних вхідних даних. Для класифікації музики це означає, що </w:t>
      </w:r>
      <w:r w:rsidRPr="006F01D0">
        <w:rPr>
          <w:lang w:val="en-AU" w:eastAsia="ja-JP"/>
        </w:rPr>
        <w:t>SVM</w:t>
      </w:r>
      <w:r w:rsidRPr="006F01D0">
        <w:rPr>
          <w:lang w:val="ru-RU" w:eastAsia="ja-JP"/>
        </w:rPr>
        <w:t xml:space="preserve"> може розрізняти різні жанри або звуки в межах одного вхідного сигналу. Крім того, використання ядер </w:t>
      </w:r>
      <w:r w:rsidRPr="006F01D0">
        <w:rPr>
          <w:lang w:val="ru-RU" w:eastAsia="ja-JP"/>
        </w:rPr>
        <w:lastRenderedPageBreak/>
        <w:t xml:space="preserve">дозволяє моделі </w:t>
      </w:r>
      <w:r w:rsidRPr="006F01D0">
        <w:rPr>
          <w:lang w:val="en-AU" w:eastAsia="ja-JP"/>
        </w:rPr>
        <w:t>SVM</w:t>
      </w:r>
      <w:r w:rsidRPr="006F01D0">
        <w:rPr>
          <w:lang w:val="ru-RU" w:eastAsia="ja-JP"/>
        </w:rPr>
        <w:t xml:space="preserve"> створювати межу шляхом відображення точок даних у просторі більших розмірів, що дає змогу точно класифікувати кілька тонів, навіть якщо вони накладаються в межах набору даних.</w:t>
      </w:r>
    </w:p>
    <w:p w14:paraId="7C89F146" w14:textId="35E7EF66" w:rsidR="006F01D0" w:rsidRPr="006F01D0" w:rsidRDefault="006F01D0" w:rsidP="005623CC">
      <w:pPr>
        <w:pStyle w:val="MainText"/>
        <w:rPr>
          <w:lang w:val="ru-RU" w:eastAsia="ja-JP"/>
        </w:rPr>
      </w:pPr>
      <w:r w:rsidRPr="006F01D0">
        <w:rPr>
          <w:lang w:val="ru-RU" w:eastAsia="ja-JP"/>
        </w:rPr>
        <w:t xml:space="preserve">Ще однією перевагою використання </w:t>
      </w:r>
      <w:r w:rsidRPr="006F01D0">
        <w:rPr>
          <w:lang w:val="en-AU" w:eastAsia="ja-JP"/>
        </w:rPr>
        <w:t>SVM</w:t>
      </w:r>
      <w:r w:rsidRPr="006F01D0">
        <w:rPr>
          <w:lang w:val="ru-RU" w:eastAsia="ja-JP"/>
        </w:rPr>
        <w:t xml:space="preserve"> для музичної класифікації є його надійність і масштабованість. На відміну від інших алгоритмів класифікації, таких як дерева рішень і нейронні мережі, </w:t>
      </w:r>
      <w:r w:rsidRPr="006F01D0">
        <w:rPr>
          <w:lang w:val="en-AU" w:eastAsia="ja-JP"/>
        </w:rPr>
        <w:t>SVM</w:t>
      </w:r>
      <w:r w:rsidRPr="006F01D0">
        <w:rPr>
          <w:lang w:val="ru-RU" w:eastAsia="ja-JP"/>
        </w:rPr>
        <w:t xml:space="preserve"> потребують менше навчання та налаштування, що робить їх ідеальними для швидкого створення базових музичних каталогів без потреби в значних налаштуваннях параметрів. Крім того, завдяки їхній здатності легко масштабуватися порівняно з іншими популярними методами, такими як мережі </w:t>
      </w:r>
      <w:r w:rsidRPr="006F01D0">
        <w:rPr>
          <w:lang w:val="en-AU" w:eastAsia="ja-JP"/>
        </w:rPr>
        <w:t>perceptron</w:t>
      </w:r>
      <w:r w:rsidRPr="006F01D0">
        <w:rPr>
          <w:lang w:val="ru-RU" w:eastAsia="ja-JP"/>
        </w:rPr>
        <w:t xml:space="preserve">, </w:t>
      </w:r>
      <w:r w:rsidRPr="006F01D0">
        <w:rPr>
          <w:lang w:val="en-AU" w:eastAsia="ja-JP"/>
        </w:rPr>
        <w:t>SVM</w:t>
      </w:r>
      <w:r w:rsidRPr="006F01D0">
        <w:rPr>
          <w:lang w:val="ru-RU" w:eastAsia="ja-JP"/>
        </w:rPr>
        <w:t xml:space="preserve"> не тільки ідеально підходять для великих наборів даних, але й вимагають низьких накладних витрат пам’яті, що робить їх особливо корисними під час роботи з недостатнім обладнанням або ресурсами. Це полегшує розробникам і дослідникам швидке впровадження ефективного рішення для каталогізації музики будь-якого рівня складності.</w:t>
      </w:r>
    </w:p>
    <w:p w14:paraId="52EB0BC0" w14:textId="77777777" w:rsidR="004439D6" w:rsidRPr="0084484A" w:rsidRDefault="004439D6" w:rsidP="00B05248">
      <w:pPr>
        <w:pStyle w:val="Heading2"/>
        <w:numPr>
          <w:ilvl w:val="1"/>
          <w:numId w:val="2"/>
        </w:numPr>
        <w:rPr>
          <w:b/>
        </w:rPr>
      </w:pPr>
      <w:bookmarkStart w:id="12" w:name="_Toc126802353"/>
      <w:r w:rsidRPr="0084484A">
        <w:rPr>
          <w:b/>
        </w:rPr>
        <w:t>Проц</w:t>
      </w:r>
      <w:r w:rsidR="00850CFD" w:rsidRPr="0084484A">
        <w:rPr>
          <w:b/>
        </w:rPr>
        <w:t>е</w:t>
      </w:r>
      <w:r w:rsidRPr="0084484A">
        <w:rPr>
          <w:b/>
        </w:rPr>
        <w:t>дури підбору оптимальних параметрів роботи моделей</w:t>
      </w:r>
      <w:bookmarkEnd w:id="12"/>
    </w:p>
    <w:p w14:paraId="1E2E99F2" w14:textId="18455738" w:rsidR="004439D6" w:rsidRPr="00AC2CA7" w:rsidRDefault="00D42163" w:rsidP="005623CC">
      <w:pPr>
        <w:pStyle w:val="MainText"/>
      </w:pPr>
      <w:r w:rsidRPr="00D42163">
        <w:t xml:space="preserve">Оптимальні робочі параметри моделі можна визначити шляхом оцінки продуктивності моделі до та після зміни певних параметрів, таких як швидкість навчання, розмір партії, функція активації або оптимізатор. </w:t>
      </w:r>
      <w:r w:rsidRPr="009D4AA6">
        <w:rPr>
          <w:lang w:val="ru-RU"/>
        </w:rPr>
        <w:t>Зазвичай це робиться методом проб і помилок, щоб знайти найкращу комбінацію параметрів, яка дає найточніші результати. Крім того, дослідники можуть використовувати встановлені евристики та метрики для визначення оптимальних значень для кожного параметра. Нарешті, здатність моделі узагальнювати невидимі дані можна оцінити за допомогою незалежних наборів даних перевірки.</w:t>
      </w:r>
      <w:r w:rsidR="004439D6"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7CD4A08B" w14:textId="77777777" w:rsidR="004439D6" w:rsidRPr="0084484A" w:rsidRDefault="004439D6" w:rsidP="00B05248">
      <w:pPr>
        <w:pStyle w:val="Heading2"/>
        <w:numPr>
          <w:ilvl w:val="1"/>
          <w:numId w:val="2"/>
        </w:numPr>
        <w:rPr>
          <w:b/>
        </w:rPr>
      </w:pPr>
      <w:bookmarkStart w:id="13" w:name="_Toc126802354"/>
      <w:r w:rsidRPr="0084484A">
        <w:rPr>
          <w:b/>
        </w:rPr>
        <w:lastRenderedPageBreak/>
        <w:t>Показники оцінювання ефективності роботи моделей</w:t>
      </w:r>
      <w:bookmarkEnd w:id="13"/>
    </w:p>
    <w:p w14:paraId="333A1918" w14:textId="6D1AC990" w:rsidR="00D94661" w:rsidRPr="00125971" w:rsidRDefault="00125971" w:rsidP="005623CC">
      <w:pPr>
        <w:pStyle w:val="MainText"/>
      </w:pPr>
      <w:r w:rsidRPr="00125971">
        <w:t>Confusion matrix</w:t>
      </w:r>
      <w:r>
        <w:t xml:space="preserve"> </w:t>
      </w:r>
      <w:r w:rsidR="004A2A43" w:rsidRPr="00125971">
        <w:t>надає детальну інформацію про точність моделі. Це дозволяє нам визначити, наскільки добре модель правильно ідентифікує кожен клас, а також як часто вона неправильно позначає їх. Це корисно для розуміння того, які класи є особливо складними для моделі, і дозволяє нам відповідним чином коригувати, поки ми не знайдемо оптимальне рішення.</w:t>
      </w:r>
    </w:p>
    <w:p w14:paraId="5FFC3887" w14:textId="05C4246A" w:rsidR="00D94661" w:rsidRPr="00125971" w:rsidRDefault="00125971" w:rsidP="005623CC">
      <w:pPr>
        <w:pStyle w:val="MainText"/>
      </w:pPr>
      <w:r w:rsidRPr="00125971">
        <w:t>Confusion matrix</w:t>
      </w:r>
      <w:r>
        <w:t xml:space="preserve"> </w:t>
      </w:r>
      <w:r w:rsidR="004A2A43" w:rsidRPr="00125971">
        <w:t>також пропонує візуальний зворотний зв’язок щодо продуктивності вашої моделі, що дозволяє легко швидко зрозуміти, де модель працює добре чи погано. Вивчаючи цю візуалізацію, ми можемо помітити тенденції неправильної класифікації та виявити потенційні проблеми швидше, ніж якби нам довелося дивитися лише на таблицю чисел.</w:t>
      </w:r>
    </w:p>
    <w:p w14:paraId="0A08BEEF" w14:textId="601B68E4" w:rsidR="005623CC" w:rsidRPr="00AC2CA7" w:rsidRDefault="004A2A43" w:rsidP="00C73B79">
      <w:pPr>
        <w:pStyle w:val="MainText"/>
      </w:pPr>
      <w:r w:rsidRPr="00125971">
        <w:t xml:space="preserve">Крім того, результати </w:t>
      </w:r>
      <w:r w:rsidR="00125971">
        <w:t>c</w:t>
      </w:r>
      <w:r w:rsidR="00125971" w:rsidRPr="00125971">
        <w:t>onfusion matrix</w:t>
      </w:r>
      <w:r w:rsidR="00125971">
        <w:t xml:space="preserve"> </w:t>
      </w:r>
      <w:r w:rsidRPr="00125971">
        <w:t>можна використовувати в поєднанні з іншими показниками, такими як точність і запам’ятовування, під час оцінювання точності системи машинного навчання для завдань класифікації музики. Об’єднання цих показників дає нам повну картину продуктивності нашої системи, дозволяючи нам приймати більш обґрунтовані рішення щодо налаштування наших моделей для отримання кращих результатів</w:t>
      </w:r>
      <w:r w:rsidR="004439D6" w:rsidRPr="00125971">
        <w:t>.</w:t>
      </w:r>
    </w:p>
    <w:p w14:paraId="31B9577C" w14:textId="77777777" w:rsidR="007722FE" w:rsidRPr="007722FE" w:rsidRDefault="007722FE" w:rsidP="00B05248">
      <w:pPr>
        <w:pStyle w:val="ListParagraph"/>
        <w:widowControl/>
        <w:numPr>
          <w:ilvl w:val="0"/>
          <w:numId w:val="9"/>
        </w:numPr>
        <w:rPr>
          <w:szCs w:val="28"/>
          <w:lang w:val="uk-UA"/>
        </w:rPr>
      </w:pPr>
      <w:r w:rsidRPr="00E77931">
        <w:rPr>
          <w:szCs w:val="28"/>
        </w:rPr>
        <w:t>Precision</w:t>
      </w:r>
      <w:r w:rsidRPr="007722FE">
        <w:rPr>
          <w:szCs w:val="28"/>
          <w:lang w:val="uk-UA"/>
        </w:rPr>
        <w:t xml:space="preserve"> – вимірює який відсоток прогнозів коректний.</w:t>
      </w:r>
    </w:p>
    <w:p w14:paraId="2E5DF9ED" w14:textId="77777777" w:rsidR="007722FE" w:rsidRPr="007722FE" w:rsidRDefault="007722FE" w:rsidP="007722FE">
      <w:pPr>
        <w:contextualSpacing/>
        <w:rPr>
          <w:szCs w:val="28"/>
          <w:lang w:val="uk-UA"/>
        </w:rPr>
      </w:pPr>
    </w:p>
    <w:p w14:paraId="6649D6AE" w14:textId="34AE282E" w:rsidR="007722FE" w:rsidRPr="0098587C" w:rsidRDefault="007722FE" w:rsidP="005953CC">
      <w:pPr>
        <w:pStyle w:val="ListParagraph"/>
        <w:jc w:val="right"/>
        <w:rPr>
          <w:i/>
          <w:szCs w:val="28"/>
        </w:rPr>
      </w:pPr>
      <m:oMath>
        <m:r>
          <w:rPr>
            <w:rFonts w:ascii="Cambria Math" w:hAnsi="Cambria Math"/>
            <w:szCs w:val="28"/>
          </w:rPr>
          <m:t>Precision=</m:t>
        </m:r>
        <m:f>
          <m:fPr>
            <m:ctrlPr>
              <w:rPr>
                <w:rFonts w:ascii="Cambria Math" w:hAnsi="Cambria Math"/>
                <w:i/>
                <w:szCs w:val="28"/>
              </w:rPr>
            </m:ctrlPr>
          </m:fPr>
          <m:num>
            <w:bookmarkStart w:id="14" w:name="_Hlk126793080"/>
            <m:r>
              <w:rPr>
                <w:rFonts w:ascii="Cambria Math" w:hAnsi="Cambria Math"/>
                <w:szCs w:val="28"/>
              </w:rPr>
              <m:t>∑</m:t>
            </m:r>
            <w:bookmarkEnd w:id="14"/>
            <m:r>
              <w:rPr>
                <w:rFonts w:ascii="Cambria Math" w:hAnsi="Cambria Math"/>
                <w:szCs w:val="28"/>
              </w:rPr>
              <m:t>TP</m:t>
            </m:r>
          </m:num>
          <m:den>
            <m:r>
              <w:rPr>
                <w:rFonts w:ascii="Cambria Math" w:hAnsi="Cambria Math"/>
                <w:szCs w:val="28"/>
              </w:rPr>
              <m:t>∑TP+FP</m:t>
            </m:r>
          </m:den>
        </m:f>
      </m:oMath>
      <w:r w:rsidR="005953CC">
        <w:rPr>
          <w:szCs w:val="28"/>
        </w:rPr>
        <w:tab/>
      </w:r>
      <w:r w:rsidR="005953CC">
        <w:rPr>
          <w:szCs w:val="28"/>
        </w:rPr>
        <w:tab/>
      </w:r>
      <w:r w:rsidR="005953CC">
        <w:rPr>
          <w:szCs w:val="28"/>
        </w:rPr>
        <w:tab/>
      </w:r>
      <w:r w:rsidR="005953CC">
        <w:rPr>
          <w:szCs w:val="28"/>
        </w:rPr>
        <w:tab/>
      </w:r>
      <w:r w:rsidR="005953CC" w:rsidRPr="00AC2CA7">
        <w:rPr>
          <w:shd w:val="clear" w:color="auto" w:fill="FFFFFF"/>
        </w:rPr>
        <w:t>(1.1.)</w:t>
      </w:r>
    </w:p>
    <w:p w14:paraId="39BDCC65" w14:textId="77777777" w:rsidR="007722FE" w:rsidRPr="0098587C" w:rsidRDefault="007722FE" w:rsidP="007722FE">
      <w:pPr>
        <w:pStyle w:val="ListParagraph"/>
        <w:ind w:left="0"/>
        <w:rPr>
          <w:szCs w:val="28"/>
        </w:rPr>
      </w:pPr>
    </w:p>
    <w:p w14:paraId="415709D8" w14:textId="77777777" w:rsidR="007722FE" w:rsidRDefault="007722FE" w:rsidP="00B05248">
      <w:pPr>
        <w:pStyle w:val="ListParagraph"/>
        <w:widowControl/>
        <w:numPr>
          <w:ilvl w:val="0"/>
          <w:numId w:val="9"/>
        </w:numPr>
        <w:rPr>
          <w:szCs w:val="28"/>
        </w:rPr>
      </w:pPr>
      <w:r w:rsidRPr="00CD60D8">
        <w:rPr>
          <w:szCs w:val="28"/>
        </w:rPr>
        <w:t>Recall</w:t>
      </w:r>
      <w:r>
        <w:rPr>
          <w:szCs w:val="28"/>
        </w:rPr>
        <w:t xml:space="preserve"> –</w:t>
      </w:r>
      <w:r w:rsidRPr="00CD60D8">
        <w:rPr>
          <w:szCs w:val="28"/>
        </w:rPr>
        <w:t xml:space="preserve"> вимірює</w:t>
      </w:r>
      <w:r>
        <w:rPr>
          <w:szCs w:val="28"/>
        </w:rPr>
        <w:t xml:space="preserve"> відсоток знаходження </w:t>
      </w:r>
      <w:r w:rsidRPr="00CD60D8">
        <w:rPr>
          <w:szCs w:val="28"/>
        </w:rPr>
        <w:t>всі</w:t>
      </w:r>
      <w:r>
        <w:rPr>
          <w:szCs w:val="28"/>
        </w:rPr>
        <w:t>х</w:t>
      </w:r>
      <w:r w:rsidRPr="00CD60D8">
        <w:rPr>
          <w:szCs w:val="28"/>
        </w:rPr>
        <w:t xml:space="preserve"> позитивн</w:t>
      </w:r>
      <w:r>
        <w:rPr>
          <w:szCs w:val="28"/>
        </w:rPr>
        <w:t>их</w:t>
      </w:r>
      <w:r w:rsidRPr="00CD60D8">
        <w:rPr>
          <w:szCs w:val="28"/>
        </w:rPr>
        <w:t xml:space="preserve"> зразк</w:t>
      </w:r>
      <w:r>
        <w:rPr>
          <w:szCs w:val="28"/>
        </w:rPr>
        <w:t>ів</w:t>
      </w:r>
      <w:r w:rsidRPr="00CD60D8">
        <w:rPr>
          <w:szCs w:val="28"/>
        </w:rPr>
        <w:t>.</w:t>
      </w:r>
    </w:p>
    <w:p w14:paraId="4321846D" w14:textId="77777777" w:rsidR="007722FE" w:rsidRPr="00F5459F" w:rsidRDefault="007722FE" w:rsidP="007722FE">
      <w:pPr>
        <w:contextualSpacing/>
        <w:rPr>
          <w:szCs w:val="28"/>
        </w:rPr>
      </w:pPr>
    </w:p>
    <w:p w14:paraId="77E22515" w14:textId="7961331C" w:rsidR="007722FE" w:rsidRDefault="007722FE" w:rsidP="005953CC">
      <w:pPr>
        <w:ind w:left="360"/>
        <w:contextualSpacing/>
        <w:jc w:val="right"/>
        <w:rPr>
          <w:shd w:val="clear" w:color="auto" w:fill="FFFFFF"/>
        </w:rPr>
      </w:pPr>
      <m:oMath>
        <m:r>
          <w:rPr>
            <w:rFonts w:ascii="Cambria Math" w:hAnsi="Cambria Math"/>
            <w:szCs w:val="28"/>
          </w:rPr>
          <m:t>Recall=</m:t>
        </m:r>
        <m:f>
          <m:fPr>
            <m:ctrlPr>
              <w:rPr>
                <w:rFonts w:ascii="Cambria Math" w:hAnsi="Cambria Math"/>
                <w:i/>
                <w:szCs w:val="28"/>
              </w:rPr>
            </m:ctrlPr>
          </m:fPr>
          <m:num>
            <m:r>
              <w:rPr>
                <w:rFonts w:ascii="Cambria Math" w:hAnsi="Cambria Math"/>
                <w:szCs w:val="28"/>
              </w:rPr>
              <m:t>∑TP</m:t>
            </m:r>
          </m:num>
          <m:den>
            <m:r>
              <w:rPr>
                <w:rFonts w:ascii="Cambria Math" w:hAnsi="Cambria Math"/>
                <w:szCs w:val="28"/>
              </w:rPr>
              <m:t>∑TP+FN</m:t>
            </m:r>
          </m:den>
        </m:f>
      </m:oMath>
      <w:r w:rsidR="005953CC">
        <w:rPr>
          <w:szCs w:val="28"/>
        </w:rPr>
        <w:tab/>
      </w:r>
      <w:r w:rsidR="005953CC">
        <w:rPr>
          <w:szCs w:val="28"/>
        </w:rPr>
        <w:tab/>
      </w:r>
      <w:r w:rsidR="005953CC">
        <w:rPr>
          <w:szCs w:val="28"/>
        </w:rPr>
        <w:tab/>
      </w:r>
      <w:r w:rsidR="005953CC">
        <w:rPr>
          <w:szCs w:val="28"/>
        </w:rPr>
        <w:tab/>
      </w:r>
      <w:r w:rsidR="005953CC" w:rsidRPr="00AC2CA7">
        <w:rPr>
          <w:shd w:val="clear" w:color="auto" w:fill="FFFFFF"/>
        </w:rPr>
        <w:t>(1.</w:t>
      </w:r>
      <w:r w:rsidR="005953CC">
        <w:rPr>
          <w:shd w:val="clear" w:color="auto" w:fill="FFFFFF"/>
        </w:rPr>
        <w:t>2</w:t>
      </w:r>
      <w:r w:rsidR="005953CC" w:rsidRPr="00AC2CA7">
        <w:rPr>
          <w:shd w:val="clear" w:color="auto" w:fill="FFFFFF"/>
        </w:rPr>
        <w:t>.)</w:t>
      </w:r>
    </w:p>
    <w:p w14:paraId="20F2ADEA" w14:textId="77777777" w:rsidR="00B3351B" w:rsidRPr="005953CC" w:rsidRDefault="00B3351B" w:rsidP="00B3351B">
      <w:pPr>
        <w:contextualSpacing/>
        <w:jc w:val="left"/>
        <w:rPr>
          <w:i/>
          <w:szCs w:val="28"/>
        </w:rPr>
      </w:pPr>
    </w:p>
    <w:p w14:paraId="7383DD32" w14:textId="7429984A" w:rsidR="00D60285" w:rsidRDefault="00D60285" w:rsidP="00B05248">
      <w:pPr>
        <w:pStyle w:val="ListParagraph"/>
        <w:widowControl/>
        <w:numPr>
          <w:ilvl w:val="0"/>
          <w:numId w:val="9"/>
        </w:numPr>
        <w:rPr>
          <w:szCs w:val="28"/>
        </w:rPr>
      </w:pPr>
      <w:r>
        <w:rPr>
          <w:szCs w:val="28"/>
        </w:rPr>
        <w:t>Accuracy –</w:t>
      </w:r>
      <w:r w:rsidRPr="00CD60D8">
        <w:rPr>
          <w:szCs w:val="28"/>
        </w:rPr>
        <w:t xml:space="preserve"> вимірює</w:t>
      </w:r>
      <w:r>
        <w:rPr>
          <w:szCs w:val="28"/>
        </w:rPr>
        <w:t xml:space="preserve"> відсоток знаходження </w:t>
      </w:r>
      <w:r w:rsidRPr="00CD60D8">
        <w:rPr>
          <w:szCs w:val="28"/>
        </w:rPr>
        <w:t>всі</w:t>
      </w:r>
      <w:r>
        <w:rPr>
          <w:szCs w:val="28"/>
        </w:rPr>
        <w:t>х</w:t>
      </w:r>
      <w:r w:rsidRPr="00CD60D8">
        <w:rPr>
          <w:szCs w:val="28"/>
        </w:rPr>
        <w:t xml:space="preserve"> позитивн</w:t>
      </w:r>
      <w:r>
        <w:rPr>
          <w:szCs w:val="28"/>
        </w:rPr>
        <w:t>их</w:t>
      </w:r>
      <w:r w:rsidRPr="00CD60D8">
        <w:rPr>
          <w:szCs w:val="28"/>
        </w:rPr>
        <w:t xml:space="preserve"> зразк</w:t>
      </w:r>
      <w:r>
        <w:rPr>
          <w:szCs w:val="28"/>
        </w:rPr>
        <w:t>ів</w:t>
      </w:r>
      <w:r w:rsidRPr="00CD60D8">
        <w:rPr>
          <w:szCs w:val="28"/>
        </w:rPr>
        <w:t>.</w:t>
      </w:r>
    </w:p>
    <w:p w14:paraId="24C9C56C" w14:textId="77777777" w:rsidR="00D60285" w:rsidRPr="00F5459F" w:rsidRDefault="00D60285" w:rsidP="00D60285">
      <w:pPr>
        <w:contextualSpacing/>
        <w:rPr>
          <w:szCs w:val="28"/>
        </w:rPr>
      </w:pPr>
    </w:p>
    <w:p w14:paraId="45A486F5" w14:textId="0088B9DE" w:rsidR="004439D6" w:rsidRPr="00AC2CA7" w:rsidRDefault="00D60285" w:rsidP="009D4AA6">
      <w:pPr>
        <w:ind w:left="360"/>
        <w:contextualSpacing/>
        <w:jc w:val="right"/>
        <w:rPr>
          <w:b/>
          <w:lang w:val="uk-UA"/>
        </w:rPr>
      </w:pPr>
      <m:oMath>
        <m:r>
          <w:rPr>
            <w:rFonts w:ascii="Cambria Math" w:hAnsi="Cambria Math"/>
            <w:szCs w:val="28"/>
          </w:rPr>
          <m:t>Accuracy=</m:t>
        </m:r>
        <m:f>
          <m:fPr>
            <m:ctrlPr>
              <w:rPr>
                <w:rFonts w:ascii="Cambria Math" w:hAnsi="Cambria Math"/>
                <w:i/>
                <w:szCs w:val="28"/>
              </w:rPr>
            </m:ctrlPr>
          </m:fPr>
          <m:num>
            <m:r>
              <w:rPr>
                <w:rFonts w:ascii="Cambria Math" w:hAnsi="Cambria Math"/>
                <w:szCs w:val="28"/>
              </w:rPr>
              <m:t>∑TP+TN</m:t>
            </m:r>
          </m:num>
          <m:den>
            <m:r>
              <w:rPr>
                <w:rFonts w:ascii="Cambria Math" w:hAnsi="Cambria Math"/>
                <w:szCs w:val="28"/>
              </w:rPr>
              <m:t>∑TP+FP+FN+TN</m:t>
            </m:r>
          </m:den>
        </m:f>
      </m:oMath>
      <w:r w:rsidR="005953CC">
        <w:rPr>
          <w:szCs w:val="28"/>
        </w:rPr>
        <w:tab/>
      </w:r>
      <w:r w:rsidR="005953CC">
        <w:rPr>
          <w:szCs w:val="28"/>
        </w:rPr>
        <w:tab/>
      </w:r>
      <w:r w:rsidR="005953CC">
        <w:rPr>
          <w:szCs w:val="28"/>
        </w:rPr>
        <w:tab/>
      </w:r>
      <w:r w:rsidR="005953CC" w:rsidRPr="00AC2CA7">
        <w:rPr>
          <w:shd w:val="clear" w:color="auto" w:fill="FFFFFF"/>
        </w:rPr>
        <w:t>(1.</w:t>
      </w:r>
      <w:r w:rsidR="005953CC">
        <w:rPr>
          <w:shd w:val="clear" w:color="auto" w:fill="FFFFFF"/>
        </w:rPr>
        <w:t>3</w:t>
      </w:r>
      <w:r w:rsidR="005953CC" w:rsidRPr="00AC2CA7">
        <w:rPr>
          <w:shd w:val="clear" w:color="auto" w:fill="FFFFFF"/>
        </w:rPr>
        <w:t>.)</w:t>
      </w:r>
      <w:r w:rsidR="004439D6" w:rsidRPr="00AC2CA7">
        <w:rPr>
          <w:lang w:val="uk-UA"/>
        </w:rPr>
        <w:br w:type="page"/>
      </w:r>
    </w:p>
    <w:p w14:paraId="53DA3434" w14:textId="77777777" w:rsidR="004439D6" w:rsidRPr="00FF57B1" w:rsidRDefault="004439D6" w:rsidP="004439D6">
      <w:pPr>
        <w:pStyle w:val="Heading1"/>
        <w:rPr>
          <w:b/>
          <w:lang w:val="uk-UA"/>
        </w:rPr>
      </w:pPr>
      <w:bookmarkStart w:id="15" w:name="_Toc126802355"/>
      <w:r w:rsidRPr="00FF57B1">
        <w:rPr>
          <w:b/>
          <w:lang w:val="uk-UA"/>
        </w:rPr>
        <w:lastRenderedPageBreak/>
        <w:t>РОЗДІЛ 3. МОДЕЛЮВАННЯ</w:t>
      </w:r>
      <w:bookmarkEnd w:id="15"/>
    </w:p>
    <w:p w14:paraId="75118880" w14:textId="77777777" w:rsidR="004439D6" w:rsidRPr="00AC2CA7" w:rsidRDefault="004439D6"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3CAE9FFE" w14:textId="77777777" w:rsidR="00850CFD" w:rsidRPr="00FF57B1" w:rsidRDefault="00850CFD" w:rsidP="00B05248">
      <w:pPr>
        <w:pStyle w:val="Heading2"/>
        <w:numPr>
          <w:ilvl w:val="1"/>
          <w:numId w:val="3"/>
        </w:numPr>
        <w:rPr>
          <w:b/>
        </w:rPr>
      </w:pPr>
      <w:bookmarkStart w:id="16" w:name="_Toc126802356"/>
      <w:r w:rsidRPr="00FF57B1">
        <w:rPr>
          <w:b/>
        </w:rPr>
        <w:t>Результати аналізу та попереднього опрацювання даних</w:t>
      </w:r>
      <w:bookmarkEnd w:id="16"/>
      <w:r w:rsidRPr="00FF57B1">
        <w:rPr>
          <w:b/>
        </w:rPr>
        <w:t xml:space="preserve"> </w:t>
      </w:r>
    </w:p>
    <w:p w14:paraId="5E4780FF" w14:textId="41FB2DEF" w:rsidR="009013BE" w:rsidRDefault="00850CFD" w:rsidP="00FF57B1">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r w:rsidR="00FF57B1">
        <w:t xml:space="preserve"> </w:t>
      </w:r>
    </w:p>
    <w:p w14:paraId="0EFCCE7A" w14:textId="77777777" w:rsidR="0088064C" w:rsidRPr="003B24F6" w:rsidRDefault="0088064C" w:rsidP="0088064C">
      <w:pPr>
        <w:pStyle w:val="MainText"/>
        <w:rPr>
          <w:lang w:val="ru-RU"/>
        </w:rPr>
      </w:pPr>
      <w:r w:rsidRPr="003B24F6">
        <w:rPr>
          <w:lang w:val="en-AU"/>
        </w:rPr>
        <w:t>Seaborn</w:t>
      </w:r>
      <w:r w:rsidRPr="003B24F6">
        <w:t xml:space="preserve"> </w:t>
      </w:r>
      <w:r w:rsidRPr="003B24F6">
        <w:rPr>
          <w:lang w:val="en-AU"/>
        </w:rPr>
        <w:t>pairplot</w:t>
      </w:r>
      <w:r w:rsidRPr="003B24F6">
        <w:t xml:space="preserve"> є чудовим інструментом для аналізу набору даних, оскільки він забезпечує зручний спосіб швидко візуалізувати зв’язки між кількома змінними в даних. </w:t>
      </w:r>
      <w:r w:rsidRPr="003B24F6">
        <w:rPr>
          <w:lang w:val="ru-RU"/>
        </w:rPr>
        <w:t xml:space="preserve">Його також легко налаштовувати та змінювати за допомогою вбудованих параметрів </w:t>
      </w:r>
      <w:r w:rsidRPr="003B24F6">
        <w:rPr>
          <w:lang w:val="en-AU"/>
        </w:rPr>
        <w:t>Seaborn</w:t>
      </w:r>
      <w:r w:rsidRPr="003B24F6">
        <w:rPr>
          <w:lang w:val="ru-RU"/>
        </w:rPr>
        <w:t>, що дозволяє користувачам краще виділяти будь-які тенденції чи шаблони, які вони можуть знайти. Крім того, такі параметри, як відтінок і змінні, можна використовувати для швидкого розбиття даних на підмножини, що забезпечує ще більш детальну перевірку набору даних.</w:t>
      </w:r>
      <w:r>
        <w:rPr>
          <w:lang w:val="ru-RU"/>
        </w:rPr>
        <w:t xml:space="preserve"> </w:t>
      </w:r>
    </w:p>
    <w:p w14:paraId="1389D625" w14:textId="77777777" w:rsidR="0088064C" w:rsidRDefault="0088064C" w:rsidP="0088064C">
      <w:pPr>
        <w:pStyle w:val="MainText"/>
        <w:ind w:firstLine="0"/>
      </w:pPr>
      <w:r>
        <w:rPr>
          <w:noProof/>
        </w:rPr>
        <w:lastRenderedPageBreak/>
        <w:drawing>
          <wp:inline distT="0" distB="0" distL="0" distR="0" wp14:anchorId="761F3BBF" wp14:editId="2743F245">
            <wp:extent cx="5976518" cy="5434320"/>
            <wp:effectExtent l="0" t="0" r="5715" b="0"/>
            <wp:docPr id="18" name="Picture 18" descr="C:\Users\Orest\AppData\Local\Microsoft\Windows\INetCache\Content.MSO\E3CA4A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Orest\AppData\Local\Microsoft\Windows\INetCache\Content.MSO\E3CA4ACB.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80738" cy="5438157"/>
                    </a:xfrm>
                    <a:prstGeom prst="rect">
                      <a:avLst/>
                    </a:prstGeom>
                    <a:noFill/>
                    <a:ln>
                      <a:noFill/>
                    </a:ln>
                  </pic:spPr>
                </pic:pic>
              </a:graphicData>
            </a:graphic>
          </wp:inline>
        </w:drawing>
      </w:r>
    </w:p>
    <w:p w14:paraId="29E90948" w14:textId="77777777" w:rsidR="0088064C" w:rsidRDefault="0088064C" w:rsidP="0088064C">
      <w:pPr>
        <w:pStyle w:val="MainText"/>
        <w:ind w:firstLine="0"/>
      </w:pPr>
    </w:p>
    <w:p w14:paraId="4ABA4FBD" w14:textId="6891D4A2" w:rsidR="00B87667" w:rsidRDefault="0088064C" w:rsidP="0088064C">
      <w:pPr>
        <w:jc w:val="center"/>
        <w:rPr>
          <w:szCs w:val="28"/>
          <w:lang w:val="uk-UA"/>
        </w:rPr>
      </w:pPr>
      <w:r>
        <w:rPr>
          <w:noProof/>
          <w:szCs w:val="28"/>
        </w:rPr>
        <w:drawing>
          <wp:inline distT="0" distB="0" distL="0" distR="0" wp14:anchorId="74B1F97C" wp14:editId="6ABD01A1">
            <wp:extent cx="3612772" cy="2490737"/>
            <wp:effectExtent l="0" t="0" r="6985" b="5080"/>
            <wp:docPr id="19" name="Picture 19" descr="C:\Users\Orest\AppData\Local\Microsoft\Windows\INetCache\Content.MSO\ACEDBA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rest\AppData\Local\Microsoft\Windows\INetCache\Content.MSO\ACEDBA1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64991" cy="2526738"/>
                    </a:xfrm>
                    <a:prstGeom prst="rect">
                      <a:avLst/>
                    </a:prstGeom>
                    <a:noFill/>
                    <a:ln>
                      <a:noFill/>
                    </a:ln>
                  </pic:spPr>
                </pic:pic>
              </a:graphicData>
            </a:graphic>
          </wp:inline>
        </w:drawing>
      </w:r>
    </w:p>
    <w:p w14:paraId="1E33E059" w14:textId="0D2E6BFA" w:rsidR="0088064C" w:rsidRDefault="00D66BE7" w:rsidP="0088064C">
      <w:pPr>
        <w:jc w:val="center"/>
        <w:rPr>
          <w:szCs w:val="28"/>
          <w:lang w:val="uk-UA"/>
        </w:rPr>
      </w:pPr>
      <w:r w:rsidRPr="006E0614">
        <w:rPr>
          <w:noProof/>
          <w:szCs w:val="28"/>
          <w:lang w:val="uk-UA"/>
        </w:rPr>
        <w:lastRenderedPageBreak/>
        <w:drawing>
          <wp:anchor distT="0" distB="0" distL="114300" distR="114300" simplePos="0" relativeHeight="251684864" behindDoc="0" locked="0" layoutInCell="1" allowOverlap="1" wp14:anchorId="6FF479CB" wp14:editId="36D5FD17">
            <wp:simplePos x="0" y="0"/>
            <wp:positionH relativeFrom="page">
              <wp:align>right</wp:align>
            </wp:positionH>
            <wp:positionV relativeFrom="page">
              <wp:posOffset>791845</wp:posOffset>
            </wp:positionV>
            <wp:extent cx="7543800" cy="219837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543800" cy="2198370"/>
                    </a:xfrm>
                    <a:prstGeom prst="rect">
                      <a:avLst/>
                    </a:prstGeom>
                  </pic:spPr>
                </pic:pic>
              </a:graphicData>
            </a:graphic>
          </wp:anchor>
        </w:drawing>
      </w:r>
    </w:p>
    <w:p w14:paraId="7F10DE4D" w14:textId="3D71D2DF" w:rsidR="00D66BE7" w:rsidRPr="00AC2CA7" w:rsidRDefault="00D66BE7" w:rsidP="00D66BE7">
      <w:pPr>
        <w:pStyle w:val="MainText"/>
      </w:pPr>
      <w:r w:rsidRPr="00D66BE7">
        <w:t>Найбільшу середню танцювальність мають пісні жанру «</w:t>
      </w:r>
      <w:r w:rsidRPr="00D66BE7">
        <w:rPr>
          <w:lang w:val="en-AU"/>
        </w:rPr>
        <w:t>techhouse</w:t>
      </w:r>
      <w:r w:rsidRPr="00D66BE7">
        <w:t xml:space="preserve">», за ними йде андеграундний реп. </w:t>
      </w:r>
      <w:r w:rsidRPr="00D66BE7">
        <w:rPr>
          <w:lang w:val="en-AU"/>
        </w:rPr>
        <w:t>А хардстайлові пісні мають мінімальну танцювальність.</w:t>
      </w:r>
    </w:p>
    <w:p w14:paraId="473275CC" w14:textId="5ACD331B" w:rsidR="0088064C" w:rsidRDefault="0088064C" w:rsidP="0088064C">
      <w:pPr>
        <w:jc w:val="center"/>
        <w:rPr>
          <w:szCs w:val="28"/>
          <w:lang w:val="uk-UA"/>
        </w:rPr>
      </w:pPr>
    </w:p>
    <w:p w14:paraId="75DDE72D" w14:textId="5764C38A" w:rsidR="0088064C" w:rsidRDefault="0088064C" w:rsidP="0088064C">
      <w:pPr>
        <w:jc w:val="center"/>
        <w:rPr>
          <w:szCs w:val="28"/>
          <w:lang w:val="uk-UA"/>
        </w:rPr>
      </w:pPr>
      <w:r>
        <w:rPr>
          <w:noProof/>
          <w:szCs w:val="28"/>
        </w:rPr>
        <w:drawing>
          <wp:inline distT="0" distB="0" distL="0" distR="0" wp14:anchorId="135867AF" wp14:editId="437B5181">
            <wp:extent cx="3376295" cy="2325814"/>
            <wp:effectExtent l="0" t="0" r="0" b="0"/>
            <wp:docPr id="25" name="Picture 25" descr="C:\Users\Orest\AppData\Local\Microsoft\Windows\INetCache\Content.MSO\D29F5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rest\AppData\Local\Microsoft\Windows\INetCache\Content.MSO\D29F574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6295" cy="2325814"/>
                    </a:xfrm>
                    <a:prstGeom prst="rect">
                      <a:avLst/>
                    </a:prstGeom>
                    <a:noFill/>
                    <a:ln>
                      <a:noFill/>
                    </a:ln>
                  </pic:spPr>
                </pic:pic>
              </a:graphicData>
            </a:graphic>
          </wp:inline>
        </w:drawing>
      </w:r>
    </w:p>
    <w:p w14:paraId="5CFAA1E8" w14:textId="1C85E311" w:rsidR="0088064C" w:rsidRDefault="00AD6C7C" w:rsidP="0088064C">
      <w:pPr>
        <w:jc w:val="center"/>
        <w:rPr>
          <w:szCs w:val="28"/>
          <w:lang w:val="uk-UA"/>
        </w:rPr>
      </w:pPr>
      <w:r w:rsidRPr="00217EAC">
        <w:rPr>
          <w:noProof/>
          <w:szCs w:val="28"/>
          <w:lang w:val="uk-UA"/>
        </w:rPr>
        <w:drawing>
          <wp:anchor distT="0" distB="0" distL="114300" distR="114300" simplePos="0" relativeHeight="251674624" behindDoc="0" locked="0" layoutInCell="1" allowOverlap="1" wp14:anchorId="100237CC" wp14:editId="6FA96630">
            <wp:simplePos x="0" y="0"/>
            <wp:positionH relativeFrom="page">
              <wp:align>left</wp:align>
            </wp:positionH>
            <wp:positionV relativeFrom="page">
              <wp:posOffset>6860540</wp:posOffset>
            </wp:positionV>
            <wp:extent cx="7546975" cy="2165350"/>
            <wp:effectExtent l="0" t="0" r="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546975" cy="2165350"/>
                    </a:xfrm>
                    <a:prstGeom prst="rect">
                      <a:avLst/>
                    </a:prstGeom>
                  </pic:spPr>
                </pic:pic>
              </a:graphicData>
            </a:graphic>
            <wp14:sizeRelH relativeFrom="margin">
              <wp14:pctWidth>0</wp14:pctWidth>
            </wp14:sizeRelH>
            <wp14:sizeRelV relativeFrom="margin">
              <wp14:pctHeight>0</wp14:pctHeight>
            </wp14:sizeRelV>
          </wp:anchor>
        </w:drawing>
      </w:r>
    </w:p>
    <w:p w14:paraId="7286F660" w14:textId="7700A0C6" w:rsidR="0088064C" w:rsidRDefault="00B87667" w:rsidP="00AC223B">
      <w:pPr>
        <w:pStyle w:val="MainText"/>
      </w:pPr>
      <w:r w:rsidRPr="00B87667">
        <w:t xml:space="preserve">Найвищу енергетику мають пісні жанрів </w:t>
      </w:r>
      <w:r w:rsidR="004F3C59">
        <w:t>треп</w:t>
      </w:r>
      <w:r w:rsidRPr="00B87667">
        <w:t xml:space="preserve">, </w:t>
      </w:r>
      <w:r w:rsidR="004F3C59" w:rsidRPr="00AD6C7C">
        <w:t>псі-транс</w:t>
      </w:r>
      <w:r w:rsidRPr="00B87667">
        <w:t>, «</w:t>
      </w:r>
      <w:r w:rsidRPr="00B87667">
        <w:rPr>
          <w:lang w:val="en-AU"/>
        </w:rPr>
        <w:t>hardstyle</w:t>
      </w:r>
      <w:r w:rsidRPr="00B87667">
        <w:t xml:space="preserve">», </w:t>
      </w:r>
      <w:r w:rsidR="004F3C59">
        <w:t>транс</w:t>
      </w:r>
      <w:r w:rsidRPr="00B87667">
        <w:t xml:space="preserve"> або </w:t>
      </w:r>
      <w:r w:rsidRPr="00B87667">
        <w:rPr>
          <w:lang w:val="en-AU"/>
        </w:rPr>
        <w:t>dnb</w:t>
      </w:r>
      <w:r w:rsidRPr="00B87667">
        <w:t xml:space="preserve">, а найменшу </w:t>
      </w:r>
      <w:r w:rsidRPr="00B87667">
        <w:rPr>
          <w:lang w:val="en-AU"/>
        </w:rPr>
        <w:t>RnB</w:t>
      </w:r>
      <w:r w:rsidRPr="00B87667">
        <w:t xml:space="preserve">, </w:t>
      </w:r>
      <w:r w:rsidRPr="00B87667">
        <w:rPr>
          <w:lang w:val="en-AU"/>
        </w:rPr>
        <w:t>Rap</w:t>
      </w:r>
      <w:r w:rsidRPr="00B87667">
        <w:t xml:space="preserve"> або </w:t>
      </w:r>
      <w:r w:rsidRPr="00B87667">
        <w:rPr>
          <w:lang w:val="en-AU"/>
        </w:rPr>
        <w:t>Underground</w:t>
      </w:r>
      <w:r w:rsidRPr="00B87667">
        <w:t xml:space="preserve"> </w:t>
      </w:r>
      <w:r w:rsidRPr="00B87667">
        <w:rPr>
          <w:lang w:val="en-AU"/>
        </w:rPr>
        <w:t>Rap</w:t>
      </w:r>
      <w:r w:rsidRPr="00B87667">
        <w:t>.</w:t>
      </w:r>
    </w:p>
    <w:p w14:paraId="3EA6A79A" w14:textId="77777777" w:rsidR="0088064C" w:rsidRDefault="0088064C" w:rsidP="0088064C">
      <w:pPr>
        <w:jc w:val="center"/>
        <w:rPr>
          <w:szCs w:val="28"/>
          <w:lang w:val="uk-UA"/>
        </w:rPr>
      </w:pPr>
      <w:r>
        <w:rPr>
          <w:noProof/>
          <w:szCs w:val="28"/>
        </w:rPr>
        <w:lastRenderedPageBreak/>
        <w:drawing>
          <wp:inline distT="0" distB="0" distL="0" distR="0" wp14:anchorId="3DA07295" wp14:editId="11C5CA5E">
            <wp:extent cx="3576861" cy="2446161"/>
            <wp:effectExtent l="0" t="0" r="5080" b="0"/>
            <wp:docPr id="29" name="Picture 29" descr="C:\Users\Orest\AppData\Local\Microsoft\Windows\INetCache\Content.MSO\9A2B4D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Orest\AppData\Local\Microsoft\Windows\INetCache\Content.MSO\9A2B4D8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0692" cy="2455620"/>
                    </a:xfrm>
                    <a:prstGeom prst="rect">
                      <a:avLst/>
                    </a:prstGeom>
                    <a:noFill/>
                    <a:ln>
                      <a:noFill/>
                    </a:ln>
                  </pic:spPr>
                </pic:pic>
              </a:graphicData>
            </a:graphic>
          </wp:inline>
        </w:drawing>
      </w:r>
    </w:p>
    <w:p w14:paraId="1A7899FC" w14:textId="77777777" w:rsidR="0088064C" w:rsidRDefault="0088064C" w:rsidP="0088064C">
      <w:pPr>
        <w:jc w:val="center"/>
        <w:rPr>
          <w:szCs w:val="28"/>
          <w:lang w:val="uk-UA"/>
        </w:rPr>
      </w:pPr>
      <w:r w:rsidRPr="00D625D1">
        <w:rPr>
          <w:noProof/>
          <w:szCs w:val="28"/>
          <w:lang w:val="uk-UA"/>
        </w:rPr>
        <w:drawing>
          <wp:anchor distT="0" distB="0" distL="114300" distR="114300" simplePos="0" relativeHeight="251676672" behindDoc="0" locked="0" layoutInCell="1" allowOverlap="1" wp14:anchorId="137D65C5" wp14:editId="7056F696">
            <wp:simplePos x="0" y="0"/>
            <wp:positionH relativeFrom="page">
              <wp:align>left</wp:align>
            </wp:positionH>
            <wp:positionV relativeFrom="page">
              <wp:posOffset>3568065</wp:posOffset>
            </wp:positionV>
            <wp:extent cx="7564120" cy="21018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564120" cy="2101850"/>
                    </a:xfrm>
                    <a:prstGeom prst="rect">
                      <a:avLst/>
                    </a:prstGeom>
                  </pic:spPr>
                </pic:pic>
              </a:graphicData>
            </a:graphic>
            <wp14:sizeRelH relativeFrom="margin">
              <wp14:pctWidth>0</wp14:pctWidth>
            </wp14:sizeRelH>
            <wp14:sizeRelV relativeFrom="margin">
              <wp14:pctHeight>0</wp14:pctHeight>
            </wp14:sizeRelV>
          </wp:anchor>
        </w:drawing>
      </w:r>
    </w:p>
    <w:p w14:paraId="05974FEB" w14:textId="44FAE87F" w:rsidR="00AC223B" w:rsidRPr="00B87667" w:rsidRDefault="00AC223B" w:rsidP="00AC223B">
      <w:pPr>
        <w:pStyle w:val="MainText"/>
      </w:pPr>
      <w:r w:rsidRPr="00825649">
        <w:t xml:space="preserve">Пісні всіх жанрів мають негативні оцінки гучності. </w:t>
      </w:r>
      <w:r w:rsidRPr="00825649">
        <w:rPr>
          <w:lang w:val="ru-RU"/>
        </w:rPr>
        <w:t>Найбільшу «гучність» має жанр треп, а найменшу — жанр техно</w:t>
      </w:r>
      <w:r w:rsidRPr="00B87667">
        <w:t>.</w:t>
      </w:r>
    </w:p>
    <w:p w14:paraId="1FB826A0" w14:textId="5FDEACBA" w:rsidR="0088064C" w:rsidRDefault="0088064C" w:rsidP="0088064C">
      <w:pPr>
        <w:jc w:val="center"/>
        <w:rPr>
          <w:szCs w:val="28"/>
          <w:lang w:val="uk-UA"/>
        </w:rPr>
      </w:pPr>
    </w:p>
    <w:p w14:paraId="76AE85F0" w14:textId="2220EAC9" w:rsidR="0088064C" w:rsidRDefault="0088064C" w:rsidP="0088064C">
      <w:pPr>
        <w:jc w:val="center"/>
        <w:rPr>
          <w:szCs w:val="28"/>
          <w:lang w:val="uk-UA"/>
        </w:rPr>
      </w:pPr>
      <w:r>
        <w:rPr>
          <w:noProof/>
          <w:szCs w:val="28"/>
        </w:rPr>
        <w:drawing>
          <wp:inline distT="0" distB="0" distL="0" distR="0" wp14:anchorId="7C759BEB" wp14:editId="049BF07E">
            <wp:extent cx="3198665" cy="2203450"/>
            <wp:effectExtent l="0" t="0" r="1905" b="6350"/>
            <wp:docPr id="31" name="Picture 31" descr="C:\Users\Orest\AppData\Local\Microsoft\Windows\INetCache\Content.MSO\1032A5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Orest\AppData\Local\Microsoft\Windows\INetCache\Content.MSO\1032A589.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33282" cy="2227296"/>
                    </a:xfrm>
                    <a:prstGeom prst="rect">
                      <a:avLst/>
                    </a:prstGeom>
                    <a:noFill/>
                    <a:ln>
                      <a:noFill/>
                    </a:ln>
                  </pic:spPr>
                </pic:pic>
              </a:graphicData>
            </a:graphic>
          </wp:inline>
        </w:drawing>
      </w:r>
    </w:p>
    <w:p w14:paraId="205542C6" w14:textId="4D69E5CC" w:rsidR="0088064C" w:rsidRDefault="0088064C" w:rsidP="0088064C">
      <w:pPr>
        <w:jc w:val="center"/>
        <w:rPr>
          <w:szCs w:val="28"/>
          <w:lang w:val="uk-UA"/>
        </w:rPr>
      </w:pPr>
    </w:p>
    <w:p w14:paraId="744157C6" w14:textId="77777777" w:rsidR="00AD6C7C" w:rsidRDefault="00AD6C7C" w:rsidP="0088064C">
      <w:pPr>
        <w:jc w:val="center"/>
        <w:rPr>
          <w:szCs w:val="28"/>
          <w:lang w:val="uk-UA"/>
        </w:rPr>
      </w:pPr>
    </w:p>
    <w:p w14:paraId="45D6D101" w14:textId="57AF0FBC" w:rsidR="00AD6C7C" w:rsidRPr="00B87667" w:rsidRDefault="00AD6C7C" w:rsidP="00AD6C7C">
      <w:pPr>
        <w:pStyle w:val="MainText"/>
      </w:pPr>
      <w:bookmarkStart w:id="17" w:name="_Hlk126866315"/>
      <w:r w:rsidRPr="00AD6C7C">
        <w:lastRenderedPageBreak/>
        <w:t>Андерграунд-реп, реп і хіп-хоп займають 3 найкращі жанри за «розмовністю», а транс, техно та псі-транс – найнижчими</w:t>
      </w:r>
      <w:bookmarkEnd w:id="17"/>
      <w:r w:rsidRPr="00AD6C7C">
        <w:t>.</w:t>
      </w:r>
    </w:p>
    <w:p w14:paraId="01EF5FB4" w14:textId="76CDC6C6" w:rsidR="0088064C" w:rsidRDefault="00AD6C7C" w:rsidP="0088064C">
      <w:pPr>
        <w:jc w:val="center"/>
        <w:rPr>
          <w:szCs w:val="28"/>
          <w:lang w:val="uk-UA"/>
        </w:rPr>
      </w:pPr>
      <w:r w:rsidRPr="0050388F">
        <w:rPr>
          <w:noProof/>
          <w:szCs w:val="28"/>
          <w:lang w:val="uk-UA"/>
        </w:rPr>
        <w:drawing>
          <wp:anchor distT="0" distB="0" distL="114300" distR="114300" simplePos="0" relativeHeight="251677696" behindDoc="0" locked="0" layoutInCell="1" allowOverlap="1" wp14:anchorId="56347486" wp14:editId="342335E1">
            <wp:simplePos x="0" y="0"/>
            <wp:positionH relativeFrom="page">
              <wp:align>left</wp:align>
            </wp:positionH>
            <wp:positionV relativeFrom="margin">
              <wp:align>top</wp:align>
            </wp:positionV>
            <wp:extent cx="7540625" cy="2082800"/>
            <wp:effectExtent l="0" t="0" r="317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540625" cy="2082800"/>
                    </a:xfrm>
                    <a:prstGeom prst="rect">
                      <a:avLst/>
                    </a:prstGeom>
                  </pic:spPr>
                </pic:pic>
              </a:graphicData>
            </a:graphic>
            <wp14:sizeRelH relativeFrom="margin">
              <wp14:pctWidth>0</wp14:pctWidth>
            </wp14:sizeRelH>
            <wp14:sizeRelV relativeFrom="margin">
              <wp14:pctHeight>0</wp14:pctHeight>
            </wp14:sizeRelV>
          </wp:anchor>
        </w:drawing>
      </w:r>
    </w:p>
    <w:p w14:paraId="57373197" w14:textId="77777777" w:rsidR="0088064C" w:rsidRDefault="0088064C" w:rsidP="0088064C">
      <w:pPr>
        <w:jc w:val="center"/>
        <w:rPr>
          <w:szCs w:val="28"/>
          <w:lang w:val="uk-UA"/>
        </w:rPr>
      </w:pPr>
      <w:r>
        <w:rPr>
          <w:noProof/>
          <w:szCs w:val="28"/>
        </w:rPr>
        <w:drawing>
          <wp:inline distT="0" distB="0" distL="0" distR="0" wp14:anchorId="52463B8F" wp14:editId="6B67C70C">
            <wp:extent cx="3330563" cy="2294311"/>
            <wp:effectExtent l="0" t="0" r="3810" b="0"/>
            <wp:docPr id="33" name="Picture 33" descr="C:\Users\Orest\AppData\Local\Microsoft\Windows\INetCache\Content.MSO\69FDE9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Orest\AppData\Local\Microsoft\Windows\INetCache\Content.MSO\69FDE97F.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1036" cy="2322191"/>
                    </a:xfrm>
                    <a:prstGeom prst="rect">
                      <a:avLst/>
                    </a:prstGeom>
                    <a:noFill/>
                    <a:ln>
                      <a:noFill/>
                    </a:ln>
                  </pic:spPr>
                </pic:pic>
              </a:graphicData>
            </a:graphic>
          </wp:inline>
        </w:drawing>
      </w:r>
    </w:p>
    <w:p w14:paraId="7B764658" w14:textId="77777777" w:rsidR="0088064C" w:rsidRDefault="0088064C" w:rsidP="0088064C">
      <w:pPr>
        <w:jc w:val="center"/>
        <w:rPr>
          <w:szCs w:val="28"/>
          <w:lang w:val="uk-UA"/>
        </w:rPr>
      </w:pPr>
      <w:r w:rsidRPr="002C6D9D">
        <w:rPr>
          <w:noProof/>
          <w:szCs w:val="28"/>
          <w:lang w:val="uk-UA"/>
        </w:rPr>
        <w:drawing>
          <wp:anchor distT="0" distB="0" distL="114300" distR="114300" simplePos="0" relativeHeight="251678720" behindDoc="0" locked="0" layoutInCell="1" allowOverlap="1" wp14:anchorId="074BF8FF" wp14:editId="194996B2">
            <wp:simplePos x="0" y="0"/>
            <wp:positionH relativeFrom="page">
              <wp:align>left</wp:align>
            </wp:positionH>
            <wp:positionV relativeFrom="page">
              <wp:posOffset>6238875</wp:posOffset>
            </wp:positionV>
            <wp:extent cx="7546340" cy="220980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546340" cy="2209800"/>
                    </a:xfrm>
                    <a:prstGeom prst="rect">
                      <a:avLst/>
                    </a:prstGeom>
                  </pic:spPr>
                </pic:pic>
              </a:graphicData>
            </a:graphic>
            <wp14:sizeRelH relativeFrom="margin">
              <wp14:pctWidth>0</wp14:pctWidth>
            </wp14:sizeRelH>
            <wp14:sizeRelV relativeFrom="margin">
              <wp14:pctHeight>0</wp14:pctHeight>
            </wp14:sizeRelV>
          </wp:anchor>
        </w:drawing>
      </w:r>
    </w:p>
    <w:p w14:paraId="0186A51B" w14:textId="2408AA0B" w:rsidR="003F50F2" w:rsidRPr="00B87667" w:rsidRDefault="003F50F2" w:rsidP="003F50F2">
      <w:pPr>
        <w:pStyle w:val="MainText"/>
      </w:pPr>
      <w:r w:rsidRPr="003F50F2">
        <w:rPr>
          <w:lang w:val="ru-RU"/>
        </w:rPr>
        <w:t>М</w:t>
      </w:r>
      <w:r w:rsidR="00AA4270">
        <w:t xml:space="preserve">аксимальний </w:t>
      </w:r>
      <w:r w:rsidRPr="003F50F2">
        <w:rPr>
          <w:lang w:val="ru-RU"/>
        </w:rPr>
        <w:t xml:space="preserve">бал за акустичність мають пісні в жанрі </w:t>
      </w:r>
      <w:r w:rsidRPr="003F50F2">
        <w:rPr>
          <w:lang w:val="en-AU"/>
        </w:rPr>
        <w:t>RnB</w:t>
      </w:r>
      <w:r w:rsidRPr="003F50F2">
        <w:rPr>
          <w:lang w:val="ru-RU"/>
        </w:rPr>
        <w:t>, за ними йдуть хіп-хоп і реп.</w:t>
      </w:r>
    </w:p>
    <w:p w14:paraId="52EE47F9" w14:textId="7A0BD831" w:rsidR="0088064C" w:rsidRDefault="0088064C" w:rsidP="0088064C">
      <w:pPr>
        <w:jc w:val="center"/>
        <w:rPr>
          <w:szCs w:val="28"/>
          <w:lang w:val="uk-UA"/>
        </w:rPr>
      </w:pPr>
      <w:r>
        <w:rPr>
          <w:noProof/>
          <w:szCs w:val="28"/>
        </w:rPr>
        <w:lastRenderedPageBreak/>
        <w:drawing>
          <wp:inline distT="0" distB="0" distL="0" distR="0" wp14:anchorId="6232796A" wp14:editId="2FE6AC74">
            <wp:extent cx="3134016" cy="2141093"/>
            <wp:effectExtent l="0" t="0" r="0" b="0"/>
            <wp:docPr id="35" name="Picture 35" descr="C:\Users\Orest\AppData\Local\Microsoft\Windows\INetCache\Content.MSO\B56A2E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Orest\AppData\Local\Microsoft\Windows\INetCache\Content.MSO\B56A2EE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66103" cy="2163014"/>
                    </a:xfrm>
                    <a:prstGeom prst="rect">
                      <a:avLst/>
                    </a:prstGeom>
                    <a:noFill/>
                    <a:ln>
                      <a:noFill/>
                    </a:ln>
                  </pic:spPr>
                </pic:pic>
              </a:graphicData>
            </a:graphic>
          </wp:inline>
        </w:drawing>
      </w:r>
    </w:p>
    <w:p w14:paraId="1A4BEABC" w14:textId="6132A92B" w:rsidR="0088064C" w:rsidRDefault="0088064C" w:rsidP="0088064C">
      <w:pPr>
        <w:jc w:val="center"/>
        <w:rPr>
          <w:szCs w:val="28"/>
          <w:lang w:val="uk-UA"/>
        </w:rPr>
      </w:pPr>
      <w:r w:rsidRPr="007243CE">
        <w:rPr>
          <w:noProof/>
          <w:szCs w:val="28"/>
          <w:lang w:val="uk-UA"/>
        </w:rPr>
        <w:drawing>
          <wp:anchor distT="0" distB="0" distL="114300" distR="114300" simplePos="0" relativeHeight="251679744" behindDoc="0" locked="0" layoutInCell="1" allowOverlap="1" wp14:anchorId="5FE38CE9" wp14:editId="20A58450">
            <wp:simplePos x="0" y="0"/>
            <wp:positionH relativeFrom="page">
              <wp:align>left</wp:align>
            </wp:positionH>
            <wp:positionV relativeFrom="page">
              <wp:posOffset>3110865</wp:posOffset>
            </wp:positionV>
            <wp:extent cx="7556500" cy="2063750"/>
            <wp:effectExtent l="0" t="0" r="635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556500" cy="2063750"/>
                    </a:xfrm>
                    <a:prstGeom prst="rect">
                      <a:avLst/>
                    </a:prstGeom>
                  </pic:spPr>
                </pic:pic>
              </a:graphicData>
            </a:graphic>
            <wp14:sizeRelH relativeFrom="margin">
              <wp14:pctWidth>0</wp14:pctWidth>
            </wp14:sizeRelH>
            <wp14:sizeRelV relativeFrom="margin">
              <wp14:pctHeight>0</wp14:pctHeight>
            </wp14:sizeRelV>
          </wp:anchor>
        </w:drawing>
      </w:r>
    </w:p>
    <w:p w14:paraId="4EFAE744" w14:textId="03DDCD3B" w:rsidR="009911CE" w:rsidRPr="00B87667" w:rsidRDefault="009911CE" w:rsidP="009911CE">
      <w:pPr>
        <w:pStyle w:val="MainText"/>
      </w:pPr>
      <w:r w:rsidRPr="009911CE">
        <w:rPr>
          <w:lang w:val="ru-RU"/>
        </w:rPr>
        <w:t xml:space="preserve">Найбільший показник інструментальності мають пісні жанру техно, за ними йде жанр </w:t>
      </w:r>
      <w:r w:rsidRPr="00AD6C7C">
        <w:t>псі-транс</w:t>
      </w:r>
      <w:r w:rsidRPr="009911CE">
        <w:rPr>
          <w:lang w:val="ru-RU"/>
        </w:rPr>
        <w:t>.</w:t>
      </w:r>
    </w:p>
    <w:p w14:paraId="6D78E884" w14:textId="5D94C019" w:rsidR="0088064C" w:rsidRPr="009911CE" w:rsidRDefault="0088064C" w:rsidP="0088064C">
      <w:pPr>
        <w:jc w:val="center"/>
        <w:rPr>
          <w:szCs w:val="28"/>
          <w:lang w:val="uk-UA"/>
        </w:rPr>
      </w:pPr>
    </w:p>
    <w:p w14:paraId="527CEEF6" w14:textId="4A8CE5D4" w:rsidR="0088064C" w:rsidRDefault="0088064C" w:rsidP="0088064C">
      <w:pPr>
        <w:jc w:val="center"/>
        <w:rPr>
          <w:szCs w:val="28"/>
          <w:lang w:val="uk-UA"/>
        </w:rPr>
      </w:pPr>
      <w:r>
        <w:rPr>
          <w:noProof/>
          <w:szCs w:val="28"/>
        </w:rPr>
        <w:drawing>
          <wp:inline distT="0" distB="0" distL="0" distR="0" wp14:anchorId="528A5932" wp14:editId="00E9E8DC">
            <wp:extent cx="3115701" cy="2146300"/>
            <wp:effectExtent l="0" t="0" r="8890" b="6350"/>
            <wp:docPr id="37" name="Picture 37" descr="C:\Users\Orest\AppData\Local\Microsoft\Windows\INetCache\Content.MSO\C124A7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Orest\AppData\Local\Microsoft\Windows\INetCache\Content.MSO\C124A73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45884" cy="2167092"/>
                    </a:xfrm>
                    <a:prstGeom prst="rect">
                      <a:avLst/>
                    </a:prstGeom>
                    <a:noFill/>
                    <a:ln>
                      <a:noFill/>
                    </a:ln>
                  </pic:spPr>
                </pic:pic>
              </a:graphicData>
            </a:graphic>
          </wp:inline>
        </w:drawing>
      </w:r>
    </w:p>
    <w:p w14:paraId="1DE8397F" w14:textId="1BCF1CB2" w:rsidR="0088064C" w:rsidRDefault="0088064C" w:rsidP="0088064C">
      <w:pPr>
        <w:jc w:val="center"/>
        <w:rPr>
          <w:szCs w:val="28"/>
          <w:lang w:val="uk-UA"/>
        </w:rPr>
      </w:pPr>
    </w:p>
    <w:p w14:paraId="36B07E93" w14:textId="5E577D5C" w:rsidR="0001003F" w:rsidRDefault="0001003F" w:rsidP="0088064C">
      <w:pPr>
        <w:jc w:val="center"/>
        <w:rPr>
          <w:szCs w:val="28"/>
          <w:lang w:val="uk-UA"/>
        </w:rPr>
      </w:pPr>
    </w:p>
    <w:p w14:paraId="5D710CEF" w14:textId="550A16D9" w:rsidR="0001003F" w:rsidRDefault="0001003F" w:rsidP="0088064C">
      <w:pPr>
        <w:jc w:val="center"/>
        <w:rPr>
          <w:szCs w:val="28"/>
          <w:lang w:val="uk-UA"/>
        </w:rPr>
      </w:pPr>
    </w:p>
    <w:p w14:paraId="7F1B5D7E" w14:textId="57DEA2BC" w:rsidR="0001003F" w:rsidRDefault="0001003F" w:rsidP="0088064C">
      <w:pPr>
        <w:jc w:val="center"/>
        <w:rPr>
          <w:szCs w:val="28"/>
          <w:lang w:val="uk-UA"/>
        </w:rPr>
      </w:pPr>
    </w:p>
    <w:p w14:paraId="482ABD0F" w14:textId="7885F4B0" w:rsidR="0001003F" w:rsidRPr="00B87667" w:rsidRDefault="0001003F" w:rsidP="0001003F">
      <w:pPr>
        <w:pStyle w:val="MainText"/>
      </w:pPr>
      <w:r w:rsidRPr="0088670D">
        <w:rPr>
          <w:lang w:val="ru-RU"/>
        </w:rPr>
        <w:lastRenderedPageBreak/>
        <w:t>Транс і псітранс є найкращими жанрами з оцінками живості</w:t>
      </w:r>
      <w:r w:rsidRPr="009911CE">
        <w:rPr>
          <w:lang w:val="ru-RU"/>
        </w:rPr>
        <w:t>.</w:t>
      </w:r>
    </w:p>
    <w:p w14:paraId="1315D8CC" w14:textId="58C94FAE" w:rsidR="0001003F" w:rsidRPr="0001003F" w:rsidRDefault="0001003F" w:rsidP="0088064C">
      <w:pPr>
        <w:jc w:val="center"/>
        <w:rPr>
          <w:szCs w:val="28"/>
          <w:lang w:val="ru-RU"/>
        </w:rPr>
      </w:pPr>
    </w:p>
    <w:p w14:paraId="2327028F" w14:textId="3EE6F427" w:rsidR="0088064C" w:rsidRDefault="0001003F" w:rsidP="0088064C">
      <w:pPr>
        <w:jc w:val="center"/>
        <w:rPr>
          <w:szCs w:val="28"/>
          <w:lang w:val="uk-UA"/>
        </w:rPr>
      </w:pPr>
      <w:r w:rsidRPr="00160C08">
        <w:rPr>
          <w:noProof/>
          <w:szCs w:val="28"/>
          <w:lang w:val="uk-UA"/>
        </w:rPr>
        <w:drawing>
          <wp:anchor distT="0" distB="0" distL="114300" distR="114300" simplePos="0" relativeHeight="251680768" behindDoc="0" locked="0" layoutInCell="1" allowOverlap="1" wp14:anchorId="50D88565" wp14:editId="24B85807">
            <wp:simplePos x="0" y="0"/>
            <wp:positionH relativeFrom="margin">
              <wp:posOffset>-932815</wp:posOffset>
            </wp:positionH>
            <wp:positionV relativeFrom="paragraph">
              <wp:posOffset>-4377690</wp:posOffset>
            </wp:positionV>
            <wp:extent cx="7548880" cy="2165350"/>
            <wp:effectExtent l="0" t="0" r="0" b="635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548880" cy="2165350"/>
                    </a:xfrm>
                    <a:prstGeom prst="rect">
                      <a:avLst/>
                    </a:prstGeom>
                  </pic:spPr>
                </pic:pic>
              </a:graphicData>
            </a:graphic>
            <wp14:sizeRelH relativeFrom="margin">
              <wp14:pctWidth>0</wp14:pctWidth>
            </wp14:sizeRelH>
            <wp14:sizeRelV relativeFrom="margin">
              <wp14:pctHeight>0</wp14:pctHeight>
            </wp14:sizeRelV>
          </wp:anchor>
        </w:drawing>
      </w:r>
      <w:r w:rsidR="0088064C">
        <w:rPr>
          <w:noProof/>
          <w:szCs w:val="28"/>
        </w:rPr>
        <w:drawing>
          <wp:inline distT="0" distB="0" distL="0" distR="0" wp14:anchorId="2CBC96DF" wp14:editId="6A86B1D6">
            <wp:extent cx="3244753" cy="2235200"/>
            <wp:effectExtent l="0" t="0" r="0" b="0"/>
            <wp:docPr id="39" name="Picture 39" descr="C:\Users\Orest\AppData\Local\Microsoft\Windows\INetCache\Content.MSO\8F4D00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Orest\AppData\Local\Microsoft\Windows\INetCache\Content.MSO\8F4D0001.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58289" cy="2244525"/>
                    </a:xfrm>
                    <a:prstGeom prst="rect">
                      <a:avLst/>
                    </a:prstGeom>
                    <a:noFill/>
                    <a:ln>
                      <a:noFill/>
                    </a:ln>
                  </pic:spPr>
                </pic:pic>
              </a:graphicData>
            </a:graphic>
          </wp:inline>
        </w:drawing>
      </w:r>
    </w:p>
    <w:p w14:paraId="2A99E6F7" w14:textId="3D316435" w:rsidR="0088064C" w:rsidRDefault="0088670D" w:rsidP="0088064C">
      <w:pPr>
        <w:jc w:val="center"/>
        <w:rPr>
          <w:szCs w:val="28"/>
          <w:lang w:val="uk-UA"/>
        </w:rPr>
      </w:pPr>
      <w:r w:rsidRPr="003369C7">
        <w:rPr>
          <w:noProof/>
          <w:szCs w:val="28"/>
          <w:lang w:val="uk-UA"/>
        </w:rPr>
        <w:drawing>
          <wp:anchor distT="0" distB="0" distL="114300" distR="114300" simplePos="0" relativeHeight="251681792" behindDoc="0" locked="0" layoutInCell="1" allowOverlap="1" wp14:anchorId="1A466083" wp14:editId="2ADE13EE">
            <wp:simplePos x="0" y="0"/>
            <wp:positionH relativeFrom="page">
              <wp:align>left</wp:align>
            </wp:positionH>
            <wp:positionV relativeFrom="margin">
              <wp:posOffset>5445137</wp:posOffset>
            </wp:positionV>
            <wp:extent cx="7550150" cy="206311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550150" cy="2063115"/>
                    </a:xfrm>
                    <a:prstGeom prst="rect">
                      <a:avLst/>
                    </a:prstGeom>
                  </pic:spPr>
                </pic:pic>
              </a:graphicData>
            </a:graphic>
            <wp14:sizeRelH relativeFrom="margin">
              <wp14:pctWidth>0</wp14:pctWidth>
            </wp14:sizeRelH>
            <wp14:sizeRelV relativeFrom="margin">
              <wp14:pctHeight>0</wp14:pctHeight>
            </wp14:sizeRelV>
          </wp:anchor>
        </w:drawing>
      </w:r>
    </w:p>
    <w:p w14:paraId="5B0F2283" w14:textId="42038A80" w:rsidR="0088670D" w:rsidRPr="00B87667" w:rsidRDefault="0088670D" w:rsidP="0088670D">
      <w:pPr>
        <w:pStyle w:val="MainText"/>
      </w:pPr>
      <w:r w:rsidRPr="0088670D">
        <w:rPr>
          <w:lang w:val="ru-RU"/>
        </w:rPr>
        <w:t xml:space="preserve">Валентність є максимальною </w:t>
      </w:r>
      <w:proofErr w:type="gramStart"/>
      <w:r w:rsidRPr="0088670D">
        <w:rPr>
          <w:lang w:val="ru-RU"/>
        </w:rPr>
        <w:t>для жанру</w:t>
      </w:r>
      <w:proofErr w:type="gramEnd"/>
      <w:r w:rsidRPr="0088670D">
        <w:rPr>
          <w:lang w:val="ru-RU"/>
        </w:rPr>
        <w:t xml:space="preserve"> «</w:t>
      </w:r>
      <w:r w:rsidRPr="0088670D">
        <w:rPr>
          <w:lang w:val="en-AU"/>
        </w:rPr>
        <w:t>techhouse</w:t>
      </w:r>
      <w:r w:rsidRPr="0088670D">
        <w:rPr>
          <w:lang w:val="ru-RU"/>
        </w:rPr>
        <w:t>», за якою йде поп, і мінімальною для техно та трансу.</w:t>
      </w:r>
    </w:p>
    <w:p w14:paraId="6D3E625A" w14:textId="7ED6CFC2" w:rsidR="0088064C" w:rsidRPr="0088670D" w:rsidRDefault="0088064C" w:rsidP="0088064C">
      <w:pPr>
        <w:jc w:val="center"/>
        <w:rPr>
          <w:szCs w:val="28"/>
          <w:lang w:val="uk-UA"/>
        </w:rPr>
      </w:pPr>
    </w:p>
    <w:p w14:paraId="0D50019F" w14:textId="613BAB35" w:rsidR="0088064C" w:rsidRDefault="0088064C" w:rsidP="0088064C">
      <w:pPr>
        <w:jc w:val="center"/>
        <w:rPr>
          <w:szCs w:val="28"/>
          <w:lang w:val="uk-UA"/>
        </w:rPr>
      </w:pPr>
      <w:r>
        <w:rPr>
          <w:noProof/>
          <w:szCs w:val="28"/>
        </w:rPr>
        <w:lastRenderedPageBreak/>
        <w:drawing>
          <wp:inline distT="0" distB="0" distL="0" distR="0" wp14:anchorId="7BE07890" wp14:editId="03149E2B">
            <wp:extent cx="3164840" cy="2180150"/>
            <wp:effectExtent l="0" t="0" r="0" b="0"/>
            <wp:docPr id="41" name="Picture 41" descr="C:\Users\Orest\AppData\Local\Microsoft\Windows\INetCache\Content.MSO\5D26C2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Orest\AppData\Local\Microsoft\Windows\INetCache\Content.MSO\5D26C2B7.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05364" cy="2208065"/>
                    </a:xfrm>
                    <a:prstGeom prst="rect">
                      <a:avLst/>
                    </a:prstGeom>
                    <a:noFill/>
                    <a:ln>
                      <a:noFill/>
                    </a:ln>
                  </pic:spPr>
                </pic:pic>
              </a:graphicData>
            </a:graphic>
          </wp:inline>
        </w:drawing>
      </w:r>
    </w:p>
    <w:p w14:paraId="4E190471" w14:textId="44B3697D" w:rsidR="003C0A8C" w:rsidRDefault="003C0A8C" w:rsidP="0088064C">
      <w:pPr>
        <w:jc w:val="center"/>
        <w:rPr>
          <w:szCs w:val="28"/>
          <w:lang w:val="uk-UA"/>
        </w:rPr>
      </w:pPr>
      <w:r w:rsidRPr="00545BD4">
        <w:rPr>
          <w:noProof/>
          <w:szCs w:val="28"/>
          <w:lang w:val="uk-UA"/>
        </w:rPr>
        <w:drawing>
          <wp:anchor distT="0" distB="0" distL="114300" distR="114300" simplePos="0" relativeHeight="251682816" behindDoc="0" locked="0" layoutInCell="1" allowOverlap="1" wp14:anchorId="1D984907" wp14:editId="31E2C02B">
            <wp:simplePos x="0" y="0"/>
            <wp:positionH relativeFrom="page">
              <wp:align>right</wp:align>
            </wp:positionH>
            <wp:positionV relativeFrom="paragraph">
              <wp:posOffset>245014</wp:posOffset>
            </wp:positionV>
            <wp:extent cx="7531100" cy="225234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7531100" cy="2252345"/>
                    </a:xfrm>
                    <a:prstGeom prst="rect">
                      <a:avLst/>
                    </a:prstGeom>
                  </pic:spPr>
                </pic:pic>
              </a:graphicData>
            </a:graphic>
            <wp14:sizeRelH relativeFrom="margin">
              <wp14:pctWidth>0</wp14:pctWidth>
            </wp14:sizeRelH>
            <wp14:sizeRelV relativeFrom="margin">
              <wp14:pctHeight>0</wp14:pctHeight>
            </wp14:sizeRelV>
          </wp:anchor>
        </w:drawing>
      </w:r>
    </w:p>
    <w:p w14:paraId="33373C92" w14:textId="13D78BC7" w:rsidR="003C0A8C" w:rsidRDefault="003C0A8C" w:rsidP="003C0A8C">
      <w:pPr>
        <w:pStyle w:val="MainText"/>
      </w:pPr>
      <w:r>
        <w:t>Темп</w:t>
      </w:r>
      <w:r w:rsidRPr="003C0A8C">
        <w:t xml:space="preserve"> має найвищий бал для жанру «</w:t>
      </w:r>
      <w:r w:rsidRPr="003C0A8C">
        <w:rPr>
          <w:lang w:val="en-AU"/>
        </w:rPr>
        <w:t>dnb</w:t>
      </w:r>
      <w:r w:rsidRPr="003C0A8C">
        <w:t xml:space="preserve">», за яким йде жанр </w:t>
      </w:r>
      <w:r w:rsidR="00CA636C" w:rsidRPr="00AD6C7C">
        <w:t>хіп-хоп</w:t>
      </w:r>
      <w:r w:rsidRPr="003C0A8C">
        <w:t xml:space="preserve">. А </w:t>
      </w:r>
      <w:r w:rsidR="00EB6151" w:rsidRPr="0088670D">
        <w:rPr>
          <w:lang w:val="ru-RU"/>
        </w:rPr>
        <w:t>«</w:t>
      </w:r>
      <w:r w:rsidR="00EB6151" w:rsidRPr="0088670D">
        <w:rPr>
          <w:lang w:val="en-AU"/>
        </w:rPr>
        <w:t>techhouse</w:t>
      </w:r>
      <w:r w:rsidR="00EB6151" w:rsidRPr="0088670D">
        <w:rPr>
          <w:lang w:val="ru-RU"/>
        </w:rPr>
        <w:t xml:space="preserve">», </w:t>
      </w:r>
      <w:r w:rsidRPr="003C0A8C">
        <w:t>має найнижчий показник.</w:t>
      </w:r>
    </w:p>
    <w:p w14:paraId="3980DEDF" w14:textId="1FF2DEB7" w:rsidR="00845A36" w:rsidRDefault="00845A36" w:rsidP="003C0A8C">
      <w:pPr>
        <w:pStyle w:val="MainText"/>
      </w:pPr>
    </w:p>
    <w:p w14:paraId="4356D3D1" w14:textId="1FF32362" w:rsidR="00845A36" w:rsidRPr="00B87667" w:rsidRDefault="00845A36" w:rsidP="00845A36">
      <w:pPr>
        <w:pStyle w:val="MainText"/>
        <w:jc w:val="center"/>
      </w:pPr>
      <w:r w:rsidRPr="00845A36">
        <w:drawing>
          <wp:inline distT="0" distB="0" distL="0" distR="0" wp14:anchorId="4DA1240B" wp14:editId="3A19EAF6">
            <wp:extent cx="4207529" cy="2829464"/>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3955" cy="2840510"/>
                    </a:xfrm>
                    <a:prstGeom prst="rect">
                      <a:avLst/>
                    </a:prstGeom>
                  </pic:spPr>
                </pic:pic>
              </a:graphicData>
            </a:graphic>
          </wp:inline>
        </w:drawing>
      </w:r>
    </w:p>
    <w:p w14:paraId="4DEFE645" w14:textId="77777777" w:rsidR="0098662C" w:rsidRDefault="0098662C" w:rsidP="00845A36">
      <w:pPr>
        <w:pStyle w:val="MainText"/>
        <w:rPr>
          <w:lang w:eastAsia="ja-JP"/>
        </w:rPr>
      </w:pPr>
    </w:p>
    <w:p w14:paraId="0A9C6C38" w14:textId="308F2185" w:rsidR="00845A36" w:rsidRDefault="0098662C" w:rsidP="00845A36">
      <w:pPr>
        <w:pStyle w:val="MainText"/>
      </w:pPr>
      <w:r w:rsidRPr="00845A36">
        <w:rPr>
          <w:lang w:eastAsia="ja-JP"/>
        </w:rPr>
        <w:lastRenderedPageBreak/>
        <w:drawing>
          <wp:anchor distT="0" distB="0" distL="114300" distR="114300" simplePos="0" relativeHeight="251685888" behindDoc="0" locked="0" layoutInCell="1" allowOverlap="1" wp14:anchorId="3D1B696C" wp14:editId="3DBFC8D5">
            <wp:simplePos x="0" y="0"/>
            <wp:positionH relativeFrom="column">
              <wp:posOffset>-891540</wp:posOffset>
            </wp:positionH>
            <wp:positionV relativeFrom="page">
              <wp:posOffset>568960</wp:posOffset>
            </wp:positionV>
            <wp:extent cx="7522210" cy="2096135"/>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b="9335"/>
                    <a:stretch/>
                  </pic:blipFill>
                  <pic:spPr bwMode="auto">
                    <a:xfrm>
                      <a:off x="0" y="0"/>
                      <a:ext cx="7522210" cy="2096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662C">
        <w:t xml:space="preserve">Пісні в жанрах </w:t>
      </w:r>
      <w:r w:rsidR="007768DE" w:rsidRPr="00AD6C7C">
        <w:t>псі-транс</w:t>
      </w:r>
      <w:r w:rsidR="007768DE" w:rsidRPr="0098662C">
        <w:t xml:space="preserve"> </w:t>
      </w:r>
      <w:r w:rsidRPr="0098662C">
        <w:t xml:space="preserve">і </w:t>
      </w:r>
      <w:r>
        <w:t>техно</w:t>
      </w:r>
      <w:r w:rsidRPr="0098662C">
        <w:t xml:space="preserve"> є найдовшими за всі інші жанри</w:t>
      </w:r>
      <w:r w:rsidR="00845A36" w:rsidRPr="003C0A8C">
        <w:t>.</w:t>
      </w:r>
    </w:p>
    <w:p w14:paraId="1B635AEE" w14:textId="28D0B7FA" w:rsidR="00E441B5" w:rsidRDefault="00E441B5" w:rsidP="0088064C">
      <w:pPr>
        <w:jc w:val="center"/>
        <w:rPr>
          <w:szCs w:val="28"/>
          <w:lang w:val="uk-UA"/>
        </w:rPr>
      </w:pPr>
    </w:p>
    <w:p w14:paraId="17D0CE66" w14:textId="24B16B91" w:rsidR="0088064C" w:rsidRDefault="00E441B5" w:rsidP="0088064C">
      <w:pPr>
        <w:jc w:val="center"/>
        <w:rPr>
          <w:szCs w:val="28"/>
          <w:lang w:val="uk-UA"/>
        </w:rPr>
      </w:pPr>
      <w:r w:rsidRPr="00E441B5">
        <w:rPr>
          <w:szCs w:val="28"/>
          <w:lang w:val="uk-UA"/>
        </w:rPr>
        <w:drawing>
          <wp:inline distT="0" distB="0" distL="0" distR="0" wp14:anchorId="38F9120C" wp14:editId="3C315506">
            <wp:extent cx="1725283" cy="3683278"/>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38594" cy="3711695"/>
                    </a:xfrm>
                    <a:prstGeom prst="rect">
                      <a:avLst/>
                    </a:prstGeom>
                  </pic:spPr>
                </pic:pic>
              </a:graphicData>
            </a:graphic>
          </wp:inline>
        </w:drawing>
      </w:r>
    </w:p>
    <w:p w14:paraId="001F3F82" w14:textId="4E42A571" w:rsidR="00822A57" w:rsidRDefault="005424F4" w:rsidP="00822A57">
      <w:pPr>
        <w:pStyle w:val="MainText"/>
      </w:pPr>
      <w:r w:rsidRPr="005424F4">
        <w:t xml:space="preserve">В обох режимах </w:t>
      </w:r>
      <w:r w:rsidRPr="005424F4">
        <w:rPr>
          <w:lang w:val="ru-RU"/>
        </w:rPr>
        <w:t>Underground</w:t>
      </w:r>
      <w:r w:rsidRPr="005424F4">
        <w:t xml:space="preserve"> </w:t>
      </w:r>
      <w:r w:rsidRPr="005424F4">
        <w:rPr>
          <w:lang w:val="ru-RU"/>
        </w:rPr>
        <w:t>Rap</w:t>
      </w:r>
      <w:r w:rsidRPr="005424F4">
        <w:t xml:space="preserve"> має максимальну кількість екземплярів</w:t>
      </w:r>
      <w:r w:rsidR="00822A57" w:rsidRPr="005424F4">
        <w:t>.</w:t>
      </w:r>
    </w:p>
    <w:p w14:paraId="23DC277E" w14:textId="083AF020" w:rsidR="00297579" w:rsidRDefault="00297579" w:rsidP="00297579">
      <w:pPr>
        <w:pStyle w:val="MainText"/>
        <w:jc w:val="center"/>
      </w:pPr>
      <w:r w:rsidRPr="00297579">
        <w:lastRenderedPageBreak/>
        <w:drawing>
          <wp:inline distT="0" distB="0" distL="0" distR="0" wp14:anchorId="64CA7984" wp14:editId="46D619CC">
            <wp:extent cx="3305841" cy="3450566"/>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24161" cy="3469688"/>
                    </a:xfrm>
                    <a:prstGeom prst="rect">
                      <a:avLst/>
                    </a:prstGeom>
                  </pic:spPr>
                </pic:pic>
              </a:graphicData>
            </a:graphic>
          </wp:inline>
        </w:drawing>
      </w:r>
    </w:p>
    <w:p w14:paraId="3014E072" w14:textId="7BC5AF85" w:rsidR="00134FF4" w:rsidRDefault="00AB28D6" w:rsidP="00134FF4">
      <w:pPr>
        <w:pStyle w:val="MainText"/>
      </w:pPr>
      <w:r w:rsidRPr="00AB28D6">
        <w:t>За винятком «</w:t>
      </w:r>
      <w:r w:rsidRPr="00AB28D6">
        <w:rPr>
          <w:lang w:val="en-AU"/>
        </w:rPr>
        <w:t>time</w:t>
      </w:r>
      <w:r w:rsidRPr="00AB28D6">
        <w:t>-</w:t>
      </w:r>
      <w:r w:rsidRPr="00AB28D6">
        <w:rPr>
          <w:lang w:val="en-AU"/>
        </w:rPr>
        <w:t>signature</w:t>
      </w:r>
      <w:r w:rsidRPr="00AB28D6">
        <w:t>» 4, усі мають максимальну кількість екземплярів у жанрі «</w:t>
      </w:r>
      <w:r w:rsidRPr="00AB28D6">
        <w:rPr>
          <w:lang w:val="en-AU"/>
        </w:rPr>
        <w:t>Dark</w:t>
      </w:r>
      <w:r w:rsidRPr="00AB28D6">
        <w:t xml:space="preserve"> </w:t>
      </w:r>
      <w:r w:rsidRPr="00AB28D6">
        <w:rPr>
          <w:lang w:val="en-AU"/>
        </w:rPr>
        <w:t>Trap</w:t>
      </w:r>
      <w:r w:rsidRPr="00AB28D6">
        <w:t xml:space="preserve">». </w:t>
      </w:r>
      <w:r w:rsidRPr="00AB28D6">
        <w:rPr>
          <w:lang w:val="en-AU"/>
        </w:rPr>
        <w:t>Underground</w:t>
      </w:r>
      <w:r w:rsidRPr="007A0A81">
        <w:t xml:space="preserve"> </w:t>
      </w:r>
      <w:r w:rsidRPr="00AB28D6">
        <w:rPr>
          <w:lang w:val="en-AU"/>
        </w:rPr>
        <w:t>Rap</w:t>
      </w:r>
      <w:r w:rsidRPr="007A0A81">
        <w:t xml:space="preserve"> має максимальну кількість екземплярів у «</w:t>
      </w:r>
      <w:r w:rsidR="00132C0F" w:rsidRPr="00AB28D6">
        <w:rPr>
          <w:lang w:val="en-AU"/>
        </w:rPr>
        <w:t>time</w:t>
      </w:r>
      <w:r w:rsidR="00132C0F" w:rsidRPr="00AB28D6">
        <w:t>-</w:t>
      </w:r>
      <w:r w:rsidR="00132C0F" w:rsidRPr="00AB28D6">
        <w:rPr>
          <w:lang w:val="en-AU"/>
        </w:rPr>
        <w:t>signature</w:t>
      </w:r>
      <w:r w:rsidR="00132C0F" w:rsidRPr="00AB28D6">
        <w:t xml:space="preserve">» </w:t>
      </w:r>
      <w:r w:rsidRPr="007A0A81">
        <w:t>4.</w:t>
      </w:r>
    </w:p>
    <w:p w14:paraId="4869EFE6" w14:textId="7A715F81" w:rsidR="006F48F2" w:rsidRDefault="006F48F2" w:rsidP="00134FF4">
      <w:pPr>
        <w:pStyle w:val="MainText"/>
      </w:pPr>
    </w:p>
    <w:p w14:paraId="77BDD2BF" w14:textId="37118CF6" w:rsidR="004C2CA5" w:rsidRDefault="004F72A3" w:rsidP="00134FF4">
      <w:pPr>
        <w:pStyle w:val="MainText"/>
        <w:rPr>
          <w:lang w:val="ru-RU"/>
        </w:rPr>
      </w:pPr>
      <w:r>
        <w:t>Після виконання дослідницького аналізу даних можна перейти до препроцесингу. Для початку переведемо колонку колонку тривалості з мілісекунд</w:t>
      </w:r>
      <w:r w:rsidR="00EB1338">
        <w:t xml:space="preserve"> в хвилини. </w:t>
      </w:r>
      <w:r w:rsidR="00EB1338">
        <w:rPr>
          <w:lang w:val="ru-RU"/>
        </w:rPr>
        <w:t xml:space="preserve">Це робиться для </w:t>
      </w:r>
      <w:r w:rsidR="00EB1338" w:rsidRPr="00EB1338">
        <w:rPr>
          <w:lang w:val="ru-RU"/>
        </w:rPr>
        <w:t>уникнення ненормованих градієнтів, що призведе до збільшення помилки моделі.</w:t>
      </w:r>
    </w:p>
    <w:p w14:paraId="37598CD7" w14:textId="1DABD049" w:rsidR="004C2CA5" w:rsidRDefault="004C2CA5" w:rsidP="00134FF4">
      <w:pPr>
        <w:pStyle w:val="MainText"/>
        <w:rPr>
          <w:lang w:val="ru-RU"/>
        </w:rPr>
      </w:pPr>
      <w:r>
        <w:rPr>
          <w:lang w:val="ru-RU"/>
        </w:rPr>
        <w:t>Також</w:t>
      </w:r>
      <w:r w:rsidRPr="0004546C">
        <w:rPr>
          <w:lang w:val="ru-RU"/>
        </w:rPr>
        <w:t xml:space="preserve"> </w:t>
      </w:r>
      <w:r w:rsidR="0004546C">
        <w:rPr>
          <w:lang w:val="ru-RU"/>
        </w:rPr>
        <w:t>пропустимо</w:t>
      </w:r>
      <w:r w:rsidRPr="0004546C">
        <w:rPr>
          <w:lang w:val="ru-RU"/>
        </w:rPr>
        <w:t xml:space="preserve"> </w:t>
      </w:r>
      <w:r>
        <w:rPr>
          <w:lang w:val="ru-RU"/>
        </w:rPr>
        <w:t>дані</w:t>
      </w:r>
      <w:r w:rsidRPr="0004546C">
        <w:rPr>
          <w:lang w:val="ru-RU"/>
        </w:rPr>
        <w:t xml:space="preserve"> </w:t>
      </w:r>
      <w:r>
        <w:rPr>
          <w:lang w:val="ru-RU"/>
        </w:rPr>
        <w:t>через</w:t>
      </w:r>
      <w:r w:rsidRPr="0004546C">
        <w:rPr>
          <w:lang w:val="ru-RU"/>
        </w:rPr>
        <w:t xml:space="preserve"> </w:t>
      </w:r>
      <w:r w:rsidR="0004546C" w:rsidRPr="0004546C">
        <w:rPr>
          <w:lang w:val="en-US"/>
        </w:rPr>
        <w:t>StandardScaler</w:t>
      </w:r>
      <w:r w:rsidR="0004546C">
        <w:t xml:space="preserve">. </w:t>
      </w:r>
      <w:r w:rsidR="0004546C" w:rsidRPr="0004546C">
        <w:rPr>
          <w:lang w:val="en-AU"/>
        </w:rPr>
        <w:t>StandardScaler</w:t>
      </w:r>
      <w:r w:rsidR="0004546C" w:rsidRPr="0004546C">
        <w:t xml:space="preserve"> є ідеальним інструментом попередньої обробки наборів музичних даних, оскільки він дозволяє масштабувати всі значення даних до єдиного масштабу, полегшуючи їх порівняння та аналіз. </w:t>
      </w:r>
      <w:r w:rsidR="0004546C" w:rsidRPr="0004546C">
        <w:rPr>
          <w:lang w:val="ru-RU"/>
        </w:rPr>
        <w:t xml:space="preserve">Це допомагає зменшити шум і зміщення, а також спростити виявлення шаблонів або аномалій у нашому наборі даних. </w:t>
      </w:r>
      <w:r w:rsidR="0004546C" w:rsidRPr="0004546C">
        <w:rPr>
          <w:lang w:val="en-AU"/>
        </w:rPr>
        <w:t>StandardScaler</w:t>
      </w:r>
      <w:r w:rsidR="0004546C" w:rsidRPr="0004546C">
        <w:rPr>
          <w:lang w:val="ru-RU"/>
        </w:rPr>
        <w:t xml:space="preserve"> також допомагає гарантувати, що викиди не впливають на якість прогнозних результатів наших моделей, видаляючи їх з аналізу.</w:t>
      </w:r>
    </w:p>
    <w:p w14:paraId="63625197" w14:textId="168D7C3C" w:rsidR="005333C4" w:rsidRPr="008672D4" w:rsidRDefault="005333C4" w:rsidP="00134FF4">
      <w:pPr>
        <w:pStyle w:val="MainText"/>
      </w:pPr>
      <w:r>
        <w:rPr>
          <w:lang w:val="ru-RU"/>
        </w:rPr>
        <w:t>Колонку</w:t>
      </w:r>
      <w:r w:rsidR="008672D4">
        <w:rPr>
          <w:lang w:val="ru-RU"/>
        </w:rPr>
        <w:t xml:space="preserve"> ж</w:t>
      </w:r>
      <w:r>
        <w:rPr>
          <w:lang w:val="ru-RU"/>
        </w:rPr>
        <w:t xml:space="preserve"> жанрів зак</w:t>
      </w:r>
      <w:r w:rsidRPr="005333C4">
        <w:rPr>
          <w:lang w:val="ru-RU"/>
        </w:rPr>
        <w:t>оду</w:t>
      </w:r>
      <w:r>
        <w:rPr>
          <w:lang w:val="ru-RU"/>
        </w:rPr>
        <w:t>ємо</w:t>
      </w:r>
      <w:r w:rsidRPr="005333C4">
        <w:rPr>
          <w:lang w:val="ru-RU"/>
        </w:rPr>
        <w:t xml:space="preserve"> зі значенням від 0 до n_classes-1</w:t>
      </w:r>
      <w:r w:rsidR="008672D4">
        <w:rPr>
          <w:lang w:val="ru-RU"/>
        </w:rPr>
        <w:t xml:space="preserve"> з використанням </w:t>
      </w:r>
      <w:r w:rsidR="008672D4" w:rsidRPr="008672D4">
        <w:rPr>
          <w:bCs/>
          <w:lang w:val="en-AU"/>
        </w:rPr>
        <w:t>LabelEncoder</w:t>
      </w:r>
      <w:r w:rsidR="008672D4">
        <w:rPr>
          <w:bCs/>
        </w:rPr>
        <w:t>.</w:t>
      </w:r>
    </w:p>
    <w:p w14:paraId="5A59A12F" w14:textId="6046B1DC" w:rsidR="00B96532" w:rsidRDefault="00B96532" w:rsidP="00134FF4">
      <w:pPr>
        <w:pStyle w:val="MainText"/>
        <w:rPr>
          <w:lang w:val="ru-RU" w:eastAsia="ja-JP"/>
        </w:rPr>
      </w:pPr>
      <w:r w:rsidRPr="00B96532">
        <w:rPr>
          <w:lang w:val="ru-RU" w:eastAsia="ja-JP"/>
        </w:rPr>
        <w:lastRenderedPageBreak/>
        <w:drawing>
          <wp:anchor distT="0" distB="0" distL="114300" distR="114300" simplePos="0" relativeHeight="251687936" behindDoc="0" locked="0" layoutInCell="1" allowOverlap="1" wp14:anchorId="0FA37870" wp14:editId="1E7CF79A">
            <wp:simplePos x="0" y="0"/>
            <wp:positionH relativeFrom="column">
              <wp:posOffset>-728345</wp:posOffset>
            </wp:positionH>
            <wp:positionV relativeFrom="paragraph">
              <wp:posOffset>311785</wp:posOffset>
            </wp:positionV>
            <wp:extent cx="7181850" cy="2449830"/>
            <wp:effectExtent l="0" t="0" r="0"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181850" cy="2449830"/>
                    </a:xfrm>
                    <a:prstGeom prst="rect">
                      <a:avLst/>
                    </a:prstGeom>
                  </pic:spPr>
                </pic:pic>
              </a:graphicData>
            </a:graphic>
            <wp14:sizeRelH relativeFrom="margin">
              <wp14:pctWidth>0</wp14:pctWidth>
            </wp14:sizeRelH>
            <wp14:sizeRelV relativeFrom="margin">
              <wp14:pctHeight>0</wp14:pctHeight>
            </wp14:sizeRelV>
          </wp:anchor>
        </w:drawing>
      </w:r>
      <w:r>
        <w:rPr>
          <w:lang w:val="ru-RU" w:eastAsia="ja-JP"/>
        </w:rPr>
        <w:t>Далі проведемо кореляційний аналіз.</w:t>
      </w:r>
    </w:p>
    <w:p w14:paraId="4BF3F273" w14:textId="0E9A3C72" w:rsidR="00681B15" w:rsidRPr="00BB1EE4" w:rsidRDefault="00681B15" w:rsidP="00681B15">
      <w:pPr>
        <w:pStyle w:val="MainText"/>
        <w:ind w:firstLine="0"/>
        <w:jc w:val="center"/>
      </w:pPr>
      <w:r w:rsidRPr="00AC2CA7">
        <w:t xml:space="preserve">Рис. </w:t>
      </w:r>
      <w:r>
        <w:t>3</w:t>
      </w:r>
      <w:r w:rsidRPr="00AC2CA7">
        <w:t>.</w:t>
      </w:r>
      <w:r>
        <w:t>10</w:t>
      </w:r>
      <w:r w:rsidRPr="00AC2CA7">
        <w:t xml:space="preserve">. </w:t>
      </w:r>
      <w:r w:rsidR="006B604A">
        <w:t>Матриця кореляції ознак</w:t>
      </w:r>
    </w:p>
    <w:p w14:paraId="56343D3F" w14:textId="77777777" w:rsidR="00AB5B67" w:rsidRDefault="00AB5B67" w:rsidP="00134FF4">
      <w:pPr>
        <w:pStyle w:val="MainText"/>
      </w:pPr>
    </w:p>
    <w:p w14:paraId="7D052013" w14:textId="45B89B8D" w:rsidR="00134FF4" w:rsidRDefault="006B604A" w:rsidP="00134FF4">
      <w:pPr>
        <w:pStyle w:val="MainText"/>
      </w:pPr>
      <w:r>
        <w:t xml:space="preserve">З аналізу матриці кореляції можна побачити, що </w:t>
      </w:r>
      <w:r w:rsidR="00134FF4" w:rsidRPr="00134FF4">
        <w:t>«</w:t>
      </w:r>
      <w:r>
        <w:t>т</w:t>
      </w:r>
      <w:r w:rsidR="00134FF4" w:rsidRPr="00134FF4">
        <w:t>анцювальність» позитивно корелює з ознакою «валентність». «Енергія» має позитивну кореляцію з «гучністю», «інструментальністю», «жвавістю» та «тривалістю». «Інструментальність» позитивно корелює з «тривалістю часу».</w:t>
      </w:r>
    </w:p>
    <w:p w14:paraId="777CE391" w14:textId="77777777" w:rsidR="00411247" w:rsidRPr="00B87667" w:rsidRDefault="00411247" w:rsidP="00134FF4">
      <w:pPr>
        <w:pStyle w:val="MainText"/>
      </w:pPr>
    </w:p>
    <w:p w14:paraId="17EDD848" w14:textId="13C72354" w:rsidR="00860091" w:rsidRPr="00860091" w:rsidRDefault="00860091" w:rsidP="00860091">
      <w:pPr>
        <w:pStyle w:val="MainText"/>
        <w:rPr>
          <w:lang w:val="ru-RU"/>
        </w:rPr>
      </w:pPr>
      <w:r>
        <w:t>З р</w:t>
      </w:r>
      <w:r w:rsidRPr="00AC2CA7">
        <w:t>ис. 1.</w:t>
      </w:r>
      <w:r>
        <w:t>5</w:t>
      </w:r>
      <w:r w:rsidRPr="00AC2CA7">
        <w:t>.</w:t>
      </w:r>
      <w:r>
        <w:t xml:space="preserve"> можна побачити, що датасет не є збалансованим. Це може сильно зашкодити задачі класифікації, тому було використано </w:t>
      </w:r>
      <w:r>
        <w:rPr>
          <w:rFonts w:hint="eastAsia"/>
          <w:lang w:val="ru-RU" w:eastAsia="ja-JP"/>
        </w:rPr>
        <w:t>S</w:t>
      </w:r>
      <w:r>
        <w:rPr>
          <w:lang w:val="ru-RU" w:eastAsia="ja-JP"/>
        </w:rPr>
        <w:t>MOTE</w:t>
      </w:r>
      <w:r w:rsidRPr="00860091">
        <w:rPr>
          <w:lang w:eastAsia="ja-JP"/>
        </w:rPr>
        <w:t xml:space="preserve"> </w:t>
      </w:r>
      <w:r>
        <w:rPr>
          <w:lang w:eastAsia="ja-JP"/>
        </w:rPr>
        <w:t>(</w:t>
      </w:r>
      <w:r w:rsidRPr="00860091">
        <w:rPr>
          <w:lang w:val="en-AU" w:eastAsia="ja-JP"/>
        </w:rPr>
        <w:t>Synthetic</w:t>
      </w:r>
      <w:r w:rsidRPr="00860091">
        <w:rPr>
          <w:lang w:eastAsia="ja-JP"/>
        </w:rPr>
        <w:t xml:space="preserve"> </w:t>
      </w:r>
      <w:r w:rsidRPr="00860091">
        <w:rPr>
          <w:lang w:val="en-AU" w:eastAsia="ja-JP"/>
        </w:rPr>
        <w:t>Minority</w:t>
      </w:r>
      <w:r w:rsidRPr="00860091">
        <w:rPr>
          <w:lang w:eastAsia="ja-JP"/>
        </w:rPr>
        <w:t xml:space="preserve"> </w:t>
      </w:r>
      <w:r w:rsidRPr="00860091">
        <w:rPr>
          <w:lang w:val="en-AU" w:eastAsia="ja-JP"/>
        </w:rPr>
        <w:t>Over</w:t>
      </w:r>
      <w:r w:rsidRPr="00860091">
        <w:rPr>
          <w:lang w:eastAsia="ja-JP"/>
        </w:rPr>
        <w:t>-</w:t>
      </w:r>
      <w:r w:rsidRPr="00860091">
        <w:rPr>
          <w:lang w:val="en-AU" w:eastAsia="ja-JP"/>
        </w:rPr>
        <w:t>sampling</w:t>
      </w:r>
      <w:r w:rsidRPr="00860091">
        <w:rPr>
          <w:lang w:eastAsia="ja-JP"/>
        </w:rPr>
        <w:t xml:space="preserve"> </w:t>
      </w:r>
      <w:r w:rsidRPr="00860091">
        <w:rPr>
          <w:lang w:val="en-AU" w:eastAsia="ja-JP"/>
        </w:rPr>
        <w:t>Technique</w:t>
      </w:r>
      <w:r>
        <w:rPr>
          <w:lang w:eastAsia="ja-JP"/>
        </w:rPr>
        <w:t xml:space="preserve">). </w:t>
      </w:r>
      <w:r w:rsidRPr="00860091">
        <w:rPr>
          <w:lang w:val="en-AU"/>
        </w:rPr>
        <w:t>SMOTE</w:t>
      </w:r>
      <w:r w:rsidRPr="00860091">
        <w:t xml:space="preserve"> — ефективний метод попередньої обробки наборів музичних даних, оскільки він може синтезувати додаткові точки даних у наборі даних, що допомагає створити збалансований набір даних, який краще представляє всі категорії чи класи музики. </w:t>
      </w:r>
      <w:r w:rsidRPr="00860091">
        <w:rPr>
          <w:lang w:val="ru-RU"/>
        </w:rPr>
        <w:t xml:space="preserve">Це полегшує створення та оцінку точних моделей, які можуть виявляти тонкі відмінності між музичними жанрами чи стилями. Крім того, </w:t>
      </w:r>
      <w:r w:rsidRPr="00860091">
        <w:rPr>
          <w:lang w:val="en-AU"/>
        </w:rPr>
        <w:t>SMOTE</w:t>
      </w:r>
      <w:r w:rsidRPr="00860091">
        <w:rPr>
          <w:lang w:val="ru-RU"/>
        </w:rPr>
        <w:t xml:space="preserve"> також може зменшити перекос даних, викликаний рідкісними класами в наборі даних, тим самим покращуючи точність моделі.</w:t>
      </w:r>
    </w:p>
    <w:p w14:paraId="581AB82A" w14:textId="6848454C" w:rsidR="009D4B4D" w:rsidRDefault="009D4B4D" w:rsidP="00297579">
      <w:pPr>
        <w:pStyle w:val="MainText"/>
        <w:jc w:val="center"/>
      </w:pPr>
    </w:p>
    <w:p w14:paraId="31082F8A" w14:textId="437CA99C" w:rsidR="00AB64AE" w:rsidRDefault="00AB64AE" w:rsidP="00297579">
      <w:pPr>
        <w:pStyle w:val="MainText"/>
        <w:jc w:val="center"/>
      </w:pPr>
    </w:p>
    <w:p w14:paraId="20838C2F" w14:textId="71A597A0" w:rsidR="006E1D24" w:rsidRDefault="006E1D24" w:rsidP="00297579">
      <w:pPr>
        <w:pStyle w:val="MainText"/>
        <w:jc w:val="center"/>
      </w:pPr>
    </w:p>
    <w:p w14:paraId="15A7F0A8" w14:textId="74001E6E" w:rsidR="00860091" w:rsidRDefault="006E1D24" w:rsidP="006E1D24">
      <w:pPr>
        <w:pStyle w:val="MainText"/>
        <w:ind w:firstLine="0"/>
        <w:jc w:val="center"/>
      </w:pPr>
      <w:r w:rsidRPr="00AC2CA7">
        <w:lastRenderedPageBreak/>
        <w:t xml:space="preserve">Рис. </w:t>
      </w:r>
      <w:r>
        <w:t>3</w:t>
      </w:r>
      <w:r w:rsidRPr="00AC2CA7">
        <w:t>.</w:t>
      </w:r>
      <w:r>
        <w:t>10</w:t>
      </w:r>
      <w:r w:rsidRPr="00AC2CA7">
        <w:t xml:space="preserve">. </w:t>
      </w:r>
      <w:r>
        <w:t xml:space="preserve">Розподіл даних в датасеті відносно жанру після застосування </w:t>
      </w:r>
      <w:r w:rsidRPr="00860091">
        <w:rPr>
          <w:lang w:val="en-AU"/>
        </w:rPr>
        <w:t>SMOTE</w:t>
      </w:r>
    </w:p>
    <w:p w14:paraId="2A94F336" w14:textId="4CF3C49C" w:rsidR="00860091" w:rsidRPr="00411247" w:rsidRDefault="00860091" w:rsidP="00411247">
      <w:pPr>
        <w:pStyle w:val="MainText"/>
        <w:rPr>
          <w:rFonts w:hint="eastAsia"/>
          <w:lang w:val="ru-RU" w:eastAsia="ja-JP"/>
        </w:rPr>
      </w:pPr>
    </w:p>
    <w:p w14:paraId="60CC28B2" w14:textId="59A2FAD9" w:rsidR="00850CFD" w:rsidRPr="000B3823" w:rsidRDefault="006E1D24" w:rsidP="000B3823">
      <w:pPr>
        <w:pStyle w:val="Heading2"/>
        <w:numPr>
          <w:ilvl w:val="1"/>
          <w:numId w:val="3"/>
        </w:numPr>
        <w:rPr>
          <w:b/>
        </w:rPr>
      </w:pPr>
      <w:r w:rsidRPr="00AB64AE">
        <w:drawing>
          <wp:anchor distT="0" distB="0" distL="114300" distR="114300" simplePos="0" relativeHeight="251686912" behindDoc="0" locked="0" layoutInCell="1" allowOverlap="1" wp14:anchorId="5265F76F" wp14:editId="3D1AAD71">
            <wp:simplePos x="0" y="0"/>
            <wp:positionH relativeFrom="page">
              <wp:align>right</wp:align>
            </wp:positionH>
            <wp:positionV relativeFrom="margin">
              <wp:align>top</wp:align>
            </wp:positionV>
            <wp:extent cx="7479030" cy="2211070"/>
            <wp:effectExtent l="0" t="0" r="762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479030" cy="2211070"/>
                    </a:xfrm>
                    <a:prstGeom prst="rect">
                      <a:avLst/>
                    </a:prstGeom>
                  </pic:spPr>
                </pic:pic>
              </a:graphicData>
            </a:graphic>
            <wp14:sizeRelH relativeFrom="margin">
              <wp14:pctWidth>0</wp14:pctWidth>
            </wp14:sizeRelH>
            <wp14:sizeRelV relativeFrom="margin">
              <wp14:pctHeight>0</wp14:pctHeight>
            </wp14:sizeRelV>
          </wp:anchor>
        </w:drawing>
      </w:r>
      <w:r w:rsidR="000B3823" w:rsidRPr="00A20ABA">
        <w:rPr>
          <w:b/>
        </w:rPr>
        <w:t>Оцінювання ефективності роботи обраних моделей та їх порівняння</w:t>
      </w:r>
      <w:bookmarkStart w:id="18" w:name="_GoBack"/>
      <w:bookmarkEnd w:id="18"/>
    </w:p>
    <w:p w14:paraId="13423193" w14:textId="5E509A07" w:rsidR="00850CFD" w:rsidRDefault="00850CFD"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r w:rsidR="0052436D" w:rsidRPr="0052436D">
        <w:t xml:space="preserve"> </w:t>
      </w:r>
      <w:r w:rsidR="0052436D">
        <w:rPr>
          <w:noProof/>
        </w:rPr>
        <w:lastRenderedPageBreak/>
        <w:drawing>
          <wp:inline distT="0" distB="0" distL="0" distR="0" wp14:anchorId="2BA04E9B" wp14:editId="313262FB">
            <wp:extent cx="6120765" cy="5425224"/>
            <wp:effectExtent l="0" t="0" r="0" b="4445"/>
            <wp:docPr id="44" name="Picture 44" descr="C:\Users\Orest\AppData\Local\Microsoft\Windows\INetCache\Content.MSO\4CA2C5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rest\AppData\Local\Microsoft\Windows\INetCache\Content.MSO\4CA2C5C8.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765" cy="5425224"/>
                    </a:xfrm>
                    <a:prstGeom prst="rect">
                      <a:avLst/>
                    </a:prstGeom>
                    <a:noFill/>
                    <a:ln>
                      <a:noFill/>
                    </a:ln>
                  </pic:spPr>
                </pic:pic>
              </a:graphicData>
            </a:graphic>
          </wp:inline>
        </w:drawing>
      </w:r>
    </w:p>
    <w:p w14:paraId="5531D72F" w14:textId="77777777" w:rsidR="00C51D2C" w:rsidRDefault="00C51D2C" w:rsidP="005623CC">
      <w:pPr>
        <w:pStyle w:val="MainText"/>
      </w:pPr>
    </w:p>
    <w:p w14:paraId="54D73F9A" w14:textId="3F6FAB86" w:rsidR="00536687" w:rsidRPr="00D309FC" w:rsidRDefault="00536687" w:rsidP="00536687">
      <w:pPr>
        <w:pStyle w:val="a9"/>
        <w:rPr>
          <w:lang w:val="uk-UA"/>
        </w:rPr>
      </w:pPr>
      <w:r w:rsidRPr="00AC2CA7">
        <w:rPr>
          <w:lang w:val="uk-UA"/>
        </w:rPr>
        <w:t xml:space="preserve">Таблиця 3.1. Результати роботи </w:t>
      </w:r>
      <w:r w:rsidR="00D309FC">
        <w:rPr>
          <w:lang w:val="uk-UA"/>
        </w:rPr>
        <w:t>логістичної регресії</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36687" w:rsidRPr="007C7187" w14:paraId="0867A626" w14:textId="77777777" w:rsidTr="001158DA">
        <w:trPr>
          <w:jc w:val="center"/>
        </w:trPr>
        <w:tc>
          <w:tcPr>
            <w:tcW w:w="2230" w:type="dxa"/>
          </w:tcPr>
          <w:p w14:paraId="60AFDC19" w14:textId="77777777" w:rsidR="00536687" w:rsidRPr="00AC2CA7" w:rsidRDefault="00536687" w:rsidP="001158DA">
            <w:pPr>
              <w:ind w:firstLine="0"/>
              <w:jc w:val="center"/>
              <w:rPr>
                <w:lang w:val="uk-UA"/>
              </w:rPr>
            </w:pPr>
            <w:r w:rsidRPr="00AC2CA7">
              <w:rPr>
                <w:lang w:val="uk-UA"/>
              </w:rPr>
              <w:t>Оптимальні параметри роботи</w:t>
            </w:r>
          </w:p>
        </w:tc>
        <w:tc>
          <w:tcPr>
            <w:tcW w:w="2230" w:type="dxa"/>
          </w:tcPr>
          <w:p w14:paraId="559B8D2A" w14:textId="77777777" w:rsidR="00536687" w:rsidRPr="00AC2CA7" w:rsidRDefault="00536687" w:rsidP="001158DA">
            <w:pPr>
              <w:ind w:firstLine="0"/>
              <w:jc w:val="center"/>
              <w:rPr>
                <w:lang w:val="uk-UA"/>
              </w:rPr>
            </w:pPr>
            <w:r w:rsidRPr="00AC2CA7">
              <w:rPr>
                <w:lang w:val="uk-UA"/>
              </w:rPr>
              <w:t>Показник ефективності</w:t>
            </w:r>
          </w:p>
        </w:tc>
        <w:tc>
          <w:tcPr>
            <w:tcW w:w="3827" w:type="dxa"/>
          </w:tcPr>
          <w:p w14:paraId="4B83552E" w14:textId="05ED7545" w:rsidR="00536687" w:rsidRPr="00B639E0" w:rsidRDefault="00536687" w:rsidP="001158DA">
            <w:pPr>
              <w:ind w:firstLine="0"/>
              <w:jc w:val="center"/>
              <w:rPr>
                <w:lang w:val="uk-UA"/>
              </w:rPr>
            </w:pPr>
            <w:r w:rsidRPr="00AC2CA7">
              <w:rPr>
                <w:lang w:val="uk-UA"/>
              </w:rPr>
              <w:t xml:space="preserve">Значення показника ефективності </w:t>
            </w:r>
            <w:r w:rsidR="00B639E0">
              <w:rPr>
                <w:lang w:val="uk-UA"/>
              </w:rPr>
              <w:t>логістичної регресії</w:t>
            </w:r>
          </w:p>
        </w:tc>
      </w:tr>
      <w:tr w:rsidR="00536687" w:rsidRPr="00AC2CA7" w14:paraId="2D903835" w14:textId="77777777" w:rsidTr="001158DA">
        <w:trPr>
          <w:jc w:val="center"/>
        </w:trPr>
        <w:tc>
          <w:tcPr>
            <w:tcW w:w="2230" w:type="dxa"/>
            <w:vMerge w:val="restart"/>
          </w:tcPr>
          <w:p w14:paraId="65895448" w14:textId="2B07145C" w:rsidR="00536687" w:rsidRPr="00AC2CA7" w:rsidRDefault="00254303" w:rsidP="001158DA">
            <w:pPr>
              <w:ind w:firstLine="0"/>
              <w:jc w:val="center"/>
              <w:rPr>
                <w:rStyle w:val="y2iqfc"/>
                <w:lang w:val="uk-UA"/>
              </w:rPr>
            </w:pPr>
            <w:r>
              <w:rPr>
                <w:rStyle w:val="y2iqfc"/>
                <w:lang w:val="uk-UA"/>
              </w:rPr>
              <w:t>К</w:t>
            </w:r>
            <w:r w:rsidRPr="00254303">
              <w:rPr>
                <w:rStyle w:val="y2iqfc"/>
                <w:lang w:val="uk-UA"/>
              </w:rPr>
              <w:t xml:space="preserve">ількість ітерацій, для збіжності </w:t>
            </w:r>
            <w:r>
              <w:rPr>
                <w:rStyle w:val="y2iqfc"/>
                <w:rFonts w:hint="eastAsia"/>
                <w:lang w:val="ru-RU" w:eastAsia="ja-JP"/>
              </w:rPr>
              <w:t>m</w:t>
            </w:r>
            <w:r>
              <w:rPr>
                <w:rStyle w:val="y2iqfc"/>
                <w:lang w:val="ru-RU" w:eastAsia="ja-JP"/>
              </w:rPr>
              <w:t xml:space="preserve">ax_iter </w:t>
            </w:r>
            <w:r>
              <w:rPr>
                <w:rStyle w:val="y2iqfc"/>
                <w:lang w:val="uk-UA"/>
              </w:rPr>
              <w:t>= 1000</w:t>
            </w:r>
            <w:r w:rsidRPr="00254303">
              <w:rPr>
                <w:rStyle w:val="y2iqfc"/>
                <w:lang w:val="uk-UA"/>
              </w:rPr>
              <w:t>.</w:t>
            </w:r>
          </w:p>
        </w:tc>
        <w:tc>
          <w:tcPr>
            <w:tcW w:w="2230" w:type="dxa"/>
          </w:tcPr>
          <w:p w14:paraId="6073364E" w14:textId="62DD476C" w:rsidR="00536687" w:rsidRPr="00AC2CA7" w:rsidRDefault="00D96232" w:rsidP="001158DA">
            <w:pPr>
              <w:ind w:firstLine="0"/>
              <w:jc w:val="center"/>
              <w:rPr>
                <w:lang w:val="uk-UA"/>
              </w:rPr>
            </w:pPr>
            <w:r>
              <w:rPr>
                <w:lang w:val="uk-UA"/>
              </w:rPr>
              <w:t>A</w:t>
            </w:r>
            <w:r w:rsidRPr="00D96232">
              <w:rPr>
                <w:lang w:val="uk-UA"/>
              </w:rPr>
              <w:t>ccuracy</w:t>
            </w:r>
          </w:p>
        </w:tc>
        <w:tc>
          <w:tcPr>
            <w:tcW w:w="3827" w:type="dxa"/>
          </w:tcPr>
          <w:p w14:paraId="3EF73A9C" w14:textId="48BD775D" w:rsidR="00536687" w:rsidRPr="00AC2CA7" w:rsidRDefault="00D96232" w:rsidP="001158DA">
            <w:pPr>
              <w:ind w:firstLine="0"/>
              <w:jc w:val="center"/>
              <w:rPr>
                <w:lang w:val="uk-UA"/>
              </w:rPr>
            </w:pPr>
            <w:r w:rsidRPr="00D96232">
              <w:rPr>
                <w:lang w:val="uk-UA"/>
              </w:rPr>
              <w:t>0.58</w:t>
            </w:r>
          </w:p>
        </w:tc>
      </w:tr>
      <w:tr w:rsidR="00D96232" w:rsidRPr="00AC2CA7" w14:paraId="77877DA5" w14:textId="77777777" w:rsidTr="001158DA">
        <w:trPr>
          <w:jc w:val="center"/>
        </w:trPr>
        <w:tc>
          <w:tcPr>
            <w:tcW w:w="2230" w:type="dxa"/>
            <w:vMerge/>
          </w:tcPr>
          <w:p w14:paraId="10C91250" w14:textId="77777777" w:rsidR="00D96232" w:rsidRPr="00AC2CA7" w:rsidRDefault="00D96232" w:rsidP="00D96232">
            <w:pPr>
              <w:ind w:firstLine="0"/>
              <w:jc w:val="center"/>
              <w:rPr>
                <w:rStyle w:val="y2iqfc"/>
                <w:lang w:val="uk-UA"/>
              </w:rPr>
            </w:pPr>
          </w:p>
        </w:tc>
        <w:tc>
          <w:tcPr>
            <w:tcW w:w="2230" w:type="dxa"/>
          </w:tcPr>
          <w:p w14:paraId="0CD03E5D" w14:textId="1D171C4F" w:rsidR="00D96232" w:rsidRPr="00AC2CA7" w:rsidRDefault="00D96232" w:rsidP="00D96232">
            <w:pPr>
              <w:ind w:firstLine="0"/>
              <w:jc w:val="center"/>
              <w:rPr>
                <w:lang w:val="uk-UA"/>
              </w:rPr>
            </w:pPr>
            <w:r w:rsidRPr="00D96232">
              <w:rPr>
                <w:lang w:val="uk-UA"/>
              </w:rPr>
              <w:t>Precision</w:t>
            </w:r>
            <w:r>
              <w:rPr>
                <w:lang w:val="uk-UA"/>
              </w:rPr>
              <w:t>(avg)</w:t>
            </w:r>
          </w:p>
        </w:tc>
        <w:tc>
          <w:tcPr>
            <w:tcW w:w="3827" w:type="dxa"/>
          </w:tcPr>
          <w:p w14:paraId="2BF52B36" w14:textId="3663D826" w:rsidR="00D96232" w:rsidRPr="00AC2CA7" w:rsidRDefault="009D5388" w:rsidP="00D96232">
            <w:pPr>
              <w:ind w:firstLine="0"/>
              <w:jc w:val="center"/>
              <w:rPr>
                <w:lang w:val="uk-UA"/>
              </w:rPr>
            </w:pPr>
            <w:r w:rsidRPr="009D5388">
              <w:rPr>
                <w:lang w:val="uk-UA"/>
              </w:rPr>
              <w:t>0.57</w:t>
            </w:r>
          </w:p>
        </w:tc>
      </w:tr>
      <w:tr w:rsidR="00D96232" w:rsidRPr="00AC2CA7" w14:paraId="70D3917D" w14:textId="77777777" w:rsidTr="001158DA">
        <w:trPr>
          <w:jc w:val="center"/>
        </w:trPr>
        <w:tc>
          <w:tcPr>
            <w:tcW w:w="2230" w:type="dxa"/>
            <w:vMerge/>
          </w:tcPr>
          <w:p w14:paraId="23EC2AA3" w14:textId="77777777" w:rsidR="00D96232" w:rsidRPr="00AC2CA7" w:rsidRDefault="00D96232" w:rsidP="00D96232">
            <w:pPr>
              <w:ind w:firstLine="0"/>
              <w:jc w:val="center"/>
              <w:rPr>
                <w:lang w:val="uk-UA"/>
              </w:rPr>
            </w:pPr>
          </w:p>
        </w:tc>
        <w:tc>
          <w:tcPr>
            <w:tcW w:w="2230" w:type="dxa"/>
          </w:tcPr>
          <w:p w14:paraId="362C8742" w14:textId="1365804F" w:rsidR="00D96232" w:rsidRPr="00AC2CA7" w:rsidRDefault="00D96232" w:rsidP="00D96232">
            <w:pPr>
              <w:ind w:firstLine="0"/>
              <w:jc w:val="center"/>
              <w:rPr>
                <w:lang w:val="uk-UA"/>
              </w:rPr>
            </w:pPr>
            <w:r>
              <w:rPr>
                <w:lang w:val="uk-UA"/>
              </w:rPr>
              <w:t>R</w:t>
            </w:r>
            <w:r w:rsidRPr="00D96232">
              <w:rPr>
                <w:lang w:val="uk-UA"/>
              </w:rPr>
              <w:t>ecall</w:t>
            </w:r>
            <w:r>
              <w:rPr>
                <w:lang w:val="uk-UA"/>
              </w:rPr>
              <w:t>(avg)</w:t>
            </w:r>
          </w:p>
        </w:tc>
        <w:tc>
          <w:tcPr>
            <w:tcW w:w="3827" w:type="dxa"/>
          </w:tcPr>
          <w:p w14:paraId="654DB2DC" w14:textId="252F3635" w:rsidR="00D96232" w:rsidRPr="00AC2CA7" w:rsidRDefault="0099621C" w:rsidP="00D96232">
            <w:pPr>
              <w:ind w:firstLine="0"/>
              <w:jc w:val="center"/>
              <w:rPr>
                <w:lang w:val="uk-UA"/>
              </w:rPr>
            </w:pPr>
            <w:r w:rsidRPr="00D96232">
              <w:rPr>
                <w:lang w:val="uk-UA"/>
              </w:rPr>
              <w:t>0.58</w:t>
            </w:r>
          </w:p>
        </w:tc>
      </w:tr>
      <w:tr w:rsidR="00D96232" w:rsidRPr="00AC2CA7" w14:paraId="77DEA6C6" w14:textId="77777777" w:rsidTr="001158DA">
        <w:trPr>
          <w:jc w:val="center"/>
        </w:trPr>
        <w:tc>
          <w:tcPr>
            <w:tcW w:w="2230" w:type="dxa"/>
            <w:vMerge/>
          </w:tcPr>
          <w:p w14:paraId="7F815401" w14:textId="77777777" w:rsidR="00D96232" w:rsidRPr="00AC2CA7" w:rsidRDefault="00D96232" w:rsidP="00D96232">
            <w:pPr>
              <w:ind w:firstLine="0"/>
              <w:jc w:val="center"/>
              <w:rPr>
                <w:lang w:val="uk-UA"/>
              </w:rPr>
            </w:pPr>
          </w:p>
        </w:tc>
        <w:tc>
          <w:tcPr>
            <w:tcW w:w="2230" w:type="dxa"/>
          </w:tcPr>
          <w:p w14:paraId="1F80A446" w14:textId="1C127DBF" w:rsidR="00D96232" w:rsidRPr="00AC2CA7" w:rsidRDefault="00D96232" w:rsidP="00D96232">
            <w:pPr>
              <w:ind w:firstLine="0"/>
              <w:jc w:val="center"/>
              <w:rPr>
                <w:lang w:val="uk-UA"/>
              </w:rPr>
            </w:pPr>
            <w:r>
              <w:rPr>
                <w:lang w:val="uk-UA"/>
              </w:rPr>
              <w:t>F</w:t>
            </w:r>
            <w:r w:rsidRPr="00D96232">
              <w:rPr>
                <w:lang w:val="uk-UA"/>
              </w:rPr>
              <w:t>1-score</w:t>
            </w:r>
            <w:r>
              <w:rPr>
                <w:lang w:val="uk-UA"/>
              </w:rPr>
              <w:t>(avg)</w:t>
            </w:r>
          </w:p>
        </w:tc>
        <w:tc>
          <w:tcPr>
            <w:tcW w:w="3827" w:type="dxa"/>
          </w:tcPr>
          <w:p w14:paraId="252AD94A" w14:textId="4D5C1794" w:rsidR="00D96232" w:rsidRPr="00AC2CA7" w:rsidRDefault="0099621C" w:rsidP="00D96232">
            <w:pPr>
              <w:ind w:firstLine="0"/>
              <w:jc w:val="center"/>
              <w:rPr>
                <w:lang w:val="uk-UA"/>
              </w:rPr>
            </w:pPr>
            <w:r w:rsidRPr="00D96232">
              <w:rPr>
                <w:lang w:val="uk-UA"/>
              </w:rPr>
              <w:t>0.5</w:t>
            </w:r>
            <w:r w:rsidR="00DF1FC9">
              <w:rPr>
                <w:lang w:val="uk-UA"/>
              </w:rPr>
              <w:t>7</w:t>
            </w:r>
          </w:p>
        </w:tc>
      </w:tr>
    </w:tbl>
    <w:p w14:paraId="68886D55" w14:textId="2A444C20" w:rsidR="00536687" w:rsidRDefault="00536687" w:rsidP="005623CC">
      <w:pPr>
        <w:pStyle w:val="MainText"/>
      </w:pPr>
    </w:p>
    <w:p w14:paraId="19293328" w14:textId="7CACCE8B" w:rsidR="00A04772" w:rsidRDefault="00A04772" w:rsidP="002C08EA">
      <w:pPr>
        <w:pStyle w:val="MainText"/>
        <w:ind w:firstLine="0"/>
      </w:pPr>
      <w:r>
        <w:rPr>
          <w:noProof/>
        </w:rPr>
        <w:lastRenderedPageBreak/>
        <w:drawing>
          <wp:inline distT="0" distB="0" distL="0" distR="0" wp14:anchorId="14E9BC40" wp14:editId="37240A52">
            <wp:extent cx="6120765" cy="5425224"/>
            <wp:effectExtent l="0" t="0" r="0" b="4445"/>
            <wp:docPr id="47" name="Picture 47" descr="C:\Users\Orest\AppData\Local\Microsoft\Windows\INetCache\Content.MSO\5261D7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rest\AppData\Local\Microsoft\Windows\INetCache\Content.MSO\5261D716.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0765" cy="5425224"/>
                    </a:xfrm>
                    <a:prstGeom prst="rect">
                      <a:avLst/>
                    </a:prstGeom>
                    <a:noFill/>
                    <a:ln>
                      <a:noFill/>
                    </a:ln>
                  </pic:spPr>
                </pic:pic>
              </a:graphicData>
            </a:graphic>
          </wp:inline>
        </w:drawing>
      </w:r>
    </w:p>
    <w:p w14:paraId="0C7C93C6" w14:textId="54D0BDC5" w:rsidR="00A04772" w:rsidRDefault="00A04772" w:rsidP="005623CC">
      <w:pPr>
        <w:pStyle w:val="MainText"/>
      </w:pPr>
    </w:p>
    <w:p w14:paraId="7D750801" w14:textId="78F1E000" w:rsidR="00122AA5" w:rsidRPr="00D309FC" w:rsidRDefault="00122AA5" w:rsidP="00122AA5">
      <w:pPr>
        <w:pStyle w:val="a9"/>
        <w:rPr>
          <w:lang w:val="uk-UA"/>
        </w:rPr>
      </w:pPr>
      <w:r w:rsidRPr="00AC2CA7">
        <w:rPr>
          <w:lang w:val="uk-UA"/>
        </w:rPr>
        <w:t>Таблиця 3.</w:t>
      </w:r>
      <w:r>
        <w:rPr>
          <w:lang w:val="uk-UA"/>
        </w:rPr>
        <w:t>2</w:t>
      </w:r>
      <w:r w:rsidRPr="00AC2CA7">
        <w:rPr>
          <w:lang w:val="uk-UA"/>
        </w:rPr>
        <w:t xml:space="preserve">. Результати роботи </w:t>
      </w:r>
      <w:r w:rsidR="001F522A">
        <w:rPr>
          <w:lang w:val="uk-UA"/>
        </w:rPr>
        <w:t>наївного Ба</w:t>
      </w:r>
      <w:r w:rsidR="00C95671">
        <w:rPr>
          <w:lang w:val="uk-UA"/>
        </w:rPr>
        <w:t>й</w:t>
      </w:r>
      <w:r w:rsidR="001F522A">
        <w:rPr>
          <w:lang w:val="uk-UA"/>
        </w:rPr>
        <w:t>єса</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122AA5" w:rsidRPr="007C7187" w14:paraId="13ABA789" w14:textId="77777777" w:rsidTr="001158DA">
        <w:trPr>
          <w:jc w:val="center"/>
        </w:trPr>
        <w:tc>
          <w:tcPr>
            <w:tcW w:w="2230" w:type="dxa"/>
          </w:tcPr>
          <w:p w14:paraId="0DC11730" w14:textId="77777777" w:rsidR="00122AA5" w:rsidRPr="00AC2CA7" w:rsidRDefault="00122AA5" w:rsidP="001158DA">
            <w:pPr>
              <w:ind w:firstLine="0"/>
              <w:jc w:val="center"/>
              <w:rPr>
                <w:lang w:val="uk-UA"/>
              </w:rPr>
            </w:pPr>
            <w:r w:rsidRPr="00AC2CA7">
              <w:rPr>
                <w:lang w:val="uk-UA"/>
              </w:rPr>
              <w:t>Оптимальні параметри роботи</w:t>
            </w:r>
          </w:p>
        </w:tc>
        <w:tc>
          <w:tcPr>
            <w:tcW w:w="2230" w:type="dxa"/>
          </w:tcPr>
          <w:p w14:paraId="43A333A0" w14:textId="77777777" w:rsidR="00122AA5" w:rsidRPr="00AC2CA7" w:rsidRDefault="00122AA5" w:rsidP="001158DA">
            <w:pPr>
              <w:ind w:firstLine="0"/>
              <w:jc w:val="center"/>
              <w:rPr>
                <w:lang w:val="uk-UA"/>
              </w:rPr>
            </w:pPr>
            <w:r w:rsidRPr="00AC2CA7">
              <w:rPr>
                <w:lang w:val="uk-UA"/>
              </w:rPr>
              <w:t>Показник ефективності</w:t>
            </w:r>
          </w:p>
        </w:tc>
        <w:tc>
          <w:tcPr>
            <w:tcW w:w="3827" w:type="dxa"/>
          </w:tcPr>
          <w:p w14:paraId="67005AE3" w14:textId="1B06011A" w:rsidR="00122AA5" w:rsidRPr="00B639E0" w:rsidRDefault="00122AA5" w:rsidP="001158DA">
            <w:pPr>
              <w:ind w:firstLine="0"/>
              <w:jc w:val="center"/>
              <w:rPr>
                <w:lang w:val="uk-UA"/>
              </w:rPr>
            </w:pPr>
            <w:r w:rsidRPr="00AC2CA7">
              <w:rPr>
                <w:lang w:val="uk-UA"/>
              </w:rPr>
              <w:t xml:space="preserve">Значення показника ефективності </w:t>
            </w:r>
            <w:r w:rsidR="00C95671">
              <w:rPr>
                <w:lang w:val="uk-UA"/>
              </w:rPr>
              <w:t>наївного Байєса</w:t>
            </w:r>
          </w:p>
        </w:tc>
      </w:tr>
      <w:tr w:rsidR="00122AA5" w:rsidRPr="00AC2CA7" w14:paraId="3DF94CC4" w14:textId="77777777" w:rsidTr="001158DA">
        <w:trPr>
          <w:jc w:val="center"/>
        </w:trPr>
        <w:tc>
          <w:tcPr>
            <w:tcW w:w="2230" w:type="dxa"/>
            <w:vMerge w:val="restart"/>
          </w:tcPr>
          <w:p w14:paraId="3B46E9EB" w14:textId="23AE62D7" w:rsidR="00E55682" w:rsidRPr="00AC2CA7" w:rsidRDefault="00E55682" w:rsidP="001158DA">
            <w:pPr>
              <w:ind w:firstLine="0"/>
              <w:jc w:val="center"/>
              <w:rPr>
                <w:rStyle w:val="y2iqfc"/>
                <w:lang w:val="uk-UA"/>
              </w:rPr>
            </w:pPr>
            <w:r>
              <w:rPr>
                <w:rStyle w:val="y2iqfc"/>
                <w:lang w:val="uk-UA"/>
              </w:rPr>
              <w:t>-</w:t>
            </w:r>
          </w:p>
        </w:tc>
        <w:tc>
          <w:tcPr>
            <w:tcW w:w="2230" w:type="dxa"/>
          </w:tcPr>
          <w:p w14:paraId="2A88AA39" w14:textId="77777777" w:rsidR="00122AA5" w:rsidRPr="00AC2CA7" w:rsidRDefault="00122AA5" w:rsidP="001158DA">
            <w:pPr>
              <w:ind w:firstLine="0"/>
              <w:jc w:val="center"/>
              <w:rPr>
                <w:lang w:val="uk-UA"/>
              </w:rPr>
            </w:pPr>
            <w:r>
              <w:rPr>
                <w:lang w:val="uk-UA"/>
              </w:rPr>
              <w:t>A</w:t>
            </w:r>
            <w:r w:rsidRPr="00D96232">
              <w:rPr>
                <w:lang w:val="uk-UA"/>
              </w:rPr>
              <w:t>ccuracy</w:t>
            </w:r>
          </w:p>
        </w:tc>
        <w:tc>
          <w:tcPr>
            <w:tcW w:w="3827" w:type="dxa"/>
          </w:tcPr>
          <w:p w14:paraId="57F71BFB" w14:textId="2014CE73" w:rsidR="00122AA5" w:rsidRPr="00AC2CA7" w:rsidRDefault="00122AA5" w:rsidP="001158DA">
            <w:pPr>
              <w:ind w:firstLine="0"/>
              <w:jc w:val="center"/>
              <w:rPr>
                <w:rFonts w:hint="eastAsia"/>
                <w:lang w:val="uk-UA" w:eastAsia="ja-JP"/>
              </w:rPr>
            </w:pPr>
            <w:r w:rsidRPr="00D96232">
              <w:rPr>
                <w:lang w:val="uk-UA"/>
              </w:rPr>
              <w:t>0.5</w:t>
            </w:r>
            <w:r w:rsidR="009829B2">
              <w:rPr>
                <w:lang w:val="uk-UA"/>
              </w:rPr>
              <w:t>9</w:t>
            </w:r>
          </w:p>
        </w:tc>
      </w:tr>
      <w:tr w:rsidR="00122AA5" w:rsidRPr="00AC2CA7" w14:paraId="2C4E9ACF" w14:textId="77777777" w:rsidTr="001158DA">
        <w:trPr>
          <w:jc w:val="center"/>
        </w:trPr>
        <w:tc>
          <w:tcPr>
            <w:tcW w:w="2230" w:type="dxa"/>
            <w:vMerge/>
          </w:tcPr>
          <w:p w14:paraId="2002DA37" w14:textId="77777777" w:rsidR="00122AA5" w:rsidRPr="00AC2CA7" w:rsidRDefault="00122AA5" w:rsidP="001158DA">
            <w:pPr>
              <w:ind w:firstLine="0"/>
              <w:jc w:val="center"/>
              <w:rPr>
                <w:rStyle w:val="y2iqfc"/>
                <w:lang w:val="uk-UA"/>
              </w:rPr>
            </w:pPr>
          </w:p>
        </w:tc>
        <w:tc>
          <w:tcPr>
            <w:tcW w:w="2230" w:type="dxa"/>
          </w:tcPr>
          <w:p w14:paraId="287A2FBF" w14:textId="77777777" w:rsidR="00122AA5" w:rsidRPr="00AC2CA7" w:rsidRDefault="00122AA5" w:rsidP="001158DA">
            <w:pPr>
              <w:ind w:firstLine="0"/>
              <w:jc w:val="center"/>
              <w:rPr>
                <w:lang w:val="uk-UA"/>
              </w:rPr>
            </w:pPr>
            <w:r w:rsidRPr="00D96232">
              <w:rPr>
                <w:lang w:val="uk-UA"/>
              </w:rPr>
              <w:t>Precision</w:t>
            </w:r>
            <w:r>
              <w:rPr>
                <w:lang w:val="uk-UA"/>
              </w:rPr>
              <w:t>(avg)</w:t>
            </w:r>
          </w:p>
        </w:tc>
        <w:tc>
          <w:tcPr>
            <w:tcW w:w="3827" w:type="dxa"/>
          </w:tcPr>
          <w:p w14:paraId="72867BF7" w14:textId="79B24515" w:rsidR="00122AA5" w:rsidRPr="00AC2CA7" w:rsidRDefault="00DF1FC9" w:rsidP="001158DA">
            <w:pPr>
              <w:ind w:firstLine="0"/>
              <w:jc w:val="center"/>
              <w:rPr>
                <w:lang w:val="uk-UA"/>
              </w:rPr>
            </w:pPr>
            <w:r w:rsidRPr="00DF1FC9">
              <w:rPr>
                <w:lang w:val="uk-UA"/>
              </w:rPr>
              <w:t>0.59</w:t>
            </w:r>
          </w:p>
        </w:tc>
      </w:tr>
      <w:tr w:rsidR="00122AA5" w:rsidRPr="00AC2CA7" w14:paraId="60EFF834" w14:textId="77777777" w:rsidTr="001158DA">
        <w:trPr>
          <w:jc w:val="center"/>
        </w:trPr>
        <w:tc>
          <w:tcPr>
            <w:tcW w:w="2230" w:type="dxa"/>
            <w:vMerge/>
          </w:tcPr>
          <w:p w14:paraId="5E95B636" w14:textId="77777777" w:rsidR="00122AA5" w:rsidRPr="00AC2CA7" w:rsidRDefault="00122AA5" w:rsidP="001158DA">
            <w:pPr>
              <w:ind w:firstLine="0"/>
              <w:jc w:val="center"/>
              <w:rPr>
                <w:lang w:val="uk-UA"/>
              </w:rPr>
            </w:pPr>
          </w:p>
        </w:tc>
        <w:tc>
          <w:tcPr>
            <w:tcW w:w="2230" w:type="dxa"/>
          </w:tcPr>
          <w:p w14:paraId="307C2C9B" w14:textId="77777777" w:rsidR="00122AA5" w:rsidRPr="00AC2CA7" w:rsidRDefault="00122AA5" w:rsidP="001158DA">
            <w:pPr>
              <w:ind w:firstLine="0"/>
              <w:jc w:val="center"/>
              <w:rPr>
                <w:lang w:val="uk-UA"/>
              </w:rPr>
            </w:pPr>
            <w:r>
              <w:rPr>
                <w:lang w:val="uk-UA"/>
              </w:rPr>
              <w:t>R</w:t>
            </w:r>
            <w:r w:rsidRPr="00D96232">
              <w:rPr>
                <w:lang w:val="uk-UA"/>
              </w:rPr>
              <w:t>ecall</w:t>
            </w:r>
            <w:r>
              <w:rPr>
                <w:lang w:val="uk-UA"/>
              </w:rPr>
              <w:t>(avg)</w:t>
            </w:r>
          </w:p>
        </w:tc>
        <w:tc>
          <w:tcPr>
            <w:tcW w:w="3827" w:type="dxa"/>
          </w:tcPr>
          <w:p w14:paraId="26C7FADF" w14:textId="7BC48BDD" w:rsidR="00122AA5" w:rsidRPr="00AC2CA7" w:rsidRDefault="00122AA5" w:rsidP="001158DA">
            <w:pPr>
              <w:ind w:firstLine="0"/>
              <w:jc w:val="center"/>
              <w:rPr>
                <w:lang w:val="uk-UA"/>
              </w:rPr>
            </w:pPr>
            <w:r w:rsidRPr="00D96232">
              <w:rPr>
                <w:lang w:val="uk-UA"/>
              </w:rPr>
              <w:t>0.5</w:t>
            </w:r>
            <w:r w:rsidR="00DF1FC9">
              <w:rPr>
                <w:lang w:val="uk-UA"/>
              </w:rPr>
              <w:t>9</w:t>
            </w:r>
          </w:p>
        </w:tc>
      </w:tr>
      <w:tr w:rsidR="00122AA5" w:rsidRPr="00AC2CA7" w14:paraId="7ED096C0" w14:textId="77777777" w:rsidTr="001158DA">
        <w:trPr>
          <w:jc w:val="center"/>
        </w:trPr>
        <w:tc>
          <w:tcPr>
            <w:tcW w:w="2230" w:type="dxa"/>
            <w:vMerge/>
          </w:tcPr>
          <w:p w14:paraId="7111CFC2" w14:textId="77777777" w:rsidR="00122AA5" w:rsidRPr="00AC2CA7" w:rsidRDefault="00122AA5" w:rsidP="001158DA">
            <w:pPr>
              <w:ind w:firstLine="0"/>
              <w:jc w:val="center"/>
              <w:rPr>
                <w:lang w:val="uk-UA"/>
              </w:rPr>
            </w:pPr>
          </w:p>
        </w:tc>
        <w:tc>
          <w:tcPr>
            <w:tcW w:w="2230" w:type="dxa"/>
          </w:tcPr>
          <w:p w14:paraId="535C42C1" w14:textId="77777777" w:rsidR="00122AA5" w:rsidRPr="00AC2CA7" w:rsidRDefault="00122AA5" w:rsidP="001158DA">
            <w:pPr>
              <w:ind w:firstLine="0"/>
              <w:jc w:val="center"/>
              <w:rPr>
                <w:lang w:val="uk-UA"/>
              </w:rPr>
            </w:pPr>
            <w:r>
              <w:rPr>
                <w:lang w:val="uk-UA"/>
              </w:rPr>
              <w:t>F</w:t>
            </w:r>
            <w:r w:rsidRPr="00D96232">
              <w:rPr>
                <w:lang w:val="uk-UA"/>
              </w:rPr>
              <w:t>1-score</w:t>
            </w:r>
            <w:r>
              <w:rPr>
                <w:lang w:val="uk-UA"/>
              </w:rPr>
              <w:t>(avg)</w:t>
            </w:r>
          </w:p>
        </w:tc>
        <w:tc>
          <w:tcPr>
            <w:tcW w:w="3827" w:type="dxa"/>
          </w:tcPr>
          <w:p w14:paraId="1579DAEE" w14:textId="3DD0C5BB" w:rsidR="00122AA5" w:rsidRPr="00AC2CA7" w:rsidRDefault="00122AA5" w:rsidP="001158DA">
            <w:pPr>
              <w:ind w:firstLine="0"/>
              <w:jc w:val="center"/>
              <w:rPr>
                <w:lang w:val="uk-UA"/>
              </w:rPr>
            </w:pPr>
            <w:r w:rsidRPr="00D96232">
              <w:rPr>
                <w:lang w:val="uk-UA"/>
              </w:rPr>
              <w:t>0.5</w:t>
            </w:r>
            <w:r w:rsidR="00871650">
              <w:rPr>
                <w:lang w:val="uk-UA"/>
              </w:rPr>
              <w:t>7</w:t>
            </w:r>
          </w:p>
        </w:tc>
      </w:tr>
    </w:tbl>
    <w:p w14:paraId="670D1F42" w14:textId="608ABEEE" w:rsidR="00122AA5" w:rsidRDefault="00C04763" w:rsidP="00C04763">
      <w:pPr>
        <w:pStyle w:val="MainText"/>
        <w:ind w:firstLine="0"/>
      </w:pPr>
      <w:r>
        <w:rPr>
          <w:noProof/>
        </w:rPr>
        <w:lastRenderedPageBreak/>
        <w:drawing>
          <wp:inline distT="0" distB="0" distL="0" distR="0" wp14:anchorId="0F0767B1" wp14:editId="58E69DDC">
            <wp:extent cx="6120765" cy="5425224"/>
            <wp:effectExtent l="0" t="0" r="0" b="4445"/>
            <wp:docPr id="49" name="Picture 49" descr="C:\Users\Orest\AppData\Local\Microsoft\Windows\INetCache\Content.MSO\28807A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rest\AppData\Local\Microsoft\Windows\INetCache\Content.MSO\28807AC2.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765" cy="5425224"/>
                    </a:xfrm>
                    <a:prstGeom prst="rect">
                      <a:avLst/>
                    </a:prstGeom>
                    <a:noFill/>
                    <a:ln>
                      <a:noFill/>
                    </a:ln>
                  </pic:spPr>
                </pic:pic>
              </a:graphicData>
            </a:graphic>
          </wp:inline>
        </w:drawing>
      </w:r>
    </w:p>
    <w:p w14:paraId="45CB9204" w14:textId="2DAD9053" w:rsidR="00C04763" w:rsidRDefault="00C04763" w:rsidP="00C04763">
      <w:pPr>
        <w:pStyle w:val="MainText"/>
        <w:ind w:firstLine="0"/>
      </w:pPr>
    </w:p>
    <w:p w14:paraId="27EBC6EE" w14:textId="0D76DA84" w:rsidR="00C04763" w:rsidRPr="00B12B4A" w:rsidRDefault="00C04763" w:rsidP="00C04763">
      <w:pPr>
        <w:pStyle w:val="a9"/>
        <w:rPr>
          <w:lang w:val="uk-UA"/>
        </w:rPr>
      </w:pPr>
      <w:r w:rsidRPr="00AC2CA7">
        <w:rPr>
          <w:lang w:val="uk-UA"/>
        </w:rPr>
        <w:t>Таблиця 3.</w:t>
      </w:r>
      <w:r>
        <w:rPr>
          <w:lang w:val="uk-UA"/>
        </w:rPr>
        <w:t>3</w:t>
      </w:r>
      <w:r w:rsidRPr="00AC2CA7">
        <w:rPr>
          <w:lang w:val="uk-UA"/>
        </w:rPr>
        <w:t xml:space="preserve">. Результати роботи </w:t>
      </w:r>
      <w:r w:rsidR="00B12B4A">
        <w:rPr>
          <w:lang w:val="uk-UA"/>
        </w:rPr>
        <w:t>дерева рішень</w:t>
      </w:r>
    </w:p>
    <w:tbl>
      <w:tblPr>
        <w:tblStyle w:val="10"/>
        <w:tblW w:w="872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1919"/>
        <w:gridCol w:w="3827"/>
      </w:tblGrid>
      <w:tr w:rsidR="00C04763" w:rsidRPr="007C7187" w14:paraId="549E3288" w14:textId="77777777" w:rsidTr="00B718D8">
        <w:trPr>
          <w:jc w:val="center"/>
        </w:trPr>
        <w:tc>
          <w:tcPr>
            <w:tcW w:w="2977" w:type="dxa"/>
          </w:tcPr>
          <w:p w14:paraId="1B3B6DA8" w14:textId="77777777" w:rsidR="00C04763" w:rsidRPr="00AC2CA7" w:rsidRDefault="00C04763" w:rsidP="001158DA">
            <w:pPr>
              <w:ind w:firstLine="0"/>
              <w:jc w:val="center"/>
              <w:rPr>
                <w:lang w:val="uk-UA"/>
              </w:rPr>
            </w:pPr>
            <w:r w:rsidRPr="00AC2CA7">
              <w:rPr>
                <w:lang w:val="uk-UA"/>
              </w:rPr>
              <w:t>Оптимальні параметри роботи</w:t>
            </w:r>
          </w:p>
        </w:tc>
        <w:tc>
          <w:tcPr>
            <w:tcW w:w="1919" w:type="dxa"/>
          </w:tcPr>
          <w:p w14:paraId="51EA8DA9" w14:textId="77777777" w:rsidR="00C04763" w:rsidRPr="00AC2CA7" w:rsidRDefault="00C04763" w:rsidP="001158DA">
            <w:pPr>
              <w:ind w:firstLine="0"/>
              <w:jc w:val="center"/>
              <w:rPr>
                <w:lang w:val="uk-UA"/>
              </w:rPr>
            </w:pPr>
            <w:r w:rsidRPr="00AC2CA7">
              <w:rPr>
                <w:lang w:val="uk-UA"/>
              </w:rPr>
              <w:t>Показник ефективності</w:t>
            </w:r>
          </w:p>
        </w:tc>
        <w:tc>
          <w:tcPr>
            <w:tcW w:w="3827" w:type="dxa"/>
          </w:tcPr>
          <w:p w14:paraId="2E497F1C" w14:textId="6B3F1258" w:rsidR="00C04763" w:rsidRPr="00B639E0" w:rsidRDefault="00C04763" w:rsidP="001158DA">
            <w:pPr>
              <w:ind w:firstLine="0"/>
              <w:jc w:val="center"/>
              <w:rPr>
                <w:lang w:val="uk-UA"/>
              </w:rPr>
            </w:pPr>
            <w:r w:rsidRPr="00AC2CA7">
              <w:rPr>
                <w:lang w:val="uk-UA"/>
              </w:rPr>
              <w:t xml:space="preserve">Значення показника ефективності </w:t>
            </w:r>
            <w:r w:rsidR="003B6288">
              <w:rPr>
                <w:lang w:val="uk-UA"/>
              </w:rPr>
              <w:t>дерева рішень</w:t>
            </w:r>
          </w:p>
        </w:tc>
      </w:tr>
      <w:tr w:rsidR="00C04763" w:rsidRPr="00AC2CA7" w14:paraId="3BCA6F91" w14:textId="77777777" w:rsidTr="00B718D8">
        <w:trPr>
          <w:jc w:val="center"/>
        </w:trPr>
        <w:tc>
          <w:tcPr>
            <w:tcW w:w="2977" w:type="dxa"/>
            <w:vMerge w:val="restart"/>
          </w:tcPr>
          <w:p w14:paraId="58E5D974" w14:textId="5A18ADFC" w:rsidR="00C04763" w:rsidRPr="00B718D8" w:rsidRDefault="00B718D8" w:rsidP="001158DA">
            <w:pPr>
              <w:ind w:firstLine="0"/>
              <w:jc w:val="center"/>
              <w:rPr>
                <w:rStyle w:val="y2iqfc"/>
                <w:rFonts w:hint="eastAsia"/>
                <w:lang w:val="ru-RU" w:eastAsia="ja-JP"/>
              </w:rPr>
            </w:pPr>
            <w:r>
              <w:rPr>
                <w:rStyle w:val="y2iqfc"/>
                <w:lang w:val="uk-UA"/>
              </w:rPr>
              <w:t>Г</w:t>
            </w:r>
            <w:r w:rsidRPr="00B718D8">
              <w:rPr>
                <w:rStyle w:val="y2iqfc"/>
                <w:lang w:val="uk-UA"/>
              </w:rPr>
              <w:t xml:space="preserve">либина дерева max_depth </w:t>
            </w:r>
            <w:r w:rsidR="00C04763" w:rsidRPr="00DC3FD0">
              <w:rPr>
                <w:rStyle w:val="y2iqfc"/>
                <w:lang w:val="uk-UA"/>
              </w:rPr>
              <w:t>=</w:t>
            </w:r>
            <w:r w:rsidR="00C04763">
              <w:rPr>
                <w:rStyle w:val="y2iqfc"/>
                <w:lang w:val="uk-UA"/>
              </w:rPr>
              <w:t xml:space="preserve"> </w:t>
            </w:r>
            <w:r w:rsidR="00C04763" w:rsidRPr="00DC3FD0">
              <w:rPr>
                <w:rStyle w:val="y2iqfc"/>
                <w:lang w:val="uk-UA"/>
              </w:rPr>
              <w:t>4</w:t>
            </w:r>
            <w:r>
              <w:rPr>
                <w:rStyle w:val="y2iqfc"/>
                <w:rFonts w:hint="eastAsia"/>
                <w:lang w:val="ru-RU" w:eastAsia="ja-JP"/>
              </w:rPr>
              <w:t>,</w:t>
            </w:r>
          </w:p>
          <w:p w14:paraId="3492B041" w14:textId="77777777" w:rsidR="00B718D8" w:rsidRDefault="00B718D8" w:rsidP="001158DA">
            <w:pPr>
              <w:ind w:firstLine="0"/>
              <w:jc w:val="center"/>
              <w:rPr>
                <w:rStyle w:val="y2iqfc"/>
                <w:lang w:val="uk-UA"/>
              </w:rPr>
            </w:pPr>
            <w:r w:rsidRPr="00B718D8">
              <w:rPr>
                <w:rStyle w:val="y2iqfc"/>
                <w:lang w:val="uk-UA"/>
              </w:rPr>
              <w:t>кількість зразків, для розбиття вузла</w:t>
            </w:r>
          </w:p>
          <w:p w14:paraId="540571AF" w14:textId="1CCF0336" w:rsidR="00B718D8" w:rsidRPr="00DC3FD0" w:rsidRDefault="00B718D8" w:rsidP="001158DA">
            <w:pPr>
              <w:ind w:firstLine="0"/>
              <w:jc w:val="center"/>
              <w:rPr>
                <w:rStyle w:val="y2iqfc"/>
                <w:lang w:val="uk-UA"/>
              </w:rPr>
            </w:pPr>
            <w:r w:rsidRPr="00B718D8">
              <w:rPr>
                <w:rStyle w:val="y2iqfc"/>
                <w:lang w:val="uk-UA"/>
              </w:rPr>
              <w:t>min_samples_split</w:t>
            </w:r>
            <w:r>
              <w:rPr>
                <w:rStyle w:val="y2iqfc"/>
                <w:lang w:val="uk-UA"/>
              </w:rPr>
              <w:t xml:space="preserve"> = 10</w:t>
            </w:r>
          </w:p>
        </w:tc>
        <w:tc>
          <w:tcPr>
            <w:tcW w:w="1919" w:type="dxa"/>
          </w:tcPr>
          <w:p w14:paraId="6FE71E16" w14:textId="77777777" w:rsidR="00C04763" w:rsidRPr="00AC2CA7" w:rsidRDefault="00C04763" w:rsidP="001158DA">
            <w:pPr>
              <w:ind w:firstLine="0"/>
              <w:jc w:val="center"/>
              <w:rPr>
                <w:lang w:val="uk-UA"/>
              </w:rPr>
            </w:pPr>
            <w:r>
              <w:rPr>
                <w:lang w:val="uk-UA"/>
              </w:rPr>
              <w:t>A</w:t>
            </w:r>
            <w:r w:rsidRPr="00D96232">
              <w:rPr>
                <w:lang w:val="uk-UA"/>
              </w:rPr>
              <w:t>ccuracy</w:t>
            </w:r>
          </w:p>
        </w:tc>
        <w:tc>
          <w:tcPr>
            <w:tcW w:w="3827" w:type="dxa"/>
          </w:tcPr>
          <w:p w14:paraId="107A3831" w14:textId="687CFD0C" w:rsidR="00C04763" w:rsidRPr="00AC2CA7" w:rsidRDefault="00C04763" w:rsidP="001158DA">
            <w:pPr>
              <w:ind w:firstLine="0"/>
              <w:jc w:val="center"/>
              <w:rPr>
                <w:rFonts w:hint="eastAsia"/>
                <w:lang w:val="uk-UA" w:eastAsia="ja-JP"/>
              </w:rPr>
            </w:pPr>
            <w:r w:rsidRPr="00D96232">
              <w:rPr>
                <w:lang w:val="uk-UA"/>
              </w:rPr>
              <w:t>0.</w:t>
            </w:r>
            <w:r w:rsidR="001158DA">
              <w:rPr>
                <w:lang w:val="uk-UA"/>
              </w:rPr>
              <w:t>64</w:t>
            </w:r>
          </w:p>
        </w:tc>
      </w:tr>
      <w:tr w:rsidR="00C04763" w:rsidRPr="00AC2CA7" w14:paraId="51EAE52D" w14:textId="77777777" w:rsidTr="00B718D8">
        <w:trPr>
          <w:jc w:val="center"/>
        </w:trPr>
        <w:tc>
          <w:tcPr>
            <w:tcW w:w="2977" w:type="dxa"/>
            <w:vMerge/>
          </w:tcPr>
          <w:p w14:paraId="6026D741" w14:textId="77777777" w:rsidR="00C04763" w:rsidRPr="00AC2CA7" w:rsidRDefault="00C04763" w:rsidP="001158DA">
            <w:pPr>
              <w:ind w:firstLine="0"/>
              <w:jc w:val="center"/>
              <w:rPr>
                <w:rStyle w:val="y2iqfc"/>
                <w:lang w:val="uk-UA"/>
              </w:rPr>
            </w:pPr>
          </w:p>
        </w:tc>
        <w:tc>
          <w:tcPr>
            <w:tcW w:w="1919" w:type="dxa"/>
          </w:tcPr>
          <w:p w14:paraId="4D1CC0B0" w14:textId="77777777" w:rsidR="00C04763" w:rsidRPr="00AC2CA7" w:rsidRDefault="00C04763" w:rsidP="001158DA">
            <w:pPr>
              <w:ind w:firstLine="0"/>
              <w:jc w:val="center"/>
              <w:rPr>
                <w:lang w:val="uk-UA"/>
              </w:rPr>
            </w:pPr>
            <w:r w:rsidRPr="00D96232">
              <w:rPr>
                <w:lang w:val="uk-UA"/>
              </w:rPr>
              <w:t>Precision</w:t>
            </w:r>
            <w:r>
              <w:rPr>
                <w:lang w:val="uk-UA"/>
              </w:rPr>
              <w:t>(avg)</w:t>
            </w:r>
          </w:p>
        </w:tc>
        <w:tc>
          <w:tcPr>
            <w:tcW w:w="3827" w:type="dxa"/>
          </w:tcPr>
          <w:p w14:paraId="6319053D" w14:textId="4A1E45AE" w:rsidR="00C04763" w:rsidRPr="00AC2CA7" w:rsidRDefault="00C04763" w:rsidP="001158DA">
            <w:pPr>
              <w:ind w:firstLine="0"/>
              <w:jc w:val="center"/>
              <w:rPr>
                <w:lang w:val="uk-UA"/>
              </w:rPr>
            </w:pPr>
            <w:r w:rsidRPr="00DF1FC9">
              <w:rPr>
                <w:lang w:val="uk-UA"/>
              </w:rPr>
              <w:t>0.</w:t>
            </w:r>
            <w:r w:rsidR="001158DA">
              <w:rPr>
                <w:lang w:val="uk-UA"/>
              </w:rPr>
              <w:t>64</w:t>
            </w:r>
          </w:p>
        </w:tc>
      </w:tr>
      <w:tr w:rsidR="00C04763" w:rsidRPr="00AC2CA7" w14:paraId="044952ED" w14:textId="77777777" w:rsidTr="00B718D8">
        <w:trPr>
          <w:jc w:val="center"/>
        </w:trPr>
        <w:tc>
          <w:tcPr>
            <w:tcW w:w="2977" w:type="dxa"/>
            <w:vMerge/>
          </w:tcPr>
          <w:p w14:paraId="3B66DE64" w14:textId="77777777" w:rsidR="00C04763" w:rsidRPr="00AC2CA7" w:rsidRDefault="00C04763" w:rsidP="001158DA">
            <w:pPr>
              <w:ind w:firstLine="0"/>
              <w:jc w:val="center"/>
              <w:rPr>
                <w:lang w:val="uk-UA"/>
              </w:rPr>
            </w:pPr>
          </w:p>
        </w:tc>
        <w:tc>
          <w:tcPr>
            <w:tcW w:w="1919" w:type="dxa"/>
          </w:tcPr>
          <w:p w14:paraId="746E8382" w14:textId="77777777" w:rsidR="00C04763" w:rsidRPr="00AC2CA7" w:rsidRDefault="00C04763" w:rsidP="001158DA">
            <w:pPr>
              <w:ind w:firstLine="0"/>
              <w:jc w:val="center"/>
              <w:rPr>
                <w:lang w:val="uk-UA"/>
              </w:rPr>
            </w:pPr>
            <w:r>
              <w:rPr>
                <w:lang w:val="uk-UA"/>
              </w:rPr>
              <w:t>R</w:t>
            </w:r>
            <w:r w:rsidRPr="00D96232">
              <w:rPr>
                <w:lang w:val="uk-UA"/>
              </w:rPr>
              <w:t>ecall</w:t>
            </w:r>
            <w:r>
              <w:rPr>
                <w:lang w:val="uk-UA"/>
              </w:rPr>
              <w:t>(avg)</w:t>
            </w:r>
          </w:p>
        </w:tc>
        <w:tc>
          <w:tcPr>
            <w:tcW w:w="3827" w:type="dxa"/>
          </w:tcPr>
          <w:p w14:paraId="4EB8029E" w14:textId="48D6ED48" w:rsidR="00C04763" w:rsidRPr="00AC2CA7" w:rsidRDefault="00C04763" w:rsidP="001158DA">
            <w:pPr>
              <w:ind w:firstLine="0"/>
              <w:jc w:val="center"/>
              <w:rPr>
                <w:lang w:val="uk-UA"/>
              </w:rPr>
            </w:pPr>
            <w:r w:rsidRPr="00D96232">
              <w:rPr>
                <w:lang w:val="uk-UA"/>
              </w:rPr>
              <w:t>0.</w:t>
            </w:r>
            <w:r w:rsidR="001158DA">
              <w:rPr>
                <w:lang w:val="uk-UA"/>
              </w:rPr>
              <w:t>64</w:t>
            </w:r>
          </w:p>
        </w:tc>
      </w:tr>
      <w:tr w:rsidR="00C04763" w:rsidRPr="00AC2CA7" w14:paraId="33C8A795" w14:textId="77777777" w:rsidTr="00B718D8">
        <w:trPr>
          <w:jc w:val="center"/>
        </w:trPr>
        <w:tc>
          <w:tcPr>
            <w:tcW w:w="2977" w:type="dxa"/>
            <w:vMerge/>
          </w:tcPr>
          <w:p w14:paraId="0BFEF451" w14:textId="77777777" w:rsidR="00C04763" w:rsidRPr="00AC2CA7" w:rsidRDefault="00C04763" w:rsidP="001158DA">
            <w:pPr>
              <w:ind w:firstLine="0"/>
              <w:jc w:val="center"/>
              <w:rPr>
                <w:lang w:val="uk-UA"/>
              </w:rPr>
            </w:pPr>
          </w:p>
        </w:tc>
        <w:tc>
          <w:tcPr>
            <w:tcW w:w="1919" w:type="dxa"/>
          </w:tcPr>
          <w:p w14:paraId="4EEF6CF7" w14:textId="77777777" w:rsidR="00C04763" w:rsidRPr="00AC2CA7" w:rsidRDefault="00C04763" w:rsidP="001158DA">
            <w:pPr>
              <w:ind w:firstLine="0"/>
              <w:jc w:val="center"/>
              <w:rPr>
                <w:lang w:val="uk-UA"/>
              </w:rPr>
            </w:pPr>
            <w:r>
              <w:rPr>
                <w:lang w:val="uk-UA"/>
              </w:rPr>
              <w:t>F</w:t>
            </w:r>
            <w:r w:rsidRPr="00D96232">
              <w:rPr>
                <w:lang w:val="uk-UA"/>
              </w:rPr>
              <w:t>1-score</w:t>
            </w:r>
            <w:r>
              <w:rPr>
                <w:lang w:val="uk-UA"/>
              </w:rPr>
              <w:t>(avg)</w:t>
            </w:r>
          </w:p>
        </w:tc>
        <w:tc>
          <w:tcPr>
            <w:tcW w:w="3827" w:type="dxa"/>
          </w:tcPr>
          <w:p w14:paraId="523419A5" w14:textId="293E263E" w:rsidR="00C04763" w:rsidRPr="00AC2CA7" w:rsidRDefault="00C04763" w:rsidP="001158DA">
            <w:pPr>
              <w:ind w:firstLine="0"/>
              <w:jc w:val="center"/>
              <w:rPr>
                <w:lang w:val="uk-UA"/>
              </w:rPr>
            </w:pPr>
            <w:r w:rsidRPr="00D96232">
              <w:rPr>
                <w:lang w:val="uk-UA"/>
              </w:rPr>
              <w:t>0.</w:t>
            </w:r>
            <w:r w:rsidR="001158DA">
              <w:rPr>
                <w:lang w:val="uk-UA"/>
              </w:rPr>
              <w:t>64</w:t>
            </w:r>
          </w:p>
        </w:tc>
      </w:tr>
    </w:tbl>
    <w:p w14:paraId="76869711" w14:textId="77777777" w:rsidR="00C04763" w:rsidRDefault="00C04763" w:rsidP="00C04763">
      <w:pPr>
        <w:pStyle w:val="MainText"/>
        <w:ind w:firstLine="0"/>
      </w:pPr>
    </w:p>
    <w:p w14:paraId="7D3C9771" w14:textId="4108AC04" w:rsidR="002C08EA" w:rsidRDefault="002C08EA" w:rsidP="005C7746">
      <w:pPr>
        <w:pStyle w:val="MainText"/>
        <w:ind w:firstLine="0"/>
      </w:pPr>
      <w:r>
        <w:rPr>
          <w:noProof/>
        </w:rPr>
        <w:lastRenderedPageBreak/>
        <w:drawing>
          <wp:inline distT="0" distB="0" distL="0" distR="0" wp14:anchorId="5FEF4C70" wp14:editId="0C47FEDA">
            <wp:extent cx="6120765" cy="5425224"/>
            <wp:effectExtent l="0" t="0" r="0" b="4445"/>
            <wp:docPr id="48" name="Picture 48" descr="C:\Users\Orest\AppData\Local\Microsoft\Windows\INetCache\Content.MSO\92CC4B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rest\AppData\Local\Microsoft\Windows\INetCache\Content.MSO\92CC4B94.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0765" cy="5425224"/>
                    </a:xfrm>
                    <a:prstGeom prst="rect">
                      <a:avLst/>
                    </a:prstGeom>
                    <a:noFill/>
                    <a:ln>
                      <a:noFill/>
                    </a:ln>
                  </pic:spPr>
                </pic:pic>
              </a:graphicData>
            </a:graphic>
          </wp:inline>
        </w:drawing>
      </w:r>
    </w:p>
    <w:p w14:paraId="04BBDF7C" w14:textId="3B585512" w:rsidR="002C08EA" w:rsidRDefault="002C08EA" w:rsidP="005C7746">
      <w:pPr>
        <w:pStyle w:val="MainText"/>
      </w:pPr>
    </w:p>
    <w:p w14:paraId="14C3E7F8" w14:textId="13CE1BA8" w:rsidR="005C7746" w:rsidRPr="00D309FC" w:rsidRDefault="005C7746" w:rsidP="005C7746">
      <w:pPr>
        <w:pStyle w:val="a9"/>
        <w:rPr>
          <w:lang w:val="uk-UA"/>
        </w:rPr>
      </w:pPr>
      <w:r w:rsidRPr="00AC2CA7">
        <w:rPr>
          <w:lang w:val="uk-UA"/>
        </w:rPr>
        <w:t>Таблиця 3.</w:t>
      </w:r>
      <w:r w:rsidR="00C04763">
        <w:rPr>
          <w:lang w:val="uk-UA"/>
        </w:rPr>
        <w:t>4</w:t>
      </w:r>
      <w:r w:rsidRPr="00AC2CA7">
        <w:rPr>
          <w:lang w:val="uk-UA"/>
        </w:rPr>
        <w:t xml:space="preserve">. Результати роботи </w:t>
      </w:r>
      <w:r w:rsidR="00B20223">
        <w:rPr>
          <w:lang w:val="uk-UA"/>
        </w:rPr>
        <w:t>KNN</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2230"/>
        <w:gridCol w:w="3827"/>
      </w:tblGrid>
      <w:tr w:rsidR="005C7746" w:rsidRPr="007C7187" w14:paraId="25110109" w14:textId="77777777" w:rsidTr="001158DA">
        <w:trPr>
          <w:jc w:val="center"/>
        </w:trPr>
        <w:tc>
          <w:tcPr>
            <w:tcW w:w="2230" w:type="dxa"/>
          </w:tcPr>
          <w:p w14:paraId="3AA6D84E" w14:textId="77777777" w:rsidR="005C7746" w:rsidRPr="00AC2CA7" w:rsidRDefault="005C7746" w:rsidP="001158DA">
            <w:pPr>
              <w:ind w:firstLine="0"/>
              <w:jc w:val="center"/>
              <w:rPr>
                <w:lang w:val="uk-UA"/>
              </w:rPr>
            </w:pPr>
            <w:r w:rsidRPr="00AC2CA7">
              <w:rPr>
                <w:lang w:val="uk-UA"/>
              </w:rPr>
              <w:t>Оптимальні параметри роботи</w:t>
            </w:r>
          </w:p>
        </w:tc>
        <w:tc>
          <w:tcPr>
            <w:tcW w:w="2230" w:type="dxa"/>
          </w:tcPr>
          <w:p w14:paraId="2DC4FF8E" w14:textId="77777777" w:rsidR="005C7746" w:rsidRPr="00AC2CA7" w:rsidRDefault="005C7746" w:rsidP="001158DA">
            <w:pPr>
              <w:ind w:firstLine="0"/>
              <w:jc w:val="center"/>
              <w:rPr>
                <w:lang w:val="uk-UA"/>
              </w:rPr>
            </w:pPr>
            <w:r w:rsidRPr="00AC2CA7">
              <w:rPr>
                <w:lang w:val="uk-UA"/>
              </w:rPr>
              <w:t>Показник ефективності</w:t>
            </w:r>
          </w:p>
        </w:tc>
        <w:tc>
          <w:tcPr>
            <w:tcW w:w="3827" w:type="dxa"/>
          </w:tcPr>
          <w:p w14:paraId="798CAE8B" w14:textId="1FE29C2F" w:rsidR="005C7746" w:rsidRPr="00B639E0" w:rsidRDefault="005C7746" w:rsidP="001158DA">
            <w:pPr>
              <w:ind w:firstLine="0"/>
              <w:jc w:val="center"/>
              <w:rPr>
                <w:lang w:val="uk-UA"/>
              </w:rPr>
            </w:pPr>
            <w:r w:rsidRPr="00AC2CA7">
              <w:rPr>
                <w:lang w:val="uk-UA"/>
              </w:rPr>
              <w:t xml:space="preserve">Значення показника ефективності </w:t>
            </w:r>
            <w:r w:rsidR="001158DA">
              <w:rPr>
                <w:lang w:val="uk-UA"/>
              </w:rPr>
              <w:t>KNN</w:t>
            </w:r>
          </w:p>
        </w:tc>
      </w:tr>
      <w:tr w:rsidR="005C7746" w:rsidRPr="00AC2CA7" w14:paraId="65F829B6" w14:textId="77777777" w:rsidTr="001158DA">
        <w:trPr>
          <w:jc w:val="center"/>
        </w:trPr>
        <w:tc>
          <w:tcPr>
            <w:tcW w:w="2230" w:type="dxa"/>
            <w:vMerge w:val="restart"/>
          </w:tcPr>
          <w:p w14:paraId="18617789" w14:textId="2C1C11DF" w:rsidR="005C7746" w:rsidRPr="00DC3FD0" w:rsidRDefault="00DC3FD0" w:rsidP="001158DA">
            <w:pPr>
              <w:ind w:firstLine="0"/>
              <w:jc w:val="center"/>
              <w:rPr>
                <w:rStyle w:val="y2iqfc"/>
                <w:lang w:val="uk-UA"/>
              </w:rPr>
            </w:pPr>
            <w:r>
              <w:rPr>
                <w:rStyle w:val="y2iqfc"/>
                <w:lang w:val="uk-UA"/>
              </w:rPr>
              <w:t xml:space="preserve">Кількість сусідів </w:t>
            </w:r>
            <w:r w:rsidRPr="00DC3FD0">
              <w:rPr>
                <w:rStyle w:val="y2iqfc"/>
                <w:lang w:val="uk-UA"/>
              </w:rPr>
              <w:t>n_neighbors</w:t>
            </w:r>
            <w:r>
              <w:rPr>
                <w:rStyle w:val="y2iqfc"/>
                <w:lang w:val="uk-UA"/>
              </w:rPr>
              <w:t xml:space="preserve"> </w:t>
            </w:r>
            <w:r w:rsidRPr="00DC3FD0">
              <w:rPr>
                <w:rStyle w:val="y2iqfc"/>
                <w:lang w:val="uk-UA"/>
              </w:rPr>
              <w:t>=</w:t>
            </w:r>
            <w:r>
              <w:rPr>
                <w:rStyle w:val="y2iqfc"/>
                <w:lang w:val="uk-UA"/>
              </w:rPr>
              <w:t xml:space="preserve"> </w:t>
            </w:r>
            <w:r w:rsidRPr="00DC3FD0">
              <w:rPr>
                <w:rStyle w:val="y2iqfc"/>
                <w:lang w:val="uk-UA"/>
              </w:rPr>
              <w:t>4</w:t>
            </w:r>
          </w:p>
        </w:tc>
        <w:tc>
          <w:tcPr>
            <w:tcW w:w="2230" w:type="dxa"/>
          </w:tcPr>
          <w:p w14:paraId="6E337E43" w14:textId="77777777" w:rsidR="005C7746" w:rsidRPr="00AC2CA7" w:rsidRDefault="005C7746" w:rsidP="001158DA">
            <w:pPr>
              <w:ind w:firstLine="0"/>
              <w:jc w:val="center"/>
              <w:rPr>
                <w:lang w:val="uk-UA"/>
              </w:rPr>
            </w:pPr>
            <w:r>
              <w:rPr>
                <w:lang w:val="uk-UA"/>
              </w:rPr>
              <w:t>A</w:t>
            </w:r>
            <w:r w:rsidRPr="00D96232">
              <w:rPr>
                <w:lang w:val="uk-UA"/>
              </w:rPr>
              <w:t>ccuracy</w:t>
            </w:r>
          </w:p>
        </w:tc>
        <w:tc>
          <w:tcPr>
            <w:tcW w:w="3827" w:type="dxa"/>
          </w:tcPr>
          <w:p w14:paraId="487FB2B8" w14:textId="72848C57" w:rsidR="005C7746" w:rsidRPr="00AC2CA7" w:rsidRDefault="005C7746" w:rsidP="001158DA">
            <w:pPr>
              <w:ind w:firstLine="0"/>
              <w:jc w:val="center"/>
              <w:rPr>
                <w:rFonts w:hint="eastAsia"/>
                <w:lang w:val="uk-UA" w:eastAsia="ja-JP"/>
              </w:rPr>
            </w:pPr>
            <w:r w:rsidRPr="00D96232">
              <w:rPr>
                <w:lang w:val="uk-UA"/>
              </w:rPr>
              <w:t>0.</w:t>
            </w:r>
            <w:r w:rsidR="00C10B11">
              <w:rPr>
                <w:lang w:val="uk-UA"/>
              </w:rPr>
              <w:t>78</w:t>
            </w:r>
          </w:p>
        </w:tc>
      </w:tr>
      <w:tr w:rsidR="005C7746" w:rsidRPr="00AC2CA7" w14:paraId="59F7CC2A" w14:textId="77777777" w:rsidTr="001158DA">
        <w:trPr>
          <w:jc w:val="center"/>
        </w:trPr>
        <w:tc>
          <w:tcPr>
            <w:tcW w:w="2230" w:type="dxa"/>
            <w:vMerge/>
          </w:tcPr>
          <w:p w14:paraId="7C652865" w14:textId="77777777" w:rsidR="005C7746" w:rsidRPr="00AC2CA7" w:rsidRDefault="005C7746" w:rsidP="001158DA">
            <w:pPr>
              <w:ind w:firstLine="0"/>
              <w:jc w:val="center"/>
              <w:rPr>
                <w:rStyle w:val="y2iqfc"/>
                <w:lang w:val="uk-UA"/>
              </w:rPr>
            </w:pPr>
          </w:p>
        </w:tc>
        <w:tc>
          <w:tcPr>
            <w:tcW w:w="2230" w:type="dxa"/>
          </w:tcPr>
          <w:p w14:paraId="4FCB9F81" w14:textId="77777777" w:rsidR="005C7746" w:rsidRPr="00AC2CA7" w:rsidRDefault="005C7746" w:rsidP="001158DA">
            <w:pPr>
              <w:ind w:firstLine="0"/>
              <w:jc w:val="center"/>
              <w:rPr>
                <w:lang w:val="uk-UA"/>
              </w:rPr>
            </w:pPr>
            <w:r w:rsidRPr="00D96232">
              <w:rPr>
                <w:lang w:val="uk-UA"/>
              </w:rPr>
              <w:t>Precision</w:t>
            </w:r>
            <w:r>
              <w:rPr>
                <w:lang w:val="uk-UA"/>
              </w:rPr>
              <w:t>(avg)</w:t>
            </w:r>
          </w:p>
        </w:tc>
        <w:tc>
          <w:tcPr>
            <w:tcW w:w="3827" w:type="dxa"/>
          </w:tcPr>
          <w:p w14:paraId="51B2F898" w14:textId="7B73D830" w:rsidR="005C7746" w:rsidRPr="00AC2CA7" w:rsidRDefault="005C7746" w:rsidP="001158DA">
            <w:pPr>
              <w:ind w:firstLine="0"/>
              <w:jc w:val="center"/>
              <w:rPr>
                <w:lang w:val="uk-UA"/>
              </w:rPr>
            </w:pPr>
            <w:r w:rsidRPr="00DF1FC9">
              <w:rPr>
                <w:lang w:val="uk-UA"/>
              </w:rPr>
              <w:t>0.</w:t>
            </w:r>
            <w:r w:rsidR="00C10B11">
              <w:rPr>
                <w:lang w:val="uk-UA"/>
              </w:rPr>
              <w:t>76</w:t>
            </w:r>
          </w:p>
        </w:tc>
      </w:tr>
      <w:tr w:rsidR="005C7746" w:rsidRPr="00AC2CA7" w14:paraId="6A9DF409" w14:textId="77777777" w:rsidTr="001158DA">
        <w:trPr>
          <w:jc w:val="center"/>
        </w:trPr>
        <w:tc>
          <w:tcPr>
            <w:tcW w:w="2230" w:type="dxa"/>
            <w:vMerge/>
          </w:tcPr>
          <w:p w14:paraId="12604525" w14:textId="77777777" w:rsidR="005C7746" w:rsidRPr="00AC2CA7" w:rsidRDefault="005C7746" w:rsidP="001158DA">
            <w:pPr>
              <w:ind w:firstLine="0"/>
              <w:jc w:val="center"/>
              <w:rPr>
                <w:lang w:val="uk-UA"/>
              </w:rPr>
            </w:pPr>
          </w:p>
        </w:tc>
        <w:tc>
          <w:tcPr>
            <w:tcW w:w="2230" w:type="dxa"/>
          </w:tcPr>
          <w:p w14:paraId="124966C6" w14:textId="77777777" w:rsidR="005C7746" w:rsidRPr="00AC2CA7" w:rsidRDefault="005C7746" w:rsidP="001158DA">
            <w:pPr>
              <w:ind w:firstLine="0"/>
              <w:jc w:val="center"/>
              <w:rPr>
                <w:lang w:val="uk-UA"/>
              </w:rPr>
            </w:pPr>
            <w:r>
              <w:rPr>
                <w:lang w:val="uk-UA"/>
              </w:rPr>
              <w:t>R</w:t>
            </w:r>
            <w:r w:rsidRPr="00D96232">
              <w:rPr>
                <w:lang w:val="uk-UA"/>
              </w:rPr>
              <w:t>ecall</w:t>
            </w:r>
            <w:r>
              <w:rPr>
                <w:lang w:val="uk-UA"/>
              </w:rPr>
              <w:t>(avg)</w:t>
            </w:r>
          </w:p>
        </w:tc>
        <w:tc>
          <w:tcPr>
            <w:tcW w:w="3827" w:type="dxa"/>
          </w:tcPr>
          <w:p w14:paraId="24F8749A" w14:textId="179BDB91" w:rsidR="005C7746" w:rsidRPr="00AC2CA7" w:rsidRDefault="005C7746" w:rsidP="001158DA">
            <w:pPr>
              <w:ind w:firstLine="0"/>
              <w:jc w:val="center"/>
              <w:rPr>
                <w:lang w:val="uk-UA"/>
              </w:rPr>
            </w:pPr>
            <w:r w:rsidRPr="00D96232">
              <w:rPr>
                <w:lang w:val="uk-UA"/>
              </w:rPr>
              <w:t>0.</w:t>
            </w:r>
            <w:r w:rsidR="00C10B11">
              <w:rPr>
                <w:lang w:val="uk-UA"/>
              </w:rPr>
              <w:t>78</w:t>
            </w:r>
          </w:p>
        </w:tc>
      </w:tr>
      <w:tr w:rsidR="005C7746" w:rsidRPr="00AC2CA7" w14:paraId="72BAB560" w14:textId="77777777" w:rsidTr="001158DA">
        <w:trPr>
          <w:jc w:val="center"/>
        </w:trPr>
        <w:tc>
          <w:tcPr>
            <w:tcW w:w="2230" w:type="dxa"/>
            <w:vMerge/>
          </w:tcPr>
          <w:p w14:paraId="48A7F109" w14:textId="77777777" w:rsidR="005C7746" w:rsidRPr="00AC2CA7" w:rsidRDefault="005C7746" w:rsidP="001158DA">
            <w:pPr>
              <w:ind w:firstLine="0"/>
              <w:jc w:val="center"/>
              <w:rPr>
                <w:lang w:val="uk-UA"/>
              </w:rPr>
            </w:pPr>
          </w:p>
        </w:tc>
        <w:tc>
          <w:tcPr>
            <w:tcW w:w="2230" w:type="dxa"/>
          </w:tcPr>
          <w:p w14:paraId="6DD6B218" w14:textId="77777777" w:rsidR="005C7746" w:rsidRPr="00AC2CA7" w:rsidRDefault="005C7746" w:rsidP="001158DA">
            <w:pPr>
              <w:ind w:firstLine="0"/>
              <w:jc w:val="center"/>
              <w:rPr>
                <w:lang w:val="uk-UA"/>
              </w:rPr>
            </w:pPr>
            <w:r>
              <w:rPr>
                <w:lang w:val="uk-UA"/>
              </w:rPr>
              <w:t>F</w:t>
            </w:r>
            <w:r w:rsidRPr="00D96232">
              <w:rPr>
                <w:lang w:val="uk-UA"/>
              </w:rPr>
              <w:t>1-score</w:t>
            </w:r>
            <w:r>
              <w:rPr>
                <w:lang w:val="uk-UA"/>
              </w:rPr>
              <w:t>(avg)</w:t>
            </w:r>
          </w:p>
        </w:tc>
        <w:tc>
          <w:tcPr>
            <w:tcW w:w="3827" w:type="dxa"/>
          </w:tcPr>
          <w:p w14:paraId="607B3C07" w14:textId="3F484D16" w:rsidR="005C7746" w:rsidRPr="00AC2CA7" w:rsidRDefault="005C7746" w:rsidP="001158DA">
            <w:pPr>
              <w:ind w:firstLine="0"/>
              <w:jc w:val="center"/>
              <w:rPr>
                <w:lang w:val="uk-UA"/>
              </w:rPr>
            </w:pPr>
            <w:r w:rsidRPr="00D96232">
              <w:rPr>
                <w:lang w:val="uk-UA"/>
              </w:rPr>
              <w:t>0.</w:t>
            </w:r>
            <w:r w:rsidR="00C10B11">
              <w:rPr>
                <w:lang w:val="uk-UA"/>
              </w:rPr>
              <w:t>76</w:t>
            </w:r>
          </w:p>
        </w:tc>
      </w:tr>
    </w:tbl>
    <w:p w14:paraId="46C46C2E" w14:textId="1531E7B7" w:rsidR="002C08EA" w:rsidRDefault="002C08EA" w:rsidP="005C7746">
      <w:pPr>
        <w:pStyle w:val="MainText"/>
      </w:pPr>
    </w:p>
    <w:p w14:paraId="369305A3" w14:textId="0F0990E4" w:rsidR="004318A8" w:rsidRDefault="001937C8" w:rsidP="001937C8">
      <w:pPr>
        <w:pStyle w:val="MainText"/>
        <w:ind w:firstLine="0"/>
      </w:pPr>
      <w:r>
        <w:rPr>
          <w:noProof/>
        </w:rPr>
        <w:lastRenderedPageBreak/>
        <w:drawing>
          <wp:inline distT="0" distB="0" distL="0" distR="0" wp14:anchorId="6A53DC57" wp14:editId="45562385">
            <wp:extent cx="6120765" cy="5424823"/>
            <wp:effectExtent l="0" t="0" r="0" b="4445"/>
            <wp:docPr id="50" name="Picture 50" descr="C:\Users\Orest\AppData\Local\Microsoft\Windows\INetCache\Content.MSO\9D1BD9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rest\AppData\Local\Microsoft\Windows\INetCache\Content.MSO\9D1BD981.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0765" cy="5424823"/>
                    </a:xfrm>
                    <a:prstGeom prst="rect">
                      <a:avLst/>
                    </a:prstGeom>
                    <a:noFill/>
                    <a:ln>
                      <a:noFill/>
                    </a:ln>
                  </pic:spPr>
                </pic:pic>
              </a:graphicData>
            </a:graphic>
          </wp:inline>
        </w:drawing>
      </w:r>
    </w:p>
    <w:p w14:paraId="288042B6" w14:textId="77777777" w:rsidR="001937C8" w:rsidRDefault="001937C8" w:rsidP="001937C8">
      <w:pPr>
        <w:pStyle w:val="MainText"/>
      </w:pPr>
    </w:p>
    <w:p w14:paraId="5B8C00EE" w14:textId="493E15C4" w:rsidR="001937C8" w:rsidRPr="00D309FC" w:rsidRDefault="001937C8" w:rsidP="001937C8">
      <w:pPr>
        <w:pStyle w:val="a9"/>
        <w:rPr>
          <w:lang w:val="uk-UA"/>
        </w:rPr>
      </w:pPr>
      <w:r w:rsidRPr="00AC2CA7">
        <w:rPr>
          <w:lang w:val="uk-UA"/>
        </w:rPr>
        <w:t>Таблиця 3.</w:t>
      </w:r>
      <w:r w:rsidR="00866C65">
        <w:rPr>
          <w:lang w:val="uk-UA"/>
        </w:rPr>
        <w:t>5</w:t>
      </w:r>
      <w:r w:rsidRPr="00AC2CA7">
        <w:rPr>
          <w:lang w:val="uk-UA"/>
        </w:rPr>
        <w:t xml:space="preserve">. Результати роботи </w:t>
      </w:r>
      <w:r w:rsidR="00E635F2">
        <w:rPr>
          <w:lang w:val="uk-UA"/>
        </w:rPr>
        <w:t>Random Forest</w:t>
      </w:r>
    </w:p>
    <w:tbl>
      <w:tblPr>
        <w:tblStyle w:val="10"/>
        <w:tblW w:w="82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913"/>
        <w:gridCol w:w="3827"/>
      </w:tblGrid>
      <w:tr w:rsidR="001937C8" w:rsidRPr="007C7187" w14:paraId="476E159F" w14:textId="77777777" w:rsidTr="001E168C">
        <w:trPr>
          <w:jc w:val="center"/>
        </w:trPr>
        <w:tc>
          <w:tcPr>
            <w:tcW w:w="2547" w:type="dxa"/>
          </w:tcPr>
          <w:p w14:paraId="250C88DF" w14:textId="77777777" w:rsidR="001937C8" w:rsidRPr="00AC2CA7" w:rsidRDefault="001937C8" w:rsidP="001F08EC">
            <w:pPr>
              <w:ind w:firstLine="0"/>
              <w:jc w:val="center"/>
              <w:rPr>
                <w:lang w:val="uk-UA"/>
              </w:rPr>
            </w:pPr>
            <w:r w:rsidRPr="00AC2CA7">
              <w:rPr>
                <w:lang w:val="uk-UA"/>
              </w:rPr>
              <w:t>Оптимальні параметри роботи</w:t>
            </w:r>
          </w:p>
        </w:tc>
        <w:tc>
          <w:tcPr>
            <w:tcW w:w="1913" w:type="dxa"/>
          </w:tcPr>
          <w:p w14:paraId="6CEBA7C1" w14:textId="77777777" w:rsidR="001937C8" w:rsidRPr="00AC2CA7" w:rsidRDefault="001937C8" w:rsidP="001F08EC">
            <w:pPr>
              <w:ind w:firstLine="0"/>
              <w:jc w:val="center"/>
              <w:rPr>
                <w:lang w:val="uk-UA"/>
              </w:rPr>
            </w:pPr>
            <w:r w:rsidRPr="00AC2CA7">
              <w:rPr>
                <w:lang w:val="uk-UA"/>
              </w:rPr>
              <w:t>Показник ефективності</w:t>
            </w:r>
          </w:p>
        </w:tc>
        <w:tc>
          <w:tcPr>
            <w:tcW w:w="3827" w:type="dxa"/>
          </w:tcPr>
          <w:p w14:paraId="278F81AA" w14:textId="34C7D0A0" w:rsidR="001937C8" w:rsidRPr="00B639E0" w:rsidRDefault="001937C8" w:rsidP="001F08EC">
            <w:pPr>
              <w:ind w:firstLine="0"/>
              <w:jc w:val="center"/>
              <w:rPr>
                <w:lang w:val="uk-UA"/>
              </w:rPr>
            </w:pPr>
            <w:r w:rsidRPr="00AC2CA7">
              <w:rPr>
                <w:lang w:val="uk-UA"/>
              </w:rPr>
              <w:t xml:space="preserve">Значення показника ефективності </w:t>
            </w:r>
            <w:r w:rsidR="00F03B20">
              <w:rPr>
                <w:lang w:val="uk-UA"/>
              </w:rPr>
              <w:t>Random Forest</w:t>
            </w:r>
          </w:p>
        </w:tc>
      </w:tr>
      <w:tr w:rsidR="001937C8" w:rsidRPr="00AC2CA7" w14:paraId="2C48ADC5" w14:textId="77777777" w:rsidTr="001E168C">
        <w:trPr>
          <w:jc w:val="center"/>
        </w:trPr>
        <w:tc>
          <w:tcPr>
            <w:tcW w:w="2547" w:type="dxa"/>
            <w:vMerge w:val="restart"/>
          </w:tcPr>
          <w:p w14:paraId="65405DCF" w14:textId="2DFCDB20" w:rsidR="001E168C" w:rsidRPr="001E168C" w:rsidRDefault="001937C8" w:rsidP="001F08EC">
            <w:pPr>
              <w:ind w:firstLine="0"/>
              <w:jc w:val="center"/>
              <w:rPr>
                <w:rStyle w:val="y2iqfc"/>
                <w:rFonts w:hint="eastAsia"/>
                <w:lang w:val="ru-RU" w:eastAsia="ja-JP"/>
              </w:rPr>
            </w:pPr>
            <w:r>
              <w:rPr>
                <w:rStyle w:val="y2iqfc"/>
                <w:lang w:val="uk-UA"/>
              </w:rPr>
              <w:t xml:space="preserve">Кількість </w:t>
            </w:r>
            <w:r w:rsidR="001E168C">
              <w:rPr>
                <w:rStyle w:val="y2iqfc"/>
                <w:lang w:val="uk-UA"/>
              </w:rPr>
              <w:t>дерев</w:t>
            </w:r>
            <w:r w:rsidR="001E168C" w:rsidRPr="001E168C">
              <w:rPr>
                <w:lang w:val="ru-RU"/>
              </w:rPr>
              <w:t xml:space="preserve"> </w:t>
            </w:r>
            <w:r w:rsidR="001E168C" w:rsidRPr="001E168C">
              <w:rPr>
                <w:rStyle w:val="y2iqfc"/>
                <w:lang w:val="uk-UA"/>
              </w:rPr>
              <w:t xml:space="preserve">n_estimators </w:t>
            </w:r>
            <w:r w:rsidRPr="00DC3FD0">
              <w:rPr>
                <w:rStyle w:val="y2iqfc"/>
                <w:lang w:val="uk-UA"/>
              </w:rPr>
              <w:t>=</w:t>
            </w:r>
            <w:r>
              <w:rPr>
                <w:rStyle w:val="y2iqfc"/>
                <w:lang w:val="uk-UA"/>
              </w:rPr>
              <w:t xml:space="preserve"> </w:t>
            </w:r>
            <w:r w:rsidR="001E168C">
              <w:rPr>
                <w:rStyle w:val="y2iqfc"/>
                <w:lang w:val="uk-UA"/>
              </w:rPr>
              <w:t>200</w:t>
            </w:r>
            <w:r w:rsidR="001E168C" w:rsidRPr="001E168C">
              <w:rPr>
                <w:rStyle w:val="y2iqfc"/>
                <w:rFonts w:hint="eastAsia"/>
                <w:lang w:val="ru-RU" w:eastAsia="ja-JP"/>
              </w:rPr>
              <w:t>,</w:t>
            </w:r>
            <w:r w:rsidR="001E168C" w:rsidRPr="001E168C">
              <w:rPr>
                <w:rStyle w:val="y2iqfc"/>
                <w:lang w:val="ru-RU" w:eastAsia="ja-JP"/>
              </w:rPr>
              <w:t xml:space="preserve"> </w:t>
            </w:r>
            <w:r w:rsidR="001E168C">
              <w:rPr>
                <w:rStyle w:val="y2iqfc"/>
                <w:lang w:val="uk-UA" w:eastAsia="ja-JP"/>
              </w:rPr>
              <w:t xml:space="preserve">максимальна глибина = </w:t>
            </w:r>
            <w:r w:rsidR="001E168C">
              <w:rPr>
                <w:rStyle w:val="y2iqfc"/>
                <w:rFonts w:hint="eastAsia"/>
                <w:lang w:val="ru-RU" w:eastAsia="ja-JP"/>
              </w:rPr>
              <w:t>3</w:t>
            </w:r>
            <w:r w:rsidR="001E168C">
              <w:rPr>
                <w:rStyle w:val="y2iqfc"/>
                <w:lang w:val="ru-RU" w:eastAsia="ja-JP"/>
              </w:rPr>
              <w:t>0</w:t>
            </w:r>
          </w:p>
        </w:tc>
        <w:tc>
          <w:tcPr>
            <w:tcW w:w="1913" w:type="dxa"/>
          </w:tcPr>
          <w:p w14:paraId="715BC15C" w14:textId="77777777" w:rsidR="001937C8" w:rsidRPr="00AC2CA7" w:rsidRDefault="001937C8" w:rsidP="001F08EC">
            <w:pPr>
              <w:ind w:firstLine="0"/>
              <w:jc w:val="center"/>
              <w:rPr>
                <w:lang w:val="uk-UA"/>
              </w:rPr>
            </w:pPr>
            <w:r>
              <w:rPr>
                <w:lang w:val="uk-UA"/>
              </w:rPr>
              <w:t>A</w:t>
            </w:r>
            <w:r w:rsidRPr="00D96232">
              <w:rPr>
                <w:lang w:val="uk-UA"/>
              </w:rPr>
              <w:t>ccuracy</w:t>
            </w:r>
          </w:p>
        </w:tc>
        <w:tc>
          <w:tcPr>
            <w:tcW w:w="3827" w:type="dxa"/>
          </w:tcPr>
          <w:p w14:paraId="6815ED97" w14:textId="122ACFE4" w:rsidR="001937C8" w:rsidRPr="00AC2CA7" w:rsidRDefault="001937C8" w:rsidP="001F08EC">
            <w:pPr>
              <w:ind w:firstLine="0"/>
              <w:jc w:val="center"/>
              <w:rPr>
                <w:rFonts w:hint="eastAsia"/>
                <w:lang w:val="uk-UA" w:eastAsia="ja-JP"/>
              </w:rPr>
            </w:pPr>
            <w:r w:rsidRPr="00D96232">
              <w:rPr>
                <w:lang w:val="uk-UA"/>
              </w:rPr>
              <w:t>0.</w:t>
            </w:r>
            <w:r w:rsidR="008E1014">
              <w:rPr>
                <w:lang w:val="uk-UA"/>
              </w:rPr>
              <w:t>80</w:t>
            </w:r>
          </w:p>
        </w:tc>
      </w:tr>
      <w:tr w:rsidR="001937C8" w:rsidRPr="00AC2CA7" w14:paraId="7CE9254C" w14:textId="77777777" w:rsidTr="001E168C">
        <w:trPr>
          <w:jc w:val="center"/>
        </w:trPr>
        <w:tc>
          <w:tcPr>
            <w:tcW w:w="2547" w:type="dxa"/>
            <w:vMerge/>
          </w:tcPr>
          <w:p w14:paraId="7B3F3854" w14:textId="77777777" w:rsidR="001937C8" w:rsidRPr="00AC2CA7" w:rsidRDefault="001937C8" w:rsidP="001F08EC">
            <w:pPr>
              <w:ind w:firstLine="0"/>
              <w:jc w:val="center"/>
              <w:rPr>
                <w:rStyle w:val="y2iqfc"/>
                <w:lang w:val="uk-UA"/>
              </w:rPr>
            </w:pPr>
          </w:p>
        </w:tc>
        <w:tc>
          <w:tcPr>
            <w:tcW w:w="1913" w:type="dxa"/>
          </w:tcPr>
          <w:p w14:paraId="4360DF95" w14:textId="77777777" w:rsidR="001937C8" w:rsidRPr="00AC2CA7" w:rsidRDefault="001937C8" w:rsidP="001F08EC">
            <w:pPr>
              <w:ind w:firstLine="0"/>
              <w:jc w:val="center"/>
              <w:rPr>
                <w:lang w:val="uk-UA"/>
              </w:rPr>
            </w:pPr>
            <w:r w:rsidRPr="00D96232">
              <w:rPr>
                <w:lang w:val="uk-UA"/>
              </w:rPr>
              <w:t>Precision</w:t>
            </w:r>
            <w:r>
              <w:rPr>
                <w:lang w:val="uk-UA"/>
              </w:rPr>
              <w:t>(avg)</w:t>
            </w:r>
          </w:p>
        </w:tc>
        <w:tc>
          <w:tcPr>
            <w:tcW w:w="3827" w:type="dxa"/>
          </w:tcPr>
          <w:p w14:paraId="766E34B6" w14:textId="7E32C71A" w:rsidR="001937C8" w:rsidRPr="00AC2CA7" w:rsidRDefault="001937C8" w:rsidP="001F08EC">
            <w:pPr>
              <w:ind w:firstLine="0"/>
              <w:jc w:val="center"/>
              <w:rPr>
                <w:lang w:val="uk-UA"/>
              </w:rPr>
            </w:pPr>
            <w:r w:rsidRPr="00DF1FC9">
              <w:rPr>
                <w:lang w:val="uk-UA"/>
              </w:rPr>
              <w:t>0.</w:t>
            </w:r>
            <w:r w:rsidR="005C1001">
              <w:rPr>
                <w:lang w:val="uk-UA"/>
              </w:rPr>
              <w:t>81</w:t>
            </w:r>
          </w:p>
        </w:tc>
      </w:tr>
      <w:tr w:rsidR="001937C8" w:rsidRPr="00AC2CA7" w14:paraId="4024E5D0" w14:textId="77777777" w:rsidTr="001E168C">
        <w:trPr>
          <w:jc w:val="center"/>
        </w:trPr>
        <w:tc>
          <w:tcPr>
            <w:tcW w:w="2547" w:type="dxa"/>
            <w:vMerge/>
          </w:tcPr>
          <w:p w14:paraId="1748C621" w14:textId="77777777" w:rsidR="001937C8" w:rsidRPr="00AC2CA7" w:rsidRDefault="001937C8" w:rsidP="001F08EC">
            <w:pPr>
              <w:ind w:firstLine="0"/>
              <w:jc w:val="center"/>
              <w:rPr>
                <w:lang w:val="uk-UA"/>
              </w:rPr>
            </w:pPr>
          </w:p>
        </w:tc>
        <w:tc>
          <w:tcPr>
            <w:tcW w:w="1913" w:type="dxa"/>
          </w:tcPr>
          <w:p w14:paraId="5DE59AA8" w14:textId="77777777" w:rsidR="001937C8" w:rsidRPr="00AC2CA7" w:rsidRDefault="001937C8" w:rsidP="001F08EC">
            <w:pPr>
              <w:ind w:firstLine="0"/>
              <w:jc w:val="center"/>
              <w:rPr>
                <w:lang w:val="uk-UA"/>
              </w:rPr>
            </w:pPr>
            <w:r>
              <w:rPr>
                <w:lang w:val="uk-UA"/>
              </w:rPr>
              <w:t>R</w:t>
            </w:r>
            <w:r w:rsidRPr="00D96232">
              <w:rPr>
                <w:lang w:val="uk-UA"/>
              </w:rPr>
              <w:t>ecall</w:t>
            </w:r>
            <w:r>
              <w:rPr>
                <w:lang w:val="uk-UA"/>
              </w:rPr>
              <w:t>(avg)</w:t>
            </w:r>
          </w:p>
        </w:tc>
        <w:tc>
          <w:tcPr>
            <w:tcW w:w="3827" w:type="dxa"/>
          </w:tcPr>
          <w:p w14:paraId="4C6B017D" w14:textId="3C9FD0F4" w:rsidR="001937C8" w:rsidRPr="00AC2CA7" w:rsidRDefault="001937C8" w:rsidP="001F08EC">
            <w:pPr>
              <w:ind w:firstLine="0"/>
              <w:jc w:val="center"/>
              <w:rPr>
                <w:lang w:val="uk-UA"/>
              </w:rPr>
            </w:pPr>
            <w:r w:rsidRPr="00D96232">
              <w:rPr>
                <w:lang w:val="uk-UA"/>
              </w:rPr>
              <w:t>0.</w:t>
            </w:r>
            <w:r w:rsidR="00AD6977">
              <w:rPr>
                <w:lang w:val="uk-UA"/>
              </w:rPr>
              <w:t>81</w:t>
            </w:r>
          </w:p>
        </w:tc>
      </w:tr>
      <w:tr w:rsidR="001937C8" w:rsidRPr="00AC2CA7" w14:paraId="77AA2DD7" w14:textId="77777777" w:rsidTr="001E168C">
        <w:trPr>
          <w:jc w:val="center"/>
        </w:trPr>
        <w:tc>
          <w:tcPr>
            <w:tcW w:w="2547" w:type="dxa"/>
            <w:vMerge/>
          </w:tcPr>
          <w:p w14:paraId="62912863" w14:textId="77777777" w:rsidR="001937C8" w:rsidRPr="00AC2CA7" w:rsidRDefault="001937C8" w:rsidP="001F08EC">
            <w:pPr>
              <w:ind w:firstLine="0"/>
              <w:jc w:val="center"/>
              <w:rPr>
                <w:lang w:val="uk-UA"/>
              </w:rPr>
            </w:pPr>
          </w:p>
        </w:tc>
        <w:tc>
          <w:tcPr>
            <w:tcW w:w="1913" w:type="dxa"/>
          </w:tcPr>
          <w:p w14:paraId="75C75745" w14:textId="77777777" w:rsidR="001937C8" w:rsidRPr="00AC2CA7" w:rsidRDefault="001937C8" w:rsidP="001F08EC">
            <w:pPr>
              <w:ind w:firstLine="0"/>
              <w:jc w:val="center"/>
              <w:rPr>
                <w:lang w:val="uk-UA"/>
              </w:rPr>
            </w:pPr>
            <w:r>
              <w:rPr>
                <w:lang w:val="uk-UA"/>
              </w:rPr>
              <w:t>F</w:t>
            </w:r>
            <w:r w:rsidRPr="00D96232">
              <w:rPr>
                <w:lang w:val="uk-UA"/>
              </w:rPr>
              <w:t>1-score</w:t>
            </w:r>
            <w:r>
              <w:rPr>
                <w:lang w:val="uk-UA"/>
              </w:rPr>
              <w:t>(avg)</w:t>
            </w:r>
          </w:p>
        </w:tc>
        <w:tc>
          <w:tcPr>
            <w:tcW w:w="3827" w:type="dxa"/>
          </w:tcPr>
          <w:p w14:paraId="7B6BF530" w14:textId="61B3DEB3" w:rsidR="001937C8" w:rsidRPr="00AC2CA7" w:rsidRDefault="001937C8" w:rsidP="001F08EC">
            <w:pPr>
              <w:ind w:firstLine="0"/>
              <w:jc w:val="center"/>
              <w:rPr>
                <w:lang w:val="uk-UA"/>
              </w:rPr>
            </w:pPr>
            <w:r w:rsidRPr="00D96232">
              <w:rPr>
                <w:lang w:val="uk-UA"/>
              </w:rPr>
              <w:t>0.</w:t>
            </w:r>
            <w:r w:rsidR="00977D94">
              <w:rPr>
                <w:lang w:val="uk-UA"/>
              </w:rPr>
              <w:t>81</w:t>
            </w:r>
          </w:p>
        </w:tc>
      </w:tr>
    </w:tbl>
    <w:p w14:paraId="1F4B27F8" w14:textId="1423C84E" w:rsidR="001937C8" w:rsidRDefault="001937C8" w:rsidP="001937C8">
      <w:pPr>
        <w:pStyle w:val="MainText"/>
        <w:ind w:firstLine="0"/>
      </w:pPr>
    </w:p>
    <w:p w14:paraId="3BC80F1C" w14:textId="77777777" w:rsidR="00FF65F1" w:rsidRPr="00AC2CA7" w:rsidRDefault="00FF65F1" w:rsidP="001937C8">
      <w:pPr>
        <w:pStyle w:val="MainText"/>
        <w:ind w:firstLine="0"/>
      </w:pPr>
    </w:p>
    <w:p w14:paraId="6D748002" w14:textId="79A9EDAF" w:rsidR="005623CC" w:rsidRPr="00AC2CA7" w:rsidRDefault="005623CC" w:rsidP="005623CC">
      <w:pPr>
        <w:pStyle w:val="a9"/>
        <w:rPr>
          <w:lang w:val="uk-UA"/>
        </w:rPr>
      </w:pPr>
      <w:r w:rsidRPr="00AC2CA7">
        <w:rPr>
          <w:lang w:val="uk-UA"/>
        </w:rPr>
        <w:lastRenderedPageBreak/>
        <w:t>Таблиця 3.</w:t>
      </w:r>
      <w:r w:rsidR="00FF65F1">
        <w:rPr>
          <w:lang w:val="uk-UA"/>
        </w:rPr>
        <w:t>6</w:t>
      </w:r>
      <w:r w:rsidRPr="00AC2CA7">
        <w:rPr>
          <w:lang w:val="uk-UA"/>
        </w:rPr>
        <w:t>. Результати роботи машини опорних векторів</w:t>
      </w:r>
    </w:p>
    <w:tbl>
      <w:tblPr>
        <w:tblStyle w:val="10"/>
        <w:tblW w:w="8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1919"/>
        <w:gridCol w:w="3827"/>
      </w:tblGrid>
      <w:tr w:rsidR="005623CC" w:rsidRPr="007C7187" w14:paraId="1A10D88A" w14:textId="77777777" w:rsidTr="00EC5E31">
        <w:trPr>
          <w:jc w:val="center"/>
        </w:trPr>
        <w:tc>
          <w:tcPr>
            <w:tcW w:w="2830" w:type="dxa"/>
          </w:tcPr>
          <w:p w14:paraId="295FC1FE" w14:textId="77777777" w:rsidR="005623CC" w:rsidRPr="00AC2CA7" w:rsidRDefault="005623CC" w:rsidP="001158DA">
            <w:pPr>
              <w:ind w:firstLine="0"/>
              <w:jc w:val="center"/>
              <w:rPr>
                <w:lang w:val="uk-UA"/>
              </w:rPr>
            </w:pPr>
            <w:r w:rsidRPr="00AC2CA7">
              <w:rPr>
                <w:lang w:val="uk-UA"/>
              </w:rPr>
              <w:t>Оптимальні параметри роботи</w:t>
            </w:r>
          </w:p>
        </w:tc>
        <w:tc>
          <w:tcPr>
            <w:tcW w:w="1919" w:type="dxa"/>
          </w:tcPr>
          <w:p w14:paraId="59A1EB17" w14:textId="77777777" w:rsidR="005623CC" w:rsidRPr="00AC2CA7" w:rsidRDefault="005623CC" w:rsidP="001158DA">
            <w:pPr>
              <w:ind w:firstLine="0"/>
              <w:jc w:val="center"/>
              <w:rPr>
                <w:lang w:val="uk-UA"/>
              </w:rPr>
            </w:pPr>
            <w:r w:rsidRPr="00AC2CA7">
              <w:rPr>
                <w:lang w:val="uk-UA"/>
              </w:rPr>
              <w:t>Показник ефективності</w:t>
            </w:r>
          </w:p>
        </w:tc>
        <w:tc>
          <w:tcPr>
            <w:tcW w:w="3827" w:type="dxa"/>
          </w:tcPr>
          <w:p w14:paraId="33C4A593" w14:textId="77777777" w:rsidR="005623CC" w:rsidRPr="00AC2CA7" w:rsidRDefault="005623CC" w:rsidP="001158DA">
            <w:pPr>
              <w:ind w:firstLine="0"/>
              <w:jc w:val="center"/>
              <w:rPr>
                <w:lang w:val="uk-UA"/>
              </w:rPr>
            </w:pPr>
            <w:r w:rsidRPr="00AC2CA7">
              <w:rPr>
                <w:lang w:val="uk-UA"/>
              </w:rPr>
              <w:t xml:space="preserve">Значення показника ефективності оптимізованої SVM </w:t>
            </w:r>
          </w:p>
        </w:tc>
      </w:tr>
      <w:tr w:rsidR="003F39CE" w:rsidRPr="00AC2CA7" w14:paraId="5C574C08" w14:textId="77777777" w:rsidTr="003F39CE">
        <w:trPr>
          <w:trHeight w:val="901"/>
          <w:jc w:val="center"/>
        </w:trPr>
        <w:tc>
          <w:tcPr>
            <w:tcW w:w="2830" w:type="dxa"/>
            <w:vMerge w:val="restart"/>
          </w:tcPr>
          <w:p w14:paraId="2375E99B" w14:textId="77777777" w:rsidR="003F39CE" w:rsidRPr="00637809" w:rsidRDefault="003F39CE" w:rsidP="003F39CE">
            <w:pPr>
              <w:ind w:firstLine="0"/>
              <w:jc w:val="center"/>
              <w:rPr>
                <w:rStyle w:val="y2iqfc"/>
                <w:lang w:val="ru-RU"/>
              </w:rPr>
            </w:pPr>
            <w:r>
              <w:rPr>
                <w:lang w:val="uk-UA"/>
              </w:rPr>
              <w:t xml:space="preserve">Ядро </w:t>
            </w:r>
          </w:p>
          <w:p w14:paraId="799E245E" w14:textId="0837A8F5" w:rsidR="003F39CE" w:rsidRPr="00C1156C" w:rsidRDefault="003F39CE" w:rsidP="003F39CE">
            <w:pPr>
              <w:ind w:firstLine="0"/>
              <w:jc w:val="center"/>
              <w:rPr>
                <w:lang w:val="en-US"/>
              </w:rPr>
            </w:pPr>
            <w:r w:rsidRPr="000A4E64">
              <w:rPr>
                <w:rStyle w:val="y2iqfc"/>
                <w:lang w:val="uk-UA"/>
              </w:rPr>
              <w:t>kernel</w:t>
            </w:r>
            <w:r w:rsidRPr="00DC3FD0">
              <w:rPr>
                <w:rStyle w:val="y2iqfc"/>
                <w:lang w:val="uk-UA"/>
              </w:rPr>
              <w:t>=</w:t>
            </w:r>
            <w:r>
              <w:rPr>
                <w:rStyle w:val="y2iqfc"/>
                <w:lang w:val="uk-UA"/>
              </w:rPr>
              <w:t xml:space="preserve"> </w:t>
            </w:r>
            <w:r>
              <w:rPr>
                <w:rStyle w:val="y2iqfc"/>
                <w:lang w:val="uk-UA"/>
              </w:rPr>
              <w:t>‘rbf’</w:t>
            </w:r>
            <w:r>
              <w:rPr>
                <w:rStyle w:val="y2iqfc"/>
                <w:lang w:val="en-US"/>
              </w:rPr>
              <w:t>,</w:t>
            </w:r>
          </w:p>
          <w:p w14:paraId="5EF62949" w14:textId="1DAD753D" w:rsidR="003F39CE" w:rsidRDefault="003F39CE" w:rsidP="003F39CE">
            <w:pPr>
              <w:ind w:firstLine="0"/>
              <w:jc w:val="center"/>
              <w:rPr>
                <w:lang w:val="uk-UA"/>
              </w:rPr>
            </w:pPr>
            <w:r w:rsidRPr="00EC5E31">
              <w:rPr>
                <w:lang w:val="uk-UA"/>
              </w:rPr>
              <w:t>Параметр регулярізації</w:t>
            </w:r>
            <w:r w:rsidRPr="00C1156C">
              <w:rPr>
                <w:lang w:val="uk-UA"/>
              </w:rPr>
              <w:t xml:space="preserve"> </w:t>
            </w:r>
            <w:r w:rsidRPr="00AC2CA7">
              <w:rPr>
                <w:lang w:val="uk-UA"/>
              </w:rPr>
              <w:t>C=1</w:t>
            </w:r>
            <w:r>
              <w:rPr>
                <w:lang w:val="uk-UA"/>
              </w:rPr>
              <w:t>000</w:t>
            </w:r>
            <w:r w:rsidRPr="00AC2CA7">
              <w:rPr>
                <w:lang w:val="uk-UA"/>
              </w:rPr>
              <w:t xml:space="preserve">, </w:t>
            </w:r>
          </w:p>
          <w:p w14:paraId="47CC921D" w14:textId="167B033B" w:rsidR="003F39CE" w:rsidRPr="00C1156C" w:rsidRDefault="003F39CE" w:rsidP="003F39CE">
            <w:pPr>
              <w:ind w:firstLine="0"/>
              <w:jc w:val="center"/>
              <w:rPr>
                <w:lang w:val="uk-UA"/>
              </w:rPr>
            </w:pPr>
            <w:r>
              <w:rPr>
                <w:lang w:val="uk-UA"/>
              </w:rPr>
              <w:t>К</w:t>
            </w:r>
            <w:r w:rsidRPr="00637809">
              <w:rPr>
                <w:lang w:val="uk-UA"/>
              </w:rPr>
              <w:t>оефіцієнт</w:t>
            </w:r>
            <w:r>
              <w:rPr>
                <w:lang w:val="uk-UA"/>
              </w:rPr>
              <w:t xml:space="preserve"> ядра</w:t>
            </w:r>
            <w:r w:rsidRPr="00EC5E31">
              <w:rPr>
                <w:lang w:val="uk-UA"/>
              </w:rPr>
              <w:t xml:space="preserve"> </w:t>
            </w:r>
            <w:r w:rsidRPr="00AC2CA7">
              <w:rPr>
                <w:lang w:val="uk-UA"/>
              </w:rPr>
              <w:t>Gamma = scale</w:t>
            </w:r>
            <w:r w:rsidRPr="00C1156C">
              <w:rPr>
                <w:lang w:val="uk-UA"/>
              </w:rPr>
              <w:t>,</w:t>
            </w:r>
          </w:p>
          <w:p w14:paraId="0A2AE9A0" w14:textId="77777777" w:rsidR="003F39CE" w:rsidRDefault="003F39CE" w:rsidP="003F39CE">
            <w:pPr>
              <w:ind w:firstLine="0"/>
              <w:jc w:val="center"/>
              <w:rPr>
                <w:rStyle w:val="y2iqfc"/>
                <w:lang w:val="uk-UA"/>
              </w:rPr>
            </w:pPr>
            <w:r w:rsidRPr="00EC5E31">
              <w:rPr>
                <w:rStyle w:val="y2iqfc"/>
                <w:lang w:val="uk-UA"/>
              </w:rPr>
              <w:t>Критерій допуску зупинки</w:t>
            </w:r>
            <w:r>
              <w:rPr>
                <w:rStyle w:val="y2iqfc"/>
                <w:lang w:val="uk-UA"/>
              </w:rPr>
              <w:t xml:space="preserve"> </w:t>
            </w:r>
          </w:p>
          <w:p w14:paraId="102D9050" w14:textId="5654B184" w:rsidR="003F39CE" w:rsidRPr="00AC2CA7" w:rsidRDefault="003F39CE" w:rsidP="003F39CE">
            <w:pPr>
              <w:ind w:firstLine="0"/>
              <w:jc w:val="center"/>
              <w:rPr>
                <w:rStyle w:val="y2iqfc"/>
                <w:lang w:val="uk-UA"/>
              </w:rPr>
            </w:pPr>
            <w:r>
              <w:rPr>
                <w:rStyle w:val="y2iqfc"/>
                <w:lang w:val="en-US" w:eastAsia="ja-JP"/>
              </w:rPr>
              <w:t>tol</w:t>
            </w:r>
            <w:r w:rsidRPr="00EC5E31">
              <w:rPr>
                <w:rStyle w:val="y2iqfc"/>
                <w:lang w:val="uk-UA" w:eastAsia="ja-JP"/>
              </w:rPr>
              <w:t xml:space="preserve"> = </w:t>
            </w:r>
            <w:r w:rsidRPr="00EC5E31">
              <w:rPr>
                <w:lang w:val="uk-UA"/>
              </w:rPr>
              <w:t>0.001</w:t>
            </w:r>
          </w:p>
        </w:tc>
        <w:tc>
          <w:tcPr>
            <w:tcW w:w="1919" w:type="dxa"/>
          </w:tcPr>
          <w:p w14:paraId="3F06148B" w14:textId="76E320DA" w:rsidR="003F39CE" w:rsidRPr="00AC2CA7" w:rsidRDefault="003F39CE" w:rsidP="003F39CE">
            <w:pPr>
              <w:ind w:firstLine="0"/>
              <w:jc w:val="center"/>
              <w:rPr>
                <w:lang w:val="uk-UA"/>
              </w:rPr>
            </w:pPr>
            <w:r>
              <w:rPr>
                <w:lang w:val="uk-UA"/>
              </w:rPr>
              <w:t>A</w:t>
            </w:r>
            <w:r w:rsidRPr="00D96232">
              <w:rPr>
                <w:lang w:val="uk-UA"/>
              </w:rPr>
              <w:t>ccuracy</w:t>
            </w:r>
          </w:p>
        </w:tc>
        <w:tc>
          <w:tcPr>
            <w:tcW w:w="3827" w:type="dxa"/>
          </w:tcPr>
          <w:p w14:paraId="674EFD46" w14:textId="77777777" w:rsidR="003F39CE" w:rsidRPr="00AC2CA7" w:rsidRDefault="003F39CE" w:rsidP="003F39CE">
            <w:pPr>
              <w:ind w:firstLine="0"/>
              <w:jc w:val="center"/>
              <w:rPr>
                <w:lang w:val="uk-UA"/>
              </w:rPr>
            </w:pPr>
            <w:r w:rsidRPr="00AC2CA7">
              <w:rPr>
                <w:lang w:val="uk-UA"/>
              </w:rPr>
              <w:t>9772.76</w:t>
            </w:r>
          </w:p>
        </w:tc>
      </w:tr>
      <w:tr w:rsidR="003F39CE" w:rsidRPr="00AC2CA7" w14:paraId="522F9EF6" w14:textId="77777777" w:rsidTr="003F39CE">
        <w:trPr>
          <w:trHeight w:val="987"/>
          <w:jc w:val="center"/>
        </w:trPr>
        <w:tc>
          <w:tcPr>
            <w:tcW w:w="2830" w:type="dxa"/>
            <w:vMerge/>
          </w:tcPr>
          <w:p w14:paraId="1C0CB470" w14:textId="77777777" w:rsidR="003F39CE" w:rsidRPr="00AC2CA7" w:rsidRDefault="003F39CE" w:rsidP="003F39CE">
            <w:pPr>
              <w:ind w:firstLine="0"/>
              <w:jc w:val="center"/>
              <w:rPr>
                <w:rStyle w:val="y2iqfc"/>
                <w:lang w:val="uk-UA"/>
              </w:rPr>
            </w:pPr>
          </w:p>
        </w:tc>
        <w:tc>
          <w:tcPr>
            <w:tcW w:w="1919" w:type="dxa"/>
          </w:tcPr>
          <w:p w14:paraId="2E72E4E3" w14:textId="298D93DB" w:rsidR="003F39CE" w:rsidRPr="00AC2CA7" w:rsidRDefault="003F39CE" w:rsidP="003F39CE">
            <w:pPr>
              <w:ind w:firstLine="0"/>
              <w:jc w:val="center"/>
              <w:rPr>
                <w:lang w:val="uk-UA"/>
              </w:rPr>
            </w:pPr>
            <w:r w:rsidRPr="00D96232">
              <w:rPr>
                <w:lang w:val="uk-UA"/>
              </w:rPr>
              <w:t>Precision</w:t>
            </w:r>
            <w:r>
              <w:rPr>
                <w:lang w:val="uk-UA"/>
              </w:rPr>
              <w:t>(avg)</w:t>
            </w:r>
          </w:p>
        </w:tc>
        <w:tc>
          <w:tcPr>
            <w:tcW w:w="3827" w:type="dxa"/>
          </w:tcPr>
          <w:p w14:paraId="08C394C9" w14:textId="77777777" w:rsidR="003F39CE" w:rsidRPr="00AC2CA7" w:rsidRDefault="003F39CE" w:rsidP="003F39CE">
            <w:pPr>
              <w:ind w:firstLine="0"/>
              <w:jc w:val="center"/>
              <w:rPr>
                <w:lang w:val="uk-UA"/>
              </w:rPr>
            </w:pPr>
            <w:r w:rsidRPr="00AC2CA7">
              <w:rPr>
                <w:lang w:val="uk-UA"/>
              </w:rPr>
              <w:t>986.6</w:t>
            </w:r>
          </w:p>
        </w:tc>
      </w:tr>
      <w:tr w:rsidR="003F39CE" w:rsidRPr="00AC2CA7" w14:paraId="431A5627" w14:textId="77777777" w:rsidTr="003F39CE">
        <w:trPr>
          <w:trHeight w:val="1128"/>
          <w:jc w:val="center"/>
        </w:trPr>
        <w:tc>
          <w:tcPr>
            <w:tcW w:w="2830" w:type="dxa"/>
            <w:vMerge/>
          </w:tcPr>
          <w:p w14:paraId="07F22933" w14:textId="77777777" w:rsidR="003F39CE" w:rsidRPr="00AC2CA7" w:rsidRDefault="003F39CE" w:rsidP="003F39CE">
            <w:pPr>
              <w:ind w:firstLine="0"/>
              <w:jc w:val="center"/>
              <w:rPr>
                <w:lang w:val="uk-UA"/>
              </w:rPr>
            </w:pPr>
          </w:p>
        </w:tc>
        <w:tc>
          <w:tcPr>
            <w:tcW w:w="1919" w:type="dxa"/>
          </w:tcPr>
          <w:p w14:paraId="7023373B" w14:textId="10554ED1" w:rsidR="003F39CE" w:rsidRPr="00AC2CA7" w:rsidRDefault="003F39CE" w:rsidP="003F39CE">
            <w:pPr>
              <w:ind w:firstLine="0"/>
              <w:jc w:val="center"/>
              <w:rPr>
                <w:lang w:val="uk-UA"/>
              </w:rPr>
            </w:pPr>
            <w:r>
              <w:rPr>
                <w:lang w:val="uk-UA"/>
              </w:rPr>
              <w:t>R</w:t>
            </w:r>
            <w:r w:rsidRPr="00D96232">
              <w:rPr>
                <w:lang w:val="uk-UA"/>
              </w:rPr>
              <w:t>ecall</w:t>
            </w:r>
            <w:r>
              <w:rPr>
                <w:lang w:val="uk-UA"/>
              </w:rPr>
              <w:t>(avg)</w:t>
            </w:r>
          </w:p>
        </w:tc>
        <w:tc>
          <w:tcPr>
            <w:tcW w:w="3827" w:type="dxa"/>
          </w:tcPr>
          <w:p w14:paraId="120ACAFF" w14:textId="77777777" w:rsidR="003F39CE" w:rsidRPr="00AC2CA7" w:rsidRDefault="003F39CE" w:rsidP="003F39CE">
            <w:pPr>
              <w:ind w:firstLine="0"/>
              <w:jc w:val="center"/>
              <w:rPr>
                <w:lang w:val="uk-UA"/>
              </w:rPr>
            </w:pPr>
            <w:r w:rsidRPr="00AC2CA7">
              <w:rPr>
                <w:lang w:val="uk-UA"/>
              </w:rPr>
              <w:t>1974460.75</w:t>
            </w:r>
          </w:p>
        </w:tc>
      </w:tr>
      <w:tr w:rsidR="003F39CE" w:rsidRPr="00AC2CA7" w14:paraId="3FBCD8D2" w14:textId="77777777" w:rsidTr="003F39CE">
        <w:trPr>
          <w:trHeight w:val="1119"/>
          <w:jc w:val="center"/>
        </w:trPr>
        <w:tc>
          <w:tcPr>
            <w:tcW w:w="2830" w:type="dxa"/>
            <w:vMerge/>
          </w:tcPr>
          <w:p w14:paraId="6467F4E0" w14:textId="77777777" w:rsidR="003F39CE" w:rsidRPr="00AC2CA7" w:rsidRDefault="003F39CE" w:rsidP="003F39CE">
            <w:pPr>
              <w:ind w:firstLine="0"/>
              <w:jc w:val="center"/>
              <w:rPr>
                <w:lang w:val="uk-UA"/>
              </w:rPr>
            </w:pPr>
          </w:p>
        </w:tc>
        <w:tc>
          <w:tcPr>
            <w:tcW w:w="1919" w:type="dxa"/>
          </w:tcPr>
          <w:p w14:paraId="032A25FF" w14:textId="037683F0" w:rsidR="003F39CE" w:rsidRPr="00AC2CA7" w:rsidRDefault="003F39CE" w:rsidP="003F39CE">
            <w:pPr>
              <w:ind w:firstLine="0"/>
              <w:jc w:val="center"/>
              <w:rPr>
                <w:lang w:val="uk-UA"/>
              </w:rPr>
            </w:pPr>
            <w:r>
              <w:rPr>
                <w:lang w:val="uk-UA"/>
              </w:rPr>
              <w:t>F</w:t>
            </w:r>
            <w:r w:rsidRPr="00D96232">
              <w:rPr>
                <w:lang w:val="uk-UA"/>
              </w:rPr>
              <w:t>1-score</w:t>
            </w:r>
            <w:r>
              <w:rPr>
                <w:lang w:val="uk-UA"/>
              </w:rPr>
              <w:t>(avg)</w:t>
            </w:r>
          </w:p>
        </w:tc>
        <w:tc>
          <w:tcPr>
            <w:tcW w:w="3827" w:type="dxa"/>
          </w:tcPr>
          <w:p w14:paraId="03005B57" w14:textId="77777777" w:rsidR="003F39CE" w:rsidRPr="00AC2CA7" w:rsidRDefault="003F39CE" w:rsidP="003F39CE">
            <w:pPr>
              <w:ind w:firstLine="0"/>
              <w:jc w:val="center"/>
              <w:rPr>
                <w:lang w:val="uk-UA"/>
              </w:rPr>
            </w:pPr>
            <w:r w:rsidRPr="00AC2CA7">
              <w:rPr>
                <w:lang w:val="uk-UA"/>
              </w:rPr>
              <w:t>1405.16</w:t>
            </w:r>
          </w:p>
        </w:tc>
      </w:tr>
    </w:tbl>
    <w:p w14:paraId="750DEF2B" w14:textId="77777777" w:rsidR="005623CC" w:rsidRPr="00AC2CA7" w:rsidRDefault="005623CC" w:rsidP="00850CFD">
      <w:pPr>
        <w:ind w:firstLine="0"/>
        <w:rPr>
          <w:lang w:val="uk-UA"/>
        </w:rPr>
      </w:pPr>
    </w:p>
    <w:p w14:paraId="329D32FE" w14:textId="44F029B2" w:rsidR="004439D6" w:rsidRPr="00B34093" w:rsidRDefault="004439D6" w:rsidP="00B05248">
      <w:pPr>
        <w:pStyle w:val="Heading2"/>
        <w:numPr>
          <w:ilvl w:val="1"/>
          <w:numId w:val="3"/>
        </w:numPr>
        <w:rPr>
          <w:b/>
        </w:rPr>
      </w:pPr>
      <w:bookmarkStart w:id="19" w:name="_Toc126802358"/>
      <w:r w:rsidRPr="00B34093">
        <w:rPr>
          <w:b/>
        </w:rPr>
        <w:t xml:space="preserve">Інтерпретація результатів роботи </w:t>
      </w:r>
      <w:r w:rsidR="00850CFD" w:rsidRPr="00B34093">
        <w:rPr>
          <w:b/>
        </w:rPr>
        <w:t xml:space="preserve">найкращої </w:t>
      </w:r>
      <w:r w:rsidRPr="00B34093">
        <w:rPr>
          <w:b/>
        </w:rPr>
        <w:t>моделі</w:t>
      </w:r>
      <w:bookmarkEnd w:id="19"/>
    </w:p>
    <w:p w14:paraId="53BA032E" w14:textId="15C76A65" w:rsidR="004439D6" w:rsidRPr="00AC2CA7" w:rsidRDefault="004439D6"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2218CB70" w14:textId="77777777" w:rsidR="004439D6" w:rsidRPr="00AC2CA7" w:rsidRDefault="004439D6" w:rsidP="004439D6">
      <w:pPr>
        <w:ind w:firstLine="0"/>
        <w:rPr>
          <w:lang w:val="uk-UA"/>
        </w:rPr>
      </w:pPr>
    </w:p>
    <w:p w14:paraId="2C41455B" w14:textId="77777777" w:rsidR="004439D6" w:rsidRPr="00AC2CA7" w:rsidRDefault="004439D6" w:rsidP="004439D6">
      <w:pPr>
        <w:ind w:firstLine="0"/>
        <w:rPr>
          <w:lang w:val="uk-UA"/>
        </w:rPr>
      </w:pPr>
    </w:p>
    <w:p w14:paraId="5F0E7A57" w14:textId="77777777" w:rsidR="004439D6" w:rsidRPr="00AC2CA7" w:rsidRDefault="004439D6" w:rsidP="004439D6">
      <w:pPr>
        <w:rPr>
          <w:lang w:val="uk-UA"/>
        </w:rPr>
      </w:pPr>
    </w:p>
    <w:p w14:paraId="497843FB" w14:textId="77777777" w:rsidR="004439D6" w:rsidRPr="00AC2CA7" w:rsidRDefault="004439D6">
      <w:pPr>
        <w:widowControl/>
        <w:spacing w:line="240" w:lineRule="auto"/>
        <w:ind w:firstLine="0"/>
        <w:jc w:val="left"/>
        <w:rPr>
          <w:b/>
          <w:lang w:val="uk-UA"/>
        </w:rPr>
      </w:pPr>
      <w:r w:rsidRPr="00AC2CA7">
        <w:rPr>
          <w:lang w:val="uk-UA"/>
        </w:rPr>
        <w:br w:type="page"/>
      </w:r>
    </w:p>
    <w:p w14:paraId="25D4CF00" w14:textId="77777777" w:rsidR="004439D6" w:rsidRPr="00B34093" w:rsidRDefault="004439D6" w:rsidP="004439D6">
      <w:pPr>
        <w:pStyle w:val="Heading1"/>
        <w:rPr>
          <w:b/>
          <w:lang w:val="uk-UA"/>
        </w:rPr>
      </w:pPr>
      <w:bookmarkStart w:id="20" w:name="_Toc126802359"/>
      <w:r w:rsidRPr="00B34093">
        <w:rPr>
          <w:b/>
          <w:lang w:val="uk-UA"/>
        </w:rPr>
        <w:lastRenderedPageBreak/>
        <w:t>ВИСНОВКИ</w:t>
      </w:r>
      <w:bookmarkEnd w:id="20"/>
    </w:p>
    <w:p w14:paraId="7015EC2B" w14:textId="77777777" w:rsidR="004439D6" w:rsidRPr="00AC2CA7" w:rsidRDefault="004439D6"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14121E2B" w14:textId="77777777" w:rsidR="005623CC" w:rsidRPr="00AC2CA7" w:rsidRDefault="005623CC"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161C0482" w14:textId="77777777" w:rsidR="005623CC" w:rsidRPr="00AC2CA7" w:rsidRDefault="005623CC"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4BE59B22" w14:textId="77777777" w:rsidR="005623CC" w:rsidRPr="00AC2CA7" w:rsidRDefault="005623CC" w:rsidP="005623CC">
      <w:pPr>
        <w:pStyle w:val="MainText"/>
      </w:pPr>
      <w:r w:rsidRPr="00AC2CA7">
        <w:t>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 текст.</w:t>
      </w:r>
    </w:p>
    <w:p w14:paraId="427D5220" w14:textId="77777777" w:rsidR="005623CC" w:rsidRPr="00AC2CA7" w:rsidRDefault="005623CC" w:rsidP="005623CC">
      <w:pPr>
        <w:pStyle w:val="MainText"/>
      </w:pPr>
    </w:p>
    <w:p w14:paraId="5CC4693E" w14:textId="77777777" w:rsidR="004439D6" w:rsidRPr="00AC2CA7" w:rsidRDefault="004439D6">
      <w:pPr>
        <w:widowControl/>
        <w:spacing w:line="240" w:lineRule="auto"/>
        <w:ind w:firstLine="0"/>
        <w:jc w:val="left"/>
        <w:rPr>
          <w:b/>
          <w:lang w:val="uk-UA"/>
        </w:rPr>
      </w:pPr>
      <w:r w:rsidRPr="00AC2CA7">
        <w:rPr>
          <w:lang w:val="uk-UA"/>
        </w:rPr>
        <w:br w:type="page"/>
      </w:r>
    </w:p>
    <w:p w14:paraId="760664A2" w14:textId="77777777" w:rsidR="004439D6" w:rsidRPr="00B34093" w:rsidRDefault="004439D6" w:rsidP="004439D6">
      <w:pPr>
        <w:pStyle w:val="Heading1"/>
        <w:rPr>
          <w:b/>
          <w:lang w:val="uk-UA"/>
        </w:rPr>
      </w:pPr>
      <w:bookmarkStart w:id="21" w:name="_Toc126802360"/>
      <w:r w:rsidRPr="00B34093">
        <w:rPr>
          <w:b/>
          <w:lang w:val="uk-UA"/>
        </w:rPr>
        <w:lastRenderedPageBreak/>
        <w:t>СПИСОК ВИКОРИСТАНИХ ДЖЕРЕЛ</w:t>
      </w:r>
      <w:bookmarkEnd w:id="21"/>
    </w:p>
    <w:p w14:paraId="7E6F603E" w14:textId="77777777" w:rsidR="00AC2CA7" w:rsidRPr="00AC2CA7" w:rsidRDefault="00AC2CA7" w:rsidP="00B05248">
      <w:pPr>
        <w:pStyle w:val="References"/>
        <w:numPr>
          <w:ilvl w:val="0"/>
          <w:numId w:val="5"/>
        </w:numPr>
        <w:rPr>
          <w:lang w:val="uk-UA"/>
        </w:rPr>
      </w:pPr>
      <w:r w:rsidRPr="00AC2CA7">
        <w:rPr>
          <w:shd w:val="clear" w:color="auto" w:fill="FFFFFF"/>
          <w:lang w:val="uk-UA"/>
        </w:rPr>
        <w:t>Liuzzi P. Predicting outcome of patients with prolonged disorders of consciousness using machine learning models based on medical complexity / P. Liuzzi, A. Magliacano, [et al.] // Scientific Reports. — 2022. — Vol. 12, No. 1. — P. 13471.</w:t>
      </w:r>
    </w:p>
    <w:p w14:paraId="11CC1C0B" w14:textId="77777777" w:rsidR="00AC2CA7" w:rsidRPr="00AC2CA7" w:rsidRDefault="00AC2CA7" w:rsidP="00B05248">
      <w:pPr>
        <w:pStyle w:val="References"/>
        <w:numPr>
          <w:ilvl w:val="0"/>
          <w:numId w:val="5"/>
        </w:numPr>
        <w:rPr>
          <w:lang w:val="uk-UA"/>
        </w:rPr>
      </w:pPr>
      <w:r w:rsidRPr="00AC2CA7">
        <w:rPr>
          <w:shd w:val="clear" w:color="auto" w:fill="FFFFFF"/>
          <w:lang w:val="uk-UA"/>
        </w:rPr>
        <w:t>Wang Y. Cascade regression-based face frontalization for dynamic facial expression analysis / Y. Wang, X. Dong, G. Li, [et al.] // Cognitive Computation. — 2022. — Vol. 14, No. 5. — P. 1571–1584.</w:t>
      </w:r>
    </w:p>
    <w:p w14:paraId="5E5C8CAA" w14:textId="77777777" w:rsidR="00AC2CA7" w:rsidRPr="00AC2CA7" w:rsidRDefault="00AC2CA7" w:rsidP="00B05248">
      <w:pPr>
        <w:pStyle w:val="References"/>
        <w:numPr>
          <w:ilvl w:val="0"/>
          <w:numId w:val="5"/>
        </w:numPr>
        <w:rPr>
          <w:lang w:val="uk-UA"/>
        </w:rPr>
      </w:pPr>
      <w:r w:rsidRPr="00AC2CA7">
        <w:rPr>
          <w:shd w:val="clear" w:color="auto" w:fill="FFFFFF"/>
          <w:lang w:val="uk-UA"/>
        </w:rPr>
        <w:t>Larestani A. Compositional modeling of the oil formation volume factor of crude oil systems: application of intelligent models and equations of state / A. Larestani, A. Hemmati-Sarapardeh, Z. Samari, M. Ostadhassan // ACS Omega. — 2022. — Vol. 7, No. 28. — P. 24256–24273.</w:t>
      </w:r>
    </w:p>
    <w:p w14:paraId="1F8D3837" w14:textId="77777777" w:rsidR="003B7EAB" w:rsidRDefault="003B7EAB">
      <w:pPr>
        <w:widowControl/>
        <w:spacing w:line="240" w:lineRule="auto"/>
        <w:ind w:firstLine="0"/>
        <w:jc w:val="left"/>
        <w:rPr>
          <w:i/>
          <w:caps/>
          <w:szCs w:val="28"/>
          <w:lang w:val="uk-UA"/>
        </w:rPr>
      </w:pPr>
      <w:r>
        <w:rPr>
          <w:i/>
          <w:caps/>
          <w:szCs w:val="28"/>
          <w:lang w:val="uk-UA"/>
        </w:rPr>
        <w:br w:type="page"/>
      </w:r>
    </w:p>
    <w:p w14:paraId="07B26363" w14:textId="77777777" w:rsidR="00DE64F7" w:rsidRDefault="003B7EAB" w:rsidP="00A4141C">
      <w:pPr>
        <w:ind w:firstLine="0"/>
        <w:jc w:val="center"/>
        <w:outlineLvl w:val="0"/>
        <w:rPr>
          <w:b/>
          <w:szCs w:val="28"/>
          <w:lang w:val="uk-UA"/>
        </w:rPr>
      </w:pPr>
      <w:bookmarkStart w:id="22" w:name="_Toc126613149"/>
      <w:bookmarkStart w:id="23" w:name="_Toc126802361"/>
      <w:r>
        <w:rPr>
          <w:b/>
          <w:szCs w:val="28"/>
          <w:lang w:val="uk-UA"/>
        </w:rPr>
        <w:lastRenderedPageBreak/>
        <w:t>ДОДАТОК А</w:t>
      </w:r>
      <w:r>
        <w:rPr>
          <w:b/>
          <w:szCs w:val="28"/>
          <w:lang w:val="uk-UA"/>
        </w:rPr>
        <w:br/>
        <w:t>Програмна реалізація</w:t>
      </w:r>
      <w:bookmarkEnd w:id="22"/>
      <w:bookmarkEnd w:id="23"/>
    </w:p>
    <w:p w14:paraId="619B726D" w14:textId="77777777" w:rsidR="00E32321" w:rsidRPr="00325C44" w:rsidRDefault="00E32321" w:rsidP="002341F6">
      <w:pPr>
        <w:ind w:left="720" w:firstLine="0"/>
        <w:rPr>
          <w:lang w:val="ru-RU"/>
        </w:rPr>
      </w:pPr>
    </w:p>
    <w:p w14:paraId="2381B8E9" w14:textId="77777777" w:rsidR="003B7EAB" w:rsidRDefault="003B7EAB">
      <w:pPr>
        <w:widowControl/>
        <w:spacing w:line="240" w:lineRule="auto"/>
        <w:ind w:firstLine="0"/>
        <w:jc w:val="left"/>
        <w:rPr>
          <w:i/>
          <w:caps/>
          <w:szCs w:val="28"/>
          <w:lang w:val="uk-UA"/>
        </w:rPr>
      </w:pPr>
    </w:p>
    <w:p w14:paraId="429F790B" w14:textId="77777777" w:rsidR="003B7EAB" w:rsidRDefault="003B7EAB">
      <w:pPr>
        <w:widowControl/>
        <w:spacing w:line="240" w:lineRule="auto"/>
        <w:ind w:firstLine="0"/>
        <w:jc w:val="left"/>
        <w:rPr>
          <w:i/>
          <w:caps/>
          <w:szCs w:val="28"/>
          <w:lang w:val="uk-UA"/>
        </w:rPr>
        <w:sectPr w:rsidR="003B7EAB" w:rsidSect="00160FEE">
          <w:footerReference w:type="default" r:id="rId46"/>
          <w:pgSz w:w="11906" w:h="16838"/>
          <w:pgMar w:top="850" w:right="850" w:bottom="850" w:left="1417" w:header="709" w:footer="709" w:gutter="0"/>
          <w:cols w:space="708"/>
          <w:titlePg/>
          <w:docGrid w:linePitch="381"/>
        </w:sectPr>
      </w:pPr>
    </w:p>
    <w:p w14:paraId="7AF36FE3" w14:textId="77777777" w:rsidR="00DE64F7" w:rsidRDefault="00DE64F7" w:rsidP="00DE64F7">
      <w:pPr>
        <w:spacing w:line="240" w:lineRule="auto"/>
        <w:rPr>
          <w:szCs w:val="28"/>
          <w:lang w:val="uk-UA"/>
        </w:rPr>
      </w:pPr>
    </w:p>
    <w:p w14:paraId="68184FF3" w14:textId="77777777" w:rsidR="00DE64F7" w:rsidRPr="00DE64F7" w:rsidRDefault="00DE64F7" w:rsidP="00DE64F7">
      <w:pPr>
        <w:ind w:firstLine="0"/>
        <w:jc w:val="center"/>
        <w:outlineLvl w:val="0"/>
        <w:rPr>
          <w:b/>
          <w:szCs w:val="28"/>
          <w:lang w:val="uk-UA"/>
        </w:rPr>
      </w:pPr>
      <w:bookmarkStart w:id="24" w:name="_Toc126802362"/>
      <w:r>
        <w:rPr>
          <w:b/>
          <w:szCs w:val="28"/>
          <w:lang w:val="uk-UA"/>
        </w:rPr>
        <w:t>ДОДАТОК Б</w:t>
      </w:r>
      <w:r>
        <w:rPr>
          <w:b/>
          <w:szCs w:val="28"/>
          <w:lang w:val="uk-UA"/>
        </w:rPr>
        <w:br/>
        <w:t>Програмна реалізація</w:t>
      </w:r>
      <w:bookmarkEnd w:id="24"/>
    </w:p>
    <w:p w14:paraId="07BFFA1E" w14:textId="77777777" w:rsidR="00DE64F7" w:rsidRDefault="00DE64F7" w:rsidP="00DE64F7">
      <w:pPr>
        <w:spacing w:line="240" w:lineRule="auto"/>
        <w:ind w:firstLine="0"/>
        <w:rPr>
          <w:szCs w:val="28"/>
          <w:lang w:val="uk-UA"/>
        </w:rPr>
      </w:pPr>
      <w:r>
        <w:rPr>
          <w:noProof/>
          <w:szCs w:val="28"/>
        </w:rPr>
        <w:drawing>
          <wp:inline distT="0" distB="0" distL="0" distR="0" wp14:anchorId="23EC5BD9" wp14:editId="3D8C5159">
            <wp:extent cx="9394166" cy="8537763"/>
            <wp:effectExtent l="0" t="0" r="0" b="0"/>
            <wp:docPr id="6" name="Picture 6" descr="C:\Users\Orest\AppData\Local\Microsoft\Windows\INetCache\Content.MSO\96BD30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rest\AppData\Local\Microsoft\Windows\INetCache\Content.MSO\96BD3056.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397975" cy="8541225"/>
                    </a:xfrm>
                    <a:prstGeom prst="rect">
                      <a:avLst/>
                    </a:prstGeom>
                    <a:noFill/>
                    <a:ln>
                      <a:noFill/>
                    </a:ln>
                  </pic:spPr>
                </pic:pic>
              </a:graphicData>
            </a:graphic>
          </wp:inline>
        </w:drawing>
      </w:r>
    </w:p>
    <w:p w14:paraId="6AEB0665" w14:textId="77777777" w:rsidR="003E4DBE" w:rsidRPr="00AC2CA7" w:rsidRDefault="003E4DBE" w:rsidP="006F12A9">
      <w:pPr>
        <w:ind w:firstLine="0"/>
        <w:jc w:val="center"/>
        <w:rPr>
          <w:i/>
          <w:caps/>
          <w:szCs w:val="28"/>
          <w:lang w:val="uk-UA"/>
        </w:rPr>
      </w:pPr>
    </w:p>
    <w:sectPr w:rsidR="003E4DBE" w:rsidRPr="00AC2CA7" w:rsidSect="00DE64F7">
      <w:pgSz w:w="16840" w:h="23808" w:code="8"/>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64F3B" w14:textId="77777777" w:rsidR="00A43745" w:rsidRDefault="00A43745" w:rsidP="003E5010">
      <w:r>
        <w:separator/>
      </w:r>
    </w:p>
  </w:endnote>
  <w:endnote w:type="continuationSeparator" w:id="0">
    <w:p w14:paraId="3B12BEFB" w14:textId="77777777" w:rsidR="00A43745" w:rsidRDefault="00A43745" w:rsidP="003E5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565248"/>
      <w:docPartObj>
        <w:docPartGallery w:val="Page Numbers (Bottom of Page)"/>
        <w:docPartUnique/>
      </w:docPartObj>
    </w:sdtPr>
    <w:sdtContent>
      <w:p w14:paraId="07E2140E" w14:textId="77777777" w:rsidR="001158DA" w:rsidRDefault="001158DA">
        <w:pPr>
          <w:pStyle w:val="Footer"/>
          <w:jc w:val="right"/>
        </w:pPr>
        <w:r>
          <w:fldChar w:fldCharType="begin"/>
        </w:r>
        <w:r>
          <w:instrText>PAGE   \* MERGEFORMAT</w:instrText>
        </w:r>
        <w:r>
          <w:fldChar w:fldCharType="separate"/>
        </w:r>
        <w:r w:rsidRPr="002F7274">
          <w:rPr>
            <w:noProof/>
            <w:lang w:val="uk-UA"/>
          </w:rPr>
          <w:t>1</w:t>
        </w:r>
        <w:r>
          <w:fldChar w:fldCharType="end"/>
        </w:r>
      </w:p>
    </w:sdtContent>
  </w:sdt>
  <w:p w14:paraId="072818A8" w14:textId="77777777" w:rsidR="001158DA" w:rsidRDefault="00115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A3411" w14:textId="77777777" w:rsidR="00A43745" w:rsidRDefault="00A43745" w:rsidP="003E5010">
      <w:r>
        <w:separator/>
      </w:r>
    </w:p>
  </w:footnote>
  <w:footnote w:type="continuationSeparator" w:id="0">
    <w:p w14:paraId="7BBE9DD2" w14:textId="77777777" w:rsidR="00A43745" w:rsidRDefault="00A43745" w:rsidP="003E5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7F9C06F4"/>
    <w:name w:val="WW8Num6"/>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BF0B33"/>
    <w:multiLevelType w:val="multilevel"/>
    <w:tmpl w:val="11BF0B33"/>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05A59E4"/>
    <w:multiLevelType w:val="multilevel"/>
    <w:tmpl w:val="87A0AC14"/>
    <w:lvl w:ilvl="0">
      <w:start w:val="2"/>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 w15:restartNumberingAfterBreak="0">
    <w:nsid w:val="291E3169"/>
    <w:multiLevelType w:val="hybridMultilevel"/>
    <w:tmpl w:val="AD4A80E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4A1E237C"/>
    <w:multiLevelType w:val="multilevel"/>
    <w:tmpl w:val="12629862"/>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 w15:restartNumberingAfterBreak="0">
    <w:nsid w:val="4D3B0771"/>
    <w:multiLevelType w:val="multilevel"/>
    <w:tmpl w:val="4D3B0771"/>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55E621CE"/>
    <w:multiLevelType w:val="hybridMultilevel"/>
    <w:tmpl w:val="0D0A86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65F07401"/>
    <w:multiLevelType w:val="hybridMultilevel"/>
    <w:tmpl w:val="13504C8C"/>
    <w:styleLink w:val="ImportedStyle29"/>
    <w:lvl w:ilvl="0" w:tplc="E58A9136">
      <w:start w:val="1"/>
      <w:numFmt w:val="decimal"/>
      <w:lvlText w:val="%1."/>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1" w:tplc="44F49764">
      <w:start w:val="1"/>
      <w:numFmt w:val="lowerLetter"/>
      <w:lvlText w:val="%2."/>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2" w:tplc="71FE79CA">
      <w:start w:val="1"/>
      <w:numFmt w:val="lowerRoman"/>
      <w:suff w:val="nothing"/>
      <w:lvlText w:val="%3."/>
      <w:lvlJc w:val="left"/>
      <w:pPr>
        <w:ind w:left="1429" w:hanging="140"/>
      </w:pPr>
      <w:rPr>
        <w:rFonts w:hAnsi="Arial Unicode MS"/>
        <w:caps w:val="0"/>
        <w:smallCaps w:val="0"/>
        <w:strike w:val="0"/>
        <w:dstrike w:val="0"/>
        <w:outline w:val="0"/>
        <w:emboss w:val="0"/>
        <w:imprint w:val="0"/>
        <w:spacing w:val="0"/>
        <w:w w:val="100"/>
        <w:kern w:val="0"/>
        <w:position w:val="0"/>
        <w:highlight w:val="none"/>
        <w:vertAlign w:val="baseline"/>
      </w:rPr>
    </w:lvl>
    <w:lvl w:ilvl="3" w:tplc="CF600FD0">
      <w:start w:val="1"/>
      <w:numFmt w:val="decimal"/>
      <w:lvlText w:val="%4."/>
      <w:lvlJc w:val="left"/>
      <w:pPr>
        <w:ind w:left="2160" w:hanging="731"/>
      </w:pPr>
      <w:rPr>
        <w:rFonts w:hAnsi="Arial Unicode MS"/>
        <w:caps w:val="0"/>
        <w:smallCaps w:val="0"/>
        <w:strike w:val="0"/>
        <w:dstrike w:val="0"/>
        <w:outline w:val="0"/>
        <w:emboss w:val="0"/>
        <w:imprint w:val="0"/>
        <w:spacing w:val="0"/>
        <w:w w:val="100"/>
        <w:kern w:val="0"/>
        <w:position w:val="0"/>
        <w:highlight w:val="none"/>
        <w:vertAlign w:val="baseline"/>
      </w:rPr>
    </w:lvl>
    <w:lvl w:ilvl="4" w:tplc="F32C6096">
      <w:start w:val="1"/>
      <w:numFmt w:val="lowerLetter"/>
      <w:lvlText w:val="%5."/>
      <w:lvlJc w:val="left"/>
      <w:pPr>
        <w:ind w:left="2880" w:hanging="731"/>
      </w:pPr>
      <w:rPr>
        <w:rFonts w:hAnsi="Arial Unicode MS"/>
        <w:caps w:val="0"/>
        <w:smallCaps w:val="0"/>
        <w:strike w:val="0"/>
        <w:dstrike w:val="0"/>
        <w:outline w:val="0"/>
        <w:emboss w:val="0"/>
        <w:imprint w:val="0"/>
        <w:spacing w:val="0"/>
        <w:w w:val="100"/>
        <w:kern w:val="0"/>
        <w:position w:val="0"/>
        <w:highlight w:val="none"/>
        <w:vertAlign w:val="baseline"/>
      </w:rPr>
    </w:lvl>
    <w:lvl w:ilvl="5" w:tplc="D5D62858">
      <w:start w:val="1"/>
      <w:numFmt w:val="lowerRoman"/>
      <w:suff w:val="nothing"/>
      <w:lvlText w:val="%6."/>
      <w:lvlJc w:val="left"/>
      <w:pPr>
        <w:ind w:left="3589" w:hanging="140"/>
      </w:pPr>
      <w:rPr>
        <w:rFonts w:hAnsi="Arial Unicode MS"/>
        <w:caps w:val="0"/>
        <w:smallCaps w:val="0"/>
        <w:strike w:val="0"/>
        <w:dstrike w:val="0"/>
        <w:outline w:val="0"/>
        <w:emboss w:val="0"/>
        <w:imprint w:val="0"/>
        <w:spacing w:val="0"/>
        <w:w w:val="100"/>
        <w:kern w:val="0"/>
        <w:position w:val="0"/>
        <w:highlight w:val="none"/>
        <w:vertAlign w:val="baseline"/>
      </w:rPr>
    </w:lvl>
    <w:lvl w:ilvl="6" w:tplc="27786C50">
      <w:start w:val="1"/>
      <w:numFmt w:val="decimal"/>
      <w:lvlText w:val="%7."/>
      <w:lvlJc w:val="left"/>
      <w:pPr>
        <w:ind w:left="4320" w:hanging="731"/>
      </w:pPr>
      <w:rPr>
        <w:rFonts w:hAnsi="Arial Unicode MS"/>
        <w:caps w:val="0"/>
        <w:smallCaps w:val="0"/>
        <w:strike w:val="0"/>
        <w:dstrike w:val="0"/>
        <w:outline w:val="0"/>
        <w:emboss w:val="0"/>
        <w:imprint w:val="0"/>
        <w:spacing w:val="0"/>
        <w:w w:val="100"/>
        <w:kern w:val="0"/>
        <w:position w:val="0"/>
        <w:highlight w:val="none"/>
        <w:vertAlign w:val="baseline"/>
      </w:rPr>
    </w:lvl>
    <w:lvl w:ilvl="7" w:tplc="D88E709C">
      <w:start w:val="1"/>
      <w:numFmt w:val="lowerLetter"/>
      <w:lvlText w:val="%8."/>
      <w:lvlJc w:val="left"/>
      <w:pPr>
        <w:ind w:left="5040" w:hanging="731"/>
      </w:pPr>
      <w:rPr>
        <w:rFonts w:hAnsi="Arial Unicode MS"/>
        <w:caps w:val="0"/>
        <w:smallCaps w:val="0"/>
        <w:strike w:val="0"/>
        <w:dstrike w:val="0"/>
        <w:outline w:val="0"/>
        <w:emboss w:val="0"/>
        <w:imprint w:val="0"/>
        <w:spacing w:val="0"/>
        <w:w w:val="100"/>
        <w:kern w:val="0"/>
        <w:position w:val="0"/>
        <w:highlight w:val="none"/>
        <w:vertAlign w:val="baseline"/>
      </w:rPr>
    </w:lvl>
    <w:lvl w:ilvl="8" w:tplc="8D6A7EC0">
      <w:start w:val="1"/>
      <w:numFmt w:val="lowerRoman"/>
      <w:suff w:val="nothing"/>
      <w:lvlText w:val="%9."/>
      <w:lvlJc w:val="left"/>
      <w:pPr>
        <w:ind w:left="5749" w:hanging="1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CDE5A3B"/>
    <w:multiLevelType w:val="multilevel"/>
    <w:tmpl w:val="6CDE5A3B"/>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6D2322A9"/>
    <w:multiLevelType w:val="multilevel"/>
    <w:tmpl w:val="A63CD4AE"/>
    <w:lvl w:ilvl="0">
      <w:start w:val="3"/>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0" w15:restartNumberingAfterBreak="0">
    <w:nsid w:val="77A2618D"/>
    <w:multiLevelType w:val="hybridMultilevel"/>
    <w:tmpl w:val="13504C8C"/>
    <w:numStyleLink w:val="ImportedStyle29"/>
  </w:abstractNum>
  <w:num w:numId="1">
    <w:abstractNumId w:val="4"/>
  </w:num>
  <w:num w:numId="2">
    <w:abstractNumId w:val="2"/>
  </w:num>
  <w:num w:numId="3">
    <w:abstractNumId w:val="9"/>
  </w:num>
  <w:num w:numId="4">
    <w:abstractNumId w:val="7"/>
  </w:num>
  <w:num w:numId="5">
    <w:abstractNumId w:val="1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MyNjQ3MDY1NDJT0lEKTi0uzszPAykwrAUA6wkHeywAAAA="/>
  </w:docVars>
  <w:rsids>
    <w:rsidRoot w:val="00AD2B2E"/>
    <w:rsid w:val="0000116C"/>
    <w:rsid w:val="00001EC5"/>
    <w:rsid w:val="000040E5"/>
    <w:rsid w:val="00005EC9"/>
    <w:rsid w:val="0001003F"/>
    <w:rsid w:val="000120FE"/>
    <w:rsid w:val="00014C14"/>
    <w:rsid w:val="00024042"/>
    <w:rsid w:val="0003162B"/>
    <w:rsid w:val="0004546C"/>
    <w:rsid w:val="00047D5A"/>
    <w:rsid w:val="000552E5"/>
    <w:rsid w:val="0005593B"/>
    <w:rsid w:val="000613F6"/>
    <w:rsid w:val="00065369"/>
    <w:rsid w:val="000771A4"/>
    <w:rsid w:val="00077755"/>
    <w:rsid w:val="000804A1"/>
    <w:rsid w:val="000814FC"/>
    <w:rsid w:val="00083EB6"/>
    <w:rsid w:val="00084550"/>
    <w:rsid w:val="00086994"/>
    <w:rsid w:val="000873D6"/>
    <w:rsid w:val="0009146C"/>
    <w:rsid w:val="00092140"/>
    <w:rsid w:val="0009600B"/>
    <w:rsid w:val="000961B3"/>
    <w:rsid w:val="000A4E64"/>
    <w:rsid w:val="000A4E78"/>
    <w:rsid w:val="000A7D55"/>
    <w:rsid w:val="000B3823"/>
    <w:rsid w:val="000C5120"/>
    <w:rsid w:val="000C60FE"/>
    <w:rsid w:val="000C7C80"/>
    <w:rsid w:val="000D3052"/>
    <w:rsid w:val="000D5C10"/>
    <w:rsid w:val="000D6D69"/>
    <w:rsid w:val="000E443B"/>
    <w:rsid w:val="001052CF"/>
    <w:rsid w:val="0010540D"/>
    <w:rsid w:val="00107201"/>
    <w:rsid w:val="001158DA"/>
    <w:rsid w:val="001173D3"/>
    <w:rsid w:val="001215B3"/>
    <w:rsid w:val="00122AA5"/>
    <w:rsid w:val="00125971"/>
    <w:rsid w:val="0013184D"/>
    <w:rsid w:val="00131D18"/>
    <w:rsid w:val="00132C0F"/>
    <w:rsid w:val="001331FC"/>
    <w:rsid w:val="00134FF4"/>
    <w:rsid w:val="00135888"/>
    <w:rsid w:val="00141C2A"/>
    <w:rsid w:val="001452E8"/>
    <w:rsid w:val="00147F08"/>
    <w:rsid w:val="00150422"/>
    <w:rsid w:val="00151FB4"/>
    <w:rsid w:val="00160FEE"/>
    <w:rsid w:val="00163949"/>
    <w:rsid w:val="00164A9A"/>
    <w:rsid w:val="001811D1"/>
    <w:rsid w:val="00181E2B"/>
    <w:rsid w:val="00184436"/>
    <w:rsid w:val="001937C8"/>
    <w:rsid w:val="001A3566"/>
    <w:rsid w:val="001A7FD6"/>
    <w:rsid w:val="001B6A9C"/>
    <w:rsid w:val="001C48ED"/>
    <w:rsid w:val="001C664F"/>
    <w:rsid w:val="001C7E85"/>
    <w:rsid w:val="001E0606"/>
    <w:rsid w:val="001E168C"/>
    <w:rsid w:val="001E4A31"/>
    <w:rsid w:val="001E7607"/>
    <w:rsid w:val="001F522A"/>
    <w:rsid w:val="002005A3"/>
    <w:rsid w:val="002016DB"/>
    <w:rsid w:val="00202C6A"/>
    <w:rsid w:val="002130F6"/>
    <w:rsid w:val="00213DDE"/>
    <w:rsid w:val="002159C4"/>
    <w:rsid w:val="00220CE0"/>
    <w:rsid w:val="00226754"/>
    <w:rsid w:val="0023173F"/>
    <w:rsid w:val="002341F6"/>
    <w:rsid w:val="002350DD"/>
    <w:rsid w:val="00244914"/>
    <w:rsid w:val="00244B4D"/>
    <w:rsid w:val="00250724"/>
    <w:rsid w:val="00250926"/>
    <w:rsid w:val="002522E1"/>
    <w:rsid w:val="00254303"/>
    <w:rsid w:val="002625BE"/>
    <w:rsid w:val="002637B9"/>
    <w:rsid w:val="002647DB"/>
    <w:rsid w:val="00264ED3"/>
    <w:rsid w:val="00285D8A"/>
    <w:rsid w:val="002867E8"/>
    <w:rsid w:val="00286E9B"/>
    <w:rsid w:val="00292143"/>
    <w:rsid w:val="0029220A"/>
    <w:rsid w:val="00297579"/>
    <w:rsid w:val="002A402C"/>
    <w:rsid w:val="002B636D"/>
    <w:rsid w:val="002C08EA"/>
    <w:rsid w:val="002D28EA"/>
    <w:rsid w:val="002E172F"/>
    <w:rsid w:val="002F15BD"/>
    <w:rsid w:val="002F7274"/>
    <w:rsid w:val="00313798"/>
    <w:rsid w:val="003138CB"/>
    <w:rsid w:val="00325C44"/>
    <w:rsid w:val="00335276"/>
    <w:rsid w:val="00337031"/>
    <w:rsid w:val="003431AA"/>
    <w:rsid w:val="003542CB"/>
    <w:rsid w:val="00361583"/>
    <w:rsid w:val="00362372"/>
    <w:rsid w:val="003731E1"/>
    <w:rsid w:val="003732BC"/>
    <w:rsid w:val="00374665"/>
    <w:rsid w:val="00375826"/>
    <w:rsid w:val="003944B9"/>
    <w:rsid w:val="003A1627"/>
    <w:rsid w:val="003B24F6"/>
    <w:rsid w:val="003B6288"/>
    <w:rsid w:val="003B7EAB"/>
    <w:rsid w:val="003C0A8C"/>
    <w:rsid w:val="003C6C0A"/>
    <w:rsid w:val="003D0224"/>
    <w:rsid w:val="003D369E"/>
    <w:rsid w:val="003E405E"/>
    <w:rsid w:val="003E4DBE"/>
    <w:rsid w:val="003E5010"/>
    <w:rsid w:val="003E72D6"/>
    <w:rsid w:val="003F39CE"/>
    <w:rsid w:val="003F50F2"/>
    <w:rsid w:val="003F60FC"/>
    <w:rsid w:val="003F7ED4"/>
    <w:rsid w:val="004041B4"/>
    <w:rsid w:val="00410839"/>
    <w:rsid w:val="00411247"/>
    <w:rsid w:val="00411B70"/>
    <w:rsid w:val="00422B88"/>
    <w:rsid w:val="00430D31"/>
    <w:rsid w:val="004318A8"/>
    <w:rsid w:val="00441CE3"/>
    <w:rsid w:val="004439D6"/>
    <w:rsid w:val="0045269E"/>
    <w:rsid w:val="00455780"/>
    <w:rsid w:val="0047718F"/>
    <w:rsid w:val="00477CF9"/>
    <w:rsid w:val="004800AA"/>
    <w:rsid w:val="00484A07"/>
    <w:rsid w:val="00486A26"/>
    <w:rsid w:val="00494F24"/>
    <w:rsid w:val="004A2A43"/>
    <w:rsid w:val="004A7301"/>
    <w:rsid w:val="004C2CA5"/>
    <w:rsid w:val="004D033C"/>
    <w:rsid w:val="004D1723"/>
    <w:rsid w:val="004F0FED"/>
    <w:rsid w:val="004F3C59"/>
    <w:rsid w:val="004F72A3"/>
    <w:rsid w:val="00500A44"/>
    <w:rsid w:val="005105CB"/>
    <w:rsid w:val="00510C13"/>
    <w:rsid w:val="00510D0A"/>
    <w:rsid w:val="005150BC"/>
    <w:rsid w:val="00523ACD"/>
    <w:rsid w:val="0052436D"/>
    <w:rsid w:val="00527E9E"/>
    <w:rsid w:val="005333C4"/>
    <w:rsid w:val="0053523B"/>
    <w:rsid w:val="00536687"/>
    <w:rsid w:val="005424F4"/>
    <w:rsid w:val="005623CC"/>
    <w:rsid w:val="0056429D"/>
    <w:rsid w:val="00567138"/>
    <w:rsid w:val="005722AB"/>
    <w:rsid w:val="00581D41"/>
    <w:rsid w:val="005824D2"/>
    <w:rsid w:val="0058579F"/>
    <w:rsid w:val="00586284"/>
    <w:rsid w:val="005872F7"/>
    <w:rsid w:val="00587D11"/>
    <w:rsid w:val="005919E8"/>
    <w:rsid w:val="005944DD"/>
    <w:rsid w:val="005953CC"/>
    <w:rsid w:val="005A7E27"/>
    <w:rsid w:val="005C1001"/>
    <w:rsid w:val="005C7746"/>
    <w:rsid w:val="005D3840"/>
    <w:rsid w:val="005D418D"/>
    <w:rsid w:val="005D7530"/>
    <w:rsid w:val="005E054D"/>
    <w:rsid w:val="005E626F"/>
    <w:rsid w:val="005F255E"/>
    <w:rsid w:val="005F3BF0"/>
    <w:rsid w:val="005F56A1"/>
    <w:rsid w:val="00606857"/>
    <w:rsid w:val="00610D1A"/>
    <w:rsid w:val="006160C4"/>
    <w:rsid w:val="006163F4"/>
    <w:rsid w:val="00625F59"/>
    <w:rsid w:val="00637809"/>
    <w:rsid w:val="00640FA5"/>
    <w:rsid w:val="006426E5"/>
    <w:rsid w:val="006450CC"/>
    <w:rsid w:val="006618BA"/>
    <w:rsid w:val="00665EDE"/>
    <w:rsid w:val="00670E76"/>
    <w:rsid w:val="00681B15"/>
    <w:rsid w:val="006835ED"/>
    <w:rsid w:val="00693594"/>
    <w:rsid w:val="006944C3"/>
    <w:rsid w:val="00695727"/>
    <w:rsid w:val="006A73D3"/>
    <w:rsid w:val="006B604A"/>
    <w:rsid w:val="006D04AC"/>
    <w:rsid w:val="006D4D40"/>
    <w:rsid w:val="006D4F7D"/>
    <w:rsid w:val="006E1D24"/>
    <w:rsid w:val="006E6533"/>
    <w:rsid w:val="006E6F12"/>
    <w:rsid w:val="006F01D0"/>
    <w:rsid w:val="006F12A9"/>
    <w:rsid w:val="006F3AB2"/>
    <w:rsid w:val="006F48F2"/>
    <w:rsid w:val="00700F12"/>
    <w:rsid w:val="00702C13"/>
    <w:rsid w:val="00703B2A"/>
    <w:rsid w:val="00710F03"/>
    <w:rsid w:val="00715B24"/>
    <w:rsid w:val="00716CBB"/>
    <w:rsid w:val="0073146E"/>
    <w:rsid w:val="007363A3"/>
    <w:rsid w:val="00751FF0"/>
    <w:rsid w:val="0077213C"/>
    <w:rsid w:val="007722FE"/>
    <w:rsid w:val="00772FC5"/>
    <w:rsid w:val="00774660"/>
    <w:rsid w:val="007768DE"/>
    <w:rsid w:val="00777BE1"/>
    <w:rsid w:val="00792475"/>
    <w:rsid w:val="007A0A81"/>
    <w:rsid w:val="007A4202"/>
    <w:rsid w:val="007A4270"/>
    <w:rsid w:val="007A5BD9"/>
    <w:rsid w:val="007B1D7C"/>
    <w:rsid w:val="007C5120"/>
    <w:rsid w:val="007C7187"/>
    <w:rsid w:val="007E58AE"/>
    <w:rsid w:val="007F2E9E"/>
    <w:rsid w:val="007F307F"/>
    <w:rsid w:val="00805E83"/>
    <w:rsid w:val="00810563"/>
    <w:rsid w:val="008137E1"/>
    <w:rsid w:val="00816F26"/>
    <w:rsid w:val="0082085E"/>
    <w:rsid w:val="0082122F"/>
    <w:rsid w:val="00822A57"/>
    <w:rsid w:val="00825649"/>
    <w:rsid w:val="00830803"/>
    <w:rsid w:val="008327DC"/>
    <w:rsid w:val="00835C5A"/>
    <w:rsid w:val="00836998"/>
    <w:rsid w:val="008414AB"/>
    <w:rsid w:val="0084261E"/>
    <w:rsid w:val="0084484A"/>
    <w:rsid w:val="00845A36"/>
    <w:rsid w:val="00847806"/>
    <w:rsid w:val="00850A90"/>
    <w:rsid w:val="00850CFD"/>
    <w:rsid w:val="00860091"/>
    <w:rsid w:val="00862F31"/>
    <w:rsid w:val="008630C1"/>
    <w:rsid w:val="00866C65"/>
    <w:rsid w:val="008672D4"/>
    <w:rsid w:val="00871650"/>
    <w:rsid w:val="0087323B"/>
    <w:rsid w:val="00874D98"/>
    <w:rsid w:val="0087731F"/>
    <w:rsid w:val="00877B9F"/>
    <w:rsid w:val="0088064C"/>
    <w:rsid w:val="00881CC9"/>
    <w:rsid w:val="00883C42"/>
    <w:rsid w:val="0088670D"/>
    <w:rsid w:val="00886CB6"/>
    <w:rsid w:val="00896C31"/>
    <w:rsid w:val="00897B2E"/>
    <w:rsid w:val="008A5E6C"/>
    <w:rsid w:val="008C07E1"/>
    <w:rsid w:val="008C081A"/>
    <w:rsid w:val="008D0DA2"/>
    <w:rsid w:val="008D13BD"/>
    <w:rsid w:val="008D28A2"/>
    <w:rsid w:val="008E1014"/>
    <w:rsid w:val="008E2AA5"/>
    <w:rsid w:val="008E6873"/>
    <w:rsid w:val="008F049B"/>
    <w:rsid w:val="008F3D28"/>
    <w:rsid w:val="008F53C2"/>
    <w:rsid w:val="008F7B8B"/>
    <w:rsid w:val="009013BE"/>
    <w:rsid w:val="00901A28"/>
    <w:rsid w:val="00901C14"/>
    <w:rsid w:val="009048AF"/>
    <w:rsid w:val="00907AE3"/>
    <w:rsid w:val="009471EC"/>
    <w:rsid w:val="00953BCF"/>
    <w:rsid w:val="009664A1"/>
    <w:rsid w:val="00977D94"/>
    <w:rsid w:val="009829B2"/>
    <w:rsid w:val="0098662C"/>
    <w:rsid w:val="009911CE"/>
    <w:rsid w:val="00991A3F"/>
    <w:rsid w:val="00993BB2"/>
    <w:rsid w:val="0099621C"/>
    <w:rsid w:val="009A1947"/>
    <w:rsid w:val="009C0D7D"/>
    <w:rsid w:val="009C0FB7"/>
    <w:rsid w:val="009C6E5A"/>
    <w:rsid w:val="009D4AA6"/>
    <w:rsid w:val="009D4B4D"/>
    <w:rsid w:val="009D5388"/>
    <w:rsid w:val="009D74B4"/>
    <w:rsid w:val="009F372A"/>
    <w:rsid w:val="009F5B99"/>
    <w:rsid w:val="00A04772"/>
    <w:rsid w:val="00A11232"/>
    <w:rsid w:val="00A1238C"/>
    <w:rsid w:val="00A20ABA"/>
    <w:rsid w:val="00A23E89"/>
    <w:rsid w:val="00A26596"/>
    <w:rsid w:val="00A34B5D"/>
    <w:rsid w:val="00A36A15"/>
    <w:rsid w:val="00A4141C"/>
    <w:rsid w:val="00A43745"/>
    <w:rsid w:val="00A43EE1"/>
    <w:rsid w:val="00A564D4"/>
    <w:rsid w:val="00A65C38"/>
    <w:rsid w:val="00A7097E"/>
    <w:rsid w:val="00A71EE5"/>
    <w:rsid w:val="00A7222F"/>
    <w:rsid w:val="00A832EA"/>
    <w:rsid w:val="00A91E47"/>
    <w:rsid w:val="00A920F9"/>
    <w:rsid w:val="00AA4270"/>
    <w:rsid w:val="00AB098F"/>
    <w:rsid w:val="00AB28D6"/>
    <w:rsid w:val="00AB5B67"/>
    <w:rsid w:val="00AB64AE"/>
    <w:rsid w:val="00AC0279"/>
    <w:rsid w:val="00AC223B"/>
    <w:rsid w:val="00AC2CA7"/>
    <w:rsid w:val="00AC3FD1"/>
    <w:rsid w:val="00AD2B2E"/>
    <w:rsid w:val="00AD3173"/>
    <w:rsid w:val="00AD3543"/>
    <w:rsid w:val="00AD6977"/>
    <w:rsid w:val="00AD6C7C"/>
    <w:rsid w:val="00AF0A55"/>
    <w:rsid w:val="00AF6A16"/>
    <w:rsid w:val="00B05248"/>
    <w:rsid w:val="00B06EE3"/>
    <w:rsid w:val="00B12B4A"/>
    <w:rsid w:val="00B12DE9"/>
    <w:rsid w:val="00B15412"/>
    <w:rsid w:val="00B20223"/>
    <w:rsid w:val="00B3351B"/>
    <w:rsid w:val="00B34093"/>
    <w:rsid w:val="00B36F36"/>
    <w:rsid w:val="00B40462"/>
    <w:rsid w:val="00B43A9D"/>
    <w:rsid w:val="00B440C2"/>
    <w:rsid w:val="00B617E3"/>
    <w:rsid w:val="00B639E0"/>
    <w:rsid w:val="00B718D8"/>
    <w:rsid w:val="00B75DE1"/>
    <w:rsid w:val="00B87667"/>
    <w:rsid w:val="00B92105"/>
    <w:rsid w:val="00B94133"/>
    <w:rsid w:val="00B96532"/>
    <w:rsid w:val="00B96550"/>
    <w:rsid w:val="00BB1EE4"/>
    <w:rsid w:val="00BB40BB"/>
    <w:rsid w:val="00BC2B23"/>
    <w:rsid w:val="00BC3C28"/>
    <w:rsid w:val="00BC5C44"/>
    <w:rsid w:val="00BD5028"/>
    <w:rsid w:val="00BE5EFC"/>
    <w:rsid w:val="00BF0891"/>
    <w:rsid w:val="00BF2CE8"/>
    <w:rsid w:val="00BF7187"/>
    <w:rsid w:val="00C004B1"/>
    <w:rsid w:val="00C04763"/>
    <w:rsid w:val="00C07279"/>
    <w:rsid w:val="00C10B11"/>
    <w:rsid w:val="00C1156C"/>
    <w:rsid w:val="00C11818"/>
    <w:rsid w:val="00C2168A"/>
    <w:rsid w:val="00C2248B"/>
    <w:rsid w:val="00C24224"/>
    <w:rsid w:val="00C303FB"/>
    <w:rsid w:val="00C30ACA"/>
    <w:rsid w:val="00C34D81"/>
    <w:rsid w:val="00C417A8"/>
    <w:rsid w:val="00C51D2C"/>
    <w:rsid w:val="00C611CA"/>
    <w:rsid w:val="00C647C3"/>
    <w:rsid w:val="00C72B8D"/>
    <w:rsid w:val="00C73B79"/>
    <w:rsid w:val="00C83E34"/>
    <w:rsid w:val="00C863C8"/>
    <w:rsid w:val="00C9478A"/>
    <w:rsid w:val="00C95671"/>
    <w:rsid w:val="00C95FEA"/>
    <w:rsid w:val="00CA0214"/>
    <w:rsid w:val="00CA636C"/>
    <w:rsid w:val="00CA6C94"/>
    <w:rsid w:val="00CA7938"/>
    <w:rsid w:val="00CB0FFD"/>
    <w:rsid w:val="00CB37BA"/>
    <w:rsid w:val="00CB558A"/>
    <w:rsid w:val="00CC040F"/>
    <w:rsid w:val="00CC51C2"/>
    <w:rsid w:val="00CC57F6"/>
    <w:rsid w:val="00CC5E3A"/>
    <w:rsid w:val="00CC6FF8"/>
    <w:rsid w:val="00CC7A3D"/>
    <w:rsid w:val="00CD3078"/>
    <w:rsid w:val="00CD5A7F"/>
    <w:rsid w:val="00CE3E43"/>
    <w:rsid w:val="00CF096F"/>
    <w:rsid w:val="00CF2022"/>
    <w:rsid w:val="00D17273"/>
    <w:rsid w:val="00D309FC"/>
    <w:rsid w:val="00D32734"/>
    <w:rsid w:val="00D42163"/>
    <w:rsid w:val="00D4299B"/>
    <w:rsid w:val="00D50817"/>
    <w:rsid w:val="00D536AC"/>
    <w:rsid w:val="00D60285"/>
    <w:rsid w:val="00D61FE3"/>
    <w:rsid w:val="00D62A1E"/>
    <w:rsid w:val="00D62CE4"/>
    <w:rsid w:val="00D66BE7"/>
    <w:rsid w:val="00D719CB"/>
    <w:rsid w:val="00D73842"/>
    <w:rsid w:val="00D76407"/>
    <w:rsid w:val="00D77F4E"/>
    <w:rsid w:val="00D83623"/>
    <w:rsid w:val="00D94412"/>
    <w:rsid w:val="00D94661"/>
    <w:rsid w:val="00D96232"/>
    <w:rsid w:val="00DA618F"/>
    <w:rsid w:val="00DC2908"/>
    <w:rsid w:val="00DC3FD0"/>
    <w:rsid w:val="00DD5DA1"/>
    <w:rsid w:val="00DD62C7"/>
    <w:rsid w:val="00DD6E65"/>
    <w:rsid w:val="00DE4DAC"/>
    <w:rsid w:val="00DE64F7"/>
    <w:rsid w:val="00DF1FC9"/>
    <w:rsid w:val="00DF6637"/>
    <w:rsid w:val="00E016A9"/>
    <w:rsid w:val="00E20247"/>
    <w:rsid w:val="00E247C0"/>
    <w:rsid w:val="00E32321"/>
    <w:rsid w:val="00E35ACC"/>
    <w:rsid w:val="00E403B4"/>
    <w:rsid w:val="00E42F51"/>
    <w:rsid w:val="00E43995"/>
    <w:rsid w:val="00E441B5"/>
    <w:rsid w:val="00E44861"/>
    <w:rsid w:val="00E45582"/>
    <w:rsid w:val="00E46AB0"/>
    <w:rsid w:val="00E521ED"/>
    <w:rsid w:val="00E54291"/>
    <w:rsid w:val="00E55682"/>
    <w:rsid w:val="00E573FA"/>
    <w:rsid w:val="00E635F2"/>
    <w:rsid w:val="00E65ECE"/>
    <w:rsid w:val="00E66724"/>
    <w:rsid w:val="00E71DBB"/>
    <w:rsid w:val="00E8002F"/>
    <w:rsid w:val="00E84076"/>
    <w:rsid w:val="00E844A7"/>
    <w:rsid w:val="00E851E1"/>
    <w:rsid w:val="00E9236E"/>
    <w:rsid w:val="00E96026"/>
    <w:rsid w:val="00EB1338"/>
    <w:rsid w:val="00EB591A"/>
    <w:rsid w:val="00EB6151"/>
    <w:rsid w:val="00EB7885"/>
    <w:rsid w:val="00EC5B73"/>
    <w:rsid w:val="00EC5E31"/>
    <w:rsid w:val="00EC62C8"/>
    <w:rsid w:val="00EE0892"/>
    <w:rsid w:val="00EE676C"/>
    <w:rsid w:val="00EF4494"/>
    <w:rsid w:val="00F03B20"/>
    <w:rsid w:val="00F03BAF"/>
    <w:rsid w:val="00F06123"/>
    <w:rsid w:val="00F14B4A"/>
    <w:rsid w:val="00F174F7"/>
    <w:rsid w:val="00F20CEB"/>
    <w:rsid w:val="00F243C6"/>
    <w:rsid w:val="00F27101"/>
    <w:rsid w:val="00F308E2"/>
    <w:rsid w:val="00F36076"/>
    <w:rsid w:val="00F371F1"/>
    <w:rsid w:val="00F54122"/>
    <w:rsid w:val="00F62917"/>
    <w:rsid w:val="00F66ACA"/>
    <w:rsid w:val="00F712C6"/>
    <w:rsid w:val="00F72A07"/>
    <w:rsid w:val="00F76708"/>
    <w:rsid w:val="00F81375"/>
    <w:rsid w:val="00F83271"/>
    <w:rsid w:val="00F834C6"/>
    <w:rsid w:val="00F86591"/>
    <w:rsid w:val="00F94A8F"/>
    <w:rsid w:val="00F97F61"/>
    <w:rsid w:val="00FA19C0"/>
    <w:rsid w:val="00FA77C1"/>
    <w:rsid w:val="00FB05FA"/>
    <w:rsid w:val="00FB1393"/>
    <w:rsid w:val="00FB5F79"/>
    <w:rsid w:val="00FC621B"/>
    <w:rsid w:val="00FC6A31"/>
    <w:rsid w:val="00FE3189"/>
    <w:rsid w:val="00FE44FB"/>
    <w:rsid w:val="00FE6EB6"/>
    <w:rsid w:val="00FF57B1"/>
    <w:rsid w:val="00FF65F1"/>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76D00"/>
  <w15:docId w15:val="{431D2FDB-6AC3-4126-B756-467F0492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uk-UA" w:eastAsia="uk-UA"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25BE"/>
    <w:pPr>
      <w:widowControl w:val="0"/>
      <w:spacing w:line="360" w:lineRule="auto"/>
      <w:ind w:firstLine="720"/>
      <w:jc w:val="both"/>
    </w:pPr>
    <w:rPr>
      <w:sz w:val="28"/>
      <w:lang w:val="en-AU" w:eastAsia="en-US"/>
    </w:rPr>
  </w:style>
  <w:style w:type="paragraph" w:styleId="Heading1">
    <w:name w:val="heading 1"/>
    <w:basedOn w:val="Normal"/>
    <w:next w:val="Normal"/>
    <w:link w:val="Heading1Char"/>
    <w:uiPriority w:val="9"/>
    <w:qFormat/>
    <w:rsid w:val="004439D6"/>
    <w:pPr>
      <w:keepNext/>
      <w:spacing w:before="240" w:after="240"/>
      <w:jc w:val="center"/>
      <w:outlineLvl w:val="0"/>
    </w:pPr>
  </w:style>
  <w:style w:type="paragraph" w:styleId="Heading2">
    <w:name w:val="heading 2"/>
    <w:basedOn w:val="Normal"/>
    <w:next w:val="Normal"/>
    <w:link w:val="Heading2Char"/>
    <w:qFormat/>
    <w:rsid w:val="004439D6"/>
    <w:pPr>
      <w:keepNext/>
      <w:widowControl/>
      <w:spacing w:before="120" w:after="120"/>
      <w:ind w:firstLine="709"/>
      <w:outlineLvl w:val="1"/>
    </w:pPr>
    <w:rPr>
      <w:lang w:val="uk-UA"/>
    </w:rPr>
  </w:style>
  <w:style w:type="paragraph" w:styleId="Heading3">
    <w:name w:val="heading 3"/>
    <w:basedOn w:val="Normal"/>
    <w:next w:val="Normal"/>
    <w:qFormat/>
    <w:rsid w:val="002625BE"/>
    <w:pPr>
      <w:keepNext/>
      <w:widowControl/>
      <w:spacing w:before="240" w:after="240"/>
      <w:ind w:firstLine="0"/>
      <w:jc w:val="center"/>
      <w:outlineLvl w:val="2"/>
    </w:pPr>
    <w:rPr>
      <w:lang w:val="uk-UA"/>
    </w:rPr>
  </w:style>
  <w:style w:type="paragraph" w:styleId="Heading4">
    <w:name w:val="heading 4"/>
    <w:basedOn w:val="Normal"/>
    <w:next w:val="Normal"/>
    <w:qFormat/>
    <w:rsid w:val="00AD2B2E"/>
    <w:pPr>
      <w:keepNext/>
      <w:spacing w:after="80"/>
      <w:jc w:val="center"/>
      <w:outlineLvl w:val="3"/>
    </w:pPr>
    <w:rPr>
      <w:b/>
      <w:lang w:val="uk-UA"/>
    </w:rPr>
  </w:style>
  <w:style w:type="paragraph" w:styleId="Heading5">
    <w:name w:val="heading 5"/>
    <w:basedOn w:val="Normal"/>
    <w:next w:val="Normal"/>
    <w:qFormat/>
    <w:rsid w:val="00AD2B2E"/>
    <w:pPr>
      <w:keepNext/>
      <w:ind w:firstLine="567"/>
      <w:outlineLvl w:val="4"/>
    </w:pPr>
    <w:rPr>
      <w:sz w:val="24"/>
      <w:lang w:val="uk-U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Информблок"/>
    <w:basedOn w:val="DefaultParagraphFont"/>
    <w:rsid w:val="00F834C6"/>
    <w:rPr>
      <w:i/>
    </w:rPr>
  </w:style>
  <w:style w:type="paragraph" w:customStyle="1" w:styleId="a0">
    <w:name w:val="Итоговая информация"/>
    <w:basedOn w:val="Normal"/>
    <w:rsid w:val="00F834C6"/>
    <w:pPr>
      <w:tabs>
        <w:tab w:val="left" w:pos="1134"/>
        <w:tab w:val="right" w:pos="9072"/>
      </w:tabs>
    </w:pPr>
    <w:rPr>
      <w:lang w:val="en-US" w:eastAsia="ru-RU"/>
    </w:rPr>
  </w:style>
  <w:style w:type="paragraph" w:customStyle="1" w:styleId="a1">
    <w:name w:val="Название таблицы"/>
    <w:basedOn w:val="Normal"/>
    <w:next w:val="Normal"/>
    <w:rsid w:val="00F834C6"/>
    <w:pPr>
      <w:jc w:val="center"/>
    </w:pPr>
    <w:rPr>
      <w:lang w:val="ru-RU" w:eastAsia="ru-RU"/>
    </w:rPr>
  </w:style>
  <w:style w:type="paragraph" w:customStyle="1" w:styleId="a2">
    <w:name w:val="Подпись к рисунку"/>
    <w:basedOn w:val="Normal"/>
    <w:rsid w:val="00F834C6"/>
    <w:pPr>
      <w:keepLines/>
      <w:suppressAutoHyphens/>
      <w:spacing w:after="360"/>
      <w:jc w:val="center"/>
    </w:pPr>
    <w:rPr>
      <w:lang w:val="ru-RU" w:eastAsia="ru-RU"/>
    </w:rPr>
  </w:style>
  <w:style w:type="paragraph" w:customStyle="1" w:styleId="a3">
    <w:name w:val="Подпись к таблице"/>
    <w:basedOn w:val="Normal"/>
    <w:rsid w:val="00F834C6"/>
    <w:pPr>
      <w:jc w:val="right"/>
    </w:pPr>
    <w:rPr>
      <w:lang w:val="ru-RU" w:eastAsia="ru-RU"/>
    </w:rPr>
  </w:style>
  <w:style w:type="paragraph" w:customStyle="1" w:styleId="a4">
    <w:name w:val="Экспликация"/>
    <w:basedOn w:val="Normal"/>
    <w:next w:val="Normal"/>
    <w:rsid w:val="00F834C6"/>
    <w:pPr>
      <w:tabs>
        <w:tab w:val="left" w:pos="1276"/>
      </w:tabs>
      <w:ind w:left="907"/>
    </w:pPr>
    <w:rPr>
      <w:lang w:val="en-US" w:eastAsia="ru-RU"/>
    </w:rPr>
  </w:style>
  <w:style w:type="paragraph" w:styleId="BodyText">
    <w:name w:val="Body Text"/>
    <w:basedOn w:val="Normal"/>
    <w:link w:val="BodyTextChar"/>
    <w:uiPriority w:val="1"/>
    <w:qFormat/>
    <w:rsid w:val="00AD2B2E"/>
    <w:pPr>
      <w:spacing w:after="200"/>
    </w:pPr>
    <w:rPr>
      <w:sz w:val="24"/>
    </w:rPr>
  </w:style>
  <w:style w:type="paragraph" w:customStyle="1" w:styleId="1">
    <w:name w:val="О1"/>
    <w:basedOn w:val="NormalWeb"/>
    <w:rsid w:val="00D62A1E"/>
    <w:pPr>
      <w:widowControl/>
      <w:spacing w:line="264" w:lineRule="auto"/>
      <w:jc w:val="center"/>
    </w:pPr>
    <w:rPr>
      <w:b/>
      <w:bCs/>
      <w:sz w:val="28"/>
      <w:szCs w:val="28"/>
      <w:lang w:val="uk-UA" w:eastAsia="uk-UA"/>
    </w:rPr>
  </w:style>
  <w:style w:type="paragraph" w:styleId="NormalWeb">
    <w:name w:val="Normal (Web)"/>
    <w:basedOn w:val="Normal"/>
    <w:uiPriority w:val="99"/>
    <w:rsid w:val="00D62A1E"/>
    <w:rPr>
      <w:sz w:val="24"/>
      <w:szCs w:val="24"/>
    </w:rPr>
  </w:style>
  <w:style w:type="paragraph" w:customStyle="1" w:styleId="Default">
    <w:name w:val="Default"/>
    <w:rsid w:val="00901A28"/>
    <w:pPr>
      <w:autoSpaceDE w:val="0"/>
      <w:autoSpaceDN w:val="0"/>
      <w:adjustRightInd w:val="0"/>
    </w:pPr>
    <w:rPr>
      <w:rFonts w:ascii="Arial" w:eastAsia="Calibri" w:hAnsi="Arial" w:cs="Arial"/>
      <w:color w:val="000000"/>
      <w:sz w:val="24"/>
      <w:szCs w:val="24"/>
      <w:lang w:eastAsia="en-US"/>
    </w:rPr>
  </w:style>
  <w:style w:type="paragraph" w:customStyle="1" w:styleId="center">
    <w:name w:val="center"/>
    <w:basedOn w:val="Normal"/>
    <w:rsid w:val="00901A28"/>
    <w:pPr>
      <w:widowControl/>
      <w:spacing w:before="100" w:beforeAutospacing="1" w:after="100" w:afterAutospacing="1"/>
    </w:pPr>
    <w:rPr>
      <w:sz w:val="24"/>
      <w:szCs w:val="24"/>
      <w:lang w:val="uk-UA" w:eastAsia="uk-UA"/>
    </w:rPr>
  </w:style>
  <w:style w:type="paragraph" w:styleId="BalloonText">
    <w:name w:val="Balloon Text"/>
    <w:basedOn w:val="Normal"/>
    <w:link w:val="BalloonTextChar"/>
    <w:rsid w:val="00901A28"/>
    <w:rPr>
      <w:rFonts w:ascii="Tahoma" w:hAnsi="Tahoma" w:cs="Tahoma"/>
      <w:sz w:val="16"/>
      <w:szCs w:val="16"/>
    </w:rPr>
  </w:style>
  <w:style w:type="character" w:customStyle="1" w:styleId="BalloonTextChar">
    <w:name w:val="Balloon Text Char"/>
    <w:basedOn w:val="DefaultParagraphFont"/>
    <w:link w:val="BalloonText"/>
    <w:rsid w:val="00901A28"/>
    <w:rPr>
      <w:rFonts w:ascii="Tahoma" w:hAnsi="Tahoma" w:cs="Tahoma"/>
      <w:sz w:val="16"/>
      <w:szCs w:val="16"/>
      <w:lang w:val="en-AU" w:eastAsia="en-US"/>
    </w:rPr>
  </w:style>
  <w:style w:type="table" w:styleId="TableGrid">
    <w:name w:val="Table Grid"/>
    <w:basedOn w:val="TableNormal"/>
    <w:uiPriority w:val="39"/>
    <w:rsid w:val="00901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novtekst">
    <w:name w:val="osnov_tekst"/>
    <w:rsid w:val="00901A28"/>
    <w:pPr>
      <w:tabs>
        <w:tab w:val="left" w:pos="360"/>
      </w:tabs>
      <w:autoSpaceDE w:val="0"/>
      <w:autoSpaceDN w:val="0"/>
      <w:adjustRightInd w:val="0"/>
      <w:spacing w:line="210" w:lineRule="atLeast"/>
      <w:ind w:firstLine="227"/>
      <w:jc w:val="both"/>
    </w:pPr>
    <w:rPr>
      <w:color w:val="000000"/>
      <w:lang w:val="ru-RU" w:eastAsia="ru-RU"/>
    </w:rPr>
  </w:style>
  <w:style w:type="paragraph" w:customStyle="1" w:styleId="zag11">
    <w:name w:val="zag1.1"/>
    <w:uiPriority w:val="99"/>
    <w:rsid w:val="00901A28"/>
    <w:pPr>
      <w:tabs>
        <w:tab w:val="left" w:pos="1129"/>
      </w:tabs>
      <w:autoSpaceDE w:val="0"/>
      <w:autoSpaceDN w:val="0"/>
      <w:adjustRightInd w:val="0"/>
      <w:spacing w:before="113" w:after="57" w:line="240" w:lineRule="atLeast"/>
      <w:jc w:val="center"/>
    </w:pPr>
    <w:rPr>
      <w:b/>
      <w:bCs/>
      <w:sz w:val="24"/>
      <w:szCs w:val="24"/>
      <w:lang w:val="ru-RU" w:eastAsia="ru-RU"/>
    </w:rPr>
  </w:style>
  <w:style w:type="paragraph" w:styleId="Header">
    <w:name w:val="header"/>
    <w:basedOn w:val="Normal"/>
    <w:link w:val="HeaderChar"/>
    <w:rsid w:val="003E5010"/>
    <w:pPr>
      <w:tabs>
        <w:tab w:val="center" w:pos="4819"/>
        <w:tab w:val="right" w:pos="9639"/>
      </w:tabs>
    </w:pPr>
  </w:style>
  <w:style w:type="character" w:customStyle="1" w:styleId="HeaderChar">
    <w:name w:val="Header Char"/>
    <w:basedOn w:val="DefaultParagraphFont"/>
    <w:link w:val="Header"/>
    <w:rsid w:val="003E5010"/>
    <w:rPr>
      <w:lang w:val="en-AU" w:eastAsia="en-US"/>
    </w:rPr>
  </w:style>
  <w:style w:type="paragraph" w:styleId="Footer">
    <w:name w:val="footer"/>
    <w:basedOn w:val="Normal"/>
    <w:link w:val="FooterChar"/>
    <w:uiPriority w:val="99"/>
    <w:rsid w:val="003E5010"/>
    <w:pPr>
      <w:tabs>
        <w:tab w:val="center" w:pos="4819"/>
        <w:tab w:val="right" w:pos="9639"/>
      </w:tabs>
    </w:pPr>
  </w:style>
  <w:style w:type="character" w:customStyle="1" w:styleId="FooterChar">
    <w:name w:val="Footer Char"/>
    <w:basedOn w:val="DefaultParagraphFont"/>
    <w:link w:val="Footer"/>
    <w:uiPriority w:val="99"/>
    <w:rsid w:val="003E5010"/>
    <w:rPr>
      <w:lang w:val="en-AU" w:eastAsia="en-US"/>
    </w:rPr>
  </w:style>
  <w:style w:type="paragraph" w:styleId="ListParagraph">
    <w:name w:val="List Paragraph"/>
    <w:basedOn w:val="Normal"/>
    <w:uiPriority w:val="34"/>
    <w:qFormat/>
    <w:rsid w:val="00BC2B23"/>
    <w:pPr>
      <w:ind w:left="720"/>
      <w:contextualSpacing/>
    </w:pPr>
  </w:style>
  <w:style w:type="paragraph" w:styleId="TOCHeading">
    <w:name w:val="TOC Heading"/>
    <w:basedOn w:val="Heading1"/>
    <w:next w:val="Normal"/>
    <w:uiPriority w:val="39"/>
    <w:unhideWhenUsed/>
    <w:qFormat/>
    <w:rsid w:val="00E844A7"/>
    <w:pPr>
      <w:keepLines/>
      <w:widowControl/>
      <w:spacing w:before="480" w:after="0" w:line="276" w:lineRule="auto"/>
      <w:jc w:val="left"/>
      <w:outlineLvl w:val="9"/>
    </w:pPr>
    <w:rPr>
      <w:rFonts w:asciiTheme="majorHAnsi" w:eastAsiaTheme="majorEastAsia" w:hAnsiTheme="majorHAnsi" w:cstheme="majorBidi"/>
      <w:bCs/>
      <w:color w:val="365F91" w:themeColor="accent1" w:themeShade="BF"/>
      <w:szCs w:val="28"/>
      <w:lang w:val="uk-UA" w:eastAsia="uk-UA"/>
    </w:rPr>
  </w:style>
  <w:style w:type="paragraph" w:styleId="TOC2">
    <w:name w:val="toc 2"/>
    <w:basedOn w:val="Normal"/>
    <w:next w:val="Normal"/>
    <w:autoRedefine/>
    <w:uiPriority w:val="39"/>
    <w:unhideWhenUsed/>
    <w:qFormat/>
    <w:rsid w:val="00751FF0"/>
    <w:pPr>
      <w:widowControl/>
      <w:tabs>
        <w:tab w:val="right" w:leader="dot" w:pos="9629"/>
      </w:tabs>
      <w:spacing w:after="100" w:line="276" w:lineRule="auto"/>
      <w:ind w:firstLine="567"/>
    </w:pPr>
    <w:rPr>
      <w:rFonts w:asciiTheme="minorHAnsi" w:hAnsiTheme="minorHAnsi" w:cstheme="minorBidi"/>
      <w:sz w:val="22"/>
      <w:szCs w:val="22"/>
      <w:lang w:val="uk-UA" w:eastAsia="uk-UA"/>
    </w:rPr>
  </w:style>
  <w:style w:type="paragraph" w:styleId="TOC1">
    <w:name w:val="toc 1"/>
    <w:basedOn w:val="Normal"/>
    <w:next w:val="Normal"/>
    <w:autoRedefine/>
    <w:uiPriority w:val="39"/>
    <w:unhideWhenUsed/>
    <w:qFormat/>
    <w:rsid w:val="00850CFD"/>
    <w:pPr>
      <w:widowControl/>
      <w:tabs>
        <w:tab w:val="right" w:leader="dot" w:pos="9629"/>
      </w:tabs>
      <w:ind w:firstLine="0"/>
    </w:pPr>
    <w:rPr>
      <w:rFonts w:asciiTheme="minorHAnsi" w:hAnsiTheme="minorHAnsi" w:cstheme="minorBidi"/>
      <w:sz w:val="22"/>
      <w:szCs w:val="22"/>
      <w:lang w:val="uk-UA" w:eastAsia="uk-UA"/>
    </w:rPr>
  </w:style>
  <w:style w:type="paragraph" w:styleId="TOC3">
    <w:name w:val="toc 3"/>
    <w:basedOn w:val="Normal"/>
    <w:next w:val="Normal"/>
    <w:autoRedefine/>
    <w:uiPriority w:val="39"/>
    <w:unhideWhenUsed/>
    <w:qFormat/>
    <w:rsid w:val="00E844A7"/>
    <w:pPr>
      <w:widowControl/>
      <w:spacing w:after="100" w:line="276" w:lineRule="auto"/>
      <w:ind w:left="440"/>
    </w:pPr>
    <w:rPr>
      <w:rFonts w:asciiTheme="minorHAnsi" w:hAnsiTheme="minorHAnsi" w:cstheme="minorBidi"/>
      <w:sz w:val="22"/>
      <w:szCs w:val="22"/>
      <w:lang w:val="uk-UA" w:eastAsia="uk-UA"/>
    </w:rPr>
  </w:style>
  <w:style w:type="character" w:styleId="Hyperlink">
    <w:name w:val="Hyperlink"/>
    <w:basedOn w:val="DefaultParagraphFont"/>
    <w:uiPriority w:val="99"/>
    <w:unhideWhenUsed/>
    <w:rsid w:val="00E844A7"/>
    <w:rPr>
      <w:color w:val="0000FF" w:themeColor="hyperlink"/>
      <w:u w:val="single"/>
    </w:rPr>
  </w:style>
  <w:style w:type="character" w:customStyle="1" w:styleId="Heading2Char">
    <w:name w:val="Heading 2 Char"/>
    <w:basedOn w:val="DefaultParagraphFont"/>
    <w:link w:val="Heading2"/>
    <w:rsid w:val="004439D6"/>
    <w:rPr>
      <w:sz w:val="28"/>
      <w:lang w:eastAsia="en-US"/>
    </w:rPr>
  </w:style>
  <w:style w:type="character" w:styleId="CommentReference">
    <w:name w:val="annotation reference"/>
    <w:basedOn w:val="DefaultParagraphFont"/>
    <w:rsid w:val="00F14B4A"/>
    <w:rPr>
      <w:sz w:val="16"/>
      <w:szCs w:val="16"/>
    </w:rPr>
  </w:style>
  <w:style w:type="paragraph" w:styleId="CommentText">
    <w:name w:val="annotation text"/>
    <w:basedOn w:val="Normal"/>
    <w:link w:val="CommentTextChar"/>
    <w:rsid w:val="00F14B4A"/>
  </w:style>
  <w:style w:type="character" w:customStyle="1" w:styleId="CommentTextChar">
    <w:name w:val="Comment Text Char"/>
    <w:basedOn w:val="DefaultParagraphFont"/>
    <w:link w:val="CommentText"/>
    <w:rsid w:val="00F14B4A"/>
    <w:rPr>
      <w:lang w:val="en-AU" w:eastAsia="en-US"/>
    </w:rPr>
  </w:style>
  <w:style w:type="paragraph" w:styleId="CommentSubject">
    <w:name w:val="annotation subject"/>
    <w:basedOn w:val="CommentText"/>
    <w:next w:val="CommentText"/>
    <w:link w:val="CommentSubjectChar"/>
    <w:rsid w:val="00F14B4A"/>
    <w:rPr>
      <w:b/>
      <w:bCs/>
    </w:rPr>
  </w:style>
  <w:style w:type="character" w:customStyle="1" w:styleId="CommentSubjectChar">
    <w:name w:val="Comment Subject Char"/>
    <w:basedOn w:val="CommentTextChar"/>
    <w:link w:val="CommentSubject"/>
    <w:rsid w:val="00F14B4A"/>
    <w:rPr>
      <w:b/>
      <w:bCs/>
      <w:lang w:val="en-AU" w:eastAsia="en-US"/>
    </w:rPr>
  </w:style>
  <w:style w:type="paragraph" w:styleId="FootnoteText">
    <w:name w:val="footnote text"/>
    <w:basedOn w:val="Normal"/>
    <w:link w:val="FootnoteTextChar"/>
    <w:rsid w:val="00F14B4A"/>
  </w:style>
  <w:style w:type="character" w:customStyle="1" w:styleId="FootnoteTextChar">
    <w:name w:val="Footnote Text Char"/>
    <w:basedOn w:val="DefaultParagraphFont"/>
    <w:link w:val="FootnoteText"/>
    <w:rsid w:val="00F14B4A"/>
    <w:rPr>
      <w:lang w:val="en-AU" w:eastAsia="en-US"/>
    </w:rPr>
  </w:style>
  <w:style w:type="character" w:styleId="FootnoteReference">
    <w:name w:val="footnote reference"/>
    <w:basedOn w:val="DefaultParagraphFont"/>
    <w:rsid w:val="00F14B4A"/>
    <w:rPr>
      <w:vertAlign w:val="superscript"/>
    </w:rPr>
  </w:style>
  <w:style w:type="paragraph" w:customStyle="1" w:styleId="textbox">
    <w:name w:val="textbox"/>
    <w:basedOn w:val="Normal"/>
    <w:rsid w:val="004D033C"/>
    <w:pPr>
      <w:widowControl/>
      <w:spacing w:before="100" w:beforeAutospacing="1" w:after="100" w:afterAutospacing="1"/>
    </w:pPr>
    <w:rPr>
      <w:sz w:val="24"/>
      <w:szCs w:val="24"/>
      <w:lang w:val="uk-UA" w:eastAsia="uk-UA"/>
    </w:rPr>
  </w:style>
  <w:style w:type="character" w:styleId="Strong">
    <w:name w:val="Strong"/>
    <w:basedOn w:val="DefaultParagraphFont"/>
    <w:uiPriority w:val="22"/>
    <w:qFormat/>
    <w:rsid w:val="00E521ED"/>
    <w:rPr>
      <w:b/>
      <w:bCs/>
    </w:rPr>
  </w:style>
  <w:style w:type="character" w:styleId="FollowedHyperlink">
    <w:name w:val="FollowedHyperlink"/>
    <w:basedOn w:val="DefaultParagraphFont"/>
    <w:semiHidden/>
    <w:unhideWhenUsed/>
    <w:rsid w:val="00410839"/>
    <w:rPr>
      <w:color w:val="800080" w:themeColor="followedHyperlink"/>
      <w:u w:val="single"/>
    </w:rPr>
  </w:style>
  <w:style w:type="paragraph" w:customStyle="1" w:styleId="a5">
    <w:name w:val="Підпис рисунка"/>
    <w:basedOn w:val="Normal"/>
    <w:link w:val="a6"/>
    <w:qFormat/>
    <w:rsid w:val="00850CFD"/>
    <w:pPr>
      <w:spacing w:after="360"/>
      <w:ind w:firstLine="0"/>
      <w:jc w:val="center"/>
    </w:pPr>
    <w:rPr>
      <w:bCs/>
      <w:noProof/>
      <w:szCs w:val="28"/>
      <w:lang w:val="uk-UA" w:eastAsia="uk-UA"/>
    </w:rPr>
  </w:style>
  <w:style w:type="paragraph" w:customStyle="1" w:styleId="a7">
    <w:name w:val="Рисунок"/>
    <w:basedOn w:val="a5"/>
    <w:link w:val="a8"/>
    <w:qFormat/>
    <w:rsid w:val="00567138"/>
    <w:pPr>
      <w:spacing w:before="120" w:after="0"/>
    </w:pPr>
  </w:style>
  <w:style w:type="character" w:customStyle="1" w:styleId="a6">
    <w:name w:val="Підпис рисунка Знак"/>
    <w:basedOn w:val="DefaultParagraphFont"/>
    <w:link w:val="a5"/>
    <w:rsid w:val="00850CFD"/>
    <w:rPr>
      <w:bCs/>
      <w:noProof/>
      <w:sz w:val="28"/>
      <w:szCs w:val="28"/>
    </w:rPr>
  </w:style>
  <w:style w:type="character" w:customStyle="1" w:styleId="a8">
    <w:name w:val="Рисунок Знак"/>
    <w:basedOn w:val="a6"/>
    <w:link w:val="a7"/>
    <w:rsid w:val="00567138"/>
    <w:rPr>
      <w:bCs/>
      <w:noProof/>
      <w:sz w:val="28"/>
      <w:szCs w:val="28"/>
    </w:rPr>
  </w:style>
  <w:style w:type="paragraph" w:customStyle="1" w:styleId="a9">
    <w:name w:val="Підпис таблиці"/>
    <w:basedOn w:val="Normal"/>
    <w:link w:val="aa"/>
    <w:qFormat/>
    <w:rsid w:val="005623CC"/>
    <w:pPr>
      <w:widowControl/>
      <w:tabs>
        <w:tab w:val="left" w:pos="709"/>
      </w:tabs>
      <w:spacing w:before="240" w:after="120"/>
      <w:ind w:firstLine="0"/>
      <w:jc w:val="right"/>
    </w:pPr>
    <w:rPr>
      <w:szCs w:val="28"/>
      <w:lang w:val="ru-RU"/>
    </w:rPr>
  </w:style>
  <w:style w:type="character" w:customStyle="1" w:styleId="aa">
    <w:name w:val="Підпис таблиці Знак"/>
    <w:basedOn w:val="DefaultParagraphFont"/>
    <w:link w:val="a9"/>
    <w:rsid w:val="005623CC"/>
    <w:rPr>
      <w:sz w:val="28"/>
      <w:szCs w:val="28"/>
      <w:lang w:val="ru-RU" w:eastAsia="en-US"/>
    </w:rPr>
  </w:style>
  <w:style w:type="character" w:customStyle="1" w:styleId="BodyTextChar">
    <w:name w:val="Body Text Char"/>
    <w:basedOn w:val="DefaultParagraphFont"/>
    <w:link w:val="BodyText"/>
    <w:uiPriority w:val="1"/>
    <w:rsid w:val="003E4DBE"/>
    <w:rPr>
      <w:sz w:val="24"/>
      <w:lang w:val="en-AU" w:eastAsia="en-US"/>
    </w:rPr>
  </w:style>
  <w:style w:type="character" w:customStyle="1" w:styleId="Heading1Char">
    <w:name w:val="Heading 1 Char"/>
    <w:basedOn w:val="DefaultParagraphFont"/>
    <w:link w:val="Heading1"/>
    <w:uiPriority w:val="9"/>
    <w:rsid w:val="004439D6"/>
    <w:rPr>
      <w:sz w:val="28"/>
      <w:lang w:val="en-AU" w:eastAsia="en-US"/>
    </w:rPr>
  </w:style>
  <w:style w:type="paragraph" w:customStyle="1" w:styleId="TableTitle">
    <w:name w:val="Table_Title"/>
    <w:basedOn w:val="Normal"/>
    <w:rsid w:val="005623CC"/>
    <w:pPr>
      <w:jc w:val="right"/>
    </w:pPr>
    <w:rPr>
      <w:szCs w:val="28"/>
      <w:lang w:val="uk-UA"/>
    </w:rPr>
  </w:style>
  <w:style w:type="table" w:customStyle="1" w:styleId="10">
    <w:name w:val="1"/>
    <w:basedOn w:val="TableNormal"/>
    <w:rsid w:val="005623CC"/>
    <w:pPr>
      <w:ind w:firstLine="720"/>
      <w:jc w:val="both"/>
    </w:pPr>
    <w:rPr>
      <w:sz w:val="28"/>
      <w:szCs w:val="28"/>
      <w:lang w:val="ru-RU"/>
    </w:rPr>
    <w:tblPr>
      <w:tblStyleRowBandSize w:val="1"/>
      <w:tblStyleColBandSize w:val="1"/>
      <w:tblInd w:w="0" w:type="nil"/>
    </w:tblPr>
  </w:style>
  <w:style w:type="character" w:customStyle="1" w:styleId="y2iqfc">
    <w:name w:val="y2iqfc"/>
    <w:basedOn w:val="DefaultParagraphFont"/>
    <w:rsid w:val="005623CC"/>
  </w:style>
  <w:style w:type="paragraph" w:customStyle="1" w:styleId="MainText">
    <w:name w:val="Main_Text"/>
    <w:qFormat/>
    <w:rsid w:val="005623CC"/>
    <w:pPr>
      <w:widowControl w:val="0"/>
      <w:pBdr>
        <w:top w:val="nil"/>
        <w:left w:val="nil"/>
        <w:bottom w:val="nil"/>
        <w:right w:val="nil"/>
        <w:between w:val="nil"/>
        <w:bar w:val="nil"/>
      </w:pBdr>
      <w:spacing w:line="360" w:lineRule="auto"/>
      <w:ind w:firstLine="720"/>
      <w:jc w:val="both"/>
    </w:pPr>
    <w:rPr>
      <w:color w:val="000000"/>
      <w:sz w:val="28"/>
      <w:szCs w:val="28"/>
      <w:u w:color="000000"/>
      <w:bdr w:val="nil"/>
    </w:rPr>
  </w:style>
  <w:style w:type="paragraph" w:customStyle="1" w:styleId="References">
    <w:name w:val="References"/>
    <w:rsid w:val="00AC2CA7"/>
    <w:pPr>
      <w:widowControl w:val="0"/>
      <w:pBdr>
        <w:top w:val="nil"/>
        <w:left w:val="nil"/>
        <w:bottom w:val="nil"/>
        <w:right w:val="nil"/>
        <w:between w:val="nil"/>
        <w:bar w:val="nil"/>
      </w:pBdr>
      <w:spacing w:line="360" w:lineRule="auto"/>
      <w:jc w:val="both"/>
    </w:pPr>
    <w:rPr>
      <w:rFonts w:eastAsia="Arial Unicode MS" w:cs="Arial Unicode MS"/>
      <w:color w:val="000000"/>
      <w:sz w:val="28"/>
      <w:szCs w:val="28"/>
      <w:u w:color="000000"/>
      <w:bdr w:val="nil"/>
      <w:lang w:val="en-US"/>
    </w:rPr>
  </w:style>
  <w:style w:type="numbering" w:customStyle="1" w:styleId="ImportedStyle29">
    <w:name w:val="Imported Style 29"/>
    <w:rsid w:val="00AC2CA7"/>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52183">
      <w:bodyDiv w:val="1"/>
      <w:marLeft w:val="0"/>
      <w:marRight w:val="0"/>
      <w:marTop w:val="0"/>
      <w:marBottom w:val="0"/>
      <w:divBdr>
        <w:top w:val="none" w:sz="0" w:space="0" w:color="auto"/>
        <w:left w:val="none" w:sz="0" w:space="0" w:color="auto"/>
        <w:bottom w:val="none" w:sz="0" w:space="0" w:color="auto"/>
        <w:right w:val="none" w:sz="0" w:space="0" w:color="auto"/>
      </w:divBdr>
      <w:divsChild>
        <w:div w:id="336929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496208">
      <w:bodyDiv w:val="1"/>
      <w:marLeft w:val="0"/>
      <w:marRight w:val="0"/>
      <w:marTop w:val="0"/>
      <w:marBottom w:val="0"/>
      <w:divBdr>
        <w:top w:val="none" w:sz="0" w:space="0" w:color="auto"/>
        <w:left w:val="none" w:sz="0" w:space="0" w:color="auto"/>
        <w:bottom w:val="none" w:sz="0" w:space="0" w:color="auto"/>
        <w:right w:val="none" w:sz="0" w:space="0" w:color="auto"/>
      </w:divBdr>
    </w:div>
    <w:div w:id="288166466">
      <w:bodyDiv w:val="1"/>
      <w:marLeft w:val="0"/>
      <w:marRight w:val="0"/>
      <w:marTop w:val="0"/>
      <w:marBottom w:val="0"/>
      <w:divBdr>
        <w:top w:val="none" w:sz="0" w:space="0" w:color="auto"/>
        <w:left w:val="none" w:sz="0" w:space="0" w:color="auto"/>
        <w:bottom w:val="none" w:sz="0" w:space="0" w:color="auto"/>
        <w:right w:val="none" w:sz="0" w:space="0" w:color="auto"/>
      </w:divBdr>
    </w:div>
    <w:div w:id="383988816">
      <w:bodyDiv w:val="1"/>
      <w:marLeft w:val="0"/>
      <w:marRight w:val="0"/>
      <w:marTop w:val="0"/>
      <w:marBottom w:val="0"/>
      <w:divBdr>
        <w:top w:val="none" w:sz="0" w:space="0" w:color="auto"/>
        <w:left w:val="none" w:sz="0" w:space="0" w:color="auto"/>
        <w:bottom w:val="none" w:sz="0" w:space="0" w:color="auto"/>
        <w:right w:val="none" w:sz="0" w:space="0" w:color="auto"/>
      </w:divBdr>
    </w:div>
    <w:div w:id="482041262">
      <w:bodyDiv w:val="1"/>
      <w:marLeft w:val="0"/>
      <w:marRight w:val="0"/>
      <w:marTop w:val="0"/>
      <w:marBottom w:val="0"/>
      <w:divBdr>
        <w:top w:val="none" w:sz="0" w:space="0" w:color="auto"/>
        <w:left w:val="none" w:sz="0" w:space="0" w:color="auto"/>
        <w:bottom w:val="none" w:sz="0" w:space="0" w:color="auto"/>
        <w:right w:val="none" w:sz="0" w:space="0" w:color="auto"/>
      </w:divBdr>
    </w:div>
    <w:div w:id="624848058">
      <w:bodyDiv w:val="1"/>
      <w:marLeft w:val="0"/>
      <w:marRight w:val="0"/>
      <w:marTop w:val="0"/>
      <w:marBottom w:val="0"/>
      <w:divBdr>
        <w:top w:val="none" w:sz="0" w:space="0" w:color="auto"/>
        <w:left w:val="none" w:sz="0" w:space="0" w:color="auto"/>
        <w:bottom w:val="none" w:sz="0" w:space="0" w:color="auto"/>
        <w:right w:val="none" w:sz="0" w:space="0" w:color="auto"/>
      </w:divBdr>
    </w:div>
    <w:div w:id="686177194">
      <w:bodyDiv w:val="1"/>
      <w:marLeft w:val="0"/>
      <w:marRight w:val="0"/>
      <w:marTop w:val="0"/>
      <w:marBottom w:val="0"/>
      <w:divBdr>
        <w:top w:val="none" w:sz="0" w:space="0" w:color="auto"/>
        <w:left w:val="none" w:sz="0" w:space="0" w:color="auto"/>
        <w:bottom w:val="none" w:sz="0" w:space="0" w:color="auto"/>
        <w:right w:val="none" w:sz="0" w:space="0" w:color="auto"/>
      </w:divBdr>
    </w:div>
    <w:div w:id="928006310">
      <w:bodyDiv w:val="1"/>
      <w:marLeft w:val="0"/>
      <w:marRight w:val="0"/>
      <w:marTop w:val="0"/>
      <w:marBottom w:val="0"/>
      <w:divBdr>
        <w:top w:val="none" w:sz="0" w:space="0" w:color="auto"/>
        <w:left w:val="none" w:sz="0" w:space="0" w:color="auto"/>
        <w:bottom w:val="none" w:sz="0" w:space="0" w:color="auto"/>
        <w:right w:val="none" w:sz="0" w:space="0" w:color="auto"/>
      </w:divBdr>
    </w:div>
    <w:div w:id="960647134">
      <w:bodyDiv w:val="1"/>
      <w:marLeft w:val="0"/>
      <w:marRight w:val="0"/>
      <w:marTop w:val="0"/>
      <w:marBottom w:val="0"/>
      <w:divBdr>
        <w:top w:val="none" w:sz="0" w:space="0" w:color="auto"/>
        <w:left w:val="none" w:sz="0" w:space="0" w:color="auto"/>
        <w:bottom w:val="none" w:sz="0" w:space="0" w:color="auto"/>
        <w:right w:val="none" w:sz="0" w:space="0" w:color="auto"/>
      </w:divBdr>
    </w:div>
    <w:div w:id="983507944">
      <w:bodyDiv w:val="1"/>
      <w:marLeft w:val="0"/>
      <w:marRight w:val="0"/>
      <w:marTop w:val="0"/>
      <w:marBottom w:val="0"/>
      <w:divBdr>
        <w:top w:val="none" w:sz="0" w:space="0" w:color="auto"/>
        <w:left w:val="none" w:sz="0" w:space="0" w:color="auto"/>
        <w:bottom w:val="none" w:sz="0" w:space="0" w:color="auto"/>
        <w:right w:val="none" w:sz="0" w:space="0" w:color="auto"/>
      </w:divBdr>
    </w:div>
    <w:div w:id="1136878765">
      <w:bodyDiv w:val="1"/>
      <w:marLeft w:val="0"/>
      <w:marRight w:val="0"/>
      <w:marTop w:val="0"/>
      <w:marBottom w:val="0"/>
      <w:divBdr>
        <w:top w:val="none" w:sz="0" w:space="0" w:color="auto"/>
        <w:left w:val="none" w:sz="0" w:space="0" w:color="auto"/>
        <w:bottom w:val="none" w:sz="0" w:space="0" w:color="auto"/>
        <w:right w:val="none" w:sz="0" w:space="0" w:color="auto"/>
      </w:divBdr>
    </w:div>
    <w:div w:id="1145897950">
      <w:bodyDiv w:val="1"/>
      <w:marLeft w:val="0"/>
      <w:marRight w:val="0"/>
      <w:marTop w:val="0"/>
      <w:marBottom w:val="0"/>
      <w:divBdr>
        <w:top w:val="none" w:sz="0" w:space="0" w:color="auto"/>
        <w:left w:val="none" w:sz="0" w:space="0" w:color="auto"/>
        <w:bottom w:val="none" w:sz="0" w:space="0" w:color="auto"/>
        <w:right w:val="none" w:sz="0" w:space="0" w:color="auto"/>
      </w:divBdr>
    </w:div>
    <w:div w:id="1366833120">
      <w:bodyDiv w:val="1"/>
      <w:marLeft w:val="0"/>
      <w:marRight w:val="0"/>
      <w:marTop w:val="0"/>
      <w:marBottom w:val="0"/>
      <w:divBdr>
        <w:top w:val="none" w:sz="0" w:space="0" w:color="auto"/>
        <w:left w:val="none" w:sz="0" w:space="0" w:color="auto"/>
        <w:bottom w:val="none" w:sz="0" w:space="0" w:color="auto"/>
        <w:right w:val="none" w:sz="0" w:space="0" w:color="auto"/>
      </w:divBdr>
    </w:div>
    <w:div w:id="1385789683">
      <w:bodyDiv w:val="1"/>
      <w:marLeft w:val="0"/>
      <w:marRight w:val="0"/>
      <w:marTop w:val="0"/>
      <w:marBottom w:val="0"/>
      <w:divBdr>
        <w:top w:val="none" w:sz="0" w:space="0" w:color="auto"/>
        <w:left w:val="none" w:sz="0" w:space="0" w:color="auto"/>
        <w:bottom w:val="none" w:sz="0" w:space="0" w:color="auto"/>
        <w:right w:val="none" w:sz="0" w:space="0" w:color="auto"/>
      </w:divBdr>
    </w:div>
    <w:div w:id="1426264054">
      <w:bodyDiv w:val="1"/>
      <w:marLeft w:val="0"/>
      <w:marRight w:val="0"/>
      <w:marTop w:val="0"/>
      <w:marBottom w:val="0"/>
      <w:divBdr>
        <w:top w:val="none" w:sz="0" w:space="0" w:color="auto"/>
        <w:left w:val="none" w:sz="0" w:space="0" w:color="auto"/>
        <w:bottom w:val="none" w:sz="0" w:space="0" w:color="auto"/>
        <w:right w:val="none" w:sz="0" w:space="0" w:color="auto"/>
      </w:divBdr>
    </w:div>
    <w:div w:id="1428428434">
      <w:bodyDiv w:val="1"/>
      <w:marLeft w:val="0"/>
      <w:marRight w:val="0"/>
      <w:marTop w:val="0"/>
      <w:marBottom w:val="0"/>
      <w:divBdr>
        <w:top w:val="none" w:sz="0" w:space="0" w:color="auto"/>
        <w:left w:val="none" w:sz="0" w:space="0" w:color="auto"/>
        <w:bottom w:val="none" w:sz="0" w:space="0" w:color="auto"/>
        <w:right w:val="none" w:sz="0" w:space="0" w:color="auto"/>
      </w:divBdr>
    </w:div>
    <w:div w:id="1438986522">
      <w:bodyDiv w:val="1"/>
      <w:marLeft w:val="0"/>
      <w:marRight w:val="0"/>
      <w:marTop w:val="0"/>
      <w:marBottom w:val="0"/>
      <w:divBdr>
        <w:top w:val="none" w:sz="0" w:space="0" w:color="auto"/>
        <w:left w:val="none" w:sz="0" w:space="0" w:color="auto"/>
        <w:bottom w:val="none" w:sz="0" w:space="0" w:color="auto"/>
        <w:right w:val="none" w:sz="0" w:space="0" w:color="auto"/>
      </w:divBdr>
    </w:div>
    <w:div w:id="1446341571">
      <w:bodyDiv w:val="1"/>
      <w:marLeft w:val="0"/>
      <w:marRight w:val="0"/>
      <w:marTop w:val="0"/>
      <w:marBottom w:val="0"/>
      <w:divBdr>
        <w:top w:val="none" w:sz="0" w:space="0" w:color="auto"/>
        <w:left w:val="none" w:sz="0" w:space="0" w:color="auto"/>
        <w:bottom w:val="none" w:sz="0" w:space="0" w:color="auto"/>
        <w:right w:val="none" w:sz="0" w:space="0" w:color="auto"/>
      </w:divBdr>
    </w:div>
    <w:div w:id="1450466206">
      <w:bodyDiv w:val="1"/>
      <w:marLeft w:val="0"/>
      <w:marRight w:val="0"/>
      <w:marTop w:val="0"/>
      <w:marBottom w:val="0"/>
      <w:divBdr>
        <w:top w:val="none" w:sz="0" w:space="0" w:color="auto"/>
        <w:left w:val="none" w:sz="0" w:space="0" w:color="auto"/>
        <w:bottom w:val="none" w:sz="0" w:space="0" w:color="auto"/>
        <w:right w:val="none" w:sz="0" w:space="0" w:color="auto"/>
      </w:divBdr>
      <w:divsChild>
        <w:div w:id="38554379">
          <w:marLeft w:val="0"/>
          <w:marRight w:val="0"/>
          <w:marTop w:val="600"/>
          <w:marBottom w:val="150"/>
          <w:divBdr>
            <w:top w:val="none" w:sz="0" w:space="0" w:color="auto"/>
            <w:left w:val="none" w:sz="0" w:space="0" w:color="auto"/>
            <w:bottom w:val="none" w:sz="0" w:space="0" w:color="auto"/>
            <w:right w:val="none" w:sz="0" w:space="0" w:color="auto"/>
          </w:divBdr>
        </w:div>
        <w:div w:id="1936133090">
          <w:marLeft w:val="0"/>
          <w:marRight w:val="0"/>
          <w:marTop w:val="600"/>
          <w:marBottom w:val="150"/>
          <w:divBdr>
            <w:top w:val="none" w:sz="0" w:space="0" w:color="auto"/>
            <w:left w:val="none" w:sz="0" w:space="0" w:color="auto"/>
            <w:bottom w:val="none" w:sz="0" w:space="0" w:color="auto"/>
            <w:right w:val="none" w:sz="0" w:space="0" w:color="auto"/>
          </w:divBdr>
        </w:div>
      </w:divsChild>
    </w:div>
    <w:div w:id="1492672802">
      <w:bodyDiv w:val="1"/>
      <w:marLeft w:val="0"/>
      <w:marRight w:val="0"/>
      <w:marTop w:val="0"/>
      <w:marBottom w:val="0"/>
      <w:divBdr>
        <w:top w:val="none" w:sz="0" w:space="0" w:color="auto"/>
        <w:left w:val="none" w:sz="0" w:space="0" w:color="auto"/>
        <w:bottom w:val="none" w:sz="0" w:space="0" w:color="auto"/>
        <w:right w:val="none" w:sz="0" w:space="0" w:color="auto"/>
      </w:divBdr>
    </w:div>
    <w:div w:id="1506944275">
      <w:bodyDiv w:val="1"/>
      <w:marLeft w:val="0"/>
      <w:marRight w:val="0"/>
      <w:marTop w:val="0"/>
      <w:marBottom w:val="0"/>
      <w:divBdr>
        <w:top w:val="none" w:sz="0" w:space="0" w:color="auto"/>
        <w:left w:val="none" w:sz="0" w:space="0" w:color="auto"/>
        <w:bottom w:val="none" w:sz="0" w:space="0" w:color="auto"/>
        <w:right w:val="none" w:sz="0" w:space="0" w:color="auto"/>
      </w:divBdr>
    </w:div>
    <w:div w:id="1647929895">
      <w:bodyDiv w:val="1"/>
      <w:marLeft w:val="0"/>
      <w:marRight w:val="0"/>
      <w:marTop w:val="0"/>
      <w:marBottom w:val="0"/>
      <w:divBdr>
        <w:top w:val="none" w:sz="0" w:space="0" w:color="auto"/>
        <w:left w:val="none" w:sz="0" w:space="0" w:color="auto"/>
        <w:bottom w:val="none" w:sz="0" w:space="0" w:color="auto"/>
        <w:right w:val="none" w:sz="0" w:space="0" w:color="auto"/>
      </w:divBdr>
    </w:div>
    <w:div w:id="1714571556">
      <w:bodyDiv w:val="1"/>
      <w:marLeft w:val="0"/>
      <w:marRight w:val="0"/>
      <w:marTop w:val="0"/>
      <w:marBottom w:val="0"/>
      <w:divBdr>
        <w:top w:val="none" w:sz="0" w:space="0" w:color="auto"/>
        <w:left w:val="none" w:sz="0" w:space="0" w:color="auto"/>
        <w:bottom w:val="none" w:sz="0" w:space="0" w:color="auto"/>
        <w:right w:val="none" w:sz="0" w:space="0" w:color="auto"/>
      </w:divBdr>
    </w:div>
    <w:div w:id="1782337398">
      <w:bodyDiv w:val="1"/>
      <w:marLeft w:val="0"/>
      <w:marRight w:val="0"/>
      <w:marTop w:val="0"/>
      <w:marBottom w:val="0"/>
      <w:divBdr>
        <w:top w:val="none" w:sz="0" w:space="0" w:color="auto"/>
        <w:left w:val="none" w:sz="0" w:space="0" w:color="auto"/>
        <w:bottom w:val="none" w:sz="0" w:space="0" w:color="auto"/>
        <w:right w:val="none" w:sz="0" w:space="0" w:color="auto"/>
      </w:divBdr>
    </w:div>
    <w:div w:id="1818918885">
      <w:bodyDiv w:val="1"/>
      <w:marLeft w:val="0"/>
      <w:marRight w:val="0"/>
      <w:marTop w:val="0"/>
      <w:marBottom w:val="0"/>
      <w:divBdr>
        <w:top w:val="none" w:sz="0" w:space="0" w:color="auto"/>
        <w:left w:val="none" w:sz="0" w:space="0" w:color="auto"/>
        <w:bottom w:val="none" w:sz="0" w:space="0" w:color="auto"/>
        <w:right w:val="none" w:sz="0" w:space="0" w:color="auto"/>
      </w:divBdr>
    </w:div>
    <w:div w:id="1841849249">
      <w:bodyDiv w:val="1"/>
      <w:marLeft w:val="0"/>
      <w:marRight w:val="0"/>
      <w:marTop w:val="0"/>
      <w:marBottom w:val="0"/>
      <w:divBdr>
        <w:top w:val="none" w:sz="0" w:space="0" w:color="auto"/>
        <w:left w:val="none" w:sz="0" w:space="0" w:color="auto"/>
        <w:bottom w:val="none" w:sz="0" w:space="0" w:color="auto"/>
        <w:right w:val="none" w:sz="0" w:space="0" w:color="auto"/>
      </w:divBdr>
    </w:div>
    <w:div w:id="202408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23F9E-3F51-4A6B-AFA6-17D539A7E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TotalTime>
  <Pages>44</Pages>
  <Words>26344</Words>
  <Characters>15017</Characters>
  <Application>Microsoft Office Word</Application>
  <DocSecurity>0</DocSecurity>
  <Lines>125</Lines>
  <Paragraphs>82</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МІНІСТЕРСТВО ОСВІТИ І НАУКИ УКРАЇНИ</vt:lpstr>
      <vt:lpstr>МІНІСТЕРСТВО ОСВІТИ І НАУКИ УКРАЇНИ</vt:lpstr>
      <vt:lpstr>МІНІСТЕРСТВО ОСВІТИ І НАУКИ УКРАЇНИ</vt:lpstr>
    </vt:vector>
  </TitlesOfParts>
  <Company>Test</Company>
  <LinksUpToDate>false</LinksUpToDate>
  <CharactersWithSpaces>4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УКРАЇНИ</dc:title>
  <dc:creator>Kustra</dc:creator>
  <cp:lastModifiedBy>Orest</cp:lastModifiedBy>
  <cp:revision>339</cp:revision>
  <cp:lastPrinted>2023-02-09T21:05:00Z</cp:lastPrinted>
  <dcterms:created xsi:type="dcterms:W3CDTF">2023-02-08T19:29:00Z</dcterms:created>
  <dcterms:modified xsi:type="dcterms:W3CDTF">2023-02-09T21:42:00Z</dcterms:modified>
</cp:coreProperties>
</file>